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0FF16BD" w14:textId="71AF3FD2" w:rsidR="0015354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2532718" w:history="1">
            <w:r w:rsidR="0015354B" w:rsidRPr="006F2899">
              <w:rPr>
                <w:rStyle w:val="Hyperlink"/>
                <w:noProof/>
              </w:rPr>
              <w:t>1</w:t>
            </w:r>
            <w:r w:rsidR="0015354B">
              <w:rPr>
                <w:rFonts w:asciiTheme="minorHAnsi" w:hAnsiTheme="minorHAnsi" w:cstheme="minorBidi"/>
                <w:noProof/>
                <w:sz w:val="22"/>
                <w:szCs w:val="22"/>
                <w:lang w:val="en-GB" w:eastAsia="en-GB"/>
              </w:rPr>
              <w:tab/>
            </w:r>
            <w:r w:rsidR="0015354B" w:rsidRPr="006F2899">
              <w:rPr>
                <w:rStyle w:val="Hyperlink"/>
                <w:noProof/>
              </w:rPr>
              <w:t>ANALYSIS</w:t>
            </w:r>
            <w:r w:rsidR="0015354B">
              <w:rPr>
                <w:noProof/>
                <w:webHidden/>
              </w:rPr>
              <w:tab/>
            </w:r>
            <w:r w:rsidR="0015354B">
              <w:rPr>
                <w:noProof/>
                <w:webHidden/>
              </w:rPr>
              <w:fldChar w:fldCharType="begin"/>
            </w:r>
            <w:r w:rsidR="0015354B">
              <w:rPr>
                <w:noProof/>
                <w:webHidden/>
              </w:rPr>
              <w:instrText xml:space="preserve"> PAGEREF _Toc82532718 \h </w:instrText>
            </w:r>
            <w:r w:rsidR="0015354B">
              <w:rPr>
                <w:noProof/>
                <w:webHidden/>
              </w:rPr>
            </w:r>
            <w:r w:rsidR="0015354B">
              <w:rPr>
                <w:noProof/>
                <w:webHidden/>
              </w:rPr>
              <w:fldChar w:fldCharType="separate"/>
            </w:r>
            <w:r w:rsidR="0015354B">
              <w:rPr>
                <w:noProof/>
                <w:webHidden/>
              </w:rPr>
              <w:t>3</w:t>
            </w:r>
            <w:r w:rsidR="0015354B">
              <w:rPr>
                <w:noProof/>
                <w:webHidden/>
              </w:rPr>
              <w:fldChar w:fldCharType="end"/>
            </w:r>
          </w:hyperlink>
        </w:p>
        <w:p w14:paraId="251807BC" w14:textId="761EEA8A" w:rsidR="0015354B" w:rsidRDefault="007201FE">
          <w:pPr>
            <w:pStyle w:val="TOC2"/>
            <w:tabs>
              <w:tab w:val="left" w:pos="880"/>
              <w:tab w:val="right" w:leader="dot" w:pos="9016"/>
            </w:tabs>
            <w:rPr>
              <w:rFonts w:asciiTheme="minorHAnsi" w:hAnsiTheme="minorHAnsi" w:cstheme="minorBidi"/>
              <w:noProof/>
              <w:sz w:val="22"/>
              <w:szCs w:val="22"/>
              <w:lang w:val="en-GB" w:eastAsia="en-GB"/>
            </w:rPr>
          </w:pPr>
          <w:hyperlink w:anchor="_Toc82532719" w:history="1">
            <w:r w:rsidR="0015354B" w:rsidRPr="006F2899">
              <w:rPr>
                <w:rStyle w:val="Hyperlink"/>
                <w:noProof/>
              </w:rPr>
              <w:t>1.1</w:t>
            </w:r>
            <w:r w:rsidR="0015354B">
              <w:rPr>
                <w:rFonts w:asciiTheme="minorHAnsi" w:hAnsiTheme="minorHAnsi" w:cstheme="minorBidi"/>
                <w:noProof/>
                <w:sz w:val="22"/>
                <w:szCs w:val="22"/>
                <w:lang w:val="en-GB" w:eastAsia="en-GB"/>
              </w:rPr>
              <w:tab/>
            </w:r>
            <w:r w:rsidR="0015354B" w:rsidRPr="006F2899">
              <w:rPr>
                <w:rStyle w:val="Hyperlink"/>
                <w:noProof/>
              </w:rPr>
              <w:t>Introduction</w:t>
            </w:r>
            <w:r w:rsidR="0015354B">
              <w:rPr>
                <w:noProof/>
                <w:webHidden/>
              </w:rPr>
              <w:tab/>
            </w:r>
            <w:r w:rsidR="0015354B">
              <w:rPr>
                <w:noProof/>
                <w:webHidden/>
              </w:rPr>
              <w:fldChar w:fldCharType="begin"/>
            </w:r>
            <w:r w:rsidR="0015354B">
              <w:rPr>
                <w:noProof/>
                <w:webHidden/>
              </w:rPr>
              <w:instrText xml:space="preserve"> PAGEREF _Toc82532719 \h </w:instrText>
            </w:r>
            <w:r w:rsidR="0015354B">
              <w:rPr>
                <w:noProof/>
                <w:webHidden/>
              </w:rPr>
            </w:r>
            <w:r w:rsidR="0015354B">
              <w:rPr>
                <w:noProof/>
                <w:webHidden/>
              </w:rPr>
              <w:fldChar w:fldCharType="separate"/>
            </w:r>
            <w:r w:rsidR="0015354B">
              <w:rPr>
                <w:noProof/>
                <w:webHidden/>
              </w:rPr>
              <w:t>3</w:t>
            </w:r>
            <w:r w:rsidR="0015354B">
              <w:rPr>
                <w:noProof/>
                <w:webHidden/>
              </w:rPr>
              <w:fldChar w:fldCharType="end"/>
            </w:r>
          </w:hyperlink>
        </w:p>
        <w:p w14:paraId="25ED7E2E" w14:textId="2B1971DE" w:rsidR="0015354B" w:rsidRDefault="007201FE">
          <w:pPr>
            <w:pStyle w:val="TOC2"/>
            <w:tabs>
              <w:tab w:val="left" w:pos="880"/>
              <w:tab w:val="right" w:leader="dot" w:pos="9016"/>
            </w:tabs>
            <w:rPr>
              <w:rFonts w:asciiTheme="minorHAnsi" w:hAnsiTheme="minorHAnsi" w:cstheme="minorBidi"/>
              <w:noProof/>
              <w:sz w:val="22"/>
              <w:szCs w:val="22"/>
              <w:lang w:val="en-GB" w:eastAsia="en-GB"/>
            </w:rPr>
          </w:pPr>
          <w:hyperlink w:anchor="_Toc82532720" w:history="1">
            <w:r w:rsidR="0015354B" w:rsidRPr="006F2899">
              <w:rPr>
                <w:rStyle w:val="Hyperlink"/>
                <w:noProof/>
              </w:rPr>
              <w:t>1.2</w:t>
            </w:r>
            <w:r w:rsidR="0015354B">
              <w:rPr>
                <w:rFonts w:asciiTheme="minorHAnsi" w:hAnsiTheme="minorHAnsi" w:cstheme="minorBidi"/>
                <w:noProof/>
                <w:sz w:val="22"/>
                <w:szCs w:val="22"/>
                <w:lang w:val="en-GB" w:eastAsia="en-GB"/>
              </w:rPr>
              <w:tab/>
            </w:r>
            <w:r w:rsidR="0015354B" w:rsidRPr="006F2899">
              <w:rPr>
                <w:rStyle w:val="Hyperlink"/>
                <w:noProof/>
              </w:rPr>
              <w:t>Sensors Overview</w:t>
            </w:r>
            <w:r w:rsidR="0015354B">
              <w:rPr>
                <w:noProof/>
                <w:webHidden/>
              </w:rPr>
              <w:tab/>
            </w:r>
            <w:r w:rsidR="0015354B">
              <w:rPr>
                <w:noProof/>
                <w:webHidden/>
              </w:rPr>
              <w:fldChar w:fldCharType="begin"/>
            </w:r>
            <w:r w:rsidR="0015354B">
              <w:rPr>
                <w:noProof/>
                <w:webHidden/>
              </w:rPr>
              <w:instrText xml:space="preserve"> PAGEREF _Toc82532720 \h </w:instrText>
            </w:r>
            <w:r w:rsidR="0015354B">
              <w:rPr>
                <w:noProof/>
                <w:webHidden/>
              </w:rPr>
            </w:r>
            <w:r w:rsidR="0015354B">
              <w:rPr>
                <w:noProof/>
                <w:webHidden/>
              </w:rPr>
              <w:fldChar w:fldCharType="separate"/>
            </w:r>
            <w:r w:rsidR="0015354B">
              <w:rPr>
                <w:noProof/>
                <w:webHidden/>
              </w:rPr>
              <w:t>4</w:t>
            </w:r>
            <w:r w:rsidR="0015354B">
              <w:rPr>
                <w:noProof/>
                <w:webHidden/>
              </w:rPr>
              <w:fldChar w:fldCharType="end"/>
            </w:r>
          </w:hyperlink>
        </w:p>
        <w:p w14:paraId="230E7E1C" w14:textId="462FE5A8" w:rsidR="0015354B" w:rsidRDefault="007201FE">
          <w:pPr>
            <w:pStyle w:val="TOC3"/>
            <w:tabs>
              <w:tab w:val="left" w:pos="1320"/>
              <w:tab w:val="right" w:leader="dot" w:pos="9016"/>
            </w:tabs>
            <w:rPr>
              <w:rFonts w:asciiTheme="minorHAnsi" w:hAnsiTheme="minorHAnsi" w:cstheme="minorBidi"/>
              <w:noProof/>
              <w:sz w:val="22"/>
              <w:szCs w:val="22"/>
              <w:lang w:val="en-GB" w:eastAsia="en-GB"/>
            </w:rPr>
          </w:pPr>
          <w:hyperlink w:anchor="_Toc82532721" w:history="1">
            <w:r w:rsidR="0015354B" w:rsidRPr="006F2899">
              <w:rPr>
                <w:rStyle w:val="Hyperlink"/>
                <w:noProof/>
              </w:rPr>
              <w:t>1.2.1</w:t>
            </w:r>
            <w:r w:rsidR="0015354B">
              <w:rPr>
                <w:rFonts w:asciiTheme="minorHAnsi" w:hAnsiTheme="minorHAnsi" w:cstheme="minorBidi"/>
                <w:noProof/>
                <w:sz w:val="22"/>
                <w:szCs w:val="22"/>
                <w:lang w:val="en-GB" w:eastAsia="en-GB"/>
              </w:rPr>
              <w:tab/>
            </w:r>
            <w:r w:rsidR="0015354B" w:rsidRPr="006F2899">
              <w:rPr>
                <w:rStyle w:val="Hyperlink"/>
                <w:noProof/>
              </w:rPr>
              <w:t>Accelerometer Sensor:</w:t>
            </w:r>
            <w:r w:rsidR="0015354B">
              <w:rPr>
                <w:noProof/>
                <w:webHidden/>
              </w:rPr>
              <w:tab/>
            </w:r>
            <w:r w:rsidR="0015354B">
              <w:rPr>
                <w:noProof/>
                <w:webHidden/>
              </w:rPr>
              <w:fldChar w:fldCharType="begin"/>
            </w:r>
            <w:r w:rsidR="0015354B">
              <w:rPr>
                <w:noProof/>
                <w:webHidden/>
              </w:rPr>
              <w:instrText xml:space="preserve"> PAGEREF _Toc82532721 \h </w:instrText>
            </w:r>
            <w:r w:rsidR="0015354B">
              <w:rPr>
                <w:noProof/>
                <w:webHidden/>
              </w:rPr>
            </w:r>
            <w:r w:rsidR="0015354B">
              <w:rPr>
                <w:noProof/>
                <w:webHidden/>
              </w:rPr>
              <w:fldChar w:fldCharType="separate"/>
            </w:r>
            <w:r w:rsidR="0015354B">
              <w:rPr>
                <w:noProof/>
                <w:webHidden/>
              </w:rPr>
              <w:t>4</w:t>
            </w:r>
            <w:r w:rsidR="0015354B">
              <w:rPr>
                <w:noProof/>
                <w:webHidden/>
              </w:rPr>
              <w:fldChar w:fldCharType="end"/>
            </w:r>
          </w:hyperlink>
        </w:p>
        <w:p w14:paraId="7E08B203" w14:textId="3D2C7875" w:rsidR="0015354B" w:rsidRDefault="007201FE">
          <w:pPr>
            <w:pStyle w:val="TOC3"/>
            <w:tabs>
              <w:tab w:val="left" w:pos="1320"/>
              <w:tab w:val="right" w:leader="dot" w:pos="9016"/>
            </w:tabs>
            <w:rPr>
              <w:rFonts w:asciiTheme="minorHAnsi" w:hAnsiTheme="minorHAnsi" w:cstheme="minorBidi"/>
              <w:noProof/>
              <w:sz w:val="22"/>
              <w:szCs w:val="22"/>
              <w:lang w:val="en-GB" w:eastAsia="en-GB"/>
            </w:rPr>
          </w:pPr>
          <w:hyperlink w:anchor="_Toc82532722" w:history="1">
            <w:r w:rsidR="0015354B" w:rsidRPr="006F2899">
              <w:rPr>
                <w:rStyle w:val="Hyperlink"/>
                <w:noProof/>
              </w:rPr>
              <w:t>1.2.2</w:t>
            </w:r>
            <w:r w:rsidR="0015354B">
              <w:rPr>
                <w:rFonts w:asciiTheme="minorHAnsi" w:hAnsiTheme="minorHAnsi" w:cstheme="minorBidi"/>
                <w:noProof/>
                <w:sz w:val="22"/>
                <w:szCs w:val="22"/>
                <w:lang w:val="en-GB" w:eastAsia="en-GB"/>
              </w:rPr>
              <w:tab/>
            </w:r>
            <w:r w:rsidR="0015354B" w:rsidRPr="006F2899">
              <w:rPr>
                <w:rStyle w:val="Hyperlink"/>
                <w:noProof/>
              </w:rPr>
              <w:t>Gyroscope Sensor:</w:t>
            </w:r>
            <w:r w:rsidR="0015354B">
              <w:rPr>
                <w:noProof/>
                <w:webHidden/>
              </w:rPr>
              <w:tab/>
            </w:r>
            <w:r w:rsidR="0015354B">
              <w:rPr>
                <w:noProof/>
                <w:webHidden/>
              </w:rPr>
              <w:fldChar w:fldCharType="begin"/>
            </w:r>
            <w:r w:rsidR="0015354B">
              <w:rPr>
                <w:noProof/>
                <w:webHidden/>
              </w:rPr>
              <w:instrText xml:space="preserve"> PAGEREF _Toc82532722 \h </w:instrText>
            </w:r>
            <w:r w:rsidR="0015354B">
              <w:rPr>
                <w:noProof/>
                <w:webHidden/>
              </w:rPr>
            </w:r>
            <w:r w:rsidR="0015354B">
              <w:rPr>
                <w:noProof/>
                <w:webHidden/>
              </w:rPr>
              <w:fldChar w:fldCharType="separate"/>
            </w:r>
            <w:r w:rsidR="0015354B">
              <w:rPr>
                <w:noProof/>
                <w:webHidden/>
              </w:rPr>
              <w:t>5</w:t>
            </w:r>
            <w:r w:rsidR="0015354B">
              <w:rPr>
                <w:noProof/>
                <w:webHidden/>
              </w:rPr>
              <w:fldChar w:fldCharType="end"/>
            </w:r>
          </w:hyperlink>
        </w:p>
        <w:p w14:paraId="2EA225FC" w14:textId="21743E15" w:rsidR="0015354B" w:rsidRDefault="007201FE">
          <w:pPr>
            <w:pStyle w:val="TOC3"/>
            <w:tabs>
              <w:tab w:val="left" w:pos="1320"/>
              <w:tab w:val="right" w:leader="dot" w:pos="9016"/>
            </w:tabs>
            <w:rPr>
              <w:rFonts w:asciiTheme="minorHAnsi" w:hAnsiTheme="minorHAnsi" w:cstheme="minorBidi"/>
              <w:noProof/>
              <w:sz w:val="22"/>
              <w:szCs w:val="22"/>
              <w:lang w:val="en-GB" w:eastAsia="en-GB"/>
            </w:rPr>
          </w:pPr>
          <w:hyperlink w:anchor="_Toc82532723" w:history="1">
            <w:r w:rsidR="0015354B" w:rsidRPr="006F2899">
              <w:rPr>
                <w:rStyle w:val="Hyperlink"/>
                <w:noProof/>
              </w:rPr>
              <w:t>1.2.3</w:t>
            </w:r>
            <w:r w:rsidR="0015354B">
              <w:rPr>
                <w:rFonts w:asciiTheme="minorHAnsi" w:hAnsiTheme="minorHAnsi" w:cstheme="minorBidi"/>
                <w:noProof/>
                <w:sz w:val="22"/>
                <w:szCs w:val="22"/>
                <w:lang w:val="en-GB" w:eastAsia="en-GB"/>
              </w:rPr>
              <w:tab/>
            </w:r>
            <w:r w:rsidR="0015354B" w:rsidRPr="006F2899">
              <w:rPr>
                <w:rStyle w:val="Hyperlink"/>
                <w:noProof/>
              </w:rPr>
              <w:t>Magnetometer Sensor:</w:t>
            </w:r>
            <w:r w:rsidR="0015354B">
              <w:rPr>
                <w:noProof/>
                <w:webHidden/>
              </w:rPr>
              <w:tab/>
            </w:r>
            <w:r w:rsidR="0015354B">
              <w:rPr>
                <w:noProof/>
                <w:webHidden/>
              </w:rPr>
              <w:fldChar w:fldCharType="begin"/>
            </w:r>
            <w:r w:rsidR="0015354B">
              <w:rPr>
                <w:noProof/>
                <w:webHidden/>
              </w:rPr>
              <w:instrText xml:space="preserve"> PAGEREF _Toc82532723 \h </w:instrText>
            </w:r>
            <w:r w:rsidR="0015354B">
              <w:rPr>
                <w:noProof/>
                <w:webHidden/>
              </w:rPr>
            </w:r>
            <w:r w:rsidR="0015354B">
              <w:rPr>
                <w:noProof/>
                <w:webHidden/>
              </w:rPr>
              <w:fldChar w:fldCharType="separate"/>
            </w:r>
            <w:r w:rsidR="0015354B">
              <w:rPr>
                <w:noProof/>
                <w:webHidden/>
              </w:rPr>
              <w:t>5</w:t>
            </w:r>
            <w:r w:rsidR="0015354B">
              <w:rPr>
                <w:noProof/>
                <w:webHidden/>
              </w:rPr>
              <w:fldChar w:fldCharType="end"/>
            </w:r>
          </w:hyperlink>
        </w:p>
        <w:p w14:paraId="1D9808FE" w14:textId="0BDC3672" w:rsidR="0015354B" w:rsidRDefault="007201FE">
          <w:pPr>
            <w:pStyle w:val="TOC3"/>
            <w:tabs>
              <w:tab w:val="left" w:pos="1320"/>
              <w:tab w:val="right" w:leader="dot" w:pos="9016"/>
            </w:tabs>
            <w:rPr>
              <w:rFonts w:asciiTheme="minorHAnsi" w:hAnsiTheme="minorHAnsi" w:cstheme="minorBidi"/>
              <w:noProof/>
              <w:sz w:val="22"/>
              <w:szCs w:val="22"/>
              <w:lang w:val="en-GB" w:eastAsia="en-GB"/>
            </w:rPr>
          </w:pPr>
          <w:hyperlink w:anchor="_Toc82532724" w:history="1">
            <w:r w:rsidR="0015354B" w:rsidRPr="006F2899">
              <w:rPr>
                <w:rStyle w:val="Hyperlink"/>
                <w:noProof/>
              </w:rPr>
              <w:t>1.2.4</w:t>
            </w:r>
            <w:r w:rsidR="0015354B">
              <w:rPr>
                <w:rFonts w:asciiTheme="minorHAnsi" w:hAnsiTheme="minorHAnsi" w:cstheme="minorBidi"/>
                <w:noProof/>
                <w:sz w:val="22"/>
                <w:szCs w:val="22"/>
                <w:lang w:val="en-GB" w:eastAsia="en-GB"/>
              </w:rPr>
              <w:tab/>
            </w:r>
            <w:r w:rsidR="0015354B" w:rsidRPr="006F2899">
              <w:rPr>
                <w:rStyle w:val="Hyperlink"/>
                <w:noProof/>
              </w:rPr>
              <w:t>Global Positioning System Receiver:</w:t>
            </w:r>
            <w:r w:rsidR="0015354B">
              <w:rPr>
                <w:noProof/>
                <w:webHidden/>
              </w:rPr>
              <w:tab/>
            </w:r>
            <w:r w:rsidR="0015354B">
              <w:rPr>
                <w:noProof/>
                <w:webHidden/>
              </w:rPr>
              <w:fldChar w:fldCharType="begin"/>
            </w:r>
            <w:r w:rsidR="0015354B">
              <w:rPr>
                <w:noProof/>
                <w:webHidden/>
              </w:rPr>
              <w:instrText xml:space="preserve"> PAGEREF _Toc82532724 \h </w:instrText>
            </w:r>
            <w:r w:rsidR="0015354B">
              <w:rPr>
                <w:noProof/>
                <w:webHidden/>
              </w:rPr>
            </w:r>
            <w:r w:rsidR="0015354B">
              <w:rPr>
                <w:noProof/>
                <w:webHidden/>
              </w:rPr>
              <w:fldChar w:fldCharType="separate"/>
            </w:r>
            <w:r w:rsidR="0015354B">
              <w:rPr>
                <w:noProof/>
                <w:webHidden/>
              </w:rPr>
              <w:t>6</w:t>
            </w:r>
            <w:r w:rsidR="0015354B">
              <w:rPr>
                <w:noProof/>
                <w:webHidden/>
              </w:rPr>
              <w:fldChar w:fldCharType="end"/>
            </w:r>
          </w:hyperlink>
        </w:p>
        <w:p w14:paraId="6C9DC6F2" w14:textId="6899F6A5" w:rsidR="0015354B" w:rsidRDefault="007201FE">
          <w:pPr>
            <w:pStyle w:val="TOC3"/>
            <w:tabs>
              <w:tab w:val="left" w:pos="1320"/>
              <w:tab w:val="right" w:leader="dot" w:pos="9016"/>
            </w:tabs>
            <w:rPr>
              <w:rFonts w:asciiTheme="minorHAnsi" w:hAnsiTheme="minorHAnsi" w:cstheme="minorBidi"/>
              <w:noProof/>
              <w:sz w:val="22"/>
              <w:szCs w:val="22"/>
              <w:lang w:val="en-GB" w:eastAsia="en-GB"/>
            </w:rPr>
          </w:pPr>
          <w:hyperlink w:anchor="_Toc82532725" w:history="1">
            <w:r w:rsidR="0015354B" w:rsidRPr="006F2899">
              <w:rPr>
                <w:rStyle w:val="Hyperlink"/>
                <w:noProof/>
              </w:rPr>
              <w:t>1.2.5</w:t>
            </w:r>
            <w:r w:rsidR="0015354B">
              <w:rPr>
                <w:rFonts w:asciiTheme="minorHAnsi" w:hAnsiTheme="minorHAnsi" w:cstheme="minorBidi"/>
                <w:noProof/>
                <w:sz w:val="22"/>
                <w:szCs w:val="22"/>
                <w:lang w:val="en-GB" w:eastAsia="en-GB"/>
              </w:rPr>
              <w:tab/>
            </w:r>
            <w:r w:rsidR="0015354B" w:rsidRPr="006F2899">
              <w:rPr>
                <w:rStyle w:val="Hyperlink"/>
                <w:noProof/>
              </w:rPr>
              <w:t>Camera Sensor</w:t>
            </w:r>
            <w:r w:rsidR="0015354B">
              <w:rPr>
                <w:noProof/>
                <w:webHidden/>
              </w:rPr>
              <w:tab/>
            </w:r>
            <w:r w:rsidR="0015354B">
              <w:rPr>
                <w:noProof/>
                <w:webHidden/>
              </w:rPr>
              <w:fldChar w:fldCharType="begin"/>
            </w:r>
            <w:r w:rsidR="0015354B">
              <w:rPr>
                <w:noProof/>
                <w:webHidden/>
              </w:rPr>
              <w:instrText xml:space="preserve"> PAGEREF _Toc82532725 \h </w:instrText>
            </w:r>
            <w:r w:rsidR="0015354B">
              <w:rPr>
                <w:noProof/>
                <w:webHidden/>
              </w:rPr>
            </w:r>
            <w:r w:rsidR="0015354B">
              <w:rPr>
                <w:noProof/>
                <w:webHidden/>
              </w:rPr>
              <w:fldChar w:fldCharType="separate"/>
            </w:r>
            <w:r w:rsidR="0015354B">
              <w:rPr>
                <w:noProof/>
                <w:webHidden/>
              </w:rPr>
              <w:t>7</w:t>
            </w:r>
            <w:r w:rsidR="0015354B">
              <w:rPr>
                <w:noProof/>
                <w:webHidden/>
              </w:rPr>
              <w:fldChar w:fldCharType="end"/>
            </w:r>
          </w:hyperlink>
        </w:p>
        <w:p w14:paraId="7BE62779" w14:textId="0A10EB1D" w:rsidR="0015354B" w:rsidRDefault="007201FE">
          <w:pPr>
            <w:pStyle w:val="TOC3"/>
            <w:tabs>
              <w:tab w:val="left" w:pos="1320"/>
              <w:tab w:val="right" w:leader="dot" w:pos="9016"/>
            </w:tabs>
            <w:rPr>
              <w:rFonts w:asciiTheme="minorHAnsi" w:hAnsiTheme="minorHAnsi" w:cstheme="minorBidi"/>
              <w:noProof/>
              <w:sz w:val="22"/>
              <w:szCs w:val="22"/>
              <w:lang w:val="en-GB" w:eastAsia="en-GB"/>
            </w:rPr>
          </w:pPr>
          <w:hyperlink w:anchor="_Toc82532726" w:history="1">
            <w:r w:rsidR="0015354B" w:rsidRPr="006F2899">
              <w:rPr>
                <w:rStyle w:val="Hyperlink"/>
                <w:noProof/>
              </w:rPr>
              <w:t>1.2.6</w:t>
            </w:r>
            <w:r w:rsidR="0015354B">
              <w:rPr>
                <w:rFonts w:asciiTheme="minorHAnsi" w:hAnsiTheme="minorHAnsi" w:cstheme="minorBidi"/>
                <w:noProof/>
                <w:sz w:val="22"/>
                <w:szCs w:val="22"/>
                <w:lang w:val="en-GB" w:eastAsia="en-GB"/>
              </w:rPr>
              <w:tab/>
            </w:r>
            <w:r w:rsidR="0015354B" w:rsidRPr="006F2899">
              <w:rPr>
                <w:rStyle w:val="Hyperlink"/>
                <w:noProof/>
              </w:rPr>
              <w:t>Six degrees of freedom:</w:t>
            </w:r>
            <w:r w:rsidR="0015354B">
              <w:rPr>
                <w:noProof/>
                <w:webHidden/>
              </w:rPr>
              <w:tab/>
            </w:r>
            <w:r w:rsidR="0015354B">
              <w:rPr>
                <w:noProof/>
                <w:webHidden/>
              </w:rPr>
              <w:fldChar w:fldCharType="begin"/>
            </w:r>
            <w:r w:rsidR="0015354B">
              <w:rPr>
                <w:noProof/>
                <w:webHidden/>
              </w:rPr>
              <w:instrText xml:space="preserve"> PAGEREF _Toc82532726 \h </w:instrText>
            </w:r>
            <w:r w:rsidR="0015354B">
              <w:rPr>
                <w:noProof/>
                <w:webHidden/>
              </w:rPr>
            </w:r>
            <w:r w:rsidR="0015354B">
              <w:rPr>
                <w:noProof/>
                <w:webHidden/>
              </w:rPr>
              <w:fldChar w:fldCharType="separate"/>
            </w:r>
            <w:r w:rsidR="0015354B">
              <w:rPr>
                <w:noProof/>
                <w:webHidden/>
              </w:rPr>
              <w:t>7</w:t>
            </w:r>
            <w:r w:rsidR="0015354B">
              <w:rPr>
                <w:noProof/>
                <w:webHidden/>
              </w:rPr>
              <w:fldChar w:fldCharType="end"/>
            </w:r>
          </w:hyperlink>
        </w:p>
        <w:p w14:paraId="47854D02" w14:textId="3F7C2972" w:rsidR="0015354B" w:rsidRDefault="007201FE">
          <w:pPr>
            <w:pStyle w:val="TOC3"/>
            <w:tabs>
              <w:tab w:val="left" w:pos="1320"/>
              <w:tab w:val="right" w:leader="dot" w:pos="9016"/>
            </w:tabs>
            <w:rPr>
              <w:rFonts w:asciiTheme="minorHAnsi" w:hAnsiTheme="minorHAnsi" w:cstheme="minorBidi"/>
              <w:noProof/>
              <w:sz w:val="22"/>
              <w:szCs w:val="22"/>
              <w:lang w:val="en-GB" w:eastAsia="en-GB"/>
            </w:rPr>
          </w:pPr>
          <w:hyperlink w:anchor="_Toc82532727" w:history="1">
            <w:r w:rsidR="0015354B" w:rsidRPr="006F2899">
              <w:rPr>
                <w:rStyle w:val="Hyperlink"/>
                <w:noProof/>
              </w:rPr>
              <w:t>1.2.7</w:t>
            </w:r>
            <w:r w:rsidR="0015354B">
              <w:rPr>
                <w:rFonts w:asciiTheme="minorHAnsi" w:hAnsiTheme="minorHAnsi" w:cstheme="minorBidi"/>
                <w:noProof/>
                <w:sz w:val="22"/>
                <w:szCs w:val="22"/>
                <w:lang w:val="en-GB" w:eastAsia="en-GB"/>
              </w:rPr>
              <w:tab/>
            </w:r>
            <w:r w:rsidR="0015354B" w:rsidRPr="006F2899">
              <w:rPr>
                <w:rStyle w:val="Hyperlink"/>
                <w:noProof/>
              </w:rPr>
              <w:t>Pedometer Algorithms</w:t>
            </w:r>
            <w:r w:rsidR="0015354B">
              <w:rPr>
                <w:noProof/>
                <w:webHidden/>
              </w:rPr>
              <w:tab/>
            </w:r>
            <w:r w:rsidR="0015354B">
              <w:rPr>
                <w:noProof/>
                <w:webHidden/>
              </w:rPr>
              <w:fldChar w:fldCharType="begin"/>
            </w:r>
            <w:r w:rsidR="0015354B">
              <w:rPr>
                <w:noProof/>
                <w:webHidden/>
              </w:rPr>
              <w:instrText xml:space="preserve"> PAGEREF _Toc82532727 \h </w:instrText>
            </w:r>
            <w:r w:rsidR="0015354B">
              <w:rPr>
                <w:noProof/>
                <w:webHidden/>
              </w:rPr>
            </w:r>
            <w:r w:rsidR="0015354B">
              <w:rPr>
                <w:noProof/>
                <w:webHidden/>
              </w:rPr>
              <w:fldChar w:fldCharType="separate"/>
            </w:r>
            <w:r w:rsidR="0015354B">
              <w:rPr>
                <w:noProof/>
                <w:webHidden/>
              </w:rPr>
              <w:t>8</w:t>
            </w:r>
            <w:r w:rsidR="0015354B">
              <w:rPr>
                <w:noProof/>
                <w:webHidden/>
              </w:rPr>
              <w:fldChar w:fldCharType="end"/>
            </w:r>
          </w:hyperlink>
        </w:p>
        <w:p w14:paraId="5FE82FE6" w14:textId="2C80D674" w:rsidR="0015354B" w:rsidRDefault="007201FE">
          <w:pPr>
            <w:pStyle w:val="TOC2"/>
            <w:tabs>
              <w:tab w:val="left" w:pos="880"/>
              <w:tab w:val="right" w:leader="dot" w:pos="9016"/>
            </w:tabs>
            <w:rPr>
              <w:rFonts w:asciiTheme="minorHAnsi" w:hAnsiTheme="minorHAnsi" w:cstheme="minorBidi"/>
              <w:noProof/>
              <w:sz w:val="22"/>
              <w:szCs w:val="22"/>
              <w:lang w:val="en-GB" w:eastAsia="en-GB"/>
            </w:rPr>
          </w:pPr>
          <w:hyperlink w:anchor="_Toc82532728" w:history="1">
            <w:r w:rsidR="0015354B" w:rsidRPr="006F2899">
              <w:rPr>
                <w:rStyle w:val="Hyperlink"/>
                <w:noProof/>
              </w:rPr>
              <w:t>1.3</w:t>
            </w:r>
            <w:r w:rsidR="0015354B">
              <w:rPr>
                <w:rFonts w:asciiTheme="minorHAnsi" w:hAnsiTheme="minorHAnsi" w:cstheme="minorBidi"/>
                <w:noProof/>
                <w:sz w:val="22"/>
                <w:szCs w:val="22"/>
                <w:lang w:val="en-GB" w:eastAsia="en-GB"/>
              </w:rPr>
              <w:tab/>
            </w:r>
            <w:r w:rsidR="0015354B" w:rsidRPr="006F2899">
              <w:rPr>
                <w:rStyle w:val="Hyperlink"/>
                <w:noProof/>
              </w:rPr>
              <w:t>Exercises and Activities</w:t>
            </w:r>
            <w:r w:rsidR="0015354B">
              <w:rPr>
                <w:noProof/>
                <w:webHidden/>
              </w:rPr>
              <w:tab/>
            </w:r>
            <w:r w:rsidR="0015354B">
              <w:rPr>
                <w:noProof/>
                <w:webHidden/>
              </w:rPr>
              <w:fldChar w:fldCharType="begin"/>
            </w:r>
            <w:r w:rsidR="0015354B">
              <w:rPr>
                <w:noProof/>
                <w:webHidden/>
              </w:rPr>
              <w:instrText xml:space="preserve"> PAGEREF _Toc82532728 \h </w:instrText>
            </w:r>
            <w:r w:rsidR="0015354B">
              <w:rPr>
                <w:noProof/>
                <w:webHidden/>
              </w:rPr>
            </w:r>
            <w:r w:rsidR="0015354B">
              <w:rPr>
                <w:noProof/>
                <w:webHidden/>
              </w:rPr>
              <w:fldChar w:fldCharType="separate"/>
            </w:r>
            <w:r w:rsidR="0015354B">
              <w:rPr>
                <w:noProof/>
                <w:webHidden/>
              </w:rPr>
              <w:t>9</w:t>
            </w:r>
            <w:r w:rsidR="0015354B">
              <w:rPr>
                <w:noProof/>
                <w:webHidden/>
              </w:rPr>
              <w:fldChar w:fldCharType="end"/>
            </w:r>
          </w:hyperlink>
        </w:p>
        <w:p w14:paraId="69827327" w14:textId="55353044" w:rsidR="0015354B" w:rsidRDefault="007201FE">
          <w:pPr>
            <w:pStyle w:val="TOC2"/>
            <w:tabs>
              <w:tab w:val="left" w:pos="880"/>
              <w:tab w:val="right" w:leader="dot" w:pos="9016"/>
            </w:tabs>
            <w:rPr>
              <w:rFonts w:asciiTheme="minorHAnsi" w:hAnsiTheme="minorHAnsi" w:cstheme="minorBidi"/>
              <w:noProof/>
              <w:sz w:val="22"/>
              <w:szCs w:val="22"/>
              <w:lang w:val="en-GB" w:eastAsia="en-GB"/>
            </w:rPr>
          </w:pPr>
          <w:hyperlink w:anchor="_Toc82532729" w:history="1">
            <w:r w:rsidR="0015354B" w:rsidRPr="006F2899">
              <w:rPr>
                <w:rStyle w:val="Hyperlink"/>
                <w:noProof/>
              </w:rPr>
              <w:t>1.4</w:t>
            </w:r>
            <w:r w:rsidR="0015354B">
              <w:rPr>
                <w:rFonts w:asciiTheme="minorHAnsi" w:hAnsiTheme="minorHAnsi" w:cstheme="minorBidi"/>
                <w:noProof/>
                <w:sz w:val="22"/>
                <w:szCs w:val="22"/>
                <w:lang w:val="en-GB" w:eastAsia="en-GB"/>
              </w:rPr>
              <w:tab/>
            </w:r>
            <w:r w:rsidR="0015354B" w:rsidRPr="006F2899">
              <w:rPr>
                <w:rStyle w:val="Hyperlink"/>
                <w:noProof/>
              </w:rPr>
              <w:t>Current Market and Applications</w:t>
            </w:r>
            <w:r w:rsidR="0015354B">
              <w:rPr>
                <w:noProof/>
                <w:webHidden/>
              </w:rPr>
              <w:tab/>
            </w:r>
            <w:r w:rsidR="0015354B">
              <w:rPr>
                <w:noProof/>
                <w:webHidden/>
              </w:rPr>
              <w:fldChar w:fldCharType="begin"/>
            </w:r>
            <w:r w:rsidR="0015354B">
              <w:rPr>
                <w:noProof/>
                <w:webHidden/>
              </w:rPr>
              <w:instrText xml:space="preserve"> PAGEREF _Toc82532729 \h </w:instrText>
            </w:r>
            <w:r w:rsidR="0015354B">
              <w:rPr>
                <w:noProof/>
                <w:webHidden/>
              </w:rPr>
            </w:r>
            <w:r w:rsidR="0015354B">
              <w:rPr>
                <w:noProof/>
                <w:webHidden/>
              </w:rPr>
              <w:fldChar w:fldCharType="separate"/>
            </w:r>
            <w:r w:rsidR="0015354B">
              <w:rPr>
                <w:noProof/>
                <w:webHidden/>
              </w:rPr>
              <w:t>10</w:t>
            </w:r>
            <w:r w:rsidR="0015354B">
              <w:rPr>
                <w:noProof/>
                <w:webHidden/>
              </w:rPr>
              <w:fldChar w:fldCharType="end"/>
            </w:r>
          </w:hyperlink>
        </w:p>
        <w:p w14:paraId="4C888EE3" w14:textId="59FE06D0" w:rsidR="0015354B" w:rsidRDefault="007201FE">
          <w:pPr>
            <w:pStyle w:val="TOC2"/>
            <w:tabs>
              <w:tab w:val="left" w:pos="880"/>
              <w:tab w:val="right" w:leader="dot" w:pos="9016"/>
            </w:tabs>
            <w:rPr>
              <w:rFonts w:asciiTheme="minorHAnsi" w:hAnsiTheme="minorHAnsi" w:cstheme="minorBidi"/>
              <w:noProof/>
              <w:sz w:val="22"/>
              <w:szCs w:val="22"/>
              <w:lang w:val="en-GB" w:eastAsia="en-GB"/>
            </w:rPr>
          </w:pPr>
          <w:hyperlink w:anchor="_Toc82532730" w:history="1">
            <w:r w:rsidR="0015354B" w:rsidRPr="006F2899">
              <w:rPr>
                <w:rStyle w:val="Hyperlink"/>
                <w:noProof/>
              </w:rPr>
              <w:t>1.5</w:t>
            </w:r>
            <w:r w:rsidR="0015354B">
              <w:rPr>
                <w:rFonts w:asciiTheme="minorHAnsi" w:hAnsiTheme="minorHAnsi" w:cstheme="minorBidi"/>
                <w:noProof/>
                <w:sz w:val="22"/>
                <w:szCs w:val="22"/>
                <w:lang w:val="en-GB" w:eastAsia="en-GB"/>
              </w:rPr>
              <w:tab/>
            </w:r>
            <w:r w:rsidR="0015354B" w:rsidRPr="006F2899">
              <w:rPr>
                <w:rStyle w:val="Hyperlink"/>
                <w:noProof/>
              </w:rPr>
              <w:t>Third-Party Feedback</w:t>
            </w:r>
            <w:r w:rsidR="0015354B">
              <w:rPr>
                <w:noProof/>
                <w:webHidden/>
              </w:rPr>
              <w:tab/>
            </w:r>
            <w:r w:rsidR="0015354B">
              <w:rPr>
                <w:noProof/>
                <w:webHidden/>
              </w:rPr>
              <w:fldChar w:fldCharType="begin"/>
            </w:r>
            <w:r w:rsidR="0015354B">
              <w:rPr>
                <w:noProof/>
                <w:webHidden/>
              </w:rPr>
              <w:instrText xml:space="preserve"> PAGEREF _Toc82532730 \h </w:instrText>
            </w:r>
            <w:r w:rsidR="0015354B">
              <w:rPr>
                <w:noProof/>
                <w:webHidden/>
              </w:rPr>
            </w:r>
            <w:r w:rsidR="0015354B">
              <w:rPr>
                <w:noProof/>
                <w:webHidden/>
              </w:rPr>
              <w:fldChar w:fldCharType="separate"/>
            </w:r>
            <w:r w:rsidR="0015354B">
              <w:rPr>
                <w:noProof/>
                <w:webHidden/>
              </w:rPr>
              <w:t>12</w:t>
            </w:r>
            <w:r w:rsidR="0015354B">
              <w:rPr>
                <w:noProof/>
                <w:webHidden/>
              </w:rPr>
              <w:fldChar w:fldCharType="end"/>
            </w:r>
          </w:hyperlink>
        </w:p>
        <w:p w14:paraId="2DDE6DA3" w14:textId="572A79A6" w:rsidR="0015354B" w:rsidRDefault="007201FE">
          <w:pPr>
            <w:pStyle w:val="TOC2"/>
            <w:tabs>
              <w:tab w:val="left" w:pos="880"/>
              <w:tab w:val="right" w:leader="dot" w:pos="9016"/>
            </w:tabs>
            <w:rPr>
              <w:rFonts w:asciiTheme="minorHAnsi" w:hAnsiTheme="minorHAnsi" w:cstheme="minorBidi"/>
              <w:noProof/>
              <w:sz w:val="22"/>
              <w:szCs w:val="22"/>
              <w:lang w:val="en-GB" w:eastAsia="en-GB"/>
            </w:rPr>
          </w:pPr>
          <w:hyperlink w:anchor="_Toc82532731" w:history="1">
            <w:r w:rsidR="0015354B" w:rsidRPr="006F2899">
              <w:rPr>
                <w:rStyle w:val="Hyperlink"/>
                <w:noProof/>
              </w:rPr>
              <w:t>1.6</w:t>
            </w:r>
            <w:r w:rsidR="0015354B">
              <w:rPr>
                <w:rFonts w:asciiTheme="minorHAnsi" w:hAnsiTheme="minorHAnsi" w:cstheme="minorBidi"/>
                <w:noProof/>
                <w:sz w:val="22"/>
                <w:szCs w:val="22"/>
                <w:lang w:val="en-GB" w:eastAsia="en-GB"/>
              </w:rPr>
              <w:tab/>
            </w:r>
            <w:r w:rsidR="0015354B" w:rsidRPr="006F2899">
              <w:rPr>
                <w:rStyle w:val="Hyperlink"/>
                <w:noProof/>
              </w:rPr>
              <w:t>Prototyping and Spiking</w:t>
            </w:r>
            <w:r w:rsidR="0015354B">
              <w:rPr>
                <w:noProof/>
                <w:webHidden/>
              </w:rPr>
              <w:tab/>
            </w:r>
            <w:r w:rsidR="0015354B">
              <w:rPr>
                <w:noProof/>
                <w:webHidden/>
              </w:rPr>
              <w:fldChar w:fldCharType="begin"/>
            </w:r>
            <w:r w:rsidR="0015354B">
              <w:rPr>
                <w:noProof/>
                <w:webHidden/>
              </w:rPr>
              <w:instrText xml:space="preserve"> PAGEREF _Toc82532731 \h </w:instrText>
            </w:r>
            <w:r w:rsidR="0015354B">
              <w:rPr>
                <w:noProof/>
                <w:webHidden/>
              </w:rPr>
            </w:r>
            <w:r w:rsidR="0015354B">
              <w:rPr>
                <w:noProof/>
                <w:webHidden/>
              </w:rPr>
              <w:fldChar w:fldCharType="separate"/>
            </w:r>
            <w:r w:rsidR="0015354B">
              <w:rPr>
                <w:noProof/>
                <w:webHidden/>
              </w:rPr>
              <w:t>14</w:t>
            </w:r>
            <w:r w:rsidR="0015354B">
              <w:rPr>
                <w:noProof/>
                <w:webHidden/>
              </w:rPr>
              <w:fldChar w:fldCharType="end"/>
            </w:r>
          </w:hyperlink>
        </w:p>
        <w:p w14:paraId="4920D184" w14:textId="31AE3B71" w:rsidR="0015354B" w:rsidRDefault="007201FE">
          <w:pPr>
            <w:pStyle w:val="TOC3"/>
            <w:tabs>
              <w:tab w:val="left" w:pos="1320"/>
              <w:tab w:val="right" w:leader="dot" w:pos="9016"/>
            </w:tabs>
            <w:rPr>
              <w:rFonts w:asciiTheme="minorHAnsi" w:hAnsiTheme="minorHAnsi" w:cstheme="minorBidi"/>
              <w:noProof/>
              <w:sz w:val="22"/>
              <w:szCs w:val="22"/>
              <w:lang w:val="en-GB" w:eastAsia="en-GB"/>
            </w:rPr>
          </w:pPr>
          <w:hyperlink w:anchor="_Toc82532732" w:history="1">
            <w:r w:rsidR="0015354B" w:rsidRPr="006F2899">
              <w:rPr>
                <w:rStyle w:val="Hyperlink"/>
                <w:noProof/>
              </w:rPr>
              <w:t>1.6.1</w:t>
            </w:r>
            <w:r w:rsidR="0015354B">
              <w:rPr>
                <w:rFonts w:asciiTheme="minorHAnsi" w:hAnsiTheme="minorHAnsi" w:cstheme="minorBidi"/>
                <w:noProof/>
                <w:sz w:val="22"/>
                <w:szCs w:val="22"/>
                <w:lang w:val="en-GB" w:eastAsia="en-GB"/>
              </w:rPr>
              <w:tab/>
            </w:r>
            <w:r w:rsidR="0015354B" w:rsidRPr="006F2899">
              <w:rPr>
                <w:rStyle w:val="Hyperlink"/>
                <w:noProof/>
              </w:rPr>
              <w:t>Android Development Spiking:</w:t>
            </w:r>
            <w:r w:rsidR="0015354B">
              <w:rPr>
                <w:noProof/>
                <w:webHidden/>
              </w:rPr>
              <w:tab/>
            </w:r>
            <w:r w:rsidR="0015354B">
              <w:rPr>
                <w:noProof/>
                <w:webHidden/>
              </w:rPr>
              <w:fldChar w:fldCharType="begin"/>
            </w:r>
            <w:r w:rsidR="0015354B">
              <w:rPr>
                <w:noProof/>
                <w:webHidden/>
              </w:rPr>
              <w:instrText xml:space="preserve"> PAGEREF _Toc82532732 \h </w:instrText>
            </w:r>
            <w:r w:rsidR="0015354B">
              <w:rPr>
                <w:noProof/>
                <w:webHidden/>
              </w:rPr>
            </w:r>
            <w:r w:rsidR="0015354B">
              <w:rPr>
                <w:noProof/>
                <w:webHidden/>
              </w:rPr>
              <w:fldChar w:fldCharType="separate"/>
            </w:r>
            <w:r w:rsidR="0015354B">
              <w:rPr>
                <w:noProof/>
                <w:webHidden/>
              </w:rPr>
              <w:t>14</w:t>
            </w:r>
            <w:r w:rsidR="0015354B">
              <w:rPr>
                <w:noProof/>
                <w:webHidden/>
              </w:rPr>
              <w:fldChar w:fldCharType="end"/>
            </w:r>
          </w:hyperlink>
        </w:p>
        <w:p w14:paraId="0B12A3DA" w14:textId="0A523175" w:rsidR="0015354B" w:rsidRDefault="007201FE">
          <w:pPr>
            <w:pStyle w:val="TOC3"/>
            <w:tabs>
              <w:tab w:val="left" w:pos="1320"/>
              <w:tab w:val="right" w:leader="dot" w:pos="9016"/>
            </w:tabs>
            <w:rPr>
              <w:rFonts w:asciiTheme="minorHAnsi" w:hAnsiTheme="minorHAnsi" w:cstheme="minorBidi"/>
              <w:noProof/>
              <w:sz w:val="22"/>
              <w:szCs w:val="22"/>
              <w:lang w:val="en-GB" w:eastAsia="en-GB"/>
            </w:rPr>
          </w:pPr>
          <w:hyperlink w:anchor="_Toc82532733" w:history="1">
            <w:r w:rsidR="0015354B" w:rsidRPr="006F2899">
              <w:rPr>
                <w:rStyle w:val="Hyperlink"/>
                <w:noProof/>
              </w:rPr>
              <w:t>1.6.2</w:t>
            </w:r>
            <w:r w:rsidR="0015354B">
              <w:rPr>
                <w:rFonts w:asciiTheme="minorHAnsi" w:hAnsiTheme="minorHAnsi" w:cstheme="minorBidi"/>
                <w:noProof/>
                <w:sz w:val="22"/>
                <w:szCs w:val="22"/>
                <w:lang w:val="en-GB" w:eastAsia="en-GB"/>
              </w:rPr>
              <w:tab/>
            </w:r>
            <w:r w:rsidR="0015354B" w:rsidRPr="006F2899">
              <w:rPr>
                <w:rStyle w:val="Hyperlink"/>
                <w:noProof/>
              </w:rPr>
              <w:t>Prototyping with Android Sensors:</w:t>
            </w:r>
            <w:r w:rsidR="0015354B">
              <w:rPr>
                <w:noProof/>
                <w:webHidden/>
              </w:rPr>
              <w:tab/>
            </w:r>
            <w:r w:rsidR="0015354B">
              <w:rPr>
                <w:noProof/>
                <w:webHidden/>
              </w:rPr>
              <w:fldChar w:fldCharType="begin"/>
            </w:r>
            <w:r w:rsidR="0015354B">
              <w:rPr>
                <w:noProof/>
                <w:webHidden/>
              </w:rPr>
              <w:instrText xml:space="preserve"> PAGEREF _Toc82532733 \h </w:instrText>
            </w:r>
            <w:r w:rsidR="0015354B">
              <w:rPr>
                <w:noProof/>
                <w:webHidden/>
              </w:rPr>
            </w:r>
            <w:r w:rsidR="0015354B">
              <w:rPr>
                <w:noProof/>
                <w:webHidden/>
              </w:rPr>
              <w:fldChar w:fldCharType="separate"/>
            </w:r>
            <w:r w:rsidR="0015354B">
              <w:rPr>
                <w:noProof/>
                <w:webHidden/>
              </w:rPr>
              <w:t>15</w:t>
            </w:r>
            <w:r w:rsidR="0015354B">
              <w:rPr>
                <w:noProof/>
                <w:webHidden/>
              </w:rPr>
              <w:fldChar w:fldCharType="end"/>
            </w:r>
          </w:hyperlink>
        </w:p>
        <w:p w14:paraId="65248F13" w14:textId="3B98C087" w:rsidR="0015354B" w:rsidRDefault="007201FE">
          <w:pPr>
            <w:pStyle w:val="TOC2"/>
            <w:tabs>
              <w:tab w:val="left" w:pos="880"/>
              <w:tab w:val="right" w:leader="dot" w:pos="9016"/>
            </w:tabs>
            <w:rPr>
              <w:rFonts w:asciiTheme="minorHAnsi" w:hAnsiTheme="minorHAnsi" w:cstheme="minorBidi"/>
              <w:noProof/>
              <w:sz w:val="22"/>
              <w:szCs w:val="22"/>
              <w:lang w:val="en-GB" w:eastAsia="en-GB"/>
            </w:rPr>
          </w:pPr>
          <w:hyperlink w:anchor="_Toc82532734" w:history="1">
            <w:r w:rsidR="0015354B" w:rsidRPr="006F2899">
              <w:rPr>
                <w:rStyle w:val="Hyperlink"/>
                <w:noProof/>
              </w:rPr>
              <w:t>1.7</w:t>
            </w:r>
            <w:r w:rsidR="0015354B">
              <w:rPr>
                <w:rFonts w:asciiTheme="minorHAnsi" w:hAnsiTheme="minorHAnsi" w:cstheme="minorBidi"/>
                <w:noProof/>
                <w:sz w:val="22"/>
                <w:szCs w:val="22"/>
                <w:lang w:val="en-GB" w:eastAsia="en-GB"/>
              </w:rPr>
              <w:tab/>
            </w:r>
            <w:r w:rsidR="0015354B" w:rsidRPr="006F2899">
              <w:rPr>
                <w:rStyle w:val="Hyperlink"/>
                <w:noProof/>
              </w:rPr>
              <w:t>Key Objectives and the Critical Path</w:t>
            </w:r>
            <w:r w:rsidR="0015354B">
              <w:rPr>
                <w:noProof/>
                <w:webHidden/>
              </w:rPr>
              <w:tab/>
            </w:r>
            <w:r w:rsidR="0015354B">
              <w:rPr>
                <w:noProof/>
                <w:webHidden/>
              </w:rPr>
              <w:fldChar w:fldCharType="begin"/>
            </w:r>
            <w:r w:rsidR="0015354B">
              <w:rPr>
                <w:noProof/>
                <w:webHidden/>
              </w:rPr>
              <w:instrText xml:space="preserve"> PAGEREF _Toc82532734 \h </w:instrText>
            </w:r>
            <w:r w:rsidR="0015354B">
              <w:rPr>
                <w:noProof/>
                <w:webHidden/>
              </w:rPr>
            </w:r>
            <w:r w:rsidR="0015354B">
              <w:rPr>
                <w:noProof/>
                <w:webHidden/>
              </w:rPr>
              <w:fldChar w:fldCharType="separate"/>
            </w:r>
            <w:r w:rsidR="0015354B">
              <w:rPr>
                <w:noProof/>
                <w:webHidden/>
              </w:rPr>
              <w:t>19</w:t>
            </w:r>
            <w:r w:rsidR="0015354B">
              <w:rPr>
                <w:noProof/>
                <w:webHidden/>
              </w:rPr>
              <w:fldChar w:fldCharType="end"/>
            </w:r>
          </w:hyperlink>
        </w:p>
        <w:p w14:paraId="4691C489" w14:textId="4E85C0DD" w:rsidR="0015354B" w:rsidRDefault="007201FE">
          <w:pPr>
            <w:pStyle w:val="TOC1"/>
            <w:tabs>
              <w:tab w:val="left" w:pos="440"/>
              <w:tab w:val="right" w:leader="dot" w:pos="9016"/>
            </w:tabs>
            <w:rPr>
              <w:rFonts w:asciiTheme="minorHAnsi" w:hAnsiTheme="minorHAnsi" w:cstheme="minorBidi"/>
              <w:noProof/>
              <w:sz w:val="22"/>
              <w:szCs w:val="22"/>
              <w:lang w:val="en-GB" w:eastAsia="en-GB"/>
            </w:rPr>
          </w:pPr>
          <w:hyperlink w:anchor="_Toc82532735" w:history="1">
            <w:r w:rsidR="0015354B" w:rsidRPr="006F2899">
              <w:rPr>
                <w:rStyle w:val="Hyperlink"/>
                <w:noProof/>
              </w:rPr>
              <w:t>2</w:t>
            </w:r>
            <w:r w:rsidR="0015354B">
              <w:rPr>
                <w:rFonts w:asciiTheme="minorHAnsi" w:hAnsiTheme="minorHAnsi" w:cstheme="minorBidi"/>
                <w:noProof/>
                <w:sz w:val="22"/>
                <w:szCs w:val="22"/>
                <w:lang w:val="en-GB" w:eastAsia="en-GB"/>
              </w:rPr>
              <w:tab/>
            </w:r>
            <w:r w:rsidR="0015354B" w:rsidRPr="006F2899">
              <w:rPr>
                <w:rStyle w:val="Hyperlink"/>
                <w:noProof/>
              </w:rPr>
              <w:t>DESIGN</w:t>
            </w:r>
            <w:r w:rsidR="0015354B">
              <w:rPr>
                <w:noProof/>
                <w:webHidden/>
              </w:rPr>
              <w:tab/>
            </w:r>
            <w:r w:rsidR="0015354B">
              <w:rPr>
                <w:noProof/>
                <w:webHidden/>
              </w:rPr>
              <w:fldChar w:fldCharType="begin"/>
            </w:r>
            <w:r w:rsidR="0015354B">
              <w:rPr>
                <w:noProof/>
                <w:webHidden/>
              </w:rPr>
              <w:instrText xml:space="preserve"> PAGEREF _Toc82532735 \h </w:instrText>
            </w:r>
            <w:r w:rsidR="0015354B">
              <w:rPr>
                <w:noProof/>
                <w:webHidden/>
              </w:rPr>
            </w:r>
            <w:r w:rsidR="0015354B">
              <w:rPr>
                <w:noProof/>
                <w:webHidden/>
              </w:rPr>
              <w:fldChar w:fldCharType="separate"/>
            </w:r>
            <w:r w:rsidR="0015354B">
              <w:rPr>
                <w:noProof/>
                <w:webHidden/>
              </w:rPr>
              <w:t>21</w:t>
            </w:r>
            <w:r w:rsidR="0015354B">
              <w:rPr>
                <w:noProof/>
                <w:webHidden/>
              </w:rPr>
              <w:fldChar w:fldCharType="end"/>
            </w:r>
          </w:hyperlink>
        </w:p>
        <w:p w14:paraId="612DA68A" w14:textId="18CFE6F5" w:rsidR="0015354B" w:rsidRDefault="007201FE">
          <w:pPr>
            <w:pStyle w:val="TOC1"/>
            <w:tabs>
              <w:tab w:val="left" w:pos="440"/>
              <w:tab w:val="right" w:leader="dot" w:pos="9016"/>
            </w:tabs>
            <w:rPr>
              <w:rFonts w:asciiTheme="minorHAnsi" w:hAnsiTheme="minorHAnsi" w:cstheme="minorBidi"/>
              <w:noProof/>
              <w:sz w:val="22"/>
              <w:szCs w:val="22"/>
              <w:lang w:val="en-GB" w:eastAsia="en-GB"/>
            </w:rPr>
          </w:pPr>
          <w:hyperlink w:anchor="_Toc82532736" w:history="1">
            <w:r w:rsidR="0015354B" w:rsidRPr="006F2899">
              <w:rPr>
                <w:rStyle w:val="Hyperlink"/>
                <w:noProof/>
              </w:rPr>
              <w:t>3</w:t>
            </w:r>
            <w:r w:rsidR="0015354B">
              <w:rPr>
                <w:rFonts w:asciiTheme="minorHAnsi" w:hAnsiTheme="minorHAnsi" w:cstheme="minorBidi"/>
                <w:noProof/>
                <w:sz w:val="22"/>
                <w:szCs w:val="22"/>
                <w:lang w:val="en-GB" w:eastAsia="en-GB"/>
              </w:rPr>
              <w:tab/>
            </w:r>
            <w:r w:rsidR="0015354B" w:rsidRPr="006F2899">
              <w:rPr>
                <w:rStyle w:val="Hyperlink"/>
                <w:noProof/>
              </w:rPr>
              <w:t>Appendix</w:t>
            </w:r>
            <w:r w:rsidR="0015354B">
              <w:rPr>
                <w:noProof/>
                <w:webHidden/>
              </w:rPr>
              <w:tab/>
            </w:r>
            <w:r w:rsidR="0015354B">
              <w:rPr>
                <w:noProof/>
                <w:webHidden/>
              </w:rPr>
              <w:fldChar w:fldCharType="begin"/>
            </w:r>
            <w:r w:rsidR="0015354B">
              <w:rPr>
                <w:noProof/>
                <w:webHidden/>
              </w:rPr>
              <w:instrText xml:space="preserve"> PAGEREF _Toc82532736 \h </w:instrText>
            </w:r>
            <w:r w:rsidR="0015354B">
              <w:rPr>
                <w:noProof/>
                <w:webHidden/>
              </w:rPr>
            </w:r>
            <w:r w:rsidR="0015354B">
              <w:rPr>
                <w:noProof/>
                <w:webHidden/>
              </w:rPr>
              <w:fldChar w:fldCharType="separate"/>
            </w:r>
            <w:r w:rsidR="0015354B">
              <w:rPr>
                <w:noProof/>
                <w:webHidden/>
              </w:rPr>
              <w:t>22</w:t>
            </w:r>
            <w:r w:rsidR="0015354B">
              <w:rPr>
                <w:noProof/>
                <w:webHidden/>
              </w:rPr>
              <w:fldChar w:fldCharType="end"/>
            </w:r>
          </w:hyperlink>
        </w:p>
        <w:p w14:paraId="2F5AF61E" w14:textId="26E37045" w:rsidR="0015354B" w:rsidRDefault="007201FE">
          <w:pPr>
            <w:pStyle w:val="TOC1"/>
            <w:tabs>
              <w:tab w:val="left" w:pos="440"/>
              <w:tab w:val="right" w:leader="dot" w:pos="9016"/>
            </w:tabs>
            <w:rPr>
              <w:rFonts w:asciiTheme="minorHAnsi" w:hAnsiTheme="minorHAnsi" w:cstheme="minorBidi"/>
              <w:noProof/>
              <w:sz w:val="22"/>
              <w:szCs w:val="22"/>
              <w:lang w:val="en-GB" w:eastAsia="en-GB"/>
            </w:rPr>
          </w:pPr>
          <w:hyperlink w:anchor="_Toc82532737" w:history="1">
            <w:r w:rsidR="0015354B" w:rsidRPr="006F2899">
              <w:rPr>
                <w:rStyle w:val="Hyperlink"/>
                <w:noProof/>
              </w:rPr>
              <w:t>4</w:t>
            </w:r>
            <w:r w:rsidR="0015354B">
              <w:rPr>
                <w:rFonts w:asciiTheme="minorHAnsi" w:hAnsiTheme="minorHAnsi" w:cstheme="minorBidi"/>
                <w:noProof/>
                <w:sz w:val="22"/>
                <w:szCs w:val="22"/>
                <w:lang w:val="en-GB" w:eastAsia="en-GB"/>
              </w:rPr>
              <w:tab/>
            </w:r>
            <w:r w:rsidR="0015354B" w:rsidRPr="006F2899">
              <w:rPr>
                <w:rStyle w:val="Hyperlink"/>
                <w:noProof/>
              </w:rPr>
              <w:t>REFERENCES</w:t>
            </w:r>
            <w:r w:rsidR="0015354B">
              <w:rPr>
                <w:noProof/>
                <w:webHidden/>
              </w:rPr>
              <w:tab/>
            </w:r>
            <w:r w:rsidR="0015354B">
              <w:rPr>
                <w:noProof/>
                <w:webHidden/>
              </w:rPr>
              <w:fldChar w:fldCharType="begin"/>
            </w:r>
            <w:r w:rsidR="0015354B">
              <w:rPr>
                <w:noProof/>
                <w:webHidden/>
              </w:rPr>
              <w:instrText xml:space="preserve"> PAGEREF _Toc82532737 \h </w:instrText>
            </w:r>
            <w:r w:rsidR="0015354B">
              <w:rPr>
                <w:noProof/>
                <w:webHidden/>
              </w:rPr>
            </w:r>
            <w:r w:rsidR="0015354B">
              <w:rPr>
                <w:noProof/>
                <w:webHidden/>
              </w:rPr>
              <w:fldChar w:fldCharType="separate"/>
            </w:r>
            <w:r w:rsidR="0015354B">
              <w:rPr>
                <w:noProof/>
                <w:webHidden/>
              </w:rPr>
              <w:t>23</w:t>
            </w:r>
            <w:r w:rsidR="0015354B">
              <w:rPr>
                <w:noProof/>
                <w:webHidden/>
              </w:rPr>
              <w:fldChar w:fldCharType="end"/>
            </w:r>
          </w:hyperlink>
        </w:p>
        <w:p w14:paraId="754BB2B8" w14:textId="4FA0ABA6"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7201FE"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2532718"/>
      <w:r w:rsidRPr="00A07CB3">
        <w:lastRenderedPageBreak/>
        <w:t>ANALYSIS</w:t>
      </w:r>
      <w:bookmarkEnd w:id="0"/>
    </w:p>
    <w:p w14:paraId="1E0C1F82" w14:textId="73A95EFE" w:rsidR="00233529" w:rsidRDefault="00233529" w:rsidP="00233529">
      <w:pPr>
        <w:pStyle w:val="Heading2"/>
      </w:pPr>
      <w:bookmarkStart w:id="1" w:name="_Toc82532719"/>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0995825A"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8C52D4" w:rsidRPr="008C52D4">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4179DD32"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8C52D4" w:rsidRPr="008C52D4">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50487818"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253272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18FDC86A"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8C52D4" w:rsidRPr="008C52D4">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3" w:name="_Toc82532721"/>
      <w:r>
        <w:t>Accelerometer</w:t>
      </w:r>
      <w:r w:rsidR="00FF13AC">
        <w:t xml:space="preserve"> Sensor</w:t>
      </w:r>
      <w:r>
        <w:t>:</w:t>
      </w:r>
      <w:bookmarkEnd w:id="3"/>
    </w:p>
    <w:p w14:paraId="3BC6F878" w14:textId="7C2FD1C8" w:rsidR="004A080A" w:rsidRDefault="00754335" w:rsidP="008E72E5">
      <w:r>
        <w:rPr>
          <w:noProof/>
        </w:rPr>
        <w:drawing>
          <wp:anchor distT="0" distB="0" distL="114300" distR="114300" simplePos="0" relativeHeight="251645952" behindDoc="0" locked="0" layoutInCell="1" allowOverlap="1" wp14:anchorId="2C8AEAB1" wp14:editId="5822C950">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29591BA9"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6976" behindDoc="0" locked="0" layoutInCell="1" allowOverlap="1" wp14:anchorId="44F8654F" wp14:editId="4991E6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4" w:name="_Toc82532722"/>
      <w:r>
        <w:lastRenderedPageBreak/>
        <w:t>Gyroscope</w:t>
      </w:r>
      <w:r w:rsidR="00FF13AC">
        <w:t xml:space="preserve"> Sensor</w:t>
      </w:r>
      <w:r>
        <w:t>:</w:t>
      </w:r>
      <w:bookmarkEnd w:id="4"/>
    </w:p>
    <w:p w14:paraId="6ADD2743" w14:textId="661323BD" w:rsidR="00871C93" w:rsidRDefault="003D70F5" w:rsidP="00871C93">
      <w:r>
        <w:rPr>
          <w:noProof/>
        </w:rPr>
        <mc:AlternateContent>
          <mc:Choice Requires="wps">
            <w:drawing>
              <wp:anchor distT="0" distB="0" distL="114300" distR="114300" simplePos="0" relativeHeight="251650048" behindDoc="0" locked="0" layoutInCell="1" allowOverlap="1" wp14:anchorId="7A98F6A2" wp14:editId="7D3D8C9C">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9024" behindDoc="0" locked="0" layoutInCell="1" allowOverlap="1" wp14:anchorId="2A8444B0" wp14:editId="3D483F0C">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1072" behindDoc="0" locked="0" layoutInCell="1" allowOverlap="1" wp14:anchorId="1CCFC5E9" wp14:editId="17A78B4D">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5FB4D1A8" wp14:editId="1197B79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F96585D"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8C52D4" w:rsidRPr="008C52D4">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5" w:name="_Toc82532723"/>
      <w:r>
        <w:t>Magnetometer</w:t>
      </w:r>
      <w:r w:rsidR="00FF13AC">
        <w:t xml:space="preserve"> Sensor</w:t>
      </w:r>
      <w:r>
        <w:t>:</w:t>
      </w:r>
      <w:bookmarkEnd w:id="5"/>
    </w:p>
    <w:p w14:paraId="04F45980" w14:textId="0B6C199D" w:rsidR="008C2AD2" w:rsidRDefault="00395F74" w:rsidP="001132AB">
      <w:r>
        <w:rPr>
          <w:noProof/>
        </w:rPr>
        <mc:AlternateContent>
          <mc:Choice Requires="wps">
            <w:drawing>
              <wp:anchor distT="0" distB="0" distL="114300" distR="114300" simplePos="0" relativeHeight="251653120" behindDoc="0" locked="0" layoutInCell="1" allowOverlap="1" wp14:anchorId="326D6767" wp14:editId="046A81D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2096" behindDoc="0" locked="0" layoutInCell="1" allowOverlap="1" wp14:anchorId="0640B156" wp14:editId="05048747">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4BCC1CE6"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8C52D4" w:rsidRPr="008C52D4">
            <w:rPr>
              <w:noProof/>
              <w:color w:val="2F5496" w:themeColor="accent1" w:themeShade="BF"/>
            </w:rPr>
            <w:t>[10]</w:t>
          </w:r>
          <w:r w:rsidRPr="00E001DA">
            <w:rPr>
              <w:color w:val="2F5496" w:themeColor="accent1" w:themeShade="BF"/>
            </w:rPr>
            <w:fldChar w:fldCharType="end"/>
          </w:r>
        </w:sdtContent>
      </w:sdt>
    </w:p>
    <w:p w14:paraId="05A7E6FB" w14:textId="337F0D3E"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6" w:name="_Toc82532724"/>
      <w:r>
        <w:t>Global Positioning System Receiver:</w:t>
      </w:r>
      <w:bookmarkEnd w:id="6"/>
    </w:p>
    <w:p w14:paraId="6B7A23AC" w14:textId="2AE1FD01" w:rsidR="00154B9E" w:rsidRDefault="00B2471F" w:rsidP="00154B9E">
      <w:r>
        <w:rPr>
          <w:noProof/>
        </w:rPr>
        <mc:AlternateContent>
          <mc:Choice Requires="wpg">
            <w:drawing>
              <wp:anchor distT="0" distB="0" distL="114300" distR="114300" simplePos="0" relativeHeight="251654144" behindDoc="0" locked="0" layoutInCell="1" allowOverlap="1" wp14:anchorId="3AB3DC2A" wp14:editId="19C664AB">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414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7" w:name="_Toc82532725"/>
      <w:r>
        <w:lastRenderedPageBreak/>
        <w:t>Camera Sensor</w:t>
      </w:r>
      <w:bookmarkEnd w:id="7"/>
    </w:p>
    <w:p w14:paraId="4478EFB4" w14:textId="52C6E1DA" w:rsidR="00154B9E" w:rsidRDefault="0098408B" w:rsidP="00154B9E">
      <w:r>
        <w:rPr>
          <w:noProof/>
        </w:rPr>
        <mc:AlternateContent>
          <mc:Choice Requires="wpg">
            <w:drawing>
              <wp:anchor distT="0" distB="0" distL="114300" distR="114300" simplePos="0" relativeHeight="251655168" behindDoc="0" locked="0" layoutInCell="1" allowOverlap="1" wp14:anchorId="23CD03FF" wp14:editId="6B10BE99">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516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009A788F"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8C52D4" w:rsidRPr="008C52D4">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8" w:name="_Toc82532726"/>
      <w:r>
        <w:t>Six</w:t>
      </w:r>
      <w:r w:rsidR="006D1A11">
        <w:t xml:space="preserve"> </w:t>
      </w:r>
      <w:r>
        <w:t>d</w:t>
      </w:r>
      <w:r w:rsidR="006D1A11">
        <w:t>egrees of freedom:</w:t>
      </w:r>
      <w:bookmarkEnd w:id="8"/>
    </w:p>
    <w:p w14:paraId="27DC3F17" w14:textId="0F1ECD18" w:rsidR="006D1A11" w:rsidRDefault="002426AB" w:rsidP="006D1A11">
      <w:r>
        <w:rPr>
          <w:noProof/>
        </w:rPr>
        <mc:AlternateContent>
          <mc:Choice Requires="wpg">
            <w:drawing>
              <wp:anchor distT="0" distB="0" distL="114300" distR="114300" simplePos="0" relativeHeight="251656192" behindDoc="0" locked="0" layoutInCell="1" allowOverlap="1" wp14:anchorId="713E90F0" wp14:editId="7C6CE28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619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8C52D4" w:rsidRPr="008C52D4">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Default="00412F49" w:rsidP="00412F49">
      <w:pPr>
        <w:pStyle w:val="Heading3"/>
      </w:pPr>
      <w:r>
        <w:t xml:space="preserve"> </w:t>
      </w:r>
      <w:bookmarkStart w:id="9" w:name="_Toc82532727"/>
      <w:r>
        <w:t>Pedometer Algorithms</w:t>
      </w:r>
      <w:bookmarkEnd w:id="9"/>
    </w:p>
    <w:p w14:paraId="002D03EE" w14:textId="0C665DC9"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13966493">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hich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402CFB0F" w:rsidR="00412F49" w:rsidRDefault="006E21AF" w:rsidP="00412F49">
      <w:r>
        <w:t>As mentioned before, the accelerometer measures acceleration within 3 dimensions (x, y and z) so to count the steps that a person takes we have to consider whether they are moving in the z direction, bounces in the y 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8C52D4" w:rsidRPr="008C52D4">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2C8ABD0C">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20AAD5CB">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C3FD75A" w:rsidR="00412F49" w:rsidRDefault="000D2CB5" w:rsidP="00412F49">
      <w:r>
        <w:t xml:space="preserve">What makes a step a distinct step is </w:t>
      </w:r>
      <w:r w:rsidR="0015354B">
        <w:t>whether or not at any point the acceleration in the y 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1B3C8509">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FDFDE84">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77777777" w:rsidR="00BC46CD" w:rsidRDefault="002A2D35" w:rsidP="00412F49">
      <w:r>
        <w:t xml:space="preserve">Another </w:t>
      </w:r>
      <w:r w:rsidR="00BE7597">
        <w:t>thing to note is how the raw data from the accelerometer sensor is a combination of both the user acceleration and the gravitational acceleration of the Earth. In order to get a more accurate graph of the user acceleration we must take away the factor of gravitational acceleration from the total acceleration.</w:t>
      </w:r>
    </w:p>
    <w:p w14:paraId="5948FE20" w14:textId="36C8E82D"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p>
    <w:p w14:paraId="39BF2C02" w14:textId="1CBE20F4" w:rsidR="00D96EF0" w:rsidRDefault="00E8671A" w:rsidP="00412F49">
      <w:r>
        <w:t xml:space="preserve">To do this, </w:t>
      </w:r>
    </w:p>
    <w:p w14:paraId="30960CB0" w14:textId="07717928" w:rsidR="00D96EF0" w:rsidRDefault="00D96EF0" w:rsidP="00412F49"/>
    <w:p w14:paraId="2741B65E" w14:textId="15687CF5" w:rsidR="00D96EF0" w:rsidRDefault="00D96EF0" w:rsidP="00412F49"/>
    <w:p w14:paraId="138DF308" w14:textId="47B14835" w:rsidR="00D96EF0" w:rsidRDefault="00D96EF0" w:rsidP="00412F49"/>
    <w:p w14:paraId="772BEBF9" w14:textId="77777777" w:rsidR="00D96EF0" w:rsidRDefault="00D96EF0" w:rsidP="00412F49"/>
    <w:p w14:paraId="7998A240" w14:textId="7D5563BD" w:rsidR="00412F49" w:rsidRDefault="00412F49" w:rsidP="00412F49"/>
    <w:p w14:paraId="57A4B82A" w14:textId="77777777" w:rsidR="00412F49" w:rsidRPr="00412F49" w:rsidRDefault="00412F49" w:rsidP="00412F49"/>
    <w:p w14:paraId="3EB75243" w14:textId="5F6ECF5D" w:rsidR="00B37BE7" w:rsidRDefault="00EF4AD9" w:rsidP="00EF4AD9">
      <w:pPr>
        <w:pStyle w:val="Heading2"/>
      </w:pPr>
      <w:bookmarkStart w:id="10" w:name="_Toc82532728"/>
      <w:r>
        <w:lastRenderedPageBreak/>
        <w:t>Exercises and Activities</w:t>
      </w:r>
      <w:bookmarkEnd w:id="10"/>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52741BA">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4"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uH9bg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ZkCq&#10;lSkfAIIzqCheHm/FtcKFt9yHJXd44qHE2Aqf8aka0xWJGaSE1cb9eElP9igndhPWYWQUif9/w+mt&#10;aD5oFJrmyyi4UViNgt60lwapokUQTRRxwIVmFCtn2m+YZgu6BVtcC9xVJGEUL0M/uDANhVwsolH/&#10;5NzqO4uHKou8JWDvd9+4s0NZAgr6yYxU4vkTYve2sU/tAr11rSLrDygOeIPWUYqzCNLRsHu8jlaH&#10;6X7xEwAA//8DAFBLAwQKAAAAAAAAACEADEfyQ6iUAQColAEAFAAAAGRycy9tZWRpYS9pbWFnZTEu&#10;cG5niVBORw0KGgoAAAANSUhEUgAAAc8AAAPrCAIAAACxuJB1AAAAAXNSR0IArs4c6QAAAARnQU1B&#10;AACxjwv8YQUAAAAJcEhZcwAAIdUAACHVAQSctJ0AAP+lSURBVHhe7P0HmBVVuqiPn+e59xx15l6z&#10;juM46qRzZjw64xigw9674g6dI910NznnnHNscs5RJGeBJiOCiIEoSAbJockgOs6Zc37/+/zfqrXZ&#10;0yIqDboF+3unply1asXaXW99VTvwL/9XEARB+OER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GFt&#10;e//99993330///nPSf/sZz9Tmf9HEAThRwIFYSR0xJrNB1wedFF7fzh+QNsydDWfSBqYJKiJCYIg&#10;RJmIjogFIbKp1OSY6wfjB7QtE3Bn93+YA1cPEo8//vhzzz33n//5n+XLl9cFQRCii8/n83g8+OfF&#10;F198/vnnn3jiCUyFmlT8d8/bFs+SYFZM7/XXX2e2hmGYpmkJgiBEF+SDc/EPa7QbExPzpz/96dFH&#10;H8WzyArC8vph+MGfJDCNp5566pVXXmGefhcSyrmCIAhRBtUqkC9rTdP++te//uIXv1DRYVhePwx3&#10;aluGCOENF/RKWM4a2PXkk09yAblhnqByBEEQfiyIcLEtOuK2G1MpZXE7jscwL5tOuFsCpbjb5o5s&#10;S/cMTg2CxP33388a1TJcNe5HHnnkj3/8I1NSlxFBEIS7DQQFf/rTn5THWKMvPMZN+dNPP/3QQw+p&#10;TGXhO+GObKsGoRKMjwQjUxcEZd5nnnnG4/GE5yQIgnA3QXhLIEh4a9u21+vFV0jsvvvue/zxx+Pi&#10;4rKyslJSUl566SX1Jj9yc213+9ypbdV7eSrx/PPPM8Rf/epXanBkEtiqJ9MqXBcEQbh7IKSNJNAU&#10;YkWp2JZEQUFBrVq1atSogXN/8YtfqDv4O+ROnyREHtE+8cQTqamp1apVC4VCpMl5+OGHX3/9dWzL&#10;TMS2giDcbTjPbktQrlw59fT25ZdfrlSpUpUqVSpXrpyTk0MEievUh3PvhDu1rVoD2v3rX//KBQHh&#10;JiYmEoo/+uijsbGxhOhMI3INEQRBuHtQnlUJbs0JY7HtL3/5y/T09Jo1a2IzdhE4ojhu1pX3bps7&#10;su3XefXVVytWrFi1alW/3/+HP/wB20Zm4sxMEAThbiU+Pp4wUb3J//vf/x6bvfbaa08//TSexbZk&#10;hjV3u3yftnVj3P9DEE6ESxyuPlqrniGIbQVBuMvxeDzYVr3Vj3OR7H333ae0Rs6P/C7ZDUSea7zy&#10;yit5eXkEucFgEM+CPEkQBOEuB9s+8cQTuBWVPfzww0+5qLemVHir/HbbfJ+2VZ9HY1gMFOFmZmYy&#10;AaVasa0gCHc52Ba94lYMW758+aSkpNTU1BdffBGtqfDW9dztc6fvkpVE2Vb9xCJR95/+9Ce/388c&#10;VHir5iMIgnB3op4kYNUXXniBu/OqVatWrlw5LS0tEuEq790236dtVSZjUo+Zn3vuOa/Xq2ma2FYQ&#10;hLsfZVuCRfXmk3r/qWLFis8++yx+U9HknfB92pZRAheB+++//8knn0S1EtsKgnCvgLIQF/oiUszI&#10;yKhdu3aVKlWCweBjjz2G2cLWuwO+T9s+9NBD6J+xEnhblpWVlcVAdfdLGrZthyckCIJwVxIXF6di&#10;Wzz229/+NiYm5rXXXlOBLbq7c+F+n7ZVPPPMM7g1Pz8/OztbRbXqy7vhCQmCINyVqM/bYjZCRoTL&#10;bfrDDz/8MxdUy1p577a5I9vSvTKsOx5nQL/4xS9CoRCqzcvLe/HFF5Essa3YVhCEux+Px4NeAdv+&#10;67/+6yOPPIJw1f06N+4/cmxL96iWNTAsVItb1aPlV1999Ze//CXXCk3TsC2EJyQIgnBX4vV6H3vs&#10;MRVEYrC0tDRiR/UbYCqaDIvvdrkj24IKbFk/+uijSUlJNWvWJKp9+eWXVU5sbKzEtoIg3BMQHRLP&#10;orXf/e53ubm51apVq1q1akJCgnqX7Ef+LhlKBWV9wm+uDAwR1ZLmavD444/7fD4V1cq3GwRBuMtR&#10;tuU2/S9/+Qs36Dk5OZUrV65QocJvfvMbJbqw+G6X7+25LWsk+4c//IHhqk1si3/Vo9vwbARBEO5W&#10;1JOE+++//5lnnklJSUG1EAwG1U/IQlh8t8v38NwWSCjUZsS2XCtQLcKVJwmCINzl4Cv1i4uo7He/&#10;+x2bcXFxzz777H333YeCcVpYfLfL9/Ak4ZvggsBwlWfFtoIg3OV4PB5lW/XzA+oZbskgUnnvthHb&#10;CoIgOGBb9V0yJTc8qz74Bcp4d4jYVhAEwQHbPvXUU5GHBkiWeJZNEsppynu3jdhWEATBAV/94he/&#10;UJ+uBST74IMPIjr12S/yXe3dPvekbdWnytS/CsE6EAiQ8Pl8tkup+lJfvqAFqlORNGNW+azJocG4&#10;uDg2KaB+ZOdboAxrqnCRpB21yZrquq6TUB25ZW+fyATpJRQKqbQgCHcI56z6VyDDCrv+/n94o2zG&#10;tqo1JS/lwZSUlIyMDGyIgFSZWwcPgkqrL2LQLDkkVEcNGzZs27ZthQoVvF6vKnZTGIkqrz53TJXG&#10;jRuTg3zJpGXVkSpGwq10O6i6rGmTKd+5vgVBAOyh3iULK+xrhMV3u9yTtlW6wTLqN8amTp26Y8eO&#10;Xbt2DRkypLQWU+4D5Vk2VXTMcce5eLNBgwbFxcUXLlxYsGAB3YWr3QzGQ11lwDfffJMqZ86cqV27&#10;No2wizX5rCnAJutwtdLDIJOSkmhKBdF30pQgCBHEtt8I0sGt2dnZH3300blz5y5durRu3Toi3FIJ&#10;l8Lq+QCJRo0aYcnZs2c3a9aMTWxLfqtWrU6cOIE6V6xYgePcSt8I+mNUNDhz5syzZ8+eOnWqXr16&#10;zJ0cxjl9+vQ5c+b07t1bSTlcp/QwsAkTJjDOiRMnMl81TkEQ7hCx7U2gNaSmgsTWrVsfP3788uXL&#10;BJIkOnfuHC50yyg701T//v3x45UrV0aNGoUQITY2NiUlZezYsdOmTWvYsOF3zoJGcB9uRdwId8yY&#10;MdiQIJSKNWvWPHr0KJeEhQsXqutEuE7pCYVC27dvP3/+/O7du/Pz82k/vEMQhDtAbHsTfJrh8WrB&#10;UIJl+6dOm3H4yNGz584fO3bizJmzCxa85Q9wv28bJsGjremmh/t4je4tr08jTcIfCOmGGe9x8v3+&#10;IDmaZrDZs1fh8ROnzl+4NGz4yHIx5W20GfDHez2232knGEwwrjfImvK2P0CS9tgsXz6WtLPHsGiQ&#10;gZFPgjJkeX161arVGeGFi5cWLFwUGxfPACjMAHw+nQYZKg1SxUnEe9kVF++hjFpoTzdpzNQMnSZp&#10;c9PmrZcuX92370BuxXzapxEWWqAQCTXxQDDEqEiXKx/DNN2xOa2xyymvGSRoioVN8ilP12xShUUV&#10;UFVYyGecFFBNsckow6+HIPwkENveFMcm6CAvv9LmLdvw4/sffLRi5epTp4s/3vFJZlYF5KAkSMKy&#10;A2pdvUatIUOHL1u+cv277xUtXT56zLgaNWtTBnG3bNVm8htvrnn7neKzF88Un6fAG29O6dy1Cw3k&#10;FeSPnziBvZ06d6eRevUbkh43fmKz5i2VfFnIb96i1YSJk9lVs1YdNrv36DVx0ht0kZaemZWdw675&#10;C946febsyVNnGCGb/foPZDyqSrfuPRMSk5kOpmZp3KTZmLHjp8+Y1bFTl0AwgRwuFo5nbcvy2336&#10;9n9jytSjx04w2cNHTsycNW/suIlVq9XoP2AQF54RI0dXzCtQ7TC8nNw8pjx+wqSBg4bQVO069Rg5&#10;S6vWbZnItOkzV61+m+NGrcpVqiHrpORUJVnqck2qVbvuqNFjV69ZywGZN39hj569K+RU5HDZ/iBz&#10;5BISfjUE4SeB2PYmcJ5ztuOFwj79zhSf++zaFzgIN504eRoHde7SjV0UUB5EDSTatG2/4b338XLx&#10;2fMsFy5eZv3Rpi3tO3Ri76TJU/7+X/84d/5i8dkLZ89dvPb53/77f/5nydIiwtuWrVudOHXyytVr&#10;ixYvozU8RTGq4yB8hJUYDK5EW2QeO36ydZt2mA6nX7x0Bb1Wq16zQcPG9Hv1s89plpyz5y6Q2LJ1&#10;O4Let/8gm3v3HUCXEdvOmTufuPW//vE/yFpZz4mONR8Lwt34/geXr3z2+RdfEoZzbfjs2pcXL12l&#10;05Wr1lCLSfXq3cfxoOWPi/d27daDYv/47//hQsJxQOvUZfz0vv3jnV/+/R9sMjCGuvOT3YwnJpag&#10;23Kjcht9U0aNnEFSkmPLVSq/oDLtq2Lh10MQfhKIbW8Cpzo6IFhbtLgIdxw4+CkKKKhUZdfuvXhh&#10;7TvridFUgMaCdFAeYsWYnx4+OmPmbAK9ufMWHDx0GD1t276jfoNGLIOHDFv41uIzxY5tcdPAwYNa&#10;t21DG8q2OH3pslX+QALBHaqiInoislZ+rFS5KptYCaFTgJyly1YgViJQwknC2wEDBxOQYivktfH9&#10;D0eOGsMlIRhKXLxkKZkosl37jipmzMjMfnfDRsS9Z+/+uvUaMHimGYltUVy37j2GjxiFppn4oU+P&#10;vTFler/+gzAycuRiQ0UiXMeDlh8njh03gcY5JoTSmJQLEgNgYOpKQ2SN0D/4cBOZSHn5ilUpqelU&#10;ZPzoe/+BQ7TGvKa8OW3osBEMlYNAzqzZc9WsnecpgvATQmx7E9RtLDe/RIXYipt0PJWYlEICsyAd&#10;wjTkpcJbTMTdOio8cvQ4t8xsKoWRpi764LadYpTn9v/0mfPnzjvPbcvHxgRCQcLJBo0aYtuTp868&#10;tWgpvaBvbszxzuEjx9q260BFeiGEVBZDXrSDsBYsXKTK4HFylJEZGMPjCsEm4y8fE0ewyagYBopk&#10;YOQTCHMZYFREx+qawWg9Po0o230c4mgUTXORwJi7du+vmFc5Ns5HGY4GZqQ1bJ5dIZdOk1PSuGww&#10;MLxZvUYtbMuAGSRXnfXvvkf52DgPw+DysGnzVlqjX0ZL+6lpGevWb2Cou/fs69K1O0E3rdEmgS1D&#10;Va2RKbIVfmKIbW+G5dy/o0uMxs17m7btkSCawHqEk/iFqE3lIAWk8866d4kEt277uErV6hiNfPYS&#10;CxNFcrOMIp34UTd79io8dfrc+QuXiT19umb5bWLbho0bnTrjWLJo6cpgKIl+a9SsjdTQFkEfTaHg&#10;adNnomMya9aqQ8t4U3mfsdWqXZcx0GnVajUwGgMmSCQHcZJZMa8AoxFXEi8TAjOG3oV9qUjjqJ+m&#10;KENhw7JQrduM85iY0RLFU2bP3oP5BVU13WYMKtLHhgyjcZNm8R4fk0WgHA2i0VBCEsYktuU4XLx0&#10;hQGzScvqEBG64nd2jRo9lvYbNW7KkGiKUD09I4teGS1dMCRuDphpr959HNVa8u8oCz8pxLY3wevV&#10;VESGIPAUd/RIEH3gFzbxy9p31mdmVXA8Zdrs3bFzF6Yj0CP+pRimULLLys6hHTRHJt5BIqfw6vlL&#10;eByvsWDbRk0anzx9CgMuKVqBRqmLuWgKbyJrZMTy9tp16Il4kGjUMaIb21KFYBbbUoVMbEsVhoFt&#10;2WRRXp47bwGmO/TpkZat2mDMefMXolFidpyuilEd3anxOItpKdvSFLYtqFTNMB1jUhJT0yPVidaZ&#10;YP8BgyjDwJgXezlE2JZRYVtCaXUclNCJecnnYM6ZO5+czl26cQypS7DMbQGxvHpvbemyFUTrlFR3&#10;A3QRfj0E4SeB2PYmELgRxl77/G/KCGPHTRg+YhQ6IMGmCnhbtGytHEoMu2fvfjKXFC3jHlxl0oKK&#10;7NgkaiPNQpvEtt9iW8t23ovntr1f/4H4CJHVrlOvTt36+/YfJBIcPGQY5sJWNPvWoiWM7VtsqzIZ&#10;RtNmLS5f+Yxdb0yZmpObR1MEp3hNPVigte+0rWkFaYfCXDyYKQPbvGVbbsV8LjkIlOCdixDTZEGj&#10;N9iWWizMgrlQceWqNRyNAQMHX/3sc+oSxjIw8qnCJgsXhkuXr6pHt0wz/HoIwk8Cse1NwAic8Jz2&#10;OA5VoQMSuICwjgVxIIXpM2Ypt+IdYlvyUQmxLSFeWGGmcwPOplqzSQx4+sx32JbCqA2HEo3Sy6DB&#10;Q1kQH7fYaFepFiOr57bfYluKkY/iU1LTP/xoM1N4b+MHAwcNYTrEj3369lcfD2D5TtsS2zIkdeUg&#10;NGaoHApGtf/AIWY93/kAcoiOvsm2jLlxk2YcQDU22ins049hUBJ3cxgpPHvOvBkzZ5NWay5Lqm74&#10;9RCEnwRi25tQqXLVj3d8gg5wxNZtHyMFzIKADhz8lDSOw2ukq9eohVNS0zIQGTmbNm8l+gv7y9Ui&#10;cWW79h1r1qqDrRCuem4bti1jdj784Nr2VNi2wVCSoxj3faTlK1ahJ9okhMSVH3y4KZSQxC68ht2w&#10;LXu/xbYUQ9yqtVGjx5JPIMlVAYMzhfyCyoxctfattj2AbTXdMSaKp0rzFq0Ija9cvbZl63YKIO5O&#10;nbsyO/piL2nGcMOTBBYuMwSzDGD8hEkch7btOlCMY7v+3fe4GBDLU1IJncJqOhRjCb8egvCTQGz7&#10;T7xeDOH8EGKv3r2PIJXjx2fNml2xYl5GRmaFnJxsqOAwd+7c8+cvnD59ZvDgwTGxsbbfP3v2nKtX&#10;r6LkwsI+BLTx8Z7y5WM6dOi4b9/+U6dOjx03jkxdN7p373HhwpXi4gtTpkwvXz7ONP22Fapbr/75&#10;c5eKz1xYtmxVKJTEPChp2zZNHTt2/OzZc8eOO+sBAwf6/X72etzv0c6ZM5dY8cTJkzVq1PQ5X+Iy&#10;qrm2PXfuAppmHjExcX7C5HgvlmzQsPHhT4+dOll8+vS54uJzs2fPDYUSDczq6p42lfojSyiUsHnz&#10;FjrdvXtPQaUqHo/zWSx8yjojM/v9Dz7Cm1weWHBuxbwCxKpCcmxLJgHv0mUr0GhsnAeTVqiQs3Tp&#10;0gsXLh4+cqRTp86Mv1q16lu2bLl48dKuXbs5Spquk8lB4zh369atRYuW5WNiGIZ6LQThJ4PY9itY&#10;lpWUlLR8+XK8dfLkyQ4dOnDO39B48+bNDx48ePbs2dWrV2dkZHAEW7ZsiZovXbr08ccfd+/evUWL&#10;FoWFhe+++y456qcVKEMj7du3P3nizMkTxevXbezZo0+jhs2wbcMGTVEty4rla1wJOj/RoOt6zZo1&#10;d+3apX7oi2arVq3qc38hF+cGAgGMf/r0aRqvU6cOhalSUFDpyJFj2Hbbto+7devRrFkL50vDhsU6&#10;LS1jw4b3z5w+f7b44okTpzp16sKcmGt4Pl8jFAq98847Fy9ePHz48MiRI9u1a5+ekUUU7LxtZfmJ&#10;T9VjAazKjT8Rt9qFbdXbX+fOXyTonjR5SstWbdq2az9r1qwjR44wkXXr1uXm5tI+Uxg1atSJEyfO&#10;nz+/cePGgQMHNmnSpF27dtOnT//00083bdpUrVo1rjff12sqCHcJYlsHzm3WHAvC24YNGyKCK1eu&#10;IDsiWdSgykSgMCb97LPP0HHTpk0pgO+GDx+OmzAUkI9nP//8c2yIVpAXLVMLY27ZsvX8ucsXzl+5&#10;dPGzpUUr/XZCi+ZtkCCbi95aGgg4P/AI6tdnli1bhvRpZ/HixVQnUzmIAvPmzSOaxvjYlnwuEmlp&#10;6atWrcG2Fy5cunjx8s6du5CsbQd0wlI7MH7cJGXbTZu25Obmub918I22pTWGzSxonwGcOHESbxKl&#10;olrC22bNWx53vmZGfH+pQ8fOqLakbVEtkS8iJsi9fOUzQmkOyLVr1ziYXIHKly/P4eLawH3CnDlz&#10;uJBcvnyZY6U6IlFcXDx//vzMzExeiG///UlBuOcQ2zpwbqMYGmHdpk2btWvXEoiNHTuWTexwQ+PI&#10;gnBsxYoVBIBdunTBgOgPNfTp02fRokXEoQcOHNi5c2dRUVHXrl0TEhKwoRIoJQsL+65Zs3bXrj0s&#10;kydPCQRCderUW7ZsxdtvvzNq1BgMqwJb+mVIvXv35h58zZo1HTt2ZKaqd3bRztChQ99+++0lS5bk&#10;5+dTHqjXoEGjRYuW4Nl9+w4UFS1LSEji0oBtWVq1anvo4NErlz+fP38h0S7532JbWsvKypo8efLm&#10;zZv37dv34Ucf1a5TD6Ua7k/J5BdU/njHJ1h1z9796rNxJW2LZLHwsuUrBw8ZtuG99z/ZtXvbtm0c&#10;Kw5FSkoKf23qeNIFce6AAQO4olBgz549O3bsYKYcWLpWLwSHIjwgQfhJILb9J5zegMswAgEpCY5O&#10;eF8JVLHU1FRMimSVqePi4vApQsnJycEXxG6kExMTKa/EASjm9dfLIbuqVatXrJifnJzqPig2UlLS&#10;QqFExB4f7/x0N+2oXljTAiNhdmokJBgVPSYlJbErOTlZBbbkEBfTFGFsdnZOZmZ2Bvf+PhTsiMvj&#10;8fXsUXjyRPHpU+d69uxNvvvQ9httSxfqH+/JyMgoKCjIzq7g8WrIVIWx1WvUwrPYdtr0mepNsBts&#10;S0g7afKU2DhPYlJKpcpVKlWqxLFi/DExMTSuJsiaHDUptFulShVuI7jYcIjomgEAaXc4gvATgT94&#10;sa2jAFoAEuokZ63a/Po5r+6FVUmkQA4JNlWCNRWVLCKbqikXOqKs393j/OiWKz4nAiWtSpSsBaov&#10;1T6bbhEHx9Mu7KIKe1RTqk2cTjMUiY2NT0vLWLx42dUrX7y/cVOVKtW+07aqF5pVCXfD+bQAYazt&#10;Dw4aPPT0mbNHjh5v2aqNen+MfN2w4uK9Xbp2V59JeHPqdJXpBtH/PIbhBt0xqxxwB+/ksI4kIlUE&#10;4SeD2Db6KNPddLkTqI7awgtKjYvz1K1bf8SIUUuWLD154szFC1fHjJ7g2sxPCHzr3SFDTJqaltGz&#10;V+GUN6cR2F66fHXZ8pUJickolahWWZjYNvIJsOkzZpGJoNFxuBVBKPOIbX8yfMW2LCh1yJBhp08X&#10;FxefO3f24jtrN+TnVYmP94ZCibj41m3LkUWa9Rs02rf/4IWLl69cvbbzk90EtvjUHwixS4k1Jja+&#10;a7cel92fWFS/k4CIjTu9hAjCTwex7U+Gm9i2S5dumzdv/eCDj6ZPn1WrZj3N55QhvNW+9RNgN0BR&#10;TTerVa/59tp1H23asmhxUdNmLfAsmerxgnpuyyZGZu+SomVEwWSS43YkCIKD2PYG7l07fMW2aC4u&#10;zsM6ISGJeNbnNeJifaYRQLUej69UTxJ8muPT8jFxCYnJWNX2BwljlWRZ1CNdnWa9Wly8lzUlyacM&#10;a7cjQRAcyqptDds0/O6CdBzvXP/3sXzu+ttau14S3LpOU5HvvTpffb0bcI+HOy/Gev1tN8v9DUP3&#10;TSn+e6tQ2rb9tEYtn895Dnu9cWchzZaT47zxZYUbd9NuKWcMgiBA2bWtpfvd5boiDQRKqOYjmHPk&#10;4eTcfHFWlmNb4jpnCduWbedjAa54BEEQbqTM2pa7X9PvLs5HRl1rKleScBfLVSkLiUjaEa27KrGo&#10;5iKmVhmCIAhfpew+t3Vq/HPBmralFp1Ylf3cfd90wchOYVfRtitcnUW3NM3y6ZaP3ap9QRCEkpRR&#10;2xKnam5c6y5OjGsYzuI+yXUebjoG/oaFMpYRcItZ6i2pEnudtCAIwte5h2372GOPYVv1TSRmQuLW&#10;cR8k2F7N1C2/6Q/4dDdqtSJv6jhPY68/VMCn7ntEuvOYwSKtWzbVnS/iajZJ54cIDN1Z27rufElM&#10;dXErqC/p2rZtuZBWOX6/n00KkFYlSXjd31pUxUomFJTR3C8Hq8IqR0FJDhGob76pw1UyTafq5wtU&#10;SVVX7WWXyinZXaRNEmrNJmtGqDYFQfg6cXFxxIj333//z3/+87DFvkpYfLfLD2jbxx9/nGsFpzeE&#10;NXDLMG23nmso5/0xTKPppk83PLpOm7qlmyUX56ksawqiF+ertBTxGbrHNLymobHDfbxAXBxUofEt&#10;okbOGJgIa5XJq4LjlOacIbpGY68SotqlMrEb+REPUgDQqCpGDmkKUEyVYdakI+2To6SpUMVIUIBd&#10;qsdQKMSm6ohMoABpqpfsiAR11Y9LqGKCINwA0eGTTz55r9oWC3Ceg7LPrRMwWbjt1zUv0bEPYyIQ&#10;j8/D4nVMEu/zxf1z8cZpvjjcquvxpH2aLx6DmV6dxfIQdLrO9SFiS6dJRz23CC8AnSnNkQASyo/K&#10;aLw8pNUmqKsLZZQBKRBJAAXYpAxp1Q4JVQDoC3uyqUqSo8qzpk1ErMZAsUi+KsNeNoEEBSJPb2Jj&#10;YymgOmKvumCwSxCEm3IP2/bRRx9VZzuEZ3PLWISm3jju4E3L9um2boZ8VpLPSvZaKR47xWMleu3Q&#10;V5cEr99ZfHaCx58UowfjzGCMhoB9zptjJhLEtpoT+ZZG+zhLBYNMRG2iLaVINpGXKhDZjKTVrNmr&#10;/KiOgNpFGTZJq3xlQNLKiaoWiUgB1lRR1SlDg6oWa/JVQlVX6UDA+cIChdmrKpKv+iXBLtKCIHwd&#10;bPvUU0/97Gc/u/ds+8gjj6CGYDDIDSwKKBX+QMCy/XZCsscIBFJykrOrJ+fUS8xtaGfW9ybXDFRo&#10;HMxpVHKxs+ob6bXNjDqBCg0CmfUTK9TPqNxQS8iIt0NmKGQFnQYh6A+FU7cMr0FiYmJBQUFubi4J&#10;nKV+pzE1NbVGjRrZ2dlEnSkpKdWrV69SpUpCQgK7qMWaYpVcSKsgtEKFCvXq1UtPT0eFhLEcHMpT&#10;KyMjQ5VX3dEytapVq8aho1ZycjJ7s7KyKrtQizRd0xppqmBYjjDlGSSbqiPGQ+P0q8ZGDvnspU3W&#10;giB8HU7Mp59++ptUC2Hx3S4/oG2feeYZDIIaONVZ55QCamTm5OVm5eZWyMlv0Kz75KJPpq09Nu6t&#10;rZ0HzRoydePk1ScnrTo7YTXLuYlrLo5ednb8qvMTVxzvPWZln5Hz3lx6cPbbJ3uPWZBXq1FqhRyn&#10;e6fJ3JwKObkVsmlb9XErVKxYkdpt2rTZsWPHxYsXlyxZ0rVr11q1avXu3fujjz4iZ+bMmXl5eV26&#10;dNm9e/epU6fmzp3brFkzVNizZ88NGzZcuHChqKgIn2ZmZiLrWbNmnT9/fuLEiTSrGDFixNmzZzdv&#10;3kz57t275+fnkzlv3jz17wAtX76crmvWrMmuDz/88MqVK8uWLatTp87w4cNpZ8uWLU2bNqVK/fr1&#10;ly5dSpVjx461a9cO565atery5cuTJk1iL4UvXbr09ttvY3DGwOUhPDdBEL4KviK2feCBB+7JJwkl&#10;Y1tCsFuFG2huiv1+w2/Zhu4PVWjYe2a/2dsb9pwSn1C3Ue+lQ4suDlp2bdDSz/sv+bzvoi8GL/+f&#10;gUu/7Df/eE6DQXpC5cJx7w2ctr2gYU9vIMkOcd9u2KZlmwFu4G2LW3Xn9vwWIQJV6wEDBhw8eBB7&#10;HjlyZNeuXcePHz9z5symTZswHTFjUlJS//79jx49Sub+/ftRM8WKi4vff/99CnDBJMykkTfeeANL&#10;Dh06lCrEsESsTZo0+fjjj7HhiRMnqEXoSnczZsxAwQdc6HT79u2HDx+m5Y0bN1KeurRJmsGg6dWr&#10;V9MLQ6L306dPo2b6QsrYdtSoUUTivXr1QsRcJ8h3bpauP+UQBOEGuBe8V2378MMPq3ds0A3adR4i&#10;3iKWbWuW86zWj6N93ISXD1Wo0rynlVnXSm/Zdfz+wYuvDVzy+YClfxtQ9F8Di/4xwFm+HLH8UuuB&#10;b2kJlTKrtK9Yu6uekBvnMTTNZxmGbfltK+g2bbit3yqojdeANemWLVsSyRKx7ty5c/369aNHjyaG&#10;ZXbsYoJcTjp27IgoCTk/+eSTtWvXEsMSh3o8HvYiVtbExQsXLmzVqhWb1OKY0Hj79u3nzJmzbt06&#10;4uL09HR2EcnSEes+ffqQj20JbMlp0KAB3XFIqYVwaWrbtm3sJbAlpB0zZsz8+fMJXdW1YdGiRXRE&#10;SWLtxYsXDxo0iHwaJ8eZmCAIX+Metu0TTzzB6DnDwYmpbh3d8BuWV7fjDOJSn2F6PCgvmOQxU1p3&#10;nzqKqLboH30X/1fvRV/2Xvz3vkX/6LXoy75L/9Z/UfHwBbuqt+gbZ2UY/lSv8+uFfqJat0Xn+2Ru&#10;gqCyFG+T4VkGj0lJoEtiWG43uD3PzMwkYFdTI5+SrIE7kby8PO7ZMzIyCOrJwW6qHdakKYD1VGu8&#10;ukq4ZNJgWlqaao38SBxKPg0C3VGYHMqoWsnJybm5uRUrViRBgxQgUw2YNNARJdWoGAzej4xWEISv&#10;o94luydt+9hjj6lPRAHneWkwAqZu+i2vHdAt07awlen14ppgtUbdWgxb02vW4b4Lzg4sujx42dVB&#10;RZdZhi6/XDhnf4uBCxPzm/iskFPF63F+Z9BwvubrfNbWbTf8rbJbBvGxVnJUsInCyGEX8yKN1JTX&#10;1DTZpd4TowD6A3aRo9wKlKEdEpQnQV2lSNKUUZCpNilDXZVG+iqHwiTIpCKboPRKX2qXGgNp2lHl&#10;gb3k8/ekNgVBuAF8da/a9vHHH1dPEkoPUvOazu94+Q3dNjRL0/2mHeCuPdYIxqdXz67fs3rbMc36&#10;zW03bEnHYUua955VrdXopEodPMECr5mkO9U109AtJ551vkqmOV+L8OE2P3tKE9thNF4DlVYJ15/h&#10;D2khL9Jqr0o4r5hbTCWUDdEfadWUKqbSKlO1FmknUoV1pBioAsrRbEYqqk1VXkmWfFWRzUhFEqAS&#10;rAVB+Dr46he/+MW9+iRB2TZynt8yFPbhDEu3/c5v0Ph9RtBr+dGnZulxthlvWh4r6AumegOpXivZ&#10;sNI1I82rcUPtfIjD+cFYJ5glkLXxrWb5NJtAz4uQArr7ozaCIAhfg9i2bP4qjfP7tgHNChCfOT+V&#10;aHErTrzq/Jo4prXidCveY3hQsj/g/GKNzU2zFcKvlicW22rOP1gQcIVLiOvTrZK2DXchCIJQkrJo&#10;W4pyi87dufp9W4N7You7YtpQvwuu6Vq8z/R5LZOFG27N5/yzMJobDavnmprzTzbQhNMxvnUy3J9R&#10;YK+TIwiC8DXKpm2d23/deWxgWjrOpLLPcn6Jxm/pzk8peuM9Xp/mMWzNsrFyyDSDjoVt5wGmUx1D&#10;h3/vS/1oI+Z1xOsI1+eaVxAE4UbKqG1155+RdcJaZ3HznF9UdLzphLfO20NYE306RXXT57yPFi5J&#10;R5R0TK3ZuoFqnUcH5Lkr99/aYVsQBOFGyuhzW0EQhCgjthUEQYgGYltBEIRoILYVBEGIBmJbQRCE&#10;aCC2FQRBiAZiW0EQhGggthUEQYgGYltBEIRoILYVBEGIBmJbQRCEaCC2FQRBiAZiW0EQhGggthUE&#10;QYgGYltBEIRoILYVBEGIBmJbQRCEaCC2FQRBiAZiW0EQhGhwb9uW0eNZRXhCgiAIdyX3sG0ff/xx&#10;FduKagVBuPu5h2372GOPxcXF6br8G7eCINwD3MO2feaZZ7xeL7a1LEvCW0EQ7nLuYdu+9NJLtm2r&#10;2FZsKwjCXc49ZlsGSv4DDzzw0EMP4Vm/3+8+tnUIT0gQBOGu5F6y7YMPPshAf/7zn//bv/3bc889&#10;l5KSgmRxrqZpYltBEO5y7iXbqlFiWwJbxp2ammpZlnqSQELNRxAE4e7kXrItIS3hLfkPP/zwyy+/&#10;zNBRLVEtqhXbCoJwl3PvxbasgfD217/+dWxsbORhQnhCgiAIdyX3km2Bgf785z9Xux599FFsS1Sr&#10;hBuekCAIwl3JPWbbksjvJAiCcA8hthUEQYgGYltBEIRoILYVBEGIBmLb70bTNPVRM7X+QfsSBOGn&#10;itj2u/H7/ZZlKefath3OFQRBKA1i2+9GfXUC1SokthUE4TYQ23436iO9oLT7g/YlCMJPFbHtd6Np&#10;ms/ns207ISGBTbGtIAi3QRm1reHUsEzD7y5ErNTXnExn0Q3L0N0s2yljvh6vp1du0KDj8EYdRqVX&#10;bK4Ziey2NNNmrdumbhuG30lapu5UFBcLgnATyqxtdcNAlEFLD5mGzaZm+TQLz+po12v6vIZu6BZb&#10;umZkVW3SZcL6fm8VD1p8pcf4HVZiFbRq+cyAbvu1gKkHdCOoWX7NMmkB4Yb7EARBKEEZtq1JLOq4&#10;kvCWtBvVRvYZmhu2GrZu2P68ep2GLjpaWPT3/iv/f/0XnQ9l17csJyJ23zvTKKtbmuNZp00Wsa0g&#10;CDehzD63dR4VmAiXwNaxbYA1acuwCHRt2/bqVoxhx/tDsXZSZu1OA+cf7D7/woDlX/aacziQVdu0&#10;A85jBoxsaprp02wvoTGqZVtkKwjCTSmrtqW4G4W6C970Ow8W3BCXRTN8nkBySpVWtdqPrt5qqC+z&#10;RaXWEwbO2j145o6qzYcawQw0TShLReyqEdg6ttWQta378XW4C0EQhBKUVdvqTiTrvBvmPKhVmnXe&#10;6OK/Pt0sr5mp1du2H/3eyOWfjVp2oeekzcGqvWIS62vByqaW6ISzmg8l22447DzotXTNGYPfcp5L&#10;lOLrD+qzZerfslQ/0ZuUlJSamqq+T8Eu8kkAu9QcI2kFBdhUxRISEljTDuvwbhdVi0Tkw8IqrZoi&#10;oSCtdilIBwKBYDCoBlaycLjEdZxq11E5kTIqR+0ShDJOmbWt8+gA1TrvjClHmD7D8sUaeoyRmFqt&#10;VYex7w5Z8WWvpf+vT9HfhxZd7jJxc2q1nnG+1IDu85tev+E1vSw+y/lAgiNpjQAZ+boSD3dxCyh5&#10;AUarVavW6NGjFy9evHbt2hkzZrRv3x578vKw1+fzITtgmMp9oPQHZHq93i5dusyfP79nz56hUIgy&#10;1FJlVC2FKkxrrClDLdVIZJcC17MrJydn8uTJU6ZMIcEmh5qKqmXKOIN2IU3dCGpXpJjKYTM2NjYu&#10;Lo6EKiYIZZAy+yShhG2p6sSmXo/uLWcmpFZr33PylqHLP+u59L96LPufwqV/G1R0dfjSS13Gb82o&#10;3TPOn+w1Al78isU0r6l5iI9pwX0cAaV7cIuSlNoaNmy4cePGc+fOHTly5OjRoyT27t07YMAAQl2m&#10;Rl9KXthKCUslVA7rxMTElStXfvHFF2vWrEGOFKYKu2iZNOURJWlVmM1Im2ov+RQA8kEVRt8M49Sp&#10;U+3ataMwqL1UoTy1oGRaQQ7VVVoVZq2qqxy1SxDKIGXUtobpRzNuYKubOnfyziOEGN1Irdqq29j3&#10;hy37vHDJl72Kvhi2+lqbMRurtp9ZOG33uNVXes3cXb3rm3ZOC28o32cmWbZp2z7b8Dkf+nIf+5bW&#10;trZNRGwkJycvX7780qVLRUVFBKeNGzcmyD127NjJkydbtGjBK0TJiK2oQpq1ylRqQ3kjR47ctGnT&#10;uHHj0tPTcRzgcYqxBkqypqTaBaodGmQN7FKQDgQCNFuzZs133nmHQJuEKqZ0zF41bJUJ4ZrXKblX&#10;darSrJG4KiMIZZAya1vLeXfL+SCBYel+24dtjRgjsUnPmWOXf9lv6X8XLv374KLP2g9fm5bXrJyW&#10;WqXZgG5vbO2zoHhg0ZWh8493G7EqpaCxF91a2NZrE0o6HybzO6Yt5UhQWKVKlT755BNCWjzLRHhJ&#10;MjMzhw0bNnTo0KysLAyF4EKhELuwZDAYTEtLI+ZNSEhgF5nYjUbQWV5eHpnly5dXJiXgZS9lKJyS&#10;kqK+CKfCW5Ufec5LAdqkDAXonV7IZI24GUlsbCybdMEYsCcVqUV59jIwdrnzCEPL9M7ejIwMVZhN&#10;RkJ1WqZiuJwglD1+srZ1Pz97PdeRoFPo+n8IR02f87FaZ79u2LrmNUwtzkxqN2jR8BWf91n65YCi&#10;/+7xxqHUyu28GmGkFasFU2q0bzKwqMfkbcMXHhsy4+OcWp09RgjfokcL0epByxfQdPU84VZhAEit&#10;WrVq27dvx7YdOnRMTEzCc/EeYkD1jIPwMFCvXv3Jk9/o2LFTy5at3nhjyvp33122fPn48RNq165D&#10;7Bof76FMkyZNp02bTgu0GQgGmzdvPnHipFatWnfu7DzPXbdu3fLlK/r07ZtdoYLH0aVds1atqdOm&#10;tW3XrkWLljNmzly9Zs3yFStGjBhZuUoVn48hGFlZ2RMmTGRJxsKWmVux4thx44YMGdq8RYsRI0ZQ&#10;fu0777C3UePGzpNvrl5E04EAzY4ZO3bV6tXsnTRpcvsOHfr27Td58pT8/ALapF81cUEog/x0bYus&#10;iFedlN9yPkhL9MptPvfdztMDjy/etvwJdsg0Ax4rUN75hoI/Xk+o1KRPv/l7+y+9NHjJf/eecjSp&#10;UtNYp6LzmYFY3dSScjMr1a9Qr0fFxv19CVVjYrmjD+p+n2l7TU9cQCMd1EsTvRHrEfQRY86ZM+fS&#10;pUsff7xz5Kgx1WvUCoYSy5WPjff4XEEFunXvefTYie0f79y1e++x4yf3Hzh0/MSp8xcuvf/BR/Ub&#10;NPL6dMoMGz7q9JnzU6fNMCwzMTlp9Jixp04Xf7Rp68FDhw8fPbJv/4ELFy+fOHl6xMjRCJxmO3Ts&#10;TCObt2yjtcNHjrEuPnueMtNnzEpKTqXrrOycQ58eoXpicrI/GKhRs/au3fs/PXz0/Q8+pMFDhz+l&#10;tYuXrq595928/Eoer+bTjFat2zKkc+cvMto9e/ez3rf/4N49B08cP1O1anXTeSORoyPCFcooZc22&#10;7mLoyabX7/XEey1vYk5CpQbZddpnVW1vpzQoZ+bnN+nVa+6evkXXBi3+vMWwVUmVmmtGMGhxv6zH&#10;+lK9Zq6Z0TCzTtcKddql59UxQxnldefDDAm6J+ijg4BeGpswbITLa1C5cuVFixadPHUaVe38ZPeC&#10;hYuwYUpqehxDtAPde/TCg+xat35Dl67dK1ep1rZdh1Wr3yaTdYWcishxzNgJ585fwpWmbSUkJY4e&#10;Ow4v0x459Rs2bNCo0aTJUy5euvLRpi05uXnIsW+/ARS4dPnqkqJljRo3rVmrzvARo+jik117atWu&#10;izqzK+SiS0SclJxiB/x16tbfu+/Q5SufbXz/g+49e1SuWqVjpy7btu88feYcTTEAml2+YhUFipYu&#10;b96ilRrkipVrLl38rPjMhVq16jBX9z05sa1QRvlJ29Z5bgDON8TcRwhOVMt/EaLhfHarQsVGfTtP&#10;3jDgrT1jV50ZPP9Inzd3VW45sXxS7VCdHp3e+HDYsovDV1xuPWilFcrWDZ9HDyXmtG3WdcaoqftG&#10;zT4y9q0jw2fsbt1ncWq1znF2JlGuacTF+OJK9TsJ6ikqwmUiGRkZvQv7rFy1BsFd/exz4spx4yem&#10;Z2QRivbo2ftM8bm9+w40bNQkhpDXqxHP4sdNm7cS4eJlpDxq9HhsO236TC4mwYTQyFGjT5468+6G&#10;DzIys2PiYmPi4pDy7j37aASZarpJm6fPnCUnt2I+1dElfRE+U6tFy9YUoDzBL8LFthw/bLtv/6cI&#10;ul//Acg3zhNPmfET3rhw8QrjNEy7Zas2NE6DtE+DjJClWbOW+/YeUrb1EalLbCuUYcqIbZ0SzjME&#10;52sIltcMehMK6neeNHjOrt5Tdzbuu7R25xmNer/Vc9JHoxcebDVgSbnE6pl1OnQYuWrY0s96v7nP&#10;SKkaa4bSq7brOurDUQs/7TZ0bZOusxr0mNVu6DtDZ3/af/ruio2GlDfSNL/m83NXf+NIvgU8q1//&#10;tBavhNenJaekNWnafOKkN7i1R23Em8qMZ89deHvtOu7xmYPtD5aPiQsEE2bPmXft87+NHDUGr40Y&#10;Oeb8hcszZs5Wse2oMWOo8saU6RS2/M5XMKi7ecs2hFitek3Kd+7SDYMTjRLG+gMhImhKrn/3PTKJ&#10;SemU2PbEydPYNiExCUnWrlPvwMEjBw8dqVe/AapFuJQZOGjo+QtXGC2XBALw4rPn31n3bmJSCu3T&#10;IC0nJ6e9v3HTubOXqleveV21YluhjFImbMt/LedjsZpmGs5DVislv+WoofN2F47fkFGlpzdYw+vP&#10;8QZzAtn12g1ZMmLR4Sa9p8cEc7Lrdh+86GKPyQf19Dp6evU2g4qGzztco8MkO6OWNyH9dTs5LqFa&#10;pcYjB8860Hvy9oSCdvG6EQwGXK2XAp/7saqsrKzMzEzbDhAVYjGERcBImIn+0JaKbRcvWYoW8Ro5&#10;ODeUkPTm1OnEtuMnTCK0xLbFZy9OnzELp/mDgRGjRiHfMWMnUp4cn64HQ4nY9uChwyq27dK1Ozqm&#10;TeoiR9bo+72NH9ApUap6koBtMX4oMRGDY1ti2/0HPq1Vu47H5/VqPloePGS4CqgxtbLtipWrU1LT&#10;aZAAnMz09KyN7310tvhipUpVdJ3J6mJboczyE7at49hIMMWNvqY7hvAYtp2c32H8R0PmH8yv08O0&#10;0nXNb2leQ4uJjYs3suq0GvVOr2k7Q/ktA7mNB711rnDqp3pag+x6PYbP39u85zwjtcBn+AlGdSsW&#10;eVvB3OptJg2Ze7RZ4Vu6Pznk89tf+UDUdxAIBJKTk1u2bPnBBx8UFRVlZ+dwR49SUVWv3n24kd+6&#10;7WOsim2R4KbNWyvmFbAXi6EzomDUdu78xf4DBiFH90nC5Vmz52qGHggFJ06ezK5Jk6e6sbDfHwwi&#10;wY82bVFPEvA1tqV9omMszEIx7EkBOmrXviPypTwFTp0uTk1LJzquWasOse3hI8dr1amLaoltaYTY&#10;9sLFKzTCANq0bc8lgQFXqlyVWdAmjdSt1+Dj7buwbdWq1d1HJn6xrVBm+cna1uWfTwk15/cPdK9p&#10;xxnBjIIGwxedaTV4TXkjw6f5dNvwaL6A85F8/WVvYuUO44cVncttMDApr9mQt4oLp+4xMhs17D59&#10;2IIjKZU7xmmG6U219TTn98PjdSzjzWzQZfL2PtN3BjLzDY/l/Kj4LUOXmqa1atXq6NGjx44d613Y&#10;p0JORTyFVVHYlavXFr61GGf1LuzLHT2R45ix4wk50WJaeuagwUMJTvfs3a8+ljBq9LgLF6/OnDVH&#10;Nw1sO2bsOMpPfmMaTkSkGnF3KHHb9h1Hjh6vWq0G5bt170lcvKRoGSEtcse2lPzgw020qZ4k5FbM&#10;J7alfEJiEm7Fm8S2nx4+VrN2Hed9RtNQTxKKz16gU9KMed36DVSfOOmNylWqIWs6mjFzNqo9dfKs&#10;em5L8C62FcosP2HbqqhWuU/3GT7NMj2GP0YL5ddqPXlZcaMeC8qbOVZihjeQGmOke8wMM1gh1srN&#10;qT9g5JJz1ZqNSMppOnhRceH0nXZWkzaDl/Sesc/KaeoLBL1aQDMCpo1W8Uf515JzW43a0G/2voT8&#10;mpoWcH5L7JYh2PP5fIS3kyZNOnfu3OnTxctXrHpz6vR3N2wkxty1e2+Hjp2JE7EtYSY5h48ce3vt&#10;unHjJy5aXMQ9vvue1UAsyTJ02MgzxRewW5wnnhv/4SNGEpaOHTcJDyJfzXBsu/H9D3fv2UeUSmbn&#10;Lt2Q6fQZs9RDW3K4cmzeso2OGjVuSjo9I4vusHwoIRG35hdUxrYHDx3JL6jk0zX3Ybjdt9+gY8dP&#10;TZ02Q1VnnLRJTP3+Bx8tWLjI+bzasZMnTxSfOH4G22pcqMIviiCURcqQbX2WGW/Y5bVQbo2WIxef&#10;6j79cLOh67uM/7DT6I0dRr7XZuT6tqPebTtiY89J+wYuuly91bhQTsv+iy71mLrDSKvTst+CIW99&#10;Giho4g0kaiYhrM/jBLE4N95Ir9593NZ+b+63s6t7nR+7KZ1t1TfBsrOzBw4cuP3jndyME3IiSoRL&#10;+JmUnIrI1OcH8OyUN6ftP3BIFdj5ye4RI0fjxLh4L5Epse3xE6eJiHErwezosWPx5oSJU2x/kG68&#10;mkY4/NGmLTt27qpRszZtdu3Wg7gVJyanpLHJQpC74b33D316pF37jiieWHXvvgN79u7Lyq5g+e16&#10;9Rvu3nNg5yd76tSt5zylsUwcPWToiMNHThDbJialUIWgu03b9qtWv81oWT78aDMFPvxgC7FtpUpV&#10;CGwlthXKMj9d2zo/XMDifvYL2+peLBmv2/F6YmZ+g16T3+81c2+P6btZ937zk8Jpu3rP3N1rxq5e&#10;03b3m36g15s7azYflJbTrHDK1o4jlxmhgppNBk9adrxSy8FxoUzddB8i2JpHD8QZyVk1ew+bcajL&#10;kPXx/gx6LMVzhOufAFMfSGCdk1uxY6fOffr2a9qseWpqusfjc75UZtk9evYqdj4/sDIQDNWuU7dv&#10;v/6dOnepXKWq80ErpmXZHvd9LnTpvM/moZKXSSckJLGLAnbA7w8EXn+9PAWCoQRqWbbf69Oc8v7w&#10;+3KkY+Pi6TQlNY0q7CWfTWxOvmbodJGQmJSckhqHVjVqcLOgs9AgwW/58rEMgP3ZFXIolpubR4LB&#10;pGdkvv/+B6dPn83Jqchc1Q+TqbkLQlnjJ2tb9xsNzidt3U9kuV9qsCyPlxM+yQ7mWBkNtawm37A0&#10;NSs0j7MqxXgygxWaGhm1vEZaelajQRPf7z/zk4x63TyG81Wr133xr1kpiVW7dhm7afCMXfkNCmON&#10;YMBw/nEyNYA7B5UyL+ZYWFh47ty5NWvWhEIhwmEl6K9P+ceCkei6npaWNnTo0HXr1nXq1IlBxsXF&#10;+f3+Ll26HDt2DOGqH3wgP1xHEMoeZcW2tm3qhu71WZqWkJldp/PId9qN2XTTpe2YTW0mbG0/Zkvb&#10;4Zvajt/eYOBCLb0g3p+eV7/vwFn7B03f1aDL7AoNBiTX7lqzy+Teb2wZueBgnQ7jX7fT4w3dMvFj&#10;+PcG7xwUxtrn8/Xu3fvMmTOILDExUWXePaoFBoNJU1NTp0+ffunSpf3797/55pt9+/adOXPmvn37&#10;jh8/PmDAAIYNzCVcRxDKHj9h27KgWufdHNCc351x3kbXjcS69TuMWXxyaNFn37BcHbryytClV4Yu&#10;IfF55zc3BrgLxqP+7Kya/XuN3ji26PTo5afHrz49bsXxftO2V20+Qk8qiDE0w/Y6v27z/XkQhal4&#10;ENsSIRYVFRE/qthWES73o6KGQaxdvnz53NzcESNGHDx48Msvv/zb3/527dq1Q4cOkcOw8WwgEOCv&#10;TdUShDJIWbCt87YMcZVpmR58qPtT0ys36jKxXrfpN13qd5veoMf0ht2m1es4tUGPOTXaDgqlpFha&#10;nKn5Y/XsQFrt3LqFNduNrdNxfF7jAXZm4xg9w+Mz/H6fZXh1H3fK39vNsrrv5hUipG3QoEH16tW5&#10;N8dZBInKuarYjwvDYDwMjATOZXhVq1bt3r078WzHjh0LCgrIiYuLYy9jVjMShLLJD27bcDO3RrjS&#10;dX7+VcKFrlPStpzwaj4RsFFEuG6Gbpi6T9Nsf4JPC8abCfFW4s0XMzHWTNTstHgtJd5I91kppq75&#10;defdKq8/FG/qcR5LN5Pi9FCsHtLs5IAdChi6rcUbzrfCEkr1mYRvRxnKdn84nDWT5dUigdRYq4nf&#10;DTjPCK7/K2euUZ2ffVBROQNmFy5WaTUXQSibcAo8+eSTDzzwQNhoX3PaHfIDxraMm9F/o21N/bpw&#10;/2lbdyGPQMy0Dc02nH95wU2oRf1DDLTlfH7fjyacnwl3vvjrfJ4B3zn/VIM3YMSHtDjbjDUsj2H6&#10;TMPn153q7peFS/cJMEEQyg7faduw+G6X0sW2NxAe0TdQGts6YZejWufHE0gQGKrPh918cT5VgJI1&#10;k9gV4WJer615bN1HoKzbzncbdM0yfahWd77C6/RtEImaxJxk3jgSQRAEwFeRJwlhi30V5b3b5l8e&#10;vQMe/iqPfJVbtm34u/lh2zoLO3yG5f3GxZGnbevOz27bTss4lEyvaWiWHiDqNQwWwtiA7vxru4TE&#10;GoujWjveiYMFQRC+htfr/dWvfvXggw+GjfY1p307YS1+M/+Cy2+dJ74KPi3J41+FnFuzbfj7S65t&#10;kaz7PMG58Vdf97/pwv9Y8KaPzXAs7ORprl6dziwtYGsBpzHDp9ken+XVnX/lTGJbQRBujs/ne/bZ&#10;Z5Fs2I6PPhp22XWU6L6JsCW/mSh9JuHrtiXPubl3rGn980nC9YUN55u37kJCLZFNqjhmNTXXnrRC&#10;JBsk2qWizzJ8jlU1W7MCmuX8cKxB2Os8wHWaFQRB+AZKPkm4DcJa/GZ+tE+AfTeOiL9hCe8vsXEd&#10;N+ufK0fF11PhEoIgCDfjO20bFt/tchfbVhAEIYqIbQVBEKKB2FYQBCEaiG0FQRCigdhWEAQhGoht&#10;BUEQooHYVhAEIRqIbQVBEKKB2FYQBCEaiG0FQRCigdhWEAQhGohtBUEQooHYVhAEIRqIbQVBEKKB&#10;2FYQBCEaiG0FQRCigdhWEAQhGohtBUEQooHYVhAEIRqIbQVBEKKB2FYQBCEaiG0FQRCigdhWEAQh&#10;GohtBUEQooHYVhAEIRqIbQVBEKKB2FYQBCEaiG0FQRCiwd1l20iXKvHzr6JyIvmPP/44ttV1nWmU&#10;yrYU1U1LN23DSWrXF9phkzzd0nXL0EwWleMWMJxFEAThNonYVhnMldxXnBbRoEqUltLZVnVMQulf&#10;ZUZgL/kPPfQQCdYlbWtZlprPreDqM+Az/YZF0muZHsv0kmfhWWfR/LrmN3y2I1zH4obpo5hrW3qx&#10;w60IgiCUBmz7y1/+MmJbnKY8S4JMBZusH3zwQdd5paPUtkWjdKZU+8BXcQboDkXx2GOPYVvbtlFi&#10;qWJbFcC6waxuOItSqrO4+1Tkq7JoPGCYNoGwbjoJx8+qnCAIQmm4wbZKtZEExiOhiIZt6YZeGY1y&#10;7v1f5X//7//9r//6r+RTkvVTTz0VGxtLVFtK1QISjbfMeFSrmTZxrk6cSy4Kdh4u2D4nk23dJppl&#10;ZQQ0M0Qx17aUEd0KglBqvsm2QPrpp5/+j//4D27ZleLIcaVYCm7HtkD6N7/5zYs343e/+x2j+fWv&#10;f/3aa6/5fL7SB7ago1rd8miW6bMCPsvvWNZ9noBMDcNRretdROu41s3xa07Ai52dWDjcjCAIwi1z&#10;g20VSnoEsxivXLlyFOA+XmUqK946t/MkgY6JZHVdr+iSl5eXn5/POjc3t6CgAPlRhnVGRkYwGFSq&#10;VU9vbx2iWp9p+Cwb1Tpvh1ke03l069ONgM9I0Yygzwh6zQSf4XfU6j7fNS2vbnribRNHC4IglBZs&#10;yx15yYeirBErCaRHHPnXv/71F7/4BZlKhsqKt07pbAv0rR4j0Pd/uhDAolrG+sc//vHPf/7zb3/7&#10;W/b+6U9/io+P93q9yralhXBV1xyHajqG1XTbitfMWCPZTqtdoXqn2g0LC+r2zqzb08isFWenxOoh&#10;n24FLM3Q4mNMC0eHWxEEQbhlUFnkE2C47t/+7d9UghwU/Pvf/z4mJgYdK8+qXaXiNm1LbIvsGcH/&#10;/t//G+FWqlTplVdeUTGvWj/88MME3gyOORDYluozCc5DAo+ZYAVsn9f0egzDH2ukmKl1qrca0Xv8&#10;+mEztw97c+fIhSf6LzjSffK79TqNMDLqlPMlEwAHDT1Ot3VDbCsIQqkhtsW2WA6DKdERUxJE/sd/&#10;/MevfvUrJbTo2ZYOVE8olaGgVIRLGIttX375Za4AapSUeemll2zbVpIt7WME5+GA10owbdsbbxtG&#10;nJZkZTRtM3D5pJWnmxUuTK3ZK1DQr+OEHc1GbarXZ97QGRs6DFucUqVjufgkv45ng2JbQRBuA/Uk&#10;AX3hsaeffpo4MjY29tVXX3399ddZly9f/keIbbEq0CWQ+Pd///f8/HxGo/aS+b/+1/9iZBkZGdjW&#10;6/UyjdLFtoT0XlPXvD5vjBdRp9boPvq9/jMOjlp0LJjXtpyZFp9Sr8ekjdW6Tv2zUTGvfveBs7e3&#10;Hb46mNXE1AKW7b+9ZxeCIJRxkBUyxWl4jCASiRHPElkSViLfaNsW5RPSqjSDcH37cyJtFduy91//&#10;9V+VcLkaJCYmEt4yh9J+CMx5XEt86jd1SytvBPOa9Bs0e3/D/u/2mbojtUqHWF8oLlSp27hVjQun&#10;v6JlehOrtx357uAlp6q2GeuzEnXnQwvfm20jTZFwCX+6zE0oVCKc/6NQYkjutiAItwW2VW+CPfbY&#10;Y3/+85//+te/Kss98sgjyA3/Rju2LYkSK4MoKCh45ZVXSAOZjKxcuXLp6enKtq6PSmcCXbcNn9ew&#10;9PLBrGYDFo5461ijAe8MW3S8bvcF9duMr9XpzcLZn3aasKtOhym1Wo/uOf3T/ks/azJ8lS8t24dt&#10;HV1/b/j9fs2FKdi237L8pmkbhvOlNV1nnKa7xyLxY8mOfksOw+fjdoDDHlnkIxqCcEso2z7wwANP&#10;PPEEYn3++efVJwLQGrr73e9+91O0reF8mcGvxdumEZ9Y0Hb4uiELi3vPPjFo2fmuUz/uO+X9ntO2&#10;9Vt8vv/C84Nnfjxg0nt9Zp0evvL/dZqwKZRRxdBs5xO33x8+F5xLhI7IlNG8XtxGhiNfZV7WmlbK&#10;x9PfE5alemdA4cF8dRHbCsItwZn+5JNPoleUilh/85vfKNviNPjDH/7w07Rt0PQHNJ/ftLXEgi6j&#10;1tTuviS79fTu0zenN+mrZVWzKrXvPX1Xk/6rvKmNrIzGHUZ/PLTob13GvZ+Qke9+4/d7sy3jJ6oN&#10;BAJc9BITE5s2bd6//8DRo8d269YjNzcPteFf2w4o0+nfq+VvHfpNT89s1apN1arVPR6fir7FtoJQ&#10;WiK2ZY3BCGaV4h5++GEyf4RPgJXkh7Ot3wz5Nb9tBnz+jA4DZ7bov8iqVjh47qZAQePX9JCZ1ajv&#10;5E31usyMsSt6E6t0HL1pyJLL7UeuNlMzNfv7fJKAalmj2vz8/FmzZh05crS4+NyZM2dPnDi1fv2G&#10;Dh06IVy/P6giyh/rSQKxbefOXQ8fPjpnzrxAIEToLbYVhNsgYltC2pdffvnFF1/Es9hMie6FF174&#10;kW3LyP74xz8iI2VbNlkzvtdffz0tLQ3b4lmd6KuUKrLNBEsLWkbAYyS16jW2x8R3E+qOGDxvb0Ll&#10;7p5QLW9am8LJn7Tot/JlPbdcQtWOEz4etORys0GLY4PBWNOju98s+15QnxSG2bNnf/bZZwcPHlq5&#10;cvWUKVO3b99x9eq1bds+rlmzNoGt16u5EaXzZmBJaOGGBLgNO6h0yXXJTUUk7e50UJuKcJZp9epV&#10;eO7cBWzLMJT9I4vYVhBuEeKqJ5544gEXVEvI+Nxzzym3YuH4+Pjy5ctHvv7w49j22Wef5ZpAmE0O&#10;niUHUDAjwwgIiwixtB+5tYjYDO7ibY+eVKPV4BFLTnafdXbo0n8MnH1q2KzDg+edHLz46tDF54bM&#10;3jR8/lZUO2jxtVqdpvqCKR4U+f3ZFs8y+EqVKu3YsePo0aPdunUneIyL8+Tm5i1Y8NayZStq1aqj&#10;HiO4TxLcqNK2g8EgCY/HEwgEkB8Hh+PAZslDQcvkkGCvyld9gXpGzC5VkhzWQEnS7AJ1GYvs6tu3&#10;/+nTxWvWrKUGI2GQLAxMPWhWZQRB+HYi75JhsMcff/zPf/7zq6++SpD70ksvqXTkm7s/gm3p9UH3&#10;G2UE3qSBUZKDc1kzrNjYWOagbKLmc2sYuuEYStP9Xl9SVrWOwxefaDn2QO/ZZyq1nZFaszCnxYQ+&#10;sw62GLI2rXaXrIa9OkzcOWj+6Zy6/ZwfXfQnfL/fbsB9VapU2bt37/79++vWrUcYa9sBpJaenpmU&#10;lILa0BlSQ20FBZUKCwsnTJgwceLEjh07ZmRktGzZkpyEhASOQF5eXo8ePdq2bYuLORqImAk2aNCg&#10;Z8+eVatWJQeZkknOiBEjpk2bNn78eMpnZWXxF0C++u3Kxo0bDx8+fOrUqezt0KFDamoqtRhh585d&#10;z5+/OH/+wsqVq/bvP5Doe9SoMa1bt2WQ8fHO550FQfhOIrZFbkq4xLbqu2RPP/00YS+R5SOPPKI8&#10;G23bYlXWyrP0jWHZxLykGevDDz8cFxcXeXSr5nNrGJrhISrDtrovaCdXHjxre4eJ2wbO2ZNStV05&#10;KzU2qfqQWVua9Jzxip6uZdToPP79vlO3B7PqG7rPsrHY9xbNqbA0FAqtWrXq2rVrK1asatmyNbfq&#10;hLc4l46wLeEs8m3UqMmaNW9fvHjx6tWrFy5cOHny5NKlS7dt23bkyJEaNWpwEHr16kV69erV2dnZ&#10;RLXKrXPnzqVk//792UxJScHURNBnz549c+ZMcXEx7SxZsqRatWoxMTEU6Nu3L9Jn17lz51SBRYsW&#10;IXFC3i5dup05c/add9avW/ducfG5y5evXrv2xeHDRwcPHhoMJoQnIwjCt6Jse9999ymDoV11s85m&#10;BDaV7sC1YCm40ycJqku6Z2SudZ0EkM9FQP3bDYrwhG4J1OzcAxvOv99gx+tJ7YYvHbDwxIDZn2ZU&#10;7+1JqBqo3LnbxI/qdJ0bm1jLzG3S681tLQcWeewsvxFHGF1Ks38bKiRHjsSkmzZtOn/+Agpbvfrt&#10;AQMG5eUVqKiWmVWqVOXDDzd9/vkX77///uDBg4lnseTBgwfR4unTpwldsXL79u0R65o1awhXkS9g&#10;2/nz5+PWQYMGMWa8idM/+eSTfv36EcMSum7YsOH8+fOzZ88meiVS3rhxI5sjR45s1KhR586dt2zZ&#10;wpDq1q3LdHv06HXqFBa+sGPHJxMnTu7bt/9bby2+cuUzRlWrVm01F0EQvh3OdGyLYZXZsFlEdKTx&#10;LKic2+NObesK1nlbjMCWoRDPkk8Oa+JwrhXMQT3HLA2G38bO2FYL2XaM19bzOvRdcGbMqv9vyMyj&#10;byw+0nfWgVEr/zay6NLweZ+MXrpvyFtHq7Se8FpsIMHyGN546+ZvDZVK92FQKVokriRIr1ev3ooV&#10;K/fu3X/6dDGR46ZNW9q2bZ+QkER426dPv88++3zDhvfq1KlDFUJRpjxnzpzjx4/jx8qVK7PZvXt3&#10;xEpsm56eTsu8rjgUKRPAEtvSS7ly5TIzs/Ly8r1eLRgMcaFq1qz5wYOffvLJ7pycHCLinTt3Evmi&#10;V8bDXnIqVKjgPmHw9+pVePLk6aNHjxPk/vWvr7788iu5uXm7d+/l2tC2bTs1F0EQvh3OJmyrzIbN&#10;0Boqcx0b/lUwNhFdJJOcUvE9xLbfxJ38m7uG809Ampah+w1DNwKvByp0GPvu4EXnmvZ7u067UQ17&#10;Lug3+0iHMZsrtZrQefL7faZv86fXt8yQaXhtFs20dL/bJYvlLjSmWaZu6VapPh6GOglvacl5ZOD3&#10;JyYl16lbv7BPv1Wr3z556syu3Xvbtutg+4OzZs89f+HS6DHjTMvPoummbliUPHDw09NnzlavUcun&#10;Gd269zxTfG7tO+vTM7IowwS9Pn1J0TIyexf21Q07Lt5XtVrNseMmLV+xZt3691auenv+gsWfHj5+&#10;9NipSpWr0cu8+QsvXrqybfuOGTNn9+nbn/YTk1JohKF169bj7Nnz69dvSElJu/7BL5tNot327Tui&#10;8sjxL+0LIQhlBxXbKrfelLD4bpe71baG86/jYEa/+2+QlfP563UYM3TW7pSqfV6OT/FmNOr9xuY6&#10;3ReVS27ZdcK71TuMizHTUSpetA3bTzyq245VHcsiGkdtpIh5LSNgluY9NFSLqtQsuPH3eH2xcaz0&#10;nNy8RYuLLl2+unTZiozMbNZHjh7v22+AZQfQIqqlR8ps3fbx2XMXqlargX87d+lWfPb8uvUb0tIz&#10;kS/CpXDR0uXouFfvPh6vXrVarTVvr790+druPQc2vPfh9o937T9w+MLFq8dPnKlVux5VqlStPn3G&#10;rEOfHjl1uvjCxcuofMzY8bjbUXm3HmfOnF2xYlUgEFKPksW2glBayrBtjaBpOP9Ijk2AqRtJ2XUG&#10;T1rbrPMb5a1sX3adPtM/qtOzqFa7qX0mvmNXaBSj2aatebGtz6+qhP+BMse5jvscyTpL6WwLRLUF&#10;BQWTJ08eMmQIsS2WTEpOjff4uvfo9enhox/v+CQlNZ1g88TJ0yNGjsaz2JYFKRN77tm7Hy1iSfK7&#10;dutB/IttsTN+ZKGdFStXEyMT23JZGTlqDAWImvMLqgRDSQmJyZ27dN+3/yAFCipV8Xg1LE/L+QWV&#10;O3TsTF80TnmCXJrq2bN3cfG5JUuW2nZAbCsIt0cZte11RTpPARx1mrbHSG3cfuSgyesy6nSPqdC0&#10;85StbcfuLBy/qVWPaT5/jo5d7HjWfg+C1kzT5/yTZs7TAx9pglT3qYLrXmd1qzBsv9/ftWvXM2fO&#10;7N69u1nzFvgO8XELP3HSG2eKz615+51QQtKgwUOx6qbNWzEse3ErrpwwcTKBLfFs5SrViG1btW6L&#10;kYl2a9epFxfvxdpt2rbfsXMXBTAmcS7KppE3p04nrZ5FIGiEfu78xUqVq2Zl5/TrP5CF7lA5R2Xc&#10;+IkE11PenBYMJvTo0QvbFhUt8/uDYltBuD3Kqm2dN7WQpvvPPzr/D8R4EzwJNYbN2tJ72tbc9jO7&#10;zDoxaMkX/SZuDWU28XoSCFlNPZZyQS+VDM1S/WFbj2XGm6bX/ZfSMZivVLYlsI2Li8vKylqxYsWV&#10;K1f2HziIDQlF58ydv//AIWRKQIr4KuYVbP94J658d8PG4SNGEfbOnDUHt16+8hlrYltiYYxJoPr5&#10;F18uWLiofYdOGPajTVvQ5bHjJ0kTt1IR89JOs+YtKdyte8/de/ZR/viJU1Wr1UDWBw5+evHSFSTb&#10;slUbNte+s57qQ4eNoG7Xrt1Pny5etmxF5GvEYltBKC1l07YU9hqWV7d8muX81ouh27qZFGtmFTQf&#10;OnjhkQELz/Saf2lw0We1Wo/3WdmGHnSiQQPdBnUz0RfKiE/IjrfT4zU2UXacZXrdESAiJ8gNd3IL&#10;qE+A+Xy+WrVqrVy58uix48Szp8+cxbMHDx2eNHlKaloGCidQbdqsxQcfbmIXBVgOHzm2bPnKQ58e&#10;QaDquS0RKyEw+ZRBwSzr332P5eixEwMGDiYizq6Qu3zFKtzKgoJp/511736yaw9ar1GzdjCUOGr0&#10;WBo8eerMqdPFqtjSZStQObbt3bvPqVNn5s6dn5CQxCR13STgXby46Pjxk507d1FzEQTh2ymjtjVM&#10;POuoVtnW1K2g6fdqtpFao8Owtb3ePNx7ztlOE7b6s+r4TL/m9QVMO9ZnxyVXqtysV4v+Mxv3npXf&#10;qL83WBDjdZqyDM3UbVMPOOJWPdwafr/f6/WyZiJpaWlIjdh27rwF4ydMIsAMBBMwHbGtTzPwKVbF&#10;p4S9M2bO7tqtB/4lUMW2BKoU4PY/OSWtXfuOqoVhw0dSHo0W9umHMTXdiPPE51TM7T9wwJx5c6fP&#10;nNGhU8esCtktWrXs0atnYlIy0THdtWjZmq6pPuXNab169yGmpmXC2EqVqvTt279ZsxakVWxr2wE2&#10;GXDFis4/0CkIwndSVt8lI1J1nOve/mM90x/UvX7DG6MHa7YeO3j+mUELzzcpXFBeD/iMeOdrvrod&#10;pydXajdy4MK9Q5aeGVZ0rt+03fkNB8SYyc7HvgxWAWxrlvJrZrquo1oSavw+zXmfKpSQxBrJqojV&#10;ebBMOGlYxKfqkwZokUTlKtX27N0f+UwCOayRpj8QogUsqRxNLdYa7duWE5+bRjAhFAgRlTsJzdBZ&#10;fLquOqIKCXqnETZpTb11pr46rKJay/3RBoTr9WpsOq0LgnALlNl3yZwPfvndjxY47335E3VfnGnF&#10;xFp2XuOBw5ZeGbb0s3pdZ8Tolhbwxhte51sIiQVtR60dtOxa94XX+hZ9OXrlF00K55cPZvps540y&#10;W0dmfotRlGYk2NbnfnnXUv/Yj+WIFX05EaUrVtLkID42sR6LMi/52HbX7r3c+KvP26piqgB7VWHH&#10;hG47Xp9mB/yUohnMqdYsODcsUrcLFUpTkbTKYU0hSijPKuGq2JZMFtJqLoIgfDtl1LaYya+Z2Mi1&#10;ra1bIa/mi9XKlzP9Bc0GFS48N3j553W7zojVg1bIdr4JYfj1UF7nse8PXfGPnkX/X7cFX45Y/nnL&#10;QUXlgxmubT2I2/kcLsMozUhQLd5irb5UhmKVH1lIKIc6RnTDW8d67qI8WK16zb37Dpw7f5HYtnxM&#10;nHKrimcpTAEiUzIp7ATFtu3GsJo/GHADVnIs0jTGxLG8qoiXqauqqzE4/WqG+zVg50e/WCLOVb8E&#10;xtjDkxEE4Vspo7Z1xHZ9oaY/FIrXdJ8ViteTazUpHFFUPGzZhYY9ZpT3JVu6FtDiKF9eS6vaZkzf&#10;OQeHLf/b8KXXhsw9ULFBn1gzxdGjobm2JTR1PlUWHdLS0vr16zds2LDMzEzN/aXE8A5BEO5Kym5s&#10;6371i4Utww5YXsOM9ZialVqpRqtOw4o6DFtao0mhbiQGNG/IFxMwfeXjTS2patXmQzqNWNmsz9zs&#10;ul1j/Rlx6NVpTXe+CExIWMrntncC4TBrFRf7/eFfvxUE4a6lDD+3LWFbr+YxbPcTYUYoTkv0BisY&#10;iRXNQLqu6SFTCxnxQd0btP0er+V19mYbKTlxVijWeZfIeXTgfPrWsa1aRQn0SjyrHviC2FYQ7nLK&#10;rG2xlO0uzoZmeAxL8+g+n+n3OT+h4PzrYy4Erc5nuwyvx/L5/Jrmx7DOW0O683ONzrfI3Ae1hnoy&#10;QavUK+VI7gAlWce1LuFcQRDuSsS23PtT2YtwNcNLrGpYtvNmlRav68479Lpha7pt2SFDI1vz695E&#10;6vo09wcRcJ3zT8UYhvPxKce2FI+WbTX3n2MomRAE4W6mjD9JcITrbJio1OvGqup+nPCVhUb9ukmo&#10;GzScn7Dxu442bc3v19xfXDQcG2tOZdtw97qL24AgCMJXKau2df8tx0h463w9IfxDM86TWBa3UbUg&#10;UEzK4vw4gGk6SnViWMtr2B7d8mpEvM4ACHbVIp8/FQThJpRd21Lnum1ZMK/zRMBdXJ86nuU/7vfE&#10;3IQrYAf3cYHPsMO2db6o5drW+fFbR8rhYoIgCCUpm7alMPZ0BGoZgX8KV1eLs+mEqI5E3Se3/1zo&#10;RiXUowbNyXD6tt2quu586l90KwjCTSjDtnUfGrie9ZewrfPvMpATeSDwT9U637FyF6e6ekQbfvLr&#10;2tZwfubG9uqW87NegiAIN1BmnyR8M7fbkhv5Okt4WxAEoQRiW0EQhGggthUEQYgGYltBEIRoILYV&#10;BEGIBneXbcN9fgM//ypiW0EQ7iFusC0SU4lvIqzFW+ZfwvVuC2XVCOHc64htBUG4hyhp27DUvhUl&#10;ulundLHtg18l3MZ1woWuI7YVBOEeAts+9dRT3/Ik4QbCprtlJLYVBEFwwFdPPvnk/fffj3AVYbV9&#10;A2HT3TL/8lhpePSrhHOvE869jthWEIR7CGLbX/3qV9y1P3ydsNq+J/7l8Tsg3MY3ILYVBOEewuv1&#10;/vrXv0ayBIuPuIRd9g2EPXhr4MPv80nCDYhtBUG4h/j6ZxK+HVXs1pHP2wqCIDiod8nQ6HfKTaE0&#10;eOuIbQVBEBzw1ZNPPvnAAw8gXPUuWdhl30DYg7eAKi+2FQRBcMBXv/jFL7At+nIfFXzHs4KwB28B&#10;VV5sKwiC4HDDc9uvExbf7SK2FQRBcBDbCoIgRAOxrSAIQjQQ2wqCIEQDsa0gCEI0ENsKgiBEA7Gt&#10;IAhCNBDbCoIgRAOxrSAIQjQQ2wqCIEQDsa0gCEI0ENsKgiBEA7GtIAhCNBDbfhdOyyx6iUXMLghC&#10;qRHb3gTlVxq1DN02NNPUDNOnW85iOGtNd7VrOWtKWoZpq8U0WNwmBEEQvorY9ia4ttVNQ/c7wjXc&#10;1g3dtFhwq0aapLKtW9QdgWnrlq3broEFQRBuRGx7E1Cta1tUa5nO4vjUjV7Rb8ANZlW+s8tdKOxz&#10;AmHd9a8gCMLXENveDMeeKNY2WBydaizOAwSE6jiX/7FYJs515KqZptc0fW5CIltBEG6O2PZmOIq1&#10;nDDWsS0hrtew4nU73mf7PMS1ptdvxBPMum7VLNNnmV6LTVTs+FcQBOEmiG1vRsS2RLKWrunxdkCL&#10;8cZ6AwkxdrKHDduvB5JitKBmhGwrYHg9AUOzvLpfD1q6HW6k9Gia9n1Nx3Ihoes6rbFW+bcHTalG&#10;gEGqcdq2M9NSDZXC1FUJVVG1CaTVgCNQQO1S+aqiINy7iG1vhvskwQ1sndjWMg3bHzITsuq2HtCi&#10;z6zGvec1LJzfdMCS1oOLmvd6Mzm7rlcPGc7DBir47+RZAv6KKOwG9ZQWn89HI36/n7Vy2W1DdVpz&#10;vedAg5HM0hqQuqDcDeSoBoHE11tj/BwQ8tmrjowg3LuIbW+K7j6adWzrPKTVdI/XrydU6T767bHL&#10;zg9d9sWAoi/7Lf5icNGVwfP2p9XoEmeleYnaTE23DeQRbqP04BTWyEi5TG3eHjSi2rnz40NdoDXW&#10;NKjaVJvhEqWEikqgpNXaHeyNDbIJFLjpXkG45xDb3gTauv4pWv6jJfgDhpmkJdXoMeGjESv/NmTp&#10;533mXRq4+NqAt873m7EjpWr7eDvFeQPN8Dq2dWrfJsqwEcWEc28LWsBo8L0cGRpRrSk5sun1etlk&#10;wKDK3ApUBDU2EoSrkU3VckncsgZ/oPSl0uEdgnBvUkZt637GK1KF89z9EMJ1SKnA1m3aa2pxmmF7&#10;k6p0nfTh4BWf9Zm+o1LzUZl1+mbW7pVdvWMwtRIlg5T1eal2J1LIzMysWbNmw4YNq1SpEggEcFB4&#10;R+lBZNnZ2Xl5edyMI8Q7VJUKLWkqJSUlIyMjGAwytuTk5Pz8/KysrHChUkIjtJaamspMUe3XR0hO&#10;QkJCpUqVOCxqU+ULwj1KWbSt82zA8vpsn265n6s1vZbpJSq1DNtdTFOzbTOA6uJsI96v6UasTzM8&#10;ocqdxn0wZNmVPtN3WdmNY42QptuWmei+mUb3PmdllvrZItrCZRhn8ODBW7ZuP3jo8MlTZz7ZtWfu&#10;vAUFlarohhUTG2/Zzvt1tj/IWnOCZ2fNkFiblp+E16eTYJOSrD1erUbN2h98uGn3nn2t27SL9/jI&#10;sWnEsIggLctPYOqGks7ng1mTz+KGm4zFTyZp1qo8a7qgfX8gtGr12xvf/7B+g0b00q//wL37DpDD&#10;IBkSY1DjYZMEC5mRJZKjxslcKuRUZL5vr12XWzFfzYKKkbqqxwEDBzMFusjIzCaH6pECKhHJUQnV&#10;iOqOYUemphamxrzU4h57QYgqZdS2uunVLBRFNce2zkLS8LtfvbUCht/yWaadEsiq7kmurAWy7YQq&#10;ZlabVqO2DFxyrf/MvcEKjXzoT/f53SqubR1v3Qa8AER2Q4YMOXv27IULl7Z/vBNLHvr0yJWr15Yt&#10;X5mWnolBQglJQ4eNWFK0rH2HTkhNmYW10gpLXLw3YhllnBYtWx85evyza1/06dtf7cKw8fHc/juu&#10;QT1sqifDpBGxe51w5BtRLZnoSQmLZnFfQmLy5i3bjh0/SeNo/Y0pUy9dvrpt+47UtAyErkYVG8ed&#10;PzKzKUBCXQbUQppxkmAvS/Uatc6dv7hr994qVasrk6pLRcTayH3S5Cl/+/LvlKlUuSqNk6/WlFGN&#10;s6kW1exX0hyK8KNvmwRzUTNVlxNBiD5l80kChbm5Dp9z7lMFFsIfZVvDtU6wcq1OPca913Hspm5j&#10;N/Ye/2HH0Vt6L7zcd8nfB0zflVChvm4FbEPDtuozue7HGFTLpRiJejjLzfh77713/vz5ESNHVa5S&#10;DcOis/c/+Gjrto9r1qqDiXAZ8R3+HTV6bPmYOFSCcZRc2KWMpiSFsMgkkZKa3rNX4cBBQwghlctw&#10;KKLx+4PO5NwIlxzso/KVldhLmgRrDOXBodclThfYlmj0xMnTxMu0Wa16zWHDR3bt1kM5lIXelenY&#10;y6LEx1q1wKJy1JKXX+n0mbN79u6vWq0G+ZQnildzUSWpVat23b79BnTu0g3zhmfhjkRNkxymT47K&#10;Z5N8pWynd/dCoqam0lxg1KY7R0GINmX0ua1p6pzNrlttzmtncTItpGmZHr/p8VmJNVqOGr7s88LF&#10;/zOw6Ivhyy4PWXqp/4r/6r34Wt8pW0OZNZ1gydRt57u8tOTYVv3HWd0ymqbhv1q1au3Zs2f37t01&#10;a9bGXJgFoRDxcYuNR4KhRMS09p31J0+dmTBxck5uHvmOTXCLP5hdIbdhoyZNmjavUbN2VnYOER+7&#10;yGedX1C5Yl4BLSQmpRDV5uRUzM7OwTUk6tat37hxU1Sroj+Ei4lUbEtOcnJqtWo1GjZsTDHSSFA5&#10;HdtyASDubtW6Le0zVEJOAlviWQbMRYJxkiCnQcPGTZu14MrBIHFfckpa3XoNGCc5DIYGmSMDPn/h&#10;EqExg2RG7G3eohUFGDAFAsEE6jL3gkpVuGAwLzRKLbpgGPRClcZNmtER/aogl4qMijS3ArTZpEmz&#10;WrXqZGVVYEaVK1etVKkKr1QAa/t0lvALIAhRpIzbNuDa1omTDPd7t7bh9Ruxpv6a1/TXaDV66LIv&#10;uyz4e7c5xT2mfdJz2pYe03f2mrqz74RVwdQCoiXn3tuxLa25unZO+JJvvn03DJsXICcnZ9OmTadP&#10;n5406Q3siUqwBnJBHKxxyvaPd6La4rPnjxw9vv/AobcWLcGnaGvwkGE7du4i2GTv4SPHNm3eSjyL&#10;oaiYmVUBQW/avAUrISnW77yz/sMPN40cOfq9994/derMnj37ateuS/TKJNCQWuPfHj16bdq05ejR&#10;4ydp9uTpLVu2DR48FF0iTRXbMoaWrdpgWALw3Xv2zZ4zjwGzi1ExmMI+/VavWUsZ9fSZEVJsxcrV&#10;R4+dYJwMctbsuekZWYyfy8mp08W7du8dPWYcJdl7/MQpZvfGlKkUUAKl7s5Pds+cNYf2kWmPnr0p&#10;OXXajLHjJtCUmvh7Gz9o264D6qc8tfAsBY4dP8HgmSZzGTt2/MaNH3zwwUcVKuRyOWFx5ysI0eau&#10;tu2DDz6oBvHLX/7yhRde+MMf/kD65z//OesHHnjgjmzrqNb51oK7oemGxzB8fpscn9/yGtorPkOv&#10;03r4qGUXe849Fao1KCapui8pzxPKM4IFcWaWx0qkQ9fXbgvODzM6afcXFUoRNxFYqnfJBgwYcO7c&#10;uRMnT33w4SbunblJR6b4hYWocN36Ddjq7LkLe/bu37xl2/QZs1Aqijl46DC+W7Bw0ZtTp695+x1s&#10;hbwIPDEjwtq3/yA6IxamEeLZAwcO4VCW/fsPrl+/Yd26d2vUqKVuroltExOTifhQLZI6ceIUelq6&#10;dDnr48dPHjlyDIdyAaDTjzZtQXBt2ranCwbGkJavWEUcSjy7dNkKrgcMiREuW74S9V+4eBl7Hjj4&#10;KaNatfptltNnzjIRFFyufCy2ZZPl2PGTRLgY+e2166hOI/PmLyRiZdjt2nekwOIlS7EtgmYYzAjJ&#10;0uz6d99bUrQMF9MLafYifUaImgmZd+/eu3bturfeWrxt28fFxeeY1LFjJ5ijcyPiXlrCL4AgRBF8&#10;9fjjj6Mv5IbBIiojAeiOtXKxSigN3jp3atv77rvv4YcfxkdVq1atUKHC7373O3LUOO4stgV11hGN&#10;+iy/HufTYj3WK+WNGF8gxme96kmq3Gz4yKKz/WYfSqzUzmOFkLLh022f7TNCPpOgGNs6j3rRq/vr&#10;X6blKFfFyLcK8woGg16vNykpCeG+t/F9/PXF3/6OdKa8OQ3n4jjui1HPylVr2DVu/MSk5NSU1HRs&#10;lZGZ3b5DJ+7HiemINLHzpMlTLl2+On7CJFRIlZK2zc3N27t3/+XLV5Fs06bNuaHOzs7BswSzKqol&#10;4qtWrcbWrdvPnbswZsy4vLwCMlNT08ePn/juu+/1LuzLMNAZFwNkd4NtcRzBL4a9fOWz9z/4qHad&#10;egyJ238uEhcvXWEYSJMcLgCMkCrzF7xFuF21Wg3SuJKKderWp3Gm0KVrd64oZ4rPdejY2ePVbrBt&#10;n779mdGVq9eGjxjFcaBK02YtaJ9QOi+/Em0SdGNz5M6RSUhIYoLVq9ecN2/BF198KbYVfnSUbdEr&#10;+kKpDz300KOPPopYSbBWklW7fgTbAiN7/vnnMzIyUlNTK1as+PLLL6Ng8hnKndjWfcDKWcei65bz&#10;AX1/Sm5Bvc65dXtVaNA3q36frIbDmgxYN3jJlQHzj6ZUacMtfRApa5pfw03Oh8Pct8XQa9i2ft12&#10;bEtcXBrbgvqaAOMnzq1YMb9jpy7EqsSDhHjvbthYr35D9UjhnXXvkjNi5GjESo56dwijIb6Jk97g&#10;7rt7j14IWrkMvd5g2/z8Sp98svvMmbPDho3ANfSJZzEsadakY2Pju3Tpdvbs+ffee59hqJiXaDcl&#10;JY0bcPV0gn63bvv4BtviSmVbglOCSkYSExtPj6xJnzt/kUBVPYigOvE49ly9Zi2iLKhUhb0MkmCc&#10;6eBWjIwxJ7/x5mfXvsDLN8S2VO8/YBCbn+zak5lVQT2ixbkEtgyJSJkQm0OBizkO7GJS6nl027bt&#10;T506I7YVfnQ42blNV0rFYCSwGaplU4WVynjKs0p0peKObEuvaP7VV1/Ny8vz+Xw5OTm2basHH3CH&#10;z20d31LJtWM5PZBdq8PgmVtHLz89dNn5fm+d6r/4woCiv/Ut+kfh3ONJldpqRsAyNeefbTCcd8Od&#10;T9dSzwlsS9rWr5fStgzb73feH/d4PEyNMFu949S8RauN739IqDht+ky6Y3lv4wfcwmNbtMUmsW31&#10;GrUQHMEsd+KHPj2CWJEXsSS2RUz4qKRtc3Iq7ty5C+O0adMOvQaDCco7ykeIlfTo0WMJbOfPX0hU&#10;GB/vVSIm39GxP6gW9QmwG2xLTIpPib7prm+/AeqNPgRKlE3oOmHiZEyKkRlGg4aNMSNXDtL4kdFu&#10;2ry1Yl4BrZHDGkv27FV49bPPVfx7Q2w7cNAQwt4N771PYTYpT7Nvr11HvxwNhrGkaBnlCYE96Nvj&#10;Q7isa9SotWfPPrGt8KOjntvef//96Au3/v73v0drnPh4jPRLL7304osvPvLII+xVTxXCHrxl7tS2&#10;RNqBQCAzM/PZZ5/lvpsgl2ExDrhj26JLgkrdZ1oxRlJ67e795hwauOzzwqIv+hVd7b/oYv9FVwYV&#10;XRs079O0Sq0NM+i3KG1rZtB9Lqtse2Nsexu2JaRNSUlp165dp06dnHDM/fQSesIsh48c27Z9B0LB&#10;v6tWv03kqGyLa8icPWde8dlzRUuXY70aNWsTBatHlosWF6Hjr9t27979yrYq6GNRknXVY8fFeQh7&#10;L1y4tHz5SuJZFEwmZVg7wnUuMDbBI3I8fuLUDbYlwMSGy1esortevfvgQTWFseMmMB7WFOYCgEm5&#10;imDbdes3sIltqc4ESTBByqNXLjaFffpxmZk7bwHdff25LbYlmKUkQ6IRMomUKVOtek0ycTQFhg0f&#10;yV4VuROe161b/8SJU2Jb4UcH2z711FNEr8Sz3KajtYSEBDKDwWAoFOLeHRtgPFWAQDPswVvmdmxL&#10;NwouArg1NzeXKwDK/8Mf/sCAXnvtNXZRjKsEkTlzwMKlta033mOa8V6jnC9AE55Y3cyo0W3AvFP9&#10;l37ZY/b+5gMXt+o/v0WfWS16vtm6+3gzIV83k9wPMLg/8UUIesNbYWSoxckvxUgYNoPv1q3b8ePH&#10;33vvverVq3O4yWHXwIEDT548+dFHH6WlpVFs+fLlZ86cmTx5crly5SjAa/PBBx+cOnWqcePGHAQu&#10;SByiKVOmUGbRokXs5bK0d+9ems3Pz+fiyW3B7t27abBly5Z0oXovCdctdlF+y5YtdevWpQydQqVK&#10;lTp27FhQUECnhOGbN28+ffo0nWqaVq9evbNnz65YsYK/GAbJCNlVWFhISfbS5qRJkygwZswYBkBd&#10;Mps3b06ZNWvW8OdVtWrV8+fP02Pfvn2ZAn1RhWEXFRV9/vnno0aNYkZchIqLi5cuXcqMaGTAgAFM&#10;YePGjVR3D5Q/FEpcvfrtM2fO1qxZm6vIkCHDrlz57O2338nKqoBSKcB6zJhx589fPHz4aGpqOjnM&#10;3s0XhGjDn/Rzzz2HTIkdOWU4I9SdOob9y1/+gtwo8Nhjjyn7KRmWijuyLWm6xxTq0whscpolJyc/&#10;/fTTDPFObGtpfr/FravXsGwCU7+VmFu929D5p4csu1a7cH75YCWPXSHeyvSYaV4j2TCTiG3dL/US&#10;vmqubb8flJhq166NxS5fvrxy5co2bdpw0Dt37oxnyUGgrvSM2bNnX716dd26dRTAQdnZ2Tjr4sWL&#10;Q4cO5ZgAyv74448vXLgwf/585Jueno5tcROtsckVC9vi4latWqEt+g2P4DrYtkKFCqjz0qVLa9eu&#10;pRht1qpVa9WqVefOnWMYqampDGPTpk1Hjx5t1qwZ6SZNmqBOxpxI0Jic/Pbbb+PWnj17UpEGuWKP&#10;HTuW8YwYMQIzYmTWaJorxDvvvMMYqlSpQstMioH16NEDnzKp6dOnk0kOjfPSI3q6WLx4MV2oLzez&#10;uX79+qSkJPTt9xMRJOLWs2fPV61anStXlSrVPv545+XLV1Fw+/YdGzVqMnXqdDx79eo11sTsyrYS&#10;2wo/Cpzszz//PB576aWXOEP/+Mc/Yl5u01k/88wzhBpRtW3Jbh588MFf/vKXjAALMLjf/OY3v/3t&#10;bxkxm8iXId6JbXXneaXPa9h6MFuzsnWrQoVahQPmHhqx8nyd3m/GWSko2IlkTb9lhuXk/gu7umXc&#10;6S+8lISGOb6AXnfs2IHp8OOhQ4cI+jDX6tWriXbpDlq0aLFt2zb0CkS1XBjx2r59+7APBtywYQOG&#10;wrZUXLZsGS7Lysras2fPkSNHuFbxGuNcChBIEl3S3denwEji4uLq1Knz7rvvImWapfqxY8cILbkS&#10;4D7K4Dv6OnHiBMZHpk2bNiWN9MlHf5iawffu3ZveaR+3jh8/HtuyduNQB2ZBg9icMVSrVo1e9u/f&#10;z7zIZKi0xvgPHDhAXI986ZGOsDPRbkpKCm3279+fsSFr5MvlQdOMYDBhzZq1p08XE9uiURYk+9FH&#10;my9dunLhAgfz9NGjxzdv3rp//8FPPz2SnJyqvkonthV+FPgbVraNjY0lfHnyySeJGjEeayLIzMxM&#10;zosfwbao9uGHHya65h4W8vLyWFeuXBlrcG+LF4i978C2lPb5TCu7epNGXSc36D6LpdWIdwcuKR60&#10;9GSDPlO8ZtDWvbbB4kOvNO98rdc5l8M32OFm7hiaIkJDHPioQYMGiInADfsQUXLXrGZKAYopI8+b&#10;Nw+ZEi1iNIzTqVMnZMe9P3ElcR8tTJ48uWvXruiVKyetESryonJ8sPOECRPY5P6dvqgeHoELjZND&#10;LRxKPDty5Eici/3R+sSJE+vXr89xphGsigffeOONGjVqMCSC00mTJvXp04e4ldi2sLBw2rRpDRs2&#10;VE3RbOvWrRkPgbAjWpf8/HyqDxkyhEkRblOeaaJyBvbhhx/u3Llz4cKFGFYdE9Z169adMWMG1xW6&#10;oHcaZ5MqzJ29SDMhIWnIkGHTp8/MzMy23U+zeTy++vUbDh06fObM2XPnzu/YsXOzZi127ty1d+/+&#10;QCCkYlv30a0gRBvOmueeew7FxcTEEEA8/vjjuO6+++4jh8iSCOlHsK36VAS2ZXyEZq+//rp6t+6F&#10;F17Av9yo4o5f/epXdxLbGqYRb6fUajdmwMIThYuvDljxZe8lX/Zb9j+Dl15r2nuBz0q23PfQTAO7&#10;Om/xGJatcdfP4nj3+7StWmNAEgR0HHFEyQSRC84CXgAKoF3SvEKIhiPAtZFZYxxyuAHnDoDyGEpp&#10;lDW1MBQgUEpSV92M05Q6aDdAAXYBCXWEuYfgYkuaTDpizSBpUDVOUwyJNKgW2EsX7CJNYfWklUzS&#10;ai8JBZsUI4dm1ZDUxJkIMbIqA5RRc1TVSbOmTQq7h8UZMoYlXGWNZHEo8m3QoFHbtu2JeRMTk5Ve&#10;W7Zsffbs+e3bd7h9Ol9Ndt/9E4Row1819+go7rXXXlMSU97DeE899RRnHH/zUX1u+3P3s76E1lwE&#10;OP0429UVwPkUgvuRiD//+c/EuWj3zj5va3qtlBothgx+62i/ZRcLi873WXy+z/wzo4uKm3R602em&#10;6qYdWdx/2LzEEm5D+NFB9OEF1aqPHxDDnjhxauTI0VlZFRBxvXoN1q/fUFx8buDAwZTBsyhYbCv8&#10;KHC1x7Z4jMAR27JWZrv//vuV7oiNuGuPkm2VT1ljW0LavLy8V155hU3VPdEuaYZL9EdMdAe2pbTX&#10;+UipPyuQ2zA+u66d3zhY0MSu2DBYsZ4RyvbqAc0M6Kb/um05mV1DO4tVmg8dCD8o/7QtC3FrcnLq&#10;xImTjx8/efny1R07Ptm27ePTp4svXrz87rvvZWRwm+bEtizuMwdBiDbcjmFV5Ia7uGlLTk7+3e9+&#10;R3CJ07hTVN8qiNgWlBVvnVLblqCaBD39x3/8B6olwGZwQA57H3jgAZz7pz/96T//8z/vxLaWbYUs&#10;f0AP6JrltUzL+Z1Fkla8oVt+DItR3Ye1zq+COXpVG4S1qJeEcHfwFdsSuno8PkLawsK+ixcXbd68&#10;dcuWbWvXrhsxYpT6ATAka7k/CkHMG25AEKIIV/vnn38exSE0JIZwiXBDoZB6H6JixYroOPIkAZQV&#10;b51SP7eNCJcBRX4SgbVSbcTFxN63bVuKxnt8ps8OeC1L82FXv64bMXGm8y8a+JyfLDQ058sLzuJ8&#10;2ou23bXz84zONxpK0ZXwg/IV1aqg1ev+SnpCQhJxbm5uXmJiMvnsVY8RSCNciW2FHwWv+81dbIa+&#10;iBox2F/+8pdXX331t7/9LeFtSkoKQlN38LehWiidbZEpPSlIqy5Jk1BDVDomTeJObOtz/x0ATkHd&#10;0uIwrG5bWsDQiFxVU0S37rfFlG2dcNbWnH87J2A4C6e3cDfwFdtGZBqRLzkk2FS7IiXRsaovCNHE&#10;4/E8+eSTRI3o61e/+tUjjzyi5Mb697//fU5OTvny5VXkq3xYWkr9LllJGMe3cAdPEtxYtUTCTd/w&#10;qSC1/5+oxwlfKyYIgnBLYFv1zd3HH38cZem6/oc//AHtvvDCC8nJyenp6c8//zyqVUGnuo8vFXep&#10;bQVBEKIMtsVa2Bal/ud//ie2TXH/EWs8S/pPf/qT+jgWa7GtIAjC7aM+4IVJFaQJbJ999tlf//rX&#10;RLt4VolY7cW5YQ/eMmJbQRAEB6/X+9hjj91///3IDZmq6BWVqSe5eJZNPKuEK7GtIAjCbYKvsC1m&#10;Q69u/OoolbV6/x9Io1oS5Cv5lgqxrSAIgoOnrP6bu4IgCFFFbCsIghANxLaCIAjRQGwrCIIQDcS2&#10;giAI0UBsKwiCEA3EtoIgCNFAbCsIghANxLaCIAjRQGwrCIIQDcS2giAI0UBsKwiCEA3EtoIgCNFA&#10;bCsIghANxLaCIAjRQGwrCIIQDcS2giAI0UBsKwiCEA3EtoIgCNFAbCsIghANxLaCIAjRQGwrCIIQ&#10;DcS2giAI0UBsKwiCEA1+cNs+eAeE27hOeETXYdxer5c5WJYlthUE4S6H6PDJJ5984IEHwgr7GmHT&#10;XSfswVvmX4hAb53Hv5VHv4rYVhCEewh89cwzzzz00ENhhX2Nx75KWHzXCVvym/kXXH7rhCt9A+Eh&#10;XEdsKwjCPQS++vWvf/3II4+EFfY1wlq9Tlh81wlb8pv5l5+VhnA8fZ1w7nV+/lXEtoIg3EPEx8cj&#10;zfvvv//rNrspYQ+6sKk0+C2U7l2y8OOH64T7+QbEtoIg3EPcyXPbcNa3Ip9JEARBcJBPgAmCIEQD&#10;sa0gCEI0ENsKgiBEA7HtTaAtgybDi7NZkkiOSlDmegboJdKCIAj/RGx7IzSkmbpm+8KLZfpMS9PJ&#10;1jWfx9KNOJ+hm7ah+3yGL85yyjifidAtXdctM96pLQiC8DXEtjeBxgxT153F0A2/ZQYt2zJ0r+bx&#10;WD7D48W7uu7x+DTdg4t1Hwq29IChB1WNcCuCIAglENt+DcO0ddOvG7ZhWAZhq9/nRa5e0/D67VDA&#10;n24Fkv2BRMsIWKFUIymVCNfUvH6NkiEi3O/X+4Ig/GQQ234NmjK8loFefW7asExNM+hJS8yqFsps&#10;amQ1MrPqmmk1zaz6eno1PZRoGvGWHmsT4hqa2FYQhJsitr0R/KpZXp/t8Vk+3XlGoJm2L87wBLIK&#10;uowsGrP47OC3Lg5569ywBaeGLzo9YObO1EotTDtB83lM0zbMgMhWEISbIra9EWwbp3viLJ/PIqz1&#10;2xZZXs22YxLyOo/9aNiK/9d/2f8bsOjvI5Z8PnLp1SHzPk3Mb2MGUhmAYfod25p2uKFbRtM0n8+n&#10;63ogELBt27Isv9/PJrvIoWFyKMAmCQqQUHu/nUgZ1YJK3wbOu3+WpQapeuePhhGqXUAme9VQ3Rrf&#10;SKRApAVaJpPqvJRfH2RCQkKk/TuZwt2DmoVaMyk37yt4vV6OM0eDuYezhJ8KYtsbcRqyLR+KdWxF&#10;ymd64nTD8CTmdx7/4cClf++z4Gz9wqI6nd6o03FSnXaj/GmVOXsMI9Ywfc67a24DtwjnGyPHOySU&#10;cFNTUzMzM4PBIGlOPNYUi5ycqjxrt/a3weuamJgYCoWUIu9EVcp39EtTKFUNjDRd0D67VIG4uDh6&#10;UQP+FijAfCmpRohTaEpdXW6YFz1CUlKSSn9ny/cETJa5M18STCqcex1y+JPmqHJY1G+ACD8lxLZf&#10;A2VyYnNyOx/qCthmyNQMj2F7U/I7T3x3yMor3d7cbGU18FjJcUbIY6YYZsjQEWUcpxLSZSjhdm4B&#10;ho2neA2gTp06s2fP3rJly549e1auXNm9e/eUlBQExInHWkWCqjxpEt9un9zc3Dlz5qxYsaJKlSoc&#10;pXDu7aLiLPodMWLE1KlTa9SoQe+tW7deu3btpEmTlBeYAgW+80qgRo5xuKjMmjVr3LhxWVlZKh9U&#10;GQWbzZo1W7NmzejRo9PS0r59vvcKBQUFU6ZMGTVqlLqK3ABz5ArEEX7nnXdq1qwZzhV+KnCOiG2/&#10;CsL0enQMaybG2Zmv65kxZoXygTxPeoPWY9YPWHaxcNoOK7W2odsEKrovYGgJuo/QjODRb3O/Wxon&#10;KDcR5rRq1WrHjh0XL148ePDg/v37z5w5c+LEiQkTJmAZ9EqBjh07Dh06tHbt2qQ5Jwl+v33KTZo0&#10;OXTo0N///vc+ffrQy50cH6ojR9YEtps2bTp//nz79u3ZnDhx4pdffrl9+3Z0qaJdClNS1bopDENB&#10;sWrVql24cOGTTz4hQWuRFiIw8TfffPNvf/vb3r17kRRlwjvuZWrVqnXq1CkO402vTEy5evXq+/bt&#10;44UbMmRIOFf4qVBGbUvpr1RQ2zTiPguwTNtrJGTVaNl28Pym/YuaD1jRevCaRv3X9J5X3G/p33tN&#10;P2BnN/aZGDbetAKGEdLMgPMBMFu3jHjnkwylgVMOpa5atQqLLViwgICxXr16gwYNQrucdfXr10es&#10;uGnJkiUnT54cNmwYSmKyKuANN3EzKlasSOS4aNEiTm+q30lgSHd4lka4w928efORI0cYJJlt2rQh&#10;Bse57GKT8dygy69DMTUYJlWpUiVl26pVq5KDaCBczoXCLVu2JDznqkOYz2Z4x70M10uuo1u3buVg&#10;hrNKwHFITU2dPn366tWrudcJ5wo/FcqibSnqM3WviSP8pmFRmZSt6ZbzoVoCOZuwNd5KqNx04MCF&#10;Jwcs/XJQ0WeDFp8btORiv8Vf9l/yj4HTP7HSanvMBM30OZ9Y0Oncdj6e64xCK+23G7APutm1axcR&#10;XL16DSw7QPCanJLWsVOXNm3bhxKS/IFgvMe3bPnK4rPnR44a83q5GN0wNd0MhhK9Pp1dFPYHQmzG&#10;xXtZbH/QMC0SiUkpZJYrH8teylPSH0gg3+PVqMJen65xYfFqPtsfIJNa9F4+Ji4mlquIPz0ji4rE&#10;W1RkFzm6YW3esu1M8bmWrdr4NINilI+N8zjf7TAsBkN3tENfgWBCQmIy42STRe1KSk6lkddeL0+V&#10;YDAht2L+lavXtm3fkV9QmabYy5AowIDpkYlTkU2mQ4MMmzXtON/ps/yqi9S0jJTUdHZxTChPJgtD&#10;ZQoMTLXGOGmNBPmvvlbOmZEzEacYCUrSvjomZDIGGmSEpOmLfIbNsVKzUO07LxC3ClQOhBgAaRph&#10;RmSwUIA1LVCAihwEitEOrTFgGqlbt/7hw0d37NzlvJtq+SmgxvnKq6+7R4wj6XRBjhq2OsLsUr1n&#10;ZGaTVgNml1PGeVfWeY1YmAudsibNwOiaxmiQRbgbKJu2NbyWz+sEZAHTFa7lswI+K6TZtuHnr5Rz&#10;Ns5IqtJ8xNDln/dd8T/9ii71W/Bp/4UH+sw/MmD+0f4T1iZl19YDKR7nO70+5wNjdG74HWO7D27D&#10;3dwCjIA76Ly8PGx77Nixtm3bc8JznqhFiaBW7bpLipYdOXr89JmznKUrVq6eMHEypy7nXvMWrebN&#10;X4iwdu3e++FHm2fOmlOvfkNObBZEwOaixUWcn5zDKakZM2bOnTN3YavWbadNn7l128eUr1q9Gqct&#10;zuXc5OSnR7pr0LDxjJmz392wkTa3bN1OumGjJuyiO4y2afNWRoJtabNK1epvLVrCBYDzHyuNGj12&#10;7rwF7CKH9nd+snvpshWMMCs7Z8zY8R9t2kLO+nff69tvAH5hhFQ/f+ES+u7Vu8+cufOpsv3jnctX&#10;rOreoxeawCYMqXadesx9yNDhtI96GDzTp0Cnzl1pnOG9/8FHTJNDhJIYIbUYTI+evVetfpvD8vGO&#10;T2bNnkut2XPmLVi4iF30S7ORpUnT5rQ/esy4bt17rnn7HQ4vDTJanNu0WYuVq9YwZgZGFxXzChgA&#10;rwhL5y7dVq9Z+8muPezlMFK9UuWqHCIlYo4SrRUtXc4A9u47sOG99zkgFXIqKnvWrdfg5KkzHN72&#10;HTpx9OiRYvMXvMVBVopkkAyA6rTJaDmAi5csHTR4KFffte+sZzDMmklVq16TyTIYZkGtFi1bc0Bo&#10;jVeNgzx4yDBed15N9vJKOfoW7gLK5pMESuMXpGo7lnSCXEe4ltc2cbCPv1DNayRUbjJ4yNJL3Ree&#10;q9B+ZnqDPpn1O2fU75pVr2tBvY7eQIbHCngMj+UIlvqqHbzNyVyKkRDYcgPOffrUqVOLi4v37z84&#10;5c1pnJCcKpyZ6APvYATOolOniy9dvnr8xKlDnx4hziWEadS4KecekSaCQC6UIVTkNK5RszYnGKf3&#10;gYOfUiu7Qi5nY35Blb37Dp09dwldHj12Yv+BQ3v27qteswaBrea+x0d3nJn1GzR6b+MHSHDf/oO4&#10;j/XZcxdoGYdy5nNuc6ofO35SbeJlhvT22nUqkn1n3bsXL11hMNRSp/3Vzz5Hspz8nx4+iphYzp2/&#10;yKjate+IHPEFw2OTwlxIMOPuPfto4fCRY/36D6RBHIGSLly8jEdQGJvkMzb0RElExgg5IJ9/8SUy&#10;ZfzMmmIDBg5mggyMZlEhXe/Zu58rBMPG+5RRemLNFHoX9mWQtEYZBkzL3EAwGDzIeDhKXAxojU65&#10;6jAkXhFUTqdkMl+cS5nLVz5jADROswyDawM+pQoDUNWZ1PQZs7iOUr16jVpU5xBxNJgpBSisXjiC&#10;febIpQir0iavBZs9exVylCjPgaIKI6T6F3/7O4Lmb4MpUIbLDwXIx+yMir8QpjB12gyuGWq+rMN/&#10;cMKPSll9l4zyjh2dB4Xcl2M2tt1PIqBAzfDG6ti20YDhS073mX/UX9DR48/0EfZaAc0M6P7kGCOg&#10;2c5PJmiaF2mXsK3TjurhViCwDQaDCDc3N/eNN944dvwEdkMN69ZvQAScLcQ7GASvcQayi7CU07Vy&#10;lWrENVWr1Rg3fiJnY1p6JmUIFYlkKTNs+EjOrvSMLIIvTvWc3DwsUDGv0vaPd1289BmnN76gMFFw&#10;YnKSPxhwnifYNvfy+IL4jhZwDZEd0RzeJ/Q7eOjw0GEj6CJiWyIpumCvKoyG6I4EWkExhH50ykWC&#10;iwEF8N3wEaNojR4JXbEnbqI6sRuXCrT4wYebunTtzlUBv4wYORr74I5mzVsyx9Zt2iERxkAXiIy4&#10;GI9Qa+Fbi5lCQaUqiIbDhS7z8iupCwDdoSeCO44SwyAkZBi4Dy1yiaJfRz3upYUE/TKeEydPvzFl&#10;KseTBklwSSCHIJoB0wLGZwwchJq16nAkyZw0eQohJ0OiQXpE0xyTNm3bE0syazpiSDiXywkLA1DW&#10;piKdEq3jTWbNS8z1EsN26NiZSyDC7dqtBzqmTS5gTLNO3fpsMmV6Z/zcN3AdzS+oTDHmiFKJ6Pnz&#10;YM2lghzifV5B/maoiHY5jG3bdVAPhWhHuBsos7a1lGqdqpbXa3r0hAQrvcBKr2ak5gdSqyRkN63S&#10;asqQxef7zT2SUqm9bSUFvPFBw+fXPD6CQb/lMb2a6XUe1Oo0FQiLu5S21XXnoa9aJyUltW3XnptE&#10;3IFQOIFxCucPUsAj3NUSdiEj9VCS04yFMxOLccI3btIMWeBZTEELFCC2RXw0ojSUW7Fg3/5Pz1+4&#10;MnbcBGUczkA74Ee1jnxs5ykhvsBTxINohSqYBd/hRAzCOYxqOW+xLWXoEXGgD8bJPS+xLSPBpIwQ&#10;KVCS6q++Vo7wCk1g8NS0DLojEyOQQ8lgKBEbUp7rAcakIxYKUHLe/IWoh7tvBokvsAa2pTyh3MBB&#10;Q+iR44N0VIMEjERzDInp0++o0WOvff43xsARiASwtM9hwYAMUqmHfGVbLml4DblTnXCbMaAqxIpt&#10;kSAFaITZIa+rn13jCqQGSfjJALgecHkgQdj7X//4n/4DBnEM6ZoLDDcoKvCkL1rgeNKsag05Ykai&#10;Wo6qGgOZXDX/8d//wzWJTQ41tmWaXMwo0Kt3H2zLlBkhDbJwYeOPgcPCNY/20Tru5uaGF5oXnb8H&#10;/mZoMHJV47BQTLgbKKu2JR514lvOPNaazzLTqjbr+8amvtP2952+q9/Mg4Uzj/Wee6Hfsv8pnHs6&#10;tUpXTUsIOG+IeQw93odnbR8nu65+XNF58htw36zgNC7dkwSOvvoKls/nC4VCmu68s5GZVYHQTD0H&#10;eHPqdE4wzhlOMM7A0WPGKTGxEFtxUlEMZ2FVTj/iHcrgJs4uGuFem0yiM6pj29172DyrTlH3PHeu&#10;OM78WbtvZ3HeqlgVK1FFnduURAdsOmes5efmnTYJOdlEB3S9bPlK9VYSDqX3wj79qMJCg5gdt7Jm&#10;E/1RBWFRnTidptRzWwJbIkp2ERiiTkoSzWFbrhk02659R2y4eMlSFVljNDaJCtlFSUZFYv277ynb&#10;Ugb1MwXGgCIpwMhZuBvg+KB1jhhV1MJeOiXMZwr4GoUxYAoTjWJbjqp63k0Z+mVq9IteudRxkeAq&#10;iDGpSL9MhzQT4VLHa8d0MDXDVl1Tl2bVYVT9YluqEOpSWGWyHjR4KK2pA6WeJNAyh5ejxAgZPBe5&#10;yGMBjhIHhEPN1ZFpolQa5HLCq6/CahLYnPsM5kUBhsHBD//BCT8qZdS2hmlpFrfQPidlmPG6nV6r&#10;S785x/sv/PuQpV8OXva3AUXX+i+5NmD535zYtqCNTwvaFrpVnzkggPXhaFesluPZcJgM5JRiJKiW&#10;tW3bVatWrVatGkEmp7c6w8eMHc9Z9N7GDzjNyFF3l8S2nG8sFMC85HB649x+/QeyizTnGC7gBEMf&#10;hGyctNiW8hHbcgusTlpn3gTl7oJIyeSc56RdtLiIE55NuuBsV9YggR1YiHw5nznPGZJ6koBt0RyD&#10;VLYlWqQw7aMYZVsmwiYnPG0iLCaFBZRt6Q7vED6jJLqjCuFhz16Fn3/x5YKFizBFxLaIkgLYli5K&#10;2pau392wUdmW4XGpoMehw0agRfay0CY34Ds/2V3SttRlAEwBlzGFkrZFzdiWhRyKUYZmV6xczbAb&#10;NmpCJqE3Q+Ll4HCh9QkTJ2/d9jGXBzplVB9t2kLdVq3b0i+b9KUmzqKs93XbMhKaYl68juRw8FW0&#10;rmzL0SC2vcG2XFCxc8tWbTgmXJaufvY5VQixuZkgrOYKrdY0y/FhCizC3UCZta3fh20tn3tLaXoM&#10;O7VWlz7zTw1c9v91n32i56y9fWZ+XDh9c+GMrb0nvJ2SXcvQLNuwNcJYPIVvnUW15GqrlJKNoIbd&#10;oUOHLVu2LFq0qEJOLmcppxNnpno3ZtPmrYSNOGjpshV4AcMSA3LycNoTAXHecq/NLTDnYUxsPPfR&#10;+AvbcpYSmt26bXECbbbv0IkG1ds1DAM1UIyTHC2Spl8EwWnPqL4v26IMAnD6fb1cjIpGaQpNoI+J&#10;k96gfKlsy5BUjziX3jmGDBjtciSx4Z3YVh18bMtexs99Pffs7GKhfdzHRY7YlhZUFMwLQVMs9MKr&#10;k10hl1sNXkTKf4+25eCQM3LUGA4XnmXK6qLFK0UjTJYc0uTQr3A3UHZjW5+lObZ1fsrW1P3+pJpt&#10;CucfGr7i83r9lrwaqhQfyIgPpHgTsr3+9IA/wda0gE4Q6A8QVzp/9SiKeJaFE4D7RCc6dBuOBLm3&#10;is/na968+YEDB86dOzds+AgsiZgw0fwFb3EOE+Kpc5IEHuG2EXty9nIKbXjvfU7sTp27qjMWERBw&#10;ceJhW3JKZVsV23KPjNzRCvEawiUnNS1j/IRJu3bv5ZTmBEYQxG7fo22pjgexJ+EnAuW60rVbD+6C&#10;6QIF00VpbcvsmDXV6ZSjRINcjZgUbroT2zI1WqjfoJH6HMUnu/ZwrNhFgSZNm9Mye4lt8SndUYDq&#10;HCIGyUKD6999jzFQkva/39iWHlu3accAVI9MkCpp6ZnEtgySHimvZircDZRJ21LWcJ5V6s63HIKm&#10;luCxEpNrduk/98joZdca9pgda6bYnAWGxq29YQVo3Xnq4D7oDdmG81Ejnczr74w5tvXdtm01TQuF&#10;QkOHDj0Jp05zq04kxdnI6ffxjk84o9Q51qVr92PHT544eXrj+x9iH3KI/jgnKfnGlKmcqKh2/4FD&#10;6lEApvuabfN379l/8lTxTW3r03W0RS1kR+DG2Usv3DKvefudI0ePf3r4aL/+A7ED7vjgw00M43u0&#10;LY0zTmbB5YSmsAYeIbxVb6yVyrZ0QRniygMHP+VAITh20T7hM8K6E9uqtyiJbRkVFzOGxI0F9xmT&#10;Jk/BgxyxS5evYkzaxJUzZ81h1mTyOs6dt4CpsclIEDQNfo+25WBiW64oXAuZHa8+Lz3XY/4S6GLH&#10;zl2169TjVQj3ItwFlFHb8pfOuRVKy69Yu2dK9V5pDftX7jqn79ziYQuvNu89z2skYU/XsE7D6v9O&#10;PRTl5LPpPqt1+3T3ac5/Sw8te71ey7ISEhK6d+/+0aZNp06dunz58qlTp5cvX96kSRO/P/yLi2lp&#10;6SNHjjxw4OCZ4uLly1ekp6dnZmZNnDjx8OHD586fP3LkyFtvLerffwAx8uzZc2g5Jyfn3Xc3bN26&#10;tXLlyoysWrVqb7/99s6dO5s1a4bf3ZDcGbFaNN35p3/Atu127dq9/fbaEydOXLp06fz58+vXr+/a&#10;tWvA/emvjIyMxUuW7Nmzp3Pnzgy7RcuW+/fvX7RoUYrL/PkL2NWzZ0/T/W6upunDhg2jAGvny8fu&#10;75DVrVv34MGDS5YsIaKvXbv27t27V65cSYGNGzfSF53u339g+PAR6ekZtM8sGMy+fftmz57NfNnk&#10;EFF9/vz5mZmZbgErMTFpwYIFhw4dqlevHjl+vz85OblLly7btm0/evQo+fPmzevarRvHhzS7eKno&#10;+vrP+hjdunWjfcaQnpHBYVGj2rRp0/vvv1+9enX3QDmfiV6wYCHHmZeDsyUvL5/xnz9/gQF/+umn&#10;b7zxxogRI7gv6devH21ChQoVyOFQU+DMmTO8oLNmzapRowaNc1hq167DrFetWpWRkekccZeBAwdS&#10;jNeX6kxt6dJljKpuvXr07Y5wf1FREUeYsVCYV2HWrNkUYDz8/as/nsLCwk8++eT06dO8aly1GWFu&#10;bq7zvisvg/OJF+Yh/PiUUdsamuHzJ1Vr2Xfw7L0DF54ZsORM77fODl7x38OWfNagcHaclRwu+QPD&#10;qcLJwBpTMIWKFSvWr1+/UaNGWImzjnxOUfLV7Dh5KlWqhDcpxsvG3NPS0rADZ12dOnU4CcnMzs5G&#10;bbRG3dTU1KysLBKccqB+yxGfkqN6L4kahipJLeTVuHHjBg0acNKyVxmKtWt5pxHKA3vVz4OxC5fR&#10;e6T92NhYHK0KMB7ymYUaFY2o7mjKNaDBtYFZcCVggomJiZSnAD3SAoMhR9Ulh028Q1rlsE5KSqJf&#10;BqCGwXHIy8ujDEcpPz+fFjikCGj79u0cQDZVSWCmNMgYKEw79EgmCbogk2IUUJ3SBTlUV8Nm/LxG&#10;HBwOOw1SgPEzTfZSnVqkCwoKKNOqVSteL/UDZjRISdU+PZKjjgnlaZn2maY6sBwTyjAYNlkzI8pT&#10;l65VOxxDMiPj4XWnJD2qPx7W9Eh59tI4XVDGmbDwY1MWbUtRn2XGBBKrtRkwbMGRoW9dHLj4bL8l&#10;5wctvTps2dk6hRPi7ej9kLM631AkJ4w6vVlDZK86VThzVBoTsUkBdSry+qlTTh0BlQlsUjJyhpNP&#10;GTZV4Uj7isguJwi9fgFgTSZ7VVOsqaVaY5fK5ISnAJtuM+HRqr00pU54ulYJlY+eSFAMaJAcCtAR&#10;E1FNqfKk1SBVSbe204vaZBflWVOYFkgwEhI1a9YkTCaib9GiBQMgHzMSWn7++efTp0+nCi2TSVMU&#10;BqqzqdIkaFm1A5RUhUmTz2QZOWlVXaGmTCOkKcOavaoYffHHGRcXRyabqqRKAy2rNlUmeylPRXUQ&#10;1F7gsLCmDJkUU6g0+RRm7Q7TKU93apfbgzNOIBFpQfjR4SUrg7altC/O0FML6jXsMKlOuzfrdJpS&#10;u8vU2l1m1OsyqUK9pj6r1I9fbw918nBScWI4Z9L1cwk4SYDNkqcNJ7Zaq2JkgqpLvmqHHPay5iRU&#10;1dWmqqjqqjIR2AQaUS2oRkAlVJUIql8SNEiCKmoTKK8SlImg2qEY7ZAmR1UEEmyyiypsYh+3hgM5&#10;7FWovSpHNc5aXZ/IZ5OEM2hN4y5++fLlFy9e5LZ69uzZkydPXrt27dmzZ7l5J1qPiYmhPMWoQoLj&#10;o+qqTdpkJKQZBmmKkakgTWGVo8oDg1Fr8glmWTtjvf4qUCxSkk2gLnvZdJt00o4mr1+9VPtUoWty&#10;WCvUXnUVZK/TgdsF+aoulLQ2iUhfbKryapfwo1MWbUvpkGlYuvNRKk1PjotPjPP64/RQnJEe403Q&#10;LVsPv+X1g8OwQZ0YisiJQX7k/IFIApSVVE7JfFBNcb6pfIopImmVYE2BCORExqBOeHXGqsKkQdWi&#10;a7VL5YA6mUHlqL0RyKE11bhKQ6Q1UGkyKaOKqXyVyRqzqHz+UlUtNlkrR5NDC0BaubJ69epvvvnm&#10;4cOHT506dfr06WPHjq1YsaJZs2aqomqWOTp9XG8kMgaVTwJK5pCmJJCmcMlxqpIk2KsOnRoemaoW&#10;OSqTtVvDgTR7ldbBnUH4qEb2kmbNJnVVmiOgEhQgv2TjdK3kq3apTEpGCjvlhB+bu8u2Dz30kBoK&#10;6QcffPDnLmyS+cADD5BWe9X60Ucfxbbqb7F0f0/Op21tv/vnzXlh6z7biDXNeOdteoIMmirlrybe&#10;CQxCUXKzZCJCJCeSr3IiRHIie1WiJCUL3EBkl0pEuGFvyXTJnEji60TyVcIt6BBJuzv/mQ8qJ0I4&#10;92uoXZECblnnYUVKSkrt2rXr1q2bk5OjAkNVRq0VkXRklyKSGUmDSkdy3J0OarMk4R0lSqoElMws&#10;mQ/fsgtK5qi0WyqcuCETSEc2VVq4G4iLi1O2ve+++1CcEhpmu//+++9ctVBq2zICEiWFSyZhLG59&#10;+OGH1cjUEMlh9MwB24Kazy2BVnW/qfv5SzRM3Ta8tqls6/yQK7nOG/bCvYwSDREfwV0kBhSEHxei&#10;Q1SGu1TIiMpwGv597rnnnnnmGfJdC94+pbMtgwAlWZV+4YUXOGESEhI4c0gzVi4L5FPg6aefVu8M&#10;QOnOKNey3KI5n/AynQ8xEtO6n8DVWNyP04pufwpEIrtIQhB+RDweDwbDXYBbMdgrr7wSCoWy3H9r&#10;ivAx7MHb5XZsS4LR0HdsbGxubq76sEtqamqFChUY05NPPqnKvPTSS24E44QwpTudDNM2dAzrfivB&#10;R8LWnTOSKJlN9bX2cEnh3oS/By7S3PGwJl26Wx9B+GHAtk899RRyI2T89a9/bbmfJuQG/d///d9/&#10;9atfuQq8I27Htq76ndAVz6alpf32t78l2mVTvQ1NyE0E/tBDDzF0v9+v3mootW2dn0kkrNUMC+E6&#10;38GkvrMyDL8WsPSvvAsv3KPw13xDQhB+RNS7ZP/2b//2yCOPEEoSQf7xj3/EdT/72c9YY7mwB2+X&#10;23yXjPWzzz6bm5vn9wcffPChBx4g88FHH33sqaeeVk90f/Ob3yn5RuKX8IRuBco6wawrV2fDqRv5&#10;j6Pa6L1JJvyw8IehCG8Lwo9HfHw8USPBIpEsqn355ZcxngoxFQ888ADOxX44jk1XiqWgdLZVT2xJ&#10;0B8hd1JSSnZ2zosv/vnpp595+OFH8TALTn7++d8GAs73gohZUC2EZyMIgnC3EhcX9/jjj6PRF198&#10;kbv2l1566YUXXihXrtzrr7/++9//HvupN8qUA39w2zp6d98lw7as//jHFzIzs/PzK6WlZcTExD37&#10;7PPY9oEHfv7kk0+98MKL6vZQIhdBEO4JPB7Pk08+iUxfe+21rKyshISE7OzsxMREzMsmka+6uceE&#10;2C9KtlUJesWtzz33m9jYeGyblVUhIyPrr3999ZFHHlMRbngGgiAI9wL49Be/+MUjjzzi9XrV5xDU&#10;B79Y+/3+9PT0558noHRsqxyoErdO6WwL9KEeGLuJ/3v//QS5Dz/99DMvvfSX1NT07Oycf//3PxL+&#10;PvTQIyUf10p4KwjCXQ62feqpp7Ac9+WEtM8999z1sPJnf/zjH3Nycl555RVyQMmwtJTatuoTv3RP&#10;UP388799+OFH77vvASJZzMtmxYr5cXEebMuibKse2sqjW0EQ7nI8Hs/jjz+O5UgkJCQ8+eSThJUE&#10;lyq8zc3NRcfqOertCbfUTxLoSSVefPHF9PTMcuViHnnkMYRLhIttc3IqxsbGMxgsrL7RoD5KKbGt&#10;IAh3OV6vV9k2NjY2KSnpiSeeQHToFdv++te/zs7OVrZV75LdBqWzrfoABBDhEmZnZ+dkZVV4+eVX&#10;nnrq6d/85neJicnEtn/+88vq8UK5cuUIyNUnwMKzEQRBuFshpP3lL39JQPmnP/0pLS3tz3/+M9K7&#10;j1jygQcILitUqPDKK69EVHsb4W2pnyTQGagnCX/84wvJyal5eQW5uXkVKuQS6sbExD3++JPYlkvC&#10;H/7wByZQ8umtIAjCXQu2feqpp5Dbo48+ymZqaupf/vIXotr/+I//INTFv4SY7CXcRLU/uG0jqiVN&#10;l//3/z70zDPP/ud/voRk//rXV59//rePPvq4+0zjQdbE5OphAhGuCFcQhLsc9dwWf6E4xIq+UlJS&#10;cC7rYDD4+9//nl3q/h4NugIsHaV+bhtJKOiVterY3XRz3fzHHnss/vZ+31YQBCHqYNsnnngC1Sqt&#10;EeE+++yz//7v/85aWVjlK9e5IiwdpX6SUBK6/BYYt9hWEIR7BWxb8tfEcSuWe+SRR0gQ0qrNO0Fs&#10;KwiC4PB126q1inZv49HBDYhtBUEQHG6wLURUSzpsvTtAbCsIguBwU9sq1bImPyy+20VsKwiC4PB1&#10;25YE4YbFd7uIbQVBEBy+3bYQFt/tIrYVBEFwENsKgiBEA7GtIAhCNBDbCoIgRAOxrSAIQjQQ2wqC&#10;IEQDsa0gCEI0ENsKgiBEA7GtIAhCNBDbCoIgRAOxrSAIQjQQ2wqCIEQDse03YtDq9SWcJQiCcLuI&#10;bW+GYRuGpVmaZvlYdFNzM/3uYot7BUG4DcS2N8O1rW7qSriObdk2TMuwLcMS2wqCcBuIbW+GobvP&#10;DxCrhXQd1ZqaZfhsZ3F3CYIglBKx7U1xlOrX/H4t6NcClm6ZpmZYXtNk8dFbuJQgCMItI7a9CbTF&#10;gmRd4dok2NQsXbd0w2QRBEEoNWLbm2CYlqZrmi/Ob3j8ug/XGqZf023Dsp2PKHzPcbQgCGUCse3N&#10;MAzb1k0r3jRjDTNe17yWYZu6332SqxmGHi4mCIJwy4htv45hasSzGnb1mrrh9+uaYel20AjYPs02&#10;vKb6QJggCEJpENt+HSNoWx5N1xOz9PRqvuQqVkKOqYeCpm370K+oVhCE20Fse5OKgYCtB9Prthte&#10;OOXD7mPWZVTpoJmpBLum838rXEgQBKE0lFXbUtx574tqPvdjBs7/SnxbzNKMtFa9Zo9YemHgwlMV&#10;6/Yy9ARLd8Jaw2D1PYe3mkYgrTMF27Y1zXC3yDRYm47cI8sPCGPw+XyMIYJlWWpg4RL3FIyfkatJ&#10;sclcgASZXq/X7/dTgE0KKCLTVPnO/F14RVirXd8E1VVhGlGFWZOp9v5YMHJ1BBSkOQKBQOBuGFuZ&#10;pcza1vlKmGEZmuUzWJwN29L9Vli4fp+e3qrnvIFLPuuz6EJuPWwb8OuGz/Trzkduv7c/VnUOKBEA&#10;k+DM5UyxLD9r50sVpl1i+aHg6IEahkorIptuqXuJyLCZFAmOM9qNHG0S7FIaUmXIIU1J1qqkqq6K&#10;qcQ3QQFaUL0oxwH5OF0lfhTUZYbxKBghOVxpGCdpVUaIMmXbtia21Q3nU7Tk2M4HD9xmWHmM9Ja9&#10;Fgxc8kWfRRdz6xc6b5YZmhfbOh2Vsq9vJnKeX0/TMqcrpwr9cAJHz7asGYayA2ty1KjUueoUutco&#10;OR3lFyalAlt2kcY+rNkF6ghwMgDzJQZ0mnCd9Z3TpzpdUFI1S1p1rQ7gj0jJkcTFxTE2YLQchHAJ&#10;IbqUWds6i7tSi+tZpxWER7Tr9ZjJzXvPH1h0rc+i87n1e6Fkv+F1PpugKnxPqD991koBnK3BYAJb&#10;WILzwnVFRLU/oPI4IYGE8o4zDvcmWm2qXfcWDFs5Rc2FvxPlVjKZDplqzRxVAWYKbAIlgbrOQblu&#10;6m+B6kBFSqqKapO+SKgy0UeNHNQYuH6oqanLiSojRJmyalsTgzh1DDP8rNb9q9ScsNL5nJc33kxu&#10;0Xve4MVXBrxVnFu/B1GK34g3dY3Ik5LhNu4Y+gROCc7MrKysVq3aDBgwaOjQ4d2796xWrQYxVnRs&#10;yxiQDsPgeKamprZt27Z27dpsRqSjit1bqANLomHDhq1atUpPT2c67vF2olp1PVOXtOzsnKZNm9et&#10;W59sj8eXl1dA+Zo1a3JMlItVg98EBbhY0iaHrk2bNo0aNeKIqUMXXa+V/FMhPA8xterVa7Zr1yE9&#10;PZPYNjs7u2vXrgzvO2ck/ECIbQPY1tBMy9A13aNZvnjLpwWtcnp6o57zhy+91nf+6bRaPePNBMv5&#10;8QTd1p1nD+E27hhOZtYxMTF169ZdvXr10aPHzp+/ePny1ZMnT3/44aYePXq5orNRQP36jjJyc3Mj&#10;BlRnslIha44Aram9wCZp1so4QIJNSpKIQA64VnFGwrp9+/YHDhxYs2YN7lCFVfWvo8YQKaMaj2yq&#10;XSpfbbKOBFYqxiSh1go1ksi8SKgRlizJpFTCHXJYhWqtUGnKUJIWmMWKFSuOHTtWr149Fe2qAuoG&#10;wm3Jbtiw8f79Bzds2Jiams4VbvTosUeOHJk2bVowGKQdNQB1MCmNWCOjUkebBDms0frevXvfeeed&#10;zMxMdpEJFGCcbo/Ou44kqKuquzNwpqDWFGCtnvaqoZIAtQtIqzU5CsrA9bE5z6DUoi4kfn9wzZq1&#10;R48eb968JYdi2LBh58+f37NnT/Xq1alCO7wcqk2gHdUmadbkk8PAIrtUqM4mCTW7SBUSwq1QNm1L&#10;YZRJHdu1rc0Wf+Ga4dX89muaHhPMTK3epcuYLYOLvuj31sXaPeYlFjT3+FM9PtvvvH/1vcFfM2vO&#10;6pkzZ3ImbNmydeLEyf37DywqWlZcfA4F1K5dl7MoFEpcuHDRwYMHBw8erP7Q1WnAKaHOCmUocjgO&#10;7FLNklYl1SYlVY5KgDrlVFqVZyQdOnTANR999FFSUhI5lGdXSajC+UaPai9pcuiCtSrMmpZBNasM&#10;y2ZkFyXJIU0BUGNQLdOOymGTMiQimWrNHbHqBSsp8akCQCao9lWD7CWk3bhx4+nTp5s0acKmGi27&#10;aIwFt7LVqFGT48dPbtmyLTk5lZBw8uQpxcXFCxcujLyDr1pTBxlohKbYZADspUE1JGx7/Pjx9evX&#10;c1FkU1VkLzAqNULVoKoCbLKmKVVSFQASKt8t5aD2UlcVVo2okgovf7/XH/STcDu31q5dd+rUmTZt&#10;2jHmAQMGHDp0iFeW4dEgg1czUmMD0mqoFGbuFFCbrNlLc/x5qLmTVrg9C7eK2Ja7def7uDiEsMBj&#10;h7wJ2S0HzB48/9DwZdf6vPW3/kv/PmbtF31mbKvWarAnkOV1HiR8b39k/OHyd1y5cuWdO3cePny4&#10;adNmnCoxMdz05UydOn369Jn5+ZX4O+cPfv78hRcuXMC25cqVU6cB5wNr/vrdM0UjwYmhxka+ClvI&#10;VGcUBdhFAY6YSgMtqF0Uo7Cic+fOZ86c+Rbb0qA6IdXBpzq1yGetdpXMJ01JUCetygdV3m3PgV4Y&#10;MMUooKpQRq3JUX6hPJBJARIcBKqAmrUapxKB6guonpiY+N577509e7Z+/foUVt25tfAIRXCN3qJF&#10;q6/bdv78+fTLIWJNOTUq6jp13L83NoEuyFG9K9t++OGHBNTsoqIqqQooNbOpIJMyKqEOmjp6qil2&#10;uZPzqPaBvWqXmp0qTCIuLo4ybsscQ19sLAefSxqN4+XAe++9f+7cBWxLAapUqlQpLy+PvuiXLqiu&#10;DiZpWlYJdkU8S49Amkw6Un2Rr4ahZgckhFuBF7QsPklQn7HlRDYNv8WGxt+65jGMGD0ht3b7QfMO&#10;Dl32ed+Fn/df8o9+S//R/a3Lg1dc7j75g2CFenFutXAr3wf8KdeoUYP7O2VbzkoVmwSDCSyc2llZ&#10;Ffr06bd589azZ89xg9+/f39u9tXJn5OTU1hYOG3atHnz5r3xxhuIklCO84FmuZkllmnZsiWBTI8e&#10;PWbMmDF79mzqcrKpk4cynDBEK82bNx89evTcuXOnTJnSqlWr7t27f3tsC3Rdu3Zt2m/WrBktUIxO&#10;Kdm2bdvevXvTtXNkbbtr1660VlBQ0Lp1a4J3uhg1alTTpk3VdYLy6ox1TWEkJydTuFu3bhUqVGDN&#10;pYZJcfNbq1YtSvJnSi0STIe9U6dOZS8DZsoZGRlqykoECIUxMFmmPHDgwDp16qxdu/by5cvEtuxl&#10;5AkJCWhxzOgJ8+ctmjZ1Vts2HZs3a3382Oktmz9OTkoP+BOx7enTZ2g/FAoxMOCgcejmzJnDFIYP&#10;H96gQQPlPtbsVXNhAMq2GzZsYMy8LhTmpenbty9HgDJAYTXU/Pz8Xr16qTlOnDixTZs2EUGr1rjZ&#10;HzRo0KxZs+h03LhxHGem747F4EVnV6NGjZjpyJEj1TRpMz7OV7VKzd69+s2eNX/O7AWDBw3Pz6uy&#10;fNnqSxc/a9WybSAQ5MAyGP541GC4xjMpXo5q1aqNGTOGF4imeMn4E2IAoIoxkqFDhzJO9nbp0qVq&#10;1aqU4SXg4NApMCSVEL6TMmtbqhAHqe8ycAPmM0xfvKbHGql1Ww8bseT/z95fwMdx3fv7+H29vvc2&#10;cdPGDjQMTZu2adKGGoOk3R3cXTGzLJmZmZnEZmZmW2hKYohjxxAzM9syQ7Dtvb///5k58sZxoJKT&#10;qk503j2dnDlz4HPOap55zyz4ck7hP0lDi/6ZUfjFoKJ/ZC3/cmjeiZgGXR0qaLBOmK9k9WWn8kuE&#10;DWjy8vIgwpo1a3v16oOxhbOYLOLCoXTq1OXcuQvXr9/EoF26dOnKlSsbNmygSdOmTYuLi69evcpt&#10;8pkzZ27cuCEcGWgAKxw9ceLE7t27V61axdGLFy/evHmTtosXLwZYAtac4eDv8OHDn376Kf1QB86u&#10;W7fu7Nmz30NbCkEGDfHasAB4MRynZWxsLKAhBpDNLhHi8k6ePEkABw8eJHh069YthoNEjC4ga5/R&#10;llsESTt27KB+UVERAVCZaIn5448/5twGQ9ThsrRy5UrKWYfTp0+TwYYD1rS0ND8/Pyq0atUKttL2&#10;73//O9NB7LIIlIBIBoVZI0eOJJ4b1z+9dPHa5UvXDx08tnzZu9+k7ZIlSwRQ6HPNmjW8OoxFYIR0&#10;4MABAMfKMHEfH6kpaMtw4tkF6/PZZ5+xxVyzJlRmvsTAJZBZEBvLzhQ++eQT1gQ0i+cP1OESsn37&#10;djFNXjtG5HUBiARPJyCPYLZt28afAZ3wwtE/DevVbbRi+XsXzl++fu2TiyVXSy5cWbN6/ZbN26Ft&#10;2zYdeMG7d+9On7woxMxpP2TIEJaFaDdu3EiGrr744gtWddy4cWJStWrV4vK5detWWnGU6R89enT1&#10;6tUswpEjR3i9eAWZOAEzulRZVFloy5+FsBVC9r9549HtH6w1TK/G+aLBUcVhRjbqPDEr/2JG0efZ&#10;hX/PXPJZTtHfc1f936DCWxmLj8Y16uPEBOPbDC+mmJtyTTV1RTfoWAEZnHL88ZUOURbxN03kBAYc&#10;OWdg6bnzJRs/2jx5yrQGDRqZbq9/AAY2sUuXbtznnj9fkl9Q2LNX75atWhumu2nTZmvWrJszd169&#10;+g1SU9O69+i59eNtZ8+dHzwkHZQ1btL0+ImTJRcv7dq9JyMzq2mz5tk5ucePnzh69Dg9MGlOv969&#10;++4/cPDMmXNz585r2659u3Ydli7NP3X6DK0+2rQ5JDTMpbAu1nt0ivXGoHV/6nbjZA32hw8fefny&#10;1YWLFgcGBrPL8aDgkNVr1nJL3rZte6dLoXzz5i2XLl+hZOHCxa3btGWIefMWcGN74OChTp270IYE&#10;cm2P6ElMTNqzZ++VK1cPHz4yffoMgmnfvsPSvHx6wNczR4fT1aRJs/XrP1y0aEmjRo2TklM6durM&#10;sly8eCk7O5cpJyQmFRQWcVn66KNNrFir1m1yhw5j+pcvX7lQcrFVq9ZE1blL1337D5RcvLxg4eL2&#10;7Tt16dpj0eK8K1eunz9/adu2nUFBoR5P0JSp08+dv7B4yVJmzSjrPlh/5szZ2bPnNGrcJDm5dnp6&#10;xoEDB0+fPkN4AQEOrhTMgimwPi1atDx16jRjHTx4eMSIUS1btu7atdvadR/c+uTTlaveDQuPYLKR&#10;UdErVq66fOXq+g83dOnarUWLVrwuO3buunrt+uTJU1hbeuvbtz9LMXbc+NS0OqmpdTKzsunz0KHD&#10;zIiQmBovGVfe3bv3ZmXndOveg8UMD498f/Xamzc/3bBhU99+A1u0aJ2Vlbtz555r126ev3CJmRJn&#10;u/Ydzpw9t2XLVu6f/P0dgwenM82Lly6/v3pNm7bteHUYkZLDR44mJiXzmtauncqfAetftGxZl65d&#10;WrVuPWbsuL17950+c/7gwUNMhL9+/iwkbcuuykJbuMY5DXPJuJwut0v1aG6n5jHCEyKSm6ruaOsj&#10;Caqfwwyt1378iJWfD1p6Y1jh9b6T9vefdiR96bXBBTczFp+KazRQV4K8utfh0IMjkmNSmrnMKFX1&#10;eA3DY7gwyda7weX54yMeRIaXoUGDBpMnT920eevJU2du3Pxk68fbMzKzg4JDOZc13Vyx8t0LJZfG&#10;jZ+oG27D9DhdhKun1akXERkdFh4Zn5AUGBRC/dNnzs1fsMjtCWzQsDH9cDaNHDWGXepTrXjZijNn&#10;z2dm5cBx+oE49Dlr9tzYuASXdeoYCYnJhUXLLl66QhgeL/wMGzhoyPARo3wpJ3dYnbr1iWfEyNG0&#10;pQcitH5AQjepv3bd+lOnz7Zp254Sdjdv+ZiuFi/Ji4tPpAJDEOeixUtpOG36TG9gMJC17iusR8Ge&#10;pKQU8HHhwsU5c+ZFRcXYFNPr1mvAxOmEmGlOIsKY2HgGJcOUh6RncnThoiUE375Dp6PHTuzctadD&#10;x842AD1MPCs79/CRY4zYqHFTZs3igNr8giJ6YE1q+QUwd3ZZqG3bd1JI2Fzq2F2yNJ98334Dzp67&#10;8N77a4icFaOEOrNnzwV2kyZNIWzx2Qbx/Ad0cmkhBlaJmkRLDM2at9yzd/+Jk6cJj0Xo2KkLAXy4&#10;4aMmTZtzlDhZq569+hw7fnLvvgO8oCLyevUbsvjMNDwiKjIqhjVkmsyFKXTp2p1Fpj4d0tbh5Grv&#10;bte+I0MwBTGKeEUGDU6nJnNnQdjlENdy6ogKLB1/DAcPHenWvScljJtSO23Dxk38CTVv0Uo050/o&#10;g/UbIqKinIrL4XIxqbHjJp09d/HgoaP84emmYf3B39ttXaVUJXqSwDnNjRgZt9sINp1Oh1rLk9So&#10;75TMOZtDU7s49CDdcNZymU07T8hedHVU8WeDp2wxYzrENMrInncip+CTjIVnohv0C3A43abboYe3&#10;6TNu9KKtKe2z31ZDndbnyWo5HNVdBmeYGK1MwtVCf/Ecky3eh7O6e49eefmFnE6ct5ztnE786S9f&#10;serS5avQ1s/fwS6kACVwDSjAF06hdR98COyoQwnnZOMmzTj9jhw9Toc04QRmC0c4aYEm5yenMa2o&#10;w6mFg6ZDCmvW8u/XfyDn2EebtkBDwAoXQA+JM5Mt5Bo8JIOaPtqCPLDC2cuga9Z+QNs7actu23Yd&#10;6F+c4QEOV9duPeAX0QIRCu+k7d69+0+fPtu4cVPxVg+rQVTZOUOvXb8JoxmUIUAGE/x42w6CX71m&#10;HYkpc4WgK4jM7OApNcVwNAcK6z/cSHnrNu0AKyEdP3FKXDDojS3BAyPWgT4BHLOeNHkqVKIfwDpn&#10;7vzLV66BJKDvS5s3b8VBv/vu+x5PIEHeRVsuVEyNbumfLWnuvAVXrl7ntaNkwsTJtz75bMzY8SwF&#10;gKOE1zckNHzVu++zwkCTcl6aAQMH41V37NwNqWE9U+AobXnRxQJSQnjs0gmvLNdU4iRa4qeExNyp&#10;ACsp5yVgpnfSliXiOsoLygsB0ykhDF6ygsJi6nBJoGfC5sLAajA9rly8ULyOTZq2PHnqnKTtvakS&#10;PUkAteJhAtuaAS5nYGrtduMGztyTuejIwMkfhSR1dOgx/lp8k44Txiw+OWDiR1GNevsHxSthaU26&#10;Ts6atXf0kmPRjfrUMrz+RnTt5unZM7Zmzz/Qc9z6sIb9a3oT/FQP9s56LlAG7vsEZAmGJqGhoXFx&#10;cdwncpKAicSkFCwnHOHc5sTg5Fm56j3OjbHjJggscnqARdwQUF62fCVosCiw5WOaYPQ4ObBOoHbX&#10;7r3RMXGcOZRwqnDmUAHa0iF+c9/+g5BaGFu6pRpDY51AKsgAPZRwonJ6cwHo0bM3W3wQDWl+p7cF&#10;EPQAMkAALLuTtocOH63foBEBczIL+rRq3ZZCnHtScm2q3UnbPXv2HTlyLCUlVXheEEZU+D4mLtaB&#10;0WnLlFkN1gfIwiOIQIauRo8ZB1kmTppCnvmyZUQuBlyoKMdjsqrAi2UJDYsQwbBlJZs2a0HY0JYp&#10;QCt68E0NspNnGUEeYGLLJW3t2g/ee2/1hAmTgoJCCP4u2kJJSES3rBJbwmDZmYJAIR2S5y6El4MZ&#10;sXQWyTyBTIGBWGQKmQjII1ReSlwt8RMeRwmMPjt36UaeBRFTsNZQNwExTaZOm0GhAC59snp0yysO&#10;PalzF235+yESZsS1gZoUMl9oS2Gnzl1ZCq5w1OfC4OJ2kL9T68GPkZpWX9L2nlWJvC20ddvf+fEG&#10;hyW0GtQ2fenw2bu75qxIaDNmxMI9I+bsqNdhbEhK77S2Y5t0Ha3FtXorpH7bzOkNug59LSAuNKV7&#10;695T45oOcSd16Ji+aPjMbX2GvRvXZMSACRtzZu9q2HNGUFIHRY/QHQonWel4ZRBhA5WWLVsuWbJk&#10;5syZ4RGR4uThJOzTtz/nGOcGJw/nBkgVf/rkqYD94TzBsuE0OeUo4YThTpNTZWleAadNg4aNaQ6M&#10;gCNnIN3CO+wVFUQnYAjfivekJoc4kcQpx/0j95IcYghaUU7/viFoKGoOGz4SzMECyEW0lENPor2L&#10;tnQFrNmlCVv6ASjc3uJJuQxYc/k6bc+cOdexY2dKOLmpTwXuyvG2+CzoX1S8HHbgYQVM6Q1sEQbl&#10;wIXpg6H8giJWTMyFUBMSkwmDWbdo2RpA4NkZvVHjpjSnAj1gDImQQmjLutFWwBHWkIdf5LknoCuG&#10;EK+F2+0NDg6FsHjwgADnXbSlH7wzMGVZGIJQ331vNa8di0+exQf906bPZM3FBNnCO0woSwcQCXj7&#10;jl3UJ8+gwnKyzvhZkEoPgrZcb3gFaS56SM/IogK3RKwSu+JVowJXNV4CrqBE8k1vSxP64RVkFAqZ&#10;ILSlc15B2o6fMIk8Vx1BVV7AWn4Bbdp2PH3mgqTtvem+pu2DDz5IZCK4KlWq+PLiaHlpi4vktGab&#10;Uqf+0Pkb+k1Y3abXhMCIBm87QwKT2nUYPG/IxDUj5m5J6zBWjWkZ1Sy95dCVOYXnshcdadFvfnBK&#10;r+Dknp3Slw6btT1z8sZ2/aa5I5q8HRAWndqpU/r87BkfDR67LDqhoe7wN+/6xML3irCJp1evXufO&#10;nTt+/HinTl044fm75/TjDPd5W84xTn52hT/Cd3CGAETOT0jBOcAJRiG+6fqNW5yZNKlXvyH3npy3&#10;3CdyFtEndTjh6YSzSNCKIaiPL05Nq0sJhCLDLS38onOGoB/OWxKVRQ/iROXk5FyF9XBEkIWowDT3&#10;40ePnWjZqg01KcEgQ5biZSswlTQE+rVT60DGq9duYNOACIV30fbKlWuLFi0JC4ugnIRDB0PchnNn&#10;DUdEbLhd8WyEVZo5aw4shrDschuO2eeuH6DTObhhi5GHpGCFrpgI9RmdkFJqpxEkiYsN3TKXLVu3&#10;MWUoY79LVsJi0rxX774cws9STUycF2jAgEEzZ87GgxM5QUJbp1MBuK1btz158jTWG6TycjA7Vr5D&#10;x870RlRkCAmQEQ+3FKwSHVKHUcQjVMgYn5CUVqce9xzU57XgaM1a/qwwFwnCwPOyhrziQJCVFxdR&#10;EljHufPHsP/AIe4/aMVMWf/cocO5VPCi4G0ZS0TCtUeMy3WaZeGaDTd56WlCtHhhBmrdph0VwDpR&#10;YbE7d+0SEhZquE3+qAoKl5dcvLp330EuxpQ4XE5J27JL0BaUPfTQQzZd75Yg2z3rB9EWVa1a9eGH&#10;H65WrRp5QhQiXEBcLtpSgdt28QnzsPCosOQ2nuimmjta1VRFdzqMYFdQsjeuZXSjXvW6jhsw+cPM&#10;BccyC28OKvg8I//TEYVXB0zb3WXY+/U7T41I7eeNaaEExgW4NKfqVA2PvxEdntg2Nq2jERipaw6o&#10;XjpkGSSeb8TExCxcuPDSpUuggpN87LgJsJXbeVwJCOMU5UzIzhnKOcZJCBwxX5wh1OHEAF6cYL37&#10;9AOy3CMDJkHbho2a0Hz3nn1R0bE0F2cmPYPXkaPG0Ce74Akci1MOKkHhDRs3sQuRYRynKwijK2py&#10;7t2ZQAB33wTDyYwbwudyGYAgREgMeCjOfyACv4iQM5Z78FGjx44YOVr4cdwfdCAGq7c7aLt7995L&#10;l66cPn323XffHzt2PN2u/3AjQ9AcTMMCLCHNuQJh/Jk1hpcYoCeejiA5/7n1hu/c+HMhGTpsBOyg&#10;AohhRoxI2DhcRqcJ5pp4uPyQoQmzZimEW5wxczZAnD1nHuGBP/EggssP9bHS02fMOnjwMEF2wHva&#10;nBVbJiK8LZUBHxcAAiAMbi8owSGKFyIsPJJXkElRzuuIH2cWXKIIkteF0ZkFJKXJrNlzoSQVsJ+E&#10;x2WG6YNFaMsFhnsd8ZrSJ9cAWvG6M01ITTWG5g+JPyFK6JlXRLzc5GE6nXCBhLa8XkyfkMQLzQqz&#10;kgzdtl0HXh2xnjTZu39ffmHBgkULgf6RoyfPnC05dPgYf4Fur4e/zdI/ZakyCNo+9dRT9zVtRWRs&#10;2RUZUXIPtBXe1rqFU6x/nsHUcGrcHjsN3a0r+LjA6kp4015TMhddTM//Ir3wiyEFn6cX/n1w/t+z&#10;i7/MyT8f1XhgTVegahFHNUxFd3O/6tA17KxXUwN1w+uyPpZQjr8/QmLr5+eXnJw8b968Q4ePQJNP&#10;Pv2c04mzEQJi6DjnOaPi4hM57TnlwCUM4kzDbQEvzg0SZyNnAucGaIPCnDnABdDgLvGV7IqE54Ij&#10;bCEpQOTsAtM05OTnxKNziElzLBJEw8QxLq3YCsj6Em0JAOvE+QzfCQC+gDawyKCc1TRhCGgLR6AJ&#10;+GNGRM4QYKtb956c8CRO8jtpu3fv/uPHT86dO//o0eNg98bNT6gPa7BaAt/4U0jEEjHiyVNnAAdQ&#10;O3DwMFviYVD8IMNxiOFIZJgOPTA7vKS4bjFlGgIROmEIYps6bQZhc6XBkDIKFpKGwA4MQSWACx9Z&#10;WDFTttu378zMzHa7vS4Xf1HWFHgZFUVr2bI1IGY9AR+OEtIxLgvObv0GjfDjAo7JKakAnSHoijUB&#10;/Sw7g/Jas9osL4aaEuZOIk6cNddUlpo6rBi0pXMfbanPSjK1hMTkefMXcog+6ZmACZuV4W8DavNq&#10;durclbXiNWKODJSekXXo8FFsPnc/4sonrgQE3LhJM/426Ja/Oq4uR48fO3Pu7NFjx1iiSZOn79l7&#10;8Oixk9YjC2s5CUB627LqvqYtMeFq8bbk2SIC8j1PuIcnCdDNrql5VAWXiw21PjCre1WnGeQ2Dd3p&#10;b4Q06jIpK/+TIUX/zCj6LLPwVmbRZ0OK/3dI0T8ylp6NaNTdoTs0PUBRHHSmaW4L0/SpOHTVpRsw&#10;2K2W5x9Z8F0AcLiRkZGtWrXJzMqBhvgO8eaSOJH4o+a8io1L4IQBFs1btMLOUIjjw+VxEvYfMIj6&#10;3AjjSijkKGcUPo7Thk7ogRJ64Dxv1bptdEycOO3ZcsbSkPv0CRMnY6O4VcTfATWsMa2oIEYXkBXJ&#10;OsPswOAppgnTjSkDAZx+wI47ZfEwhC03rVhdoiUMqjEv4hQ3yHQCOIjqm7Rt2LAxt+TZ2bkYT7gD&#10;7BiOSKjPlotH334DGBHWEzmDwmLuvumKCkTFIgAXrDTLwr0zAGXWoBaU0BxqMyNiYMo4fYjDRYtg&#10;iND3MJchiDmldhqLwy6jM0qXrt3xtjThbiMtra71WNn6pLBbPLdlFuyGhITxCrL+zJ0YmC/1yfDC&#10;+VaSCOkT20hITIH7iSHpmUyE14tDohojEhXlNOflBnkYSV44AqMCM+IFYsrMV7xGdEjiwhAZFcOl&#10;jos069O5SzfCBsGU0ITOiYo/D2ZKnkRl+qxbrwFR0QlbOqlTtz6FrBV5SuifoRs3bdK1ezcSXG7Q&#10;sCn2dueuvR5voB0v55OkbVl1X9OWszDaVlRUFDDy9/d//fXXn3/+ebBb3icJEI06pbQ1rH+iQXer&#10;hqaYioHP1VQvFsFPebum6WncddKwwhuD8z8blPdpev7nmQX/yCr4v+yiv2ctOhHdpLcff96c+wBH&#10;85JUF3+jqup2qKaDWzpdc+rleW4rZNz+7Rj/AAfnDMnCkH0KCa7xR00iQ4k4aTnTBAtwTKLQV5kt&#10;R9llKzKUUJlEBtzQHOcijrJLD2xr+QWQEae6qCNaidHpxJfEmUlbDtGErXhwzCHq07Z6jVpUAB94&#10;W4wS/GWXQm7kqcPUaCKCv4u2e/bsO3v2PA4RfvkTlb0UwhJSn9h8g9ao6UcSJRylBPSLGOiTVoRB&#10;BUoIg0MMTQwcJU8P1KEJYYtOBIg5Co/okBLqkMjQisoUiteFRCsga9+TWJ9GEA6XLVOg3GnPjuWl&#10;JoPSgxiL/sWUCYwtdThKHQ6J1RaxkaEaW8o5KiozOq8F/VBOz+IFYkuflJDIk8QK0DNbESptSWTo&#10;k4aUU010wjWVQ6I5RykXo7ArZs0Q4JgLzMRJU6JiovmTJFFz+IgxFy9dyy8otuKx1ozIJW3LqvuL&#10;tr4hiaZq1aqm25OcUtsDGvhb8AaGh0dER8fyl/3Kn1/91a8fhrZED6puO9bvEywTGWoil64q9t8J&#10;f4+6+BlFwwk0/RSlduNuQ5eezFr2+eDCLzOW/9+Q4v/rO//msIIbg6ZsDq/dxl+x21qPe7GypvVv&#10;QIBrw+WyPK/T4GB5nmSJYESGrWFa4YgsW2bNzMiTLGuqW998I1GNvIvrB5WtbvAm1sdzoB1HfYUi&#10;wyESvYlurV37q1/83+rbrmaV2/3TJ4OSETWtdbUO2lHdTuyLUmpaQVrf8mTfKvTtWt8Oc3s2b9l6&#10;4sTJli1bubhCebxWBbs3/i+isltZ5CaTkJC4d+++48dP1KtXn10S5fQjOqQq/6eFVWKPa0Vld8eW&#10;Qit7OzDr0O1orbnbh0hiRF/yNbSLTcv0Wv9SkbUO7FoV7IYcpVzkyTAxkfElW9YC2vnSZS/N20OU&#10;Flo/n2xNVqy/CFIcsmZkh0ESdUQ5W5LVsbVT2glbMZYV6u0XywrSHpeuRe9iXLJiRF5Z63WxF43W&#10;YklpLka0mtv7oiFHqZ6cnLJx40dXrlxdvmJ57tChffr2nTZ9Bq9RycUrvfv0tb9HZ30awwpTqmyC&#10;V08++SRw+8UvfgHo2IrbdPjLVty1c1QIAAoqll33TttHH32Uiy03kr9/+Y+PPvabRx59/Olnnnvr&#10;7Xe4LcKDkH/88cfxtuJOvHQ29yp64E/HspeKEhoR03V4UeaSM7lFN7KWfZZV+PmoFZ8NX3SkeY/x&#10;qtv63VL7r1rqO8WfFHgICgrasGHD0aNH27Vrx9paZ+a3SbxPyNGUlJTNmzcfO3ZM/JA5L0RpDan/&#10;hFh/biU7dOjw0UcfnbMlfkvh4MGDw4cPDw4O5jXiVRYqbSP1r8Sp8dhjj4HUBx544LnnnhP5Z555&#10;hjx65JFH4J4gL+IOXlCx7PpBtMVJxMTGv/DiS79+uNpDv3r4gQd/+atfVwW4iUkp3ANCW/FbJJyr&#10;vPZiPvcm/mKgNv243W7ubs2w+g06juyUvrh9RkHH7GWt+89PbZlhhqYGOBRdceBlS5tJfZugJ8vI&#10;knKu9uzZMyoqikJxTt7F3DsLQ0JCunbt2q9fv9DQUHEm21Wk/gMCtbyCHo8HOiQkJAwaNGjChAnT&#10;p0/Pyspq0KABFZxOp/jtN84a+UqVXaznE088IXwrTpF1/tvf/hYYGBgdHR0XF8eCv/jii/DXx0Ab&#10;iuXQD6KtYXqiY+Kee/7FXz706yqQ9uFqD1Z56Kmnnw0OCcPhPv300z8WbQVn2fKnw7nvCOAWLFRz&#10;xyieOKc73umO81OCAxTdNHSP4ZK0/R7ZC2i99ccfFtjltETiBeLQXY7Vd6KKSx1HKaG+KPcdlapg&#10;8Vrw2omrJi8Kr4g4v8SLyNb3elEoX6ayiyV96qmn4Cm0ZRnj4+Mh7BtvvPHKK69wJ8Eu22rVqvns&#10;raBi2fVDnyQI2mJpH676yP/84kFoW7Xao4qqR0RGcx3g+sAcfvjrTQ/ir8f6A7Ie5qqqI8B6l0TT&#10;+ePSDeu9Jus9AVbI+quTf17fKVZSLCYrxV+SsEisKrvW2n6bqM9WrCz1OZOpKTqxj0tVtFh5XgUy&#10;4lWzX1LrN9rZsot8qGVLod1I6l9L0FbAlHULDw9/6aWX/vu///t//ud/fvOb37DLyXLnl80EFcuu&#10;H+pto6Jjn3n2ebwtCdQ+9KuHwS7si4yKee6554heTOMHnpniWk2GPy9Wgf+TrO8lGi5Nx5o5rDd1&#10;rE8bGIpevs94VUKJNSQjzklxxrL91tfoznOVCuKU/oGvptSPIl4IAVMfUjlN7ny9pMor/rzFkwQQ&#10;x2IGBgaK7xM8/PDDbEXJM888Q95HwnLpB9HW4w1KSEx+/oXfAtkq4P7XVWHuo4/9JjAoJCQ0nIvA&#10;j0Xbu4SJtQyu5WHp32knsKsruvWVBklbKSmpexC8wsMK2nIb5/V6BfEQhaA2NDQU2voe3ZZXP9Tb&#10;xsYlQFvx0PYXD1QBu6++9te4+ESnS+Uq4bT/PSX0I9NWs77SIz5sY+gukRhEfE5GXtylpKTuQfc1&#10;bU23NzIq5sXf/g5L+3DVR37zxFOv/Pk1jG1YeOQLL74kPgEGZ7m7+ZFvcGym4m/tpBmaav3z5tab&#10;YyLJ+1wpKaly6373tuJ7kN7AYLahYRExsfERkdGv/eV14PvYY4/5+/v/+LS1CKuaENamrfX9Bev7&#10;TgygaLpLM5xkSmtKSUlJlVn3KW3Z2h9Jc4SHR0RGRkVFRYeGhQcGBjkczpdf/sNDD/2qyi8fwtv+&#10;m2gLWrG0wuF+VVYKXJL0tlJSUuUWtBW/uIigLXiFcrCVLcQLCgoStH3wwQcFBsur8tH2LlWrVg2k&#10;PvXUU08//TTXBPTwww+LWMmwW/bfSZCSkpL6z0p8u0GQDZvodDrh7AMPPMAu3tbPz09RlOeee47C&#10;e/giGfpBtEWW17VFnoAQebZcECRtpaSkfkLy0RbCPvroowKpOFnwCtMAmjC5AnHIImB59ENpy5DC&#10;zPoySDzXkLSVkpL6CQleQS1QBr6AGxxjS15gF7KJcipwqKJpy3iICISEwS7dkbSVkpL6SUnQVjyW&#10;FcaRDEwTlIOwHML2skshKuVgmfVj0pbghKtFlEvaSklJ/YTkuP3vkgm4CY6xFU6WDOViKyqITNn1&#10;g2jLwN8jSVspKamfkARtfZbxmyoF371K0lZKSkrKkqStlJSUVEVI0lZKSkqqIiRpKyUlJVURkrSV&#10;kpKSqghJ2kpJSUlVhCRtpaSkpCpCkrZSUlJSFSFJWykpKamKkKStlJSUVEVI0lZKSkqqIiRpKyUl&#10;JVURkrSVkpKSqghJ2kpJSUlVhCRtpaSkpCpCkrZSUlJSFSFJWykpKamKkKStlJSUVEVI0lZKSkqq&#10;IiRpKyUlJVURkrSVkpKSqghJ2kpJSUlVhCRtpaSkpCpC9zVtH/q6SiO6rX8fbTXd1DS3Rq+6SySy&#10;pqobqnVMSkpK6h70TdqWou22Sktvq5SDZdZ/lba7J5WGcFtEeaf+nbT1aJpHMzTNcGqmg62hqR7F&#10;dCtQWPJWSkrqXiRoW6VKlVKi/SuVcrDM+q+Hy6NSRN9WaR/foX8bbelK1TUSuGUH5opdy+sqGFyj&#10;tJ6UlJRU2VXeJwmlWCyzyudtSwe5rVLC31Zppdv6d9I2wK05DdXUVa+uue1CVStNNoGlpKSkyql/&#10;6W1L0Xav+q+q5VG1r6uU2N+hfydtHYbm0i3aeqw9m6+K7tZ0Qd4fcSwpKanKImj79NNPQ1XwJQyl&#10;QNl3qRSLZdZ/wfKy64nvFXi9S/8u2mouTVV03SCnai5FNx1GVFhCq7DE5oonStFMhvtRR5SSkvr5&#10;y+Vyvfjii48++ujjjz/+mK1StH2HSrFYZv3XIz9ApcT+Dv3baKubBrB1qbriMpx+mqOWGdqqz5Tc&#10;+fuy5+5u0muy5oliOFVVS2tLSUlJlUF422eeeYZb/lLv+g33WnpTf1ulHCyzftBnEsRnD3wSjzZ8&#10;+nfR1v5EgqFpTtXlMF3+bjOsXrvsRYeyln2es+LLgXMPBcbUN4zSd8oY98ccWkpK6ucreIVjFc9t&#10;S6H2dQmy+VTKwTLrJ/h5WzjrV8vQDIfidhheV1BEatv0nIKTfZbeGlT09+yC88HxjSVtpaSkyiu8&#10;7VNPPQXKgBsEE1i7U4JsPgkMll0/Jm3v0r/vua1paIru8VfDvOG1nUa0EdOi67j1uStuDVt+o+uo&#10;tXpoEpXEkwQbtpK2UlJS/1p3fgKslGJfl4CsT6UcLLN+zG/ulkZ0Wz+QtsBSMayPFxiaampW1qWq&#10;hmFS5FBUPSS5fuexubN2Dp2xLanlME9a34Y9pzbuNiY4tomieV2qS9Gdiu5SNZWOTDvd2zfNFEXx&#10;ZVwuxe7AUFXNisSwMooC2K35WZ8+sz+JZlWz4jbYWIlykW7vWh9Vs5uIPIX0UbqraqbpZos9Z8tg&#10;9tb6ZLFVxSqwbLuoLOQ7JI7e4et91ewPJn+1a0nkxRC+Cr5yMcp3icGE7GoGK0COLYllsfq0Yrg9&#10;fZG00gpk7OMmW3a/mh2FptWWfVFoLSD/ZbVF5NbIpTWt3dtxivla5bzYpevwlXyrISX1L3Unbb9V&#10;peC7V92vv5NgfU9BdxkWc0GtRyWrOMGv2+NymJ6QxMY9JmcuuTik6P8bVPD3YQUXmveZ4QpM8XhD&#10;dTXAeoNMUxW306k7VIyw6vYopvVNMxVSm6X9l02Co6Zp+vv7ezyeho0ad+zUpWu3Ho2bNAuPiHJa&#10;UNdstJpBwaG64WYbGhbBtcDhhMumL3EIfoo8GZvVHhLlbN2eQJooihYQ4IyNjW/UqElYWITLBZuo&#10;B3lZPSgDNUx2SdaS3C4RSRSKmr5CUce2+FZeFIqadx4Vh8SuqCAydiLzlVgKFuROETZzYR1S0+qm&#10;1anHRFgN5n7nfH2zTk5JbdW6bXBIGK3Y1qlbv3ZqHfI04Shb0Rtb6ter35A+xfKabi9JdCIqELYv&#10;3RGtFbzJS83C2aGylbSVKrsqJ20168sLeoDLdDpM64O0qmE6rYcHZoDT9AYnt+s9J3Peqezl/+xT&#10;+M+By/83q+iT3EVnW/VfqITU91MxSKFuNdg612EIRkg1DdVtYdveKTVJZRNnLJB1Op3h4eFjx47d&#10;vmPn4SPHzp0vOXL0eEFhcdNmLQQOSGHhkSGh4eCGYcEBAII4AhACKAIlJApJQBYqeQODaUiGo5Ai&#10;KCgkP7/wyJFjkyZN8XgCwQfccLu9Ais+ptgM+Yq5HLLxYkFH7IpyUZmaorKoJmreeZQtu0CKvChn&#10;S7Xbg34lWgqV7luW3CJjdExcUfHyjR9tbta8JRNksnfOVCRWZvmKVUePncjIzPZ4g+Dsug8+pIS2&#10;4spEfXpj0Wjeo2fvffsPbtm6rW69BhTemUq7tVdABCzm6wvb6bQMc2l85f7Dk6rUqqS0tb68oDtV&#10;w+UwDIfpdRkexTACNI8zKKllzylDF13KKfq/AUs/z1r+5YAlF/rOPpW95MqogmstBhUq8e1qKeH4&#10;UZdaSzdq6LqfrjnETSenpLUtHaJMwtUKozRq1KiLFy+eO3fhg/Ub4OymzVsvlFxau259YlJKgMOF&#10;pZ0wcfL6DzcOSc8EoxAB2vroIAwsW1EiyMs2Lj4RSL2/em1kVAwl4DUkJGz16rXXrt1YsGBRMGZZ&#10;N2EHtPXRxJcEYkTikDgqiCkOsfURE5tMBfrxIdV3VOTZikQhiTpUFjVLF+IOsRri1bQX06IkxPx4&#10;247jJ061bdeBeTF3ClkTwVmRIOy27Ttv3ro1fsIkjGrDRk24Ym3fsSsqOlYA1LdWZCDy5SvX6LBJ&#10;0+aiQwo5REO2VBMxMymCZCvmQoYJ2svFLKxXDblc/CFJSZVJlZG2VMXHYmkVQ3cZBqh12iebvxJU&#10;p92wzCVnhhR+mV70z9zCW5lzDjToPF5P6Nw+s2jY0rM5eZf6TDvQqMecuq3T3aEJDsWFvRUdatZj&#10;RCuJIcoujG1iYuLWrVvPnz/ff8DAiMhozvnmLVq9+95qmEsGHACL4mUrSi5eHjlqjLiPhg4UWlyw&#10;UUICuALEgrZkEhKTd+zcjd2jT6tE1QMCnI0bN+3du28aN9Ewyza8YEWgBBwLnysOUc7R23wxHA4X&#10;W3Z9JT6eCoDepqeFXR+hRAk9i10O+Ua8ffRrgmfi3pwIkOAgtIWbwLFV67a+2XEREhP3JdCZnpHF&#10;NYZW0PbY8ZMwmrlTmUWjIesGlKkZHBKGvW3foRN5yrkDIEO3omer2m3jTyJIYiZakWf6Xq9X0JZo&#10;RdhSUmVRJaWtS/eSaMQpbxHK4bQ+8qWGdx9aPPK9f/TJ/zJ92ZdZC8807TrR7Y2v5aea4anN+kwd&#10;OGvv8ILL41fezJm1K6Z+Tz9XkKa6aWgPbhlAXQUlYpAyibBhSv369Q8cOHDkyJFGjZsQDOc83OQm&#10;F1yCifCIKJjLfTG0Xbwkj7vpevUbUg5TQsMiGjdp1r1Hrz59+3fu0q1Bw8ZwhHLYkZySSvn+A4dO&#10;nT7brn3H5s1bxsbGQ4r4+MRWrdrExMQRLewQtjQ5uXb79h379OnXq1ef1q3bUhO4UA5lEhOTaRsV&#10;FUNhx46d+/Ub0LVr9/r1G8IjgUuwExYW0YQwuvfs27d/t249GjZsjIkWPTNi7dppLVu2joyMpisx&#10;SkpKKgHQbdOmzQSwWAS2UK1evXrNmjWLjo62djH+Nv7wp1s/3o5XZY4sC/MaMHAwk4LC1msH600P&#10;NWun1mnarIV43t2ocdODh47QCl8vlhTstmjZmiUS1x7AzdKRIbHOrDA1uZPo1Llr/wGDmGlqah3i&#10;Z3ZMQcyUks6duw4YMKh9+/ZJSUlRUVEtWrSoXbs2ofpUrr9Dqcqmykpbl4OMx40f9OqeIMWletzB&#10;Lj2q3YDZI5Zdzljxz4ziL/pO2+cIbaobnlC8rxoQ4I4Mr9OtYfeJg2dvHzRtQ0yjbk4z2OaNQ1Uc&#10;1gcENFNVoG05/I6gbUxMzPr1669fvz5t2oz6DRpx/vv5OyAmJhdStGzVZtfuvRcvXSGdPXfh8JFj&#10;y5avxKPFJyRNmjx15649Z86eP3/hIlQFLrlDh4snvLPnzANPAJoEc0n9+w+EnsOGjdizZ19GRhYc&#10;ASKU9OzZe9Wq944fP3nlyrXLl68eOnRk0aIlWGAqeL1BEyZMov6MGbNWrnz3zJlz1GG7ceMmoOzn&#10;F4DhjYtLIOxdu/acO3fh/PkSjm7btiMrKycQw6gZbGfOnM3RiRMnr1u3nqOXLl0ZMiSD/qn20Ueb&#10;0tLSWAHx8qWkpGzcuHHnzp1t2rRh1+22LDxOEw7iUvGq8xcsYo7nzpeQ2F2+YlXrNu3E1YVqHN2y&#10;dRtIhb+QlIViV1hdFqSwaNnJU2eKipdje1k9lpQLGD1zaPKUafQ/fsKk1WvWnT5zjs5PnDjFfAnS&#10;iSl2qcwCzn744cazZ89fvHj5woULW7ZsWbhw4a5du2bMmMFFAtmvp6St1Pepcj63Vb1aLbcS4HQa&#10;fmpwgCcKkqreOD8lVo9o0Sk7PyfvSmbBZ5lLS5I7T/TzRKu60zSciqrVUtx+nrA3PAkBMQ1rBUW5&#10;AgOtTzVALc1h3YlqqgJtLZNbVgEazB23pQMGDDh06NDVq9egyYSJk4EIxg3WQFvs2KLFSyEFFOCG&#10;GtQC2cCgkC5du+/YuZv6YCI7Z+jCRUsALrfb3br3xOuB3RUr34UdsLigsLioaBm+EnZMmTLt+vWb&#10;ubnD4CwcadOm3W5QfvEyAJ0zZ97ChYu3bt0GUteu/QCMgks4C4IhKdXmzVsAiDdv3nrz5ifFxcuF&#10;vcXqHjx4eMeOXePHTwTi8+cvPHXqzJEjx8ATw2F73333fXqA5nv37s/PL4RiXbp0CwoK+eCDD7lK&#10;DB8+nEUArKxDeno6IOPCExoaypoIb+ujLRNhgtu275wzd/4C4vx4O5ef91evTamd5h/gBKBMk6sO&#10;npeXAJMLjqEt157YuIQZM2dzodqwcROXLuDL+lwouURXoNYbGMyVia5YOpaXzkkHDhz65JPPWJDg&#10;4FBm0ahREybIdQLgzpo1Z/78+dD27NmzV69ezc/Pl7SVKqMqp7fl5t8Z4DTMsPp122S2HjC55/CF&#10;HQbPatptoh7bUY1q1SFj2bClJRlLr6QvPJbWaaS/EWo9udM8Lm9UZN22LXtN6Z5d2C1nafv+0xMa&#10;9VWD0/zVQOsjDYZi9106SlkEUzweD7Ng26dPn5Wr3j167MQXX/4Dti5Zmg8yxIcQBEpwqaNGjxWw&#10;gC+QAihz+8wuSGI7esy4K1evT5w0haOUJKek7t6zb9/+g9yJi5ti0tSp04EpWKQkPDwSOF69en3x&#10;4qV16tTDq/r7O7jrx4RC5BEjRrnd3tmz51J///6D3bv3FI9u27XrcPLkaXgKjiFRaGg4HKc5S0T/&#10;7I4cORp8g2lYHBIStmzZCjzvsWMn4C935fQAaukK/8soa9eujY6OZh0iIyOXL19eUlIycuRIFkQs&#10;zl205fqRmla3Zi1/h1PBom7e8vHVazeGDhvBNYnp41tBaqvWbWnCUei5afPWtDr1Zs6aA0w/2rSF&#10;5RJGmPXkOkSfQcGh5LlQsbZ79x3AF3NXQXMmywVm06Yt8fGJLAIXkk8//ZxLRWpqnYAAbnTUhg0b&#10;clW4cePGkiVLJG2lyqjKSFtO4VqKJ7pe9+7DVg1bcCh33u6cubuGzNozfMmpfpO2JLTMdYU2bNZn&#10;dsaCcyOXfTZg4iZ3RL0AxW2GJjbvNTl99v5hcw/mzNozcNqujPlHchcebj1wbmhyS3+XpqvOQM1l&#10;gt0yi/MWEbyYSGxcfIeOnafPmIUpAxBs2RVv77z73urLV66NGDkaHIiPnQKO+g0aDRg4GOPGTXRO&#10;7jBM2aXLV5fmFQj+4ukOHDwMvuEyKBTvUI0dOx6PhrfF2NatW//jj7eDTnAJKEUFHOvAgYPBJcz1&#10;eoNmzpxNHmuMS7UuOaoOcbZs+ZhW0FbQs169BoMGDYHLmF/AhPujSWFhMfXpYfnylezihanMLgPR&#10;hG1ycm1wdurUqX79+rlcrg4dgPjJTZs2paamCnhR764nCT179WHi8JEJQtjMrBzMbGHRstCwCArz&#10;8gtPnDzdtl0HmjRq3JS5c6XhKJgmUV6jph8dUhNYc6OAt6Uh3pZ1Y7W5gaChWLqEhCQuMPv2Hahd&#10;O40FwY9zYejRo5d49kJsTqeTqwLXhoULF0raSpVRP2faUmR/Nss6JE5fNpwvDi3QSO7Rc9z60YsP&#10;tBu8KKxePyOugyelV/3uM3MXHMieuze+RT+/wJRG3WeMKPwsfdr+4JjGDm90o66jhy840Hvyx7Et&#10;MwJTOmhx7aOaZncasXxU0ZGOmYu00FSny2EoTk0tx0eCOEt5AQAuLGTX5bLe+zLdXkzW6tVruQEH&#10;BJz/FK5esw5A4DeF+YJW3BSvWfsBpuzwkWOA4/DhoxAQIkMNegAr8HHP3v1AB14AOEjBdvLkqdeu&#10;3YC22NJWrdocPHh427Yd4BKrSxIcbN26LeU7d+6OjIyGoSUll+bOnWfj2OPvHxAbG79jx84zZ87F&#10;xsbRJ3fZH3yw4cKFS0ePHt+2jTCOHT9+8vr1W8uWrXS7A8ErqKKHiRMnM6Jpuu0vg+mQF7gPHpx+&#10;9eq1xYuW8MpMnjz5xo2bEyZMxNGapgl/ree29pXGoq39LhmBAUqcO7MLcLg6d+kGbXG4MfYbgHhb&#10;drk+AWJBWxbnwoWLrBu0tUhtf3TMmognkJKtH2+3vK0n0JrjxcvjJ0yiZ/oB6DExcVhdFgHaUofR&#10;uYw1bNi4evWaFuhVzeFQBg4cdO78+SVLYLT9tTT7740rp3hlpaS+qZ8xbe0TwPqIFAZJx7TYnz7Q&#10;XYbH4Y5rmrF62KITbfqM1QKj/BW3AtEU3amHJjdPHzRjT+eR73pj6ofGNx9acGvg1APBsY29SW2y&#10;5h1In7glom5rf6/m1AICPV7V6QmMrddl1LKcRUeT2472NzyGB/dnDVdG2dZWjY2NHTBgQO/evYOC&#10;rHeWxPPQAQMGQU9QCDTh4Lvvvn/69NkJEybZ1PMGB4cuXZoPSubMmZeUlALUgCA+FAhyw8v9Oz1E&#10;RcXACyDIIXqgFWncuAl422HcfdugxMGRmjVrAYls12ahEKtLPxhYbvkh0cWLl2bPns0KCwcXFxd3&#10;4MABfChhBwcHL1y4+NLFa7Nnza+dUjckOCIhPmXqlJlnTl9Ys3p9oDeUEZctW3bp0qVx48bRg/gE&#10;AhkETGvXTt21c+/BA0c7dOi0d+9+LhgQzXp+oKqYR9Bsj+mOjo6Fd8eOnejYsXOtWv6sD3HCbu73&#10;z549z2WJmbIC2Gdu/9u2bc/Rpk2b09uVK9dw6IsWLeG6hY+uX78hHcJTEjW5nISGhgcGBi9YsIia&#10;Y8aMY20ZjqMRkdHYZPgeF5+I+V3/4car127AcS57kNrjDXa69NyhIy6UXOKuguuBbhr8aZG4otkv&#10;rJTUt6iy0Na6KdVURVOdmjs0psHQ+YcGTPjQE9nQ4eI8AQGqqbkwwDWNmFaDFgydfyqhQXpofMes&#10;vGsDph/Uoxo17DxqUtHltGbj/NVgTXdrqsdwhbidQU6XN7xu7yGz9vYd/6EaHKO4FOGgyygbO1rn&#10;zp1PnDixffv2xo2bQD1/fwdAwcZChPXrNwBWELBs2QrYOmnSFIcD26eGh0du2PDRqVNnAJCfX4AA&#10;0NSp06nDLbzgdXx8Igg7cuQYOIZNdEKCKdzXZ2fnUh+KrVr1Hk1GjhwNWBmXnuPiEiA4dYAUncya&#10;NYcKc+fOBXuwkmhjYmL27Nlz5syZyMjIhISEjRs/unrlZp/eA956s7ppBJImTZwGf9d/8BG0DQwM&#10;Kiws5I57/PjxMNQ3a/JsQ0JCZ0yfc+3qrY8+2syI8+cvtD/JYH13AJEBjsSJxeaqwwWAYMTUxAos&#10;WZJ369YnXGNALYgsKCjigiRo26RJs0OHjpBatGiFUcVf0//ixUu5dNkW26ItfXJZYkQuGNB27Njx&#10;grak8Iio4ydOHT12Ates6eb0GbNuffIZ29i4BPyvw6nFJ6Ssenc1CF64aImkrVQZVVloa/2MjKa5&#10;FG713Yl1Wo/LO9R24Lw3/UP8nKbLDPRzqX5OP8VQ/+qvxrcePLLgYnKbMXpiuyEFZ/rN3RMQ1ah9&#10;xtzc+QcD4zu7TIdLq+lyKwHWEwOnx+v0D0roOnp11rz92GHdYf+rvGUWCAMrycnJH3744fXr1997&#10;b3X//gNxmunpmVhLHBlwhB3AZfLkqTdu3Prww40c6tWrDwAClOfPl4wePRZnB3oo37FjF2SEKSAJ&#10;cCQkJGHorly5CqMHDRqC3YMj3NFfvXo9KyuHOuzSik4gMnCnAmyaMmUaN/4HDhwCW/B33rwFgAlv&#10;C2pxo6yzoO2FCxfCw8MjIiKKi7GuV6ZPnwnUsIo9evTavn0nTTCVDEFg4r2vCRMmQFjBUCZu45S8&#10;3qZ1B7wtPWBdu3btTkjI9wUtJg5wmSB9Eif0ZB3wvyJOjC3mvV27DlyBAO7y5SshMrusWIMGjehw&#10;69ZtLBR0xsVTk8VheRmWwIAvy0XAXGbmzp3PlKGtcL7EEBUde+z4SWiLt4W2LVu1weqeO1+yZGl+&#10;v/4DBw/J+mD9RyUXr5w5e35pXoGkrVQZVVloa+/cpm3ddiOWnmo/fGNE46FxzbPjmucmtMhOaDE4&#10;tmnfqObpDQYuzsm7kNJhrJHUPqvg1MBZe/3DW3bMzhu26Kg3qUstrZZT9QcGLlPVdKdL83OG1+02&#10;/oOMeXuCExoCdcP6uZuyCgAh7prbtWu3du3aq1evibfvYQEAwrv5PmMPCkHntWs34AKulkK4tm/f&#10;AXa5I8bD7t9/EFgD6KVL8wVtMcXjx0/E/0KZEydO5eYO474epoBCvC1MAUPYW/h79Ohx+oG5DE1m&#10;9+69GRlZohOc49mz56ZNm0a0graxsbHY8JMnT0ZFWf+GRZ8+fQAZfe7atQd+0cPGjZvoZO3aDyCX&#10;1xuItz19+vSYMWOoLOSbOAY3PCx6WfEq5vX++2sgI1FBYRaEajaOLfwR5ObNWw8fPsr25MnTZEhc&#10;M9gyKTgLlIW3PX78JBcJOoG2oBn3SlumSQnXLYLERDdv3pJ1YFm4nmF1oa14AjNq1BhqcoiuIqNi&#10;Dh46cuDgYWhrmB6PNygzK2f7jl0XL105eerMmbMlBw4eXbP2g1Onz86dt0DSVqqMqiy0NXVD5T5f&#10;xZF6Euq0zZ5/NGPh2aGLT44uODtsyZns+cfHFJwaufTI8KUncpeezVl8vF6nEWG1Ow5bfHDIlG2O&#10;4OYtes0Yn38ytN6AGobX6wnSnC5ddcJbpxaoJrQfMHPnoKkb3RFJLpcDSojhyyKA4vF4RCY1NRXj&#10;tmbNOmBaWFickzMUUghzBwVIHTp0wrfi4MaNm1Czph9z6tmzNzWhMHfKuFfQjBUdPDgdXpBom5iY&#10;DI/y8yFeMRgCX9279+SGvU2bdnQIpwICnGwxy3l5BYwLKDnasmVrweLbh/IHDhzICounrmFhYVOn&#10;Tp0/f35wcDB/PYZhduvWQ4SB3Sbsxo2bcsvPuMTAfXp2dvbixYu7detm07P0Fwbs2QNBMzgovLBg&#10;OegcPnyk9R6UTVtxlAwxME2AiD2fNm0GrpZuCXL9+g0EzPSJEAMOIuk1MzN74cLFaWl1yePrZ8yY&#10;xcWGtuzSLQZ56tTpLEXHjp1ZmQULFomf5iHIgQMHU46zFh9xY1DwOmfufEgaHBLmsn8ViD+jVq3b&#10;Tp4yraCwePqMOS1btevVux/wnTZ9JuZXoFbSVur7VYloq2uqU1ECFMMbVjut07janSendp6Y1mlK&#10;WscZaR1npXWaZuU7TUntNL1u1ylByW2U0LoNOk+o33q0w0iMqdt1Yv6BTjnFSnRzlxLidgV4VT/F&#10;oWshdRr0njUi71iLHlNUM9Sw3ti59/PN5VKgQ2xsvGCEYI0vCfxx80ueoySoQQlQBmrs3lmZBDgo&#10;ZAtTqCBcm++QrxoJGFEBoxcSEmbz7q6uSj/e9K0CiUCK5jExcQQDvr+/LQwVPLUig9Rdex05fAJT&#10;zIXh9rh36quuqO50YnuV8PBIXPCdh370ZAH0jpSUXDs9I6t9h05QmF3/AEXV3BMmToG2w0eMsurc&#10;pq21rlJS36HKQltd1Txu04H55KYzJKl2u5zEdsMS2w9LbDcyqe3YpLYTktqOS2w7JslK42JbjU5p&#10;NzyhZUZK+9GJTQeb4Un+gVFt02eOzDvaceh7RkJHJSLRPzgiML5li/5zRhYf7zb6PW9UM5dTM43A&#10;8v7E7Z2CPpzqQAewAkfAdycCSJRzFGhyiC11KAFAFri+Xll0QqGvXGSoSeKQKPQlUShakf/60e9D&#10;iG/lBUOFVf8eUV88RHC5XEFBwfPmLrp86frQ3OEM9P20JYmJi1C/OYUfMfk4K1Knzl2PHT+5/8Ch&#10;gYOGQN60Og0ys4YePnL88JFjjZs0s+pI2kqVQZWFthp3pYqLk8Gpu1Mbdx6Tf3xo4aWhRReHFl0a&#10;VnB1WMH1oQXXcwqvDy28Tn74kpIxBefHFl8Ys+xCxvSNntgG1bVgNapp+6xV4/MvD11wtveU7d0m&#10;bMidf2JswYVeEz4IrtP9HYfXA8dUi2Vi+HsQk4A4JJjyTaAIFIo8rlbskhhR7Ppq+hJHRYeiITV9&#10;6ZvVRFckUfmO9C9oC2cFQ522Sg98m0Q18WLBzjp16h48cJSUnFSbKdwe7k75YrCCx0QTmwAu15g7&#10;j/646U7UkuITkubNX4iTvXb9JoQ9euzUjZufHT9xatjwkYbpsepI2kqVQZXqua1FBbxtdHKznBlb&#10;h8zaN2TOniGz92TMshKZQXP2ktJn7c2YsWfQjD0DZu8ZPGdXvwkrtZBo2js1wx3RqEHr7P4j3xs0&#10;bUOfGR/2GLWuaecJIYlNahoef02BkIoKFDhd71E+b2vj624mQhnxKICjYlfUFCbXV+3O9M1ORMk3&#10;C+88dNfR76etkG/9v+2F+EocFbRlC23r1q2Ht83MyBW4F/MqrVqqO8OwpkxNcTEgf+ehHzfdiVqS&#10;06XGxiVkZGYvW75yw8ZNH27YvHhJQbfuvQKDQjhk1ZG0lSqDfsa0td6wsP8xBevstL8Eykmumd4g&#10;IygyJLZpYGwLb1zzwLjmQbHNSN64Zt54klXiiW7uTWqnJ7Z1xTTzxjZUDbfHCDDUWtZ3vRTDoYV5&#10;YuvqcfX8A1NceqiiOl16gGZ9Jszp0nA6UOAeZX+un/9asHO7xTNW8qWJKcKj2+bOytuThpKl5XdW&#10;ZpdyEhm6tUEmDgmgfFWTRIcCZLer3VXh+ySCcNvfhfvWV+FbZX1mWFW9Xi92VVGs58viIxDfGO6r&#10;MMRcRJy8EHce+tGT9o1EbE6X9cvrMbFxEZFRuuFhl0JK7Arij02+Ryb1ffo50/Zbdfus+Nq59M3E&#10;eS2Svetr52tO+uqQ+H6wnexKUlJSUt9QpaOtlJSU1H9EkrZSUlJSFSFJWykpKamKkKStlJSUVEVI&#10;0lZKSkqqIiRpKyUlJVURkrSVkpKSqghJ2kpJSUlVhO472oohxbZatWqPP/44+YceeujOrZCgrfj2&#10;laStlJTUfS5o+8STT1apUuWX8OtXFs0soP3qIWvXhtudsnFYPt07bR955BE/P7+goKBnn32WUMQF&#10;oWrVquSpQAbaEr34SRTj9j96KiUlJXV/yul0Pv3sM1Ue+uWvHv71Q7/+FRnSL6GtnSgR8pHXJmI5&#10;9INoa5pmdHT0iy++KAgrgGtdGX75ywcffJAK/v7+zEHYWykpKan7WVjDZ59/7n8e+AVgJT1Q5UEg&#10;K+BL5sEqVeCbYJ0vUy79INoGBgbGxcW98MILEPbhhx+mUHCWPHr++eclbaWkpH4qgra//8PLjz/x&#10;Gx9kYS67zzz37BNPPfnIY4+COPjGVuBOILHs+kG0NQwjJibm2WeffeCBBx599NEaNWr85S9/eeWV&#10;V2rVqqVpmniLDNRK2kpJSd3/glRv/e3tv7z+V9gKZ598+qlX//LaOzWqi/S3d97hPh764WorgrYM&#10;IMZgPGjr8Xji4+Pxtuw+9dRTEbaCgoJCQkI4FBoaypbLBXOQ75JJSUnd5wJWf3zlT08/+wze9uFq&#10;VV959c9A9qXf/67ao488+/xzgPitt9568sknwR0Y5D5eULHsunfaYmZN04S2zz33nKAteI2NjX37&#10;7bcJ6PHHH3/zzTcxvy6Xi620t1JSUve5XIryzHPP/urhX1d56JePPv7Y36q/89pf/wJ2//sX/4PV&#10;fe7551577TVAB2fxtv9h2sbExABcdh944AFCeeaZZ0CtmIb0tlJSUve5BG0BK94WPwtqq9es8buX&#10;fw95qz5SjUKBQeCGAK7YLbt+TNpGRER4vd7f/OY34k0zHK74+Jd8kiAlJXX/C14998Lz0FZ89uuJ&#10;p54EuOKh7Rtvvfnb373ELTucBXdsBQnLpR+TtpGRkYGBgSIg9OyzzwrOStRKSUnd/4K2z7/4Ah5W&#10;fCaB9OuqDz/59FMv/f53r7/5Rs1atV5//XXxZTMYKLbl0r3QFgnaGoYRGxsLbRkY2oaHh7vd7sce&#10;e4yaVatWpUQ8tAXKErhSUlL3uVyK67nnnwOyVR+p9sijjzz2+ONk2H3wl1Wq/LIKIK5Vq9ZLL730&#10;4IMPwjcwKKhYdpWPtkKglpGgbVBQUFxc3IsvvvjAAw/gZBMSEvC2vi8aP/3001wroC2StJWSkrrP&#10;Ba9eeOEF8IXAV/Xq1f/whz9Y7tL+BAKHBG3JV9C7ZGKLqlWrxtiQlLCg7RNPPAFSa9asibcVOAa7&#10;4l0ySVspKan7X6qqvv766y+//DIQw03++c9/rlGjxquvvvrb3/72j3/84zvvvPPWW28BOvEFLign&#10;qFh23TttGY8tMTGqwCsljz/+uMhTjbCcTqeYhqStlJTUfS5oC1LffPPNZ555Bo498sgjkBfCYiLB&#10;LvClHLgJb0sFG4rlUPloKwZgPIFURhUZ4atxuOIo2ypVqkBe+YuLUlJSPxXBq+eff75q1argC7LB&#10;NATc8JSQlxJRaKHwnnQvtBUZJDhLBs6S8R2iHEnaSklJ/YQEr560f3ERfMHcBx98ELYKmgns+uCG&#10;qCCIV3bdy7tkPpUO+x2SvyYuJSX1E5L8txukpKSkKkKStlJSUlIVIUlbKSkpqYqQpK2UlJRURUjS&#10;VkpKSqoiJGkrJSUlVRGStJWSkpKqCEnaSklJSVWEJG2lpKSkKkKStlJSUlIVIUlbKSkpqYqQpK2U&#10;lJRURUjSVkpKSqoiVClpS11NNzSjdM/e5X+qlUxx2C779qRr1j8VQWVdpwfqW/8qmqZSavdmbaSk&#10;pKTuViWlrVuDkW5dMzVDNQyPrpqarrgMTdG8NnW/m7aa7tG9KjIV3XCrLlM3vKDb1DWPobs0VbFq&#10;SUlJSd2tSvskQXUpulPRVQNCaqZiGJoFW1PxBCqKR3G5NfW7kuoArjhjp6E5PZpL05yqHqDpAYru&#10;8PeorlLHLCUlJfU1VVbamrq/avrjcb2GxU7VsJ4F0IcS6MGzkjT3tybdSkGa4XWoTh1Aq4ZKJ6Zm&#10;Gg6Sy6Mq4oGClJSU1NdVGWlL1ZoOzRuZ6o2u468ZLuvJgVsxVOvhrQpSASZZ47sSaNXAsel2KOA2&#10;yhvTUAmMdbmcXsWlq068b+kwUlJSUneoMtJW1Q09NKnf8CXp44rCEus7Na9L97oMHC0dmbru1DSn&#10;prPnshMZX95l6IpHc+ouh2G4a6l6cvN+Q+dsbdp9jKKHGf5akGqW19oS+TeDv7PwzqOiHJXu/ydU&#10;GoGtO0t8eV8JEoXfJV+Ff1nzm7K7/2osX6Fv+y9ltytVaZGU1L9TlZO2phLWMHfurpw5eyLrdvPX&#10;o/3dsbXMqAA90qVFOoygAD0wQA9ymMEud4jiCXOaIU4z2JccukcxQ1R3ZE0zJK3T6BEFJ3uMWVFD&#10;D9eUQEUF1uWQoihEzla1HTFbdg3DIONyudhyiFdIVBPliDwiIzqpYIkA3G43W4Jka5qmiBCJo+w6&#10;nVy0rJhLm32bqCC2oh+xW0ZRmc4ZWiwUEmGQYejvHxeJJqJtucaVkrpnVUbaKrpbj22ZPvdQzuKz&#10;wfWHxDUZ2C5jUaus/DYZxe3TV7TJLmqTXdw2a7mdlpFaZxTfkYraZhe0Tc/vmpXvSW6X2H7SsIJL&#10;PUa/W0MP1lW3DcXSUcoizna2PnAAC3YFBcgIonm9Xh/OKAclog4iU/EiVCRGJzDydzKLXQo9Ho8o&#10;ETP6HtmdGcy0vNOhc5qI/hmRGESJyIs63yPRUAxdlvpSUj9clZS2SlSzzAVHc5ZeNlLTW/efNaLg&#10;cHbh2ez8i0Pzr2cUX8kqvp5TdDO78AYpq+A6SeTtdD23+Pqw/GtTii7HtciOaz192NLrvUa/76cF&#10;2o9+XeWIw+YpgGALQ3klAGt0dHRCQkJERATlFAqggIOgoCDqC5CRobxcU/4RJUIiEsQuYYhdomUL&#10;v/z9/Skhw9HvB5mYAq3EOogmZRRtaciWVmLpIiMjKRfBiDrfr+DgYGryJ1SucaWk7lmVlLaOsIbZ&#10;C09mLDwfmDYgqWmfDtnz2uYsbZeR125IXvPMha0yFrfNyGubkd8u00pk7kythixuN7io68C8yNSO&#10;KR2n5+Zd7zF6TS0tyFBMl6aUC4EgRmQ47du1a5efn79jx479+/d/8MEHubm5cXFxsAOOiC2VgZev&#10;yX9KgrZsEcsudslwnZg+ffrixYsbNGggDqHSNt8hUQ3Y0QO7wraXUaJ/MTSXorFjx27cuDEzM1Mc&#10;/Zd2tUePHuvXr58/f35YWBhhlJZKSf07VTlpazpCG+TMP5g191BMw941XEGu8DS/8EYBQXUVM9Zp&#10;BCmax2mEutxxTm+yKzDVacQoRqhieF16kMOIdIXV10KaaUaK4glv1H38yPxz3UevqqGHaKrbaX2s&#10;oRyygKFpfn5+vXr1Onny5MWLF0+dOnXkyNHLly+fP39+5syZtsmFR2afPn3Gjx/fpk0b0CAgJQjl&#10;68TOlH7/QiyGKLQz4r9fK2fDf24fsXdt3c6LYku+/O2jGn80qampkydPzsjIwFGCS0AZExOz9eOP&#10;jx8/QZDs4sFtFH7Vyu7DEnmh8PDwMWPGjBgxIjw8gsoC0VYFkewIb9f3tSotsY9YmHYpSlJS0unT&#10;p2/cuLFs2TLGtdtaFW5X/0r2ISszY8aMkpKS3bt3p6WlCW9L+Z31rby9I/5ze8+qJnS7oFRWha+X&#10;SEndpcpIW1U3HEHJXYbM65ezJDi6QS09NKlVZu6SIwNmfqyGNzSdZqDpcYfWbjtoYfaCo0Om763T&#10;cpjLjHLpzpqKkdCwb/rcw4On7wpOaFdLDYmt3yl93LKGbYZoeqipap5y3pPaiFFB6urVqzn5Z8+Z&#10;27xFq+SU1P4DBu3es4/UrHlL3XArqr5y1XuXr1zLHTq8ll+AYXogMOUkkSe5FM3pUtmK+pSzKxK7&#10;opBkur2UUF/kAxwuUUd0KOpoukmersizdTgVtyeQkho1/eiWQlq1btPu1Omzq9esCw2LoC09xCck&#10;bf14+9FjJ5gCu9SxKiuW+RVPP3yvlJAF6NjYnbv27Nm73+MNogkDMRy9+Qc4GY7mYpdyQhVTI08A&#10;VCBIDlHOLuFlZecWFBZ3696TViSqiR7oloYEIzoXsyMR/9K8gqHDRgSHhFGTRB06pIJoIgYS/ZPE&#10;IVHuJB6WnXHd3HDg0HWvN8j2x6ZBV1JS36HKSFuq1nSpZnCSN7SuooW59JCghI4jl54euvRsSFoP&#10;p6r5O9Q6rTNzl5akF/1vdvE/Ri4+5olt5PK633Z5GnaZmL34fP+p27zRTQJUr9MM90TWVTyxTof1&#10;cwm4pPIEYoUNcOvWrbtv3779+/c3adKMU52zGny079CpU+euQcGhnOfRMXHLV6y6UHJp9JhxlISF&#10;R4IbygODQjhEk6jo2NqpdRo0bAwOQAlEBh9JybUbNmpSp279kNBwwRoO0TlYpJO3/1Yd0KTVqQfQ&#10;Y+MS6I1+LD7acAE93sBg2tJDTGw8bQkpMiqGcgAUERkN186eu7B5y8eMGxefCC7p9uNtO44cPU4Y&#10;9C/iiYqOYY78kd35ZhT8ZdZRUVENGjbct//g3n0HqMykBHNpGx4RRTwEwBRSaqeRYVwOUYFdQqpb&#10;rwH1mSOhCqSyy1WKvJ+/g2kSKv1wlG39Bo1oQpDMgppMhAxtKaEVlxCq0TNNOEpb1qRR46a+3gRn&#10;BY6JhEnxMiUlpcBWUmRkdHBwKJAFwbeZKyX17aqMtKW627T9ncujq17OGZc3eeCELWMKP206YIlf&#10;SFRNxWzWfdzoFbf6Lvkyvejz8YUnI1LbODyBzrC0PmM3jC6+0jG7QPHGurEypulQTMyN2zI1Ko6L&#10;bksHKYPEPXhiYuKOHTvOnj07YOAg4Tc5vUmc+fTWslWbDRs3gbZz50tOnDyNGVywcDEQAYLFy1as&#10;/3Bjr959cb7Hjp88dPgopADEbGfOmoNnpNXpM+dwoML00SGtli1fCbv79R+Yl19Ih9TZtHlrTu4w&#10;jpLE0G3atn/3vdWg88zZ87t27x0+YtS48RO379hFOXzHFe4/cIh4aEvh2nXrsYrQasvWbcdPnMrM&#10;yskvKKJnhqbt0KFDQS0vEIKz4imtaZpTp07dsXNnycXL1Pxo05YPN3xESFwYZsycvfGjzcKr4pSZ&#10;VIeOnaFe4ybNFi1eSkgMyij4aO4AWC44CAQnTZ7K6JQwTUBJD/PmL+zarQdzZ2UI9YP1G/r2G0B9&#10;lpTUsVMX6kyfMYtLjhhUNJ87b4EYgmvAsOEjce6sBvUJAGQTAPGcO3fh4MHDEydOHj585JYtH0+Y&#10;MAnawlmxlZL6LlVS2rqcARgscGfCNM3pp3madp86Ov/GkDmnolqn1zQjwlM69hm/KTe/ZETe6c4Z&#10;i/SQuq7gpOZ9pgxdfH744hPJLYYoZpBb8/eYTk3DsoFGp6Y6VcMiWukgZZCgDzfa48ePP3Xq1IkT&#10;pxYuWtK5Szd4gQXjPMeFATJIdPHSFeAFOODX4iV5IAY/C+kohzsgAJtJBh+XmJTy/uq1GGHwAR1W&#10;rHwXZh04eHjQ4HRio2d6OHnqDFt8JQyCdFev3SAPSQVw27brQFsK6ZCu2MJWevjs8y+hNn4QmDLi&#10;5SvXYDFUYmicuKAtnILy1IdldH7l6vUTJ0506tQJwvIacWlhysjr9c6aNYt6167fBIUMQRo8JAO3&#10;TsD0THh0hVmmH+JJSEwuKl5+6vRZ+py/YBFXC1YDLGZkZoNXnDtXHVpxzcDXM8cbNz/h6O49+wib&#10;KdDb9Ru36K1J0+ZUpgn3DZcuXwXorDC05dJC8x07d1N/3QcfMii7MH3AwMHCVoNa+mE6TO3999fs&#10;3Ll7z559e/fuv3z56uLFS2vV8ge1JGZZ+tJKSX1DlZO2NAhSNciCFeHcD6il+oXUbt1v/Mdjln2Z&#10;vuBo7XaZbxu1ldgu9btPSm47zD+ouSOwecueU0fmnxhaeKPn8HcVT5Lb7TWUGqbub5hQ26WpDmgL&#10;BMtFWz8/v6CgoHfeeSc8PHz27NlHjhyDkgCU0x6OwDVcFR1y5w5rKJ88ZRqkoLx6jVpQFZ8LFATs&#10;GBrfyh3x2HETIMuSpfncnuNzoTZmE+DiQAEi9+agh1agB7cIa2BTYdGym7c+nTZ9JnyPjUtgl7Ew&#10;sNxr0y3D4ZTPX7iID2UghsDeQivqwDiasyvoT9igE/7CR+IEkYuXLL158+bcuXOZLAvNy8SWC0yt&#10;WrWYcu3atQEi8TAXkIfxpNV7768R1hKyi7kLv4+Fx/BSjUmxBayMBRapwCph2Fk6Fo1IsPZcltgF&#10;zcyXTpgU9wewkgpiSbG9eGpuDvDFzIgpsyaHjxzjUkcP4RFRU6ZOB8dc2AiJ4XDB7DLfevUbmqYn&#10;IMA5dux4TO6lS1eWLMlzuVQ4S7lWnjsbqcqmSklb6wdqQxXumg1u/a1d3XD5GZ7ohn0HTNg5Yuml&#10;YYuPdx21rn6vefEdxiR3HNuo96K+43eNyisZln+23fD1rsAmNHfrukd3cltMD3aCufavLZYnEByf&#10;/ajX+moWatmy9egx48AN3hO6gYCU2mmc7QCCO2LwkTt0OEAEFmxBId4WB0ohyKCEBFxADKaMfvBx&#10;LVq2bta8ZY+evXGd9EkJ3Nm2fSdd9enbn57pCrjg4CAXN9HsUgdzSg8NGjZmXPqkGkTDX9OKrsTD&#10;TXgKfCE4h8TQ9Iw/pZ+Bg4aInkn9+g24cOHCsmXLgCwTFA6XiYttfHw8qAW43LDDfTqhCdMHfFxX&#10;gKDohBE5RJw4dxA8JD2TMLr36IV7ZQW4xlAH4wn9wTH9pKbVJY/v5trAIUpoCz0JeMbM2UyKXZqz&#10;witXvUeF4JAwsMtKcqHCXDMWdbilYMXwuZTQIbDGWcNo2oo3xMLDI4uKll24cHHBgkXiGS4Je2u9&#10;rlJS36ZK6m01zWs9YtWhrWGogRYnDc1P9YYkdu6Vu3b40uvDCz8fWXhzRNGFoUXnR6z8Mif/ixF5&#10;V1oOmO+ObKpqYSZ45PS3esLMerg1tc5QXWWnXL+TAIBct78EhcCKn78DLwlQ8K3cZY+fMAlYAC+8&#10;GwQZOWqMoBJb/CCsAQHYMXbF097mLVrBL8ABibjX5ij4w8SxpTmowm9CW2AKiMVbZ5AF8sIm7tAB&#10;HKaVVh9t2hIUHCqOkmrU9OMoEKQHdiEUMKLPNWs/gLZUI0Fb/DImmp7ZhUpMp2vX7tB2xYoVzM68&#10;/Y04Jn4XbZky9fGwTGHVu+/T86DB6XQiUCvYDcSpzCwESUEh9OS+Pj4hiZDgJuU+2nKIa4YwtvRJ&#10;mjBxMnjFolL5m7RleTHUDEFN0YRZsErQlisZ+UOHj+Lc6ZBD0JY7G4fDNW7cBOytpK1UGVVZaWvZ&#10;F5euO2mpqx7FpbtN3aU6A1web2Sr7mN3Zi79PDvvy6yCW4PzrqUXfp6T/0nz/pX8XX0AAJSMSURB&#10;VAUOd5KpaG5uFzWDU9bQObW8muaxvpxmaJyGlrEtTyCEDW2DgoIaN27cqlUrj9f6oJUVmaKNGDma&#10;8x9L5fYEgqHlK1bBIMwXiAQH1OHMh7YUiscIIAkQNG3WYt/+g6B26rQZo0aP5XZ7+IhRw4aPJENb&#10;MASjoS1MbNykGf2QaAttGWve/IV0i2kF04zL7TMdMjR1QDn31NyJd+zURUTYpm176IaPjoqOZZea&#10;eG1BW9wxu1Rj27lL1/Pnz69cuZKZivfH7ny9BG3Bou/NKFoJl9q33wARm+gcU8lM9+47MHTYiC5d&#10;u4NFvCpXBUjNuNTEEd9FW3pmsuITCMyC6TPH76LtipXv0j+DMhYlNGEWx46fFLStV7/h4SPHiLNO&#10;3focgqoeT6DTqUDbq1evS9pKlVGV9F0yTXdZG+t/LsVwOVXrl8UV63fCXS4jrHVWUfrS60OWfJlR&#10;8PfBhbeGFN4YVliS1nEsh7DBpua0HkVY55XX0LwGjlbTFUN1GapqWE+Cyy7xLYBu3brt3Llz1apV&#10;MbFxnO0CEBmZ2XgreCreLsPxAYuJk6aQBxbgD8ps2boNZIiHpJRjA7GuGz/afODgYSwq1IAyVCZT&#10;O7UOHtA/wEkFmAhHGjRsTCsGgj7cmEPYhYuWUJlyOAWvO3TsTEOOkmhOK7yt6JbUqnVb8WAUS0s/&#10;1CGzecvHUAmOEww9s+3YqfO5c+fee+898QLdRdu4uDgmyOUBZDM09emKmcJKwCewSD8MN2PmbFg/&#10;c9Yc7uspYabCe3IHwLhUu+tJAj0AYi5IdCiuT9AWntKDmNE3nyQwnd59+lGZzomkUeOmrNL6DzeK&#10;JwlkgPvgIRm0tZFqJifXXs4Nx8XLkrZSZVRlpq1h/0s5Tpc7wGnZKKDGaeZvBIW0yJqfs+xaRtGX&#10;Gcv/Objwk8F5l4fln6rfabSfHmqaBtBQTV21ziu3qXnc4E/TbNrCXBPglksAqGXLlgcOHMADTp06&#10;HYZyPtdv0Eic/9zhcuZDEzLArrBoWXRMHAmMptROu5O21PF4g2gr3s+BWXXrNQA91ASRQBBzSufJ&#10;Kam0glP4NUFbGvbs1QeULFmaz1h0sjSv4Isv/wG/WrZqA8voZ9Hipdeu34TI+EqaMErzFq2gGzfy&#10;ZMLCI4OCQ+lZuGY4RQURtqDt+++/L14g1X6jjIyPtjDx5KkzID4mNh6Hi5EUtO3XfyADCbLX8guY&#10;O28Bw82eM48KhI3vXrBwMesDqcWK0eqbtOXSQgximuPGT6S+oC2x3UVbMiwvtKUmR6kjaIvHh7Zc&#10;8MZPmHTz1idccrgyRUREpaXVnTZtxrVrN86ePSdpK1VGVdInCbQo/a9FXvChwQF7RzUDQ1ulL84s&#10;utJ/6ZUhKz8fWPzp4KWfjsy7XK/9WIce6jG51bRuJkvb386J/97eK4egrcvlysnJOXny5IULFw4e&#10;PLhx48YjR45cvHhx27ZtTZo0oQ4VevbsSeGlS5eOHTu2Zs2a0NDQxMTE7du3U61Dhw7UYQVM+6dh&#10;GjZsSAW6Onz4MH553bp19Hz8+PHhw4fjo1NSUrZu3XrmzJlGjRrRBLGGAwYMxKMtXLjYekYCaBo1&#10;Wb167fnzJSdPnj58+OixY8fpat++fVwPCIMhaBUbG7t27dqrV68SD4F17tw5KiqKeNht1qyZ6Bm2&#10;du9uPbcV3lbInnSpQkJC5s2bV1JScuLEid27d48aNSooKIiYmWb//v1ZGergJPkbbdeuHaOcPn2a&#10;rmbPns2kWCji4SqVlJTEQLS6fPlybm4u4aWlpdHDnj17OCQGYtwxY8bcuHFj7ty5YsEJjDqFhYWB&#10;gYEs5sqVK69fv86g4m6DCqw8I/JaeL1eAuDCsGLFCppw8WBo1pPtjh072F2wYIGYGmGI4aSkvlWV&#10;lrZfk32yWD1wwhiekLbZy3KXfTYg/9OBRZ8PKPxs4OJPhi+9Vr/L1AB3jOn2lJ+o3ynOfN/TzF69&#10;eoESGHH06FHQs3Tp0tatW3PyExInP0QYMWLEhg0bOMPnz58PI+Ad7AATcEG83U9NMjSpV6/enDlz&#10;tmzZAvvo7YMPPsjOzg4LC/Pz84PRHCouLq5du7agA0O3adPmww83jhgxKjAw2O32Op1KkybNZsyY&#10;9cEHH27cuGnFipWwCSxCK6hHK7DO303btm3z8vIIFXxTHh0dDXeWL19et25dJkXMdN68eXM4OG7c&#10;OAKjFa+XPe9SMTTB02rnzp1wbciQIUxz6tSpcLxLly4Ci7RiS3OAvnr1amYEcxll0KBBBQUF4JJ1&#10;AIi0YpqsId0yNfKLFy8mJCJhFKLt27cv3WZlZYn1FIGB4ODgYBA/YcIEOm/fvj2VEXW4GoHXWbNm&#10;cZTRq1evztKNHDmSTtavX0//gwcPnjJlCvwlftZcrAnDialJSX1TkralEj1wmkHbNoPzc/Ou5+Tf&#10;yiq+lZ5/Nbfw1vAlZ+t3Gl/D+rlx62tRoskPF12J3iALp2tkZGSdOnUAELwQP/3F2Us5dUSFmJgY&#10;/BpbJg4yIiIiyFNONUQJYgoIRlCzadOm9EYdjkIEBqJyeHg4A1HHDsEyzhRGR8eCWlqD2qCgkGbN&#10;WsTGxoeFRaSm1gkNDWN02HTz5s0GDRqQ98Edc5qQkIDvE/3TLbgUh8S8KMfzUujv749n9A0qJKrB&#10;u+TkZPohDDphlwiZvpgLPYhy6jMRAqhfvz4ZjnL9oGf+gskzX1aDwMRaEQnjkqE5JWIUCtnSj5gC&#10;YdMDbalDc6gtmotxEWEwQTKUkOGmgVeHDK8OndMKFkNbEEx4tOVFodCemZTUt0jS9itxqljnpzuw&#10;Xd9p6VN3DJ6+O332rn7TNmXM2jV40gf1Wg9yuUMV6177R6OtECczQEH0zLlNDJRw9oqjnMkUsivC&#10;4xCF5MUuIiMYQTk12Yq2AhM09wVMxidRQgV6YI+NaWLbrS/+T5ky7cyZc7NnzwXBhuEOCQnDdZ46&#10;derjjz8GSbSlCdGKUdgVwSBxiK0YmgwSdRAVRHh3inJrDvYswLGo6atGxndUHCLDn6w4Sl5MkIwI&#10;RtQkNjEvMiISCpHoTfTDIZGnXJQIaosmdEWHopwM6OfmgLuE/Pz8lJQUCmmF36fk+PHjuGA7HGsx&#10;OSTyUlLflKStJftktGSdrm6PnxqpBtWvadQOCK5T3ZNQw0hWg2orZqjTGeAx7E/W/njynf+IAHxb&#10;AVmx66MnhSIjGoq2nOSUUM3q7vY5jzgquhIZJOqz9fUAXMj4xqEnMoMHpx84cOjixcvbt+9ctmzF&#10;Bx+sv3z5MrTFxNFQ8Ii2oh9rJFuikN5EBXGIXWKmXAwktj6JhgzMlrARFUShaGJHbSGVrRhObH3O&#10;l5r0Q6GoQBO2omexSzm7/JUj34WHQ0j0TCeUsBU1KWHLglOBymRE/K1btz58+DBOdseOHcuXL1+z&#10;Zs3p06dLSkpmzpzJ0cDAQHoQormU1LdK0vZu0RFJ1byKHuTS3ZzoLi1Q1QKtz/RrTuufMP9RaXvf&#10;qPRddVJQUEjfvv1Xr167e/few4eP7tt3YOPGjenp6dxEl9atfAKjnTt3Li4u3r59+wFbmzZt4vIT&#10;ExNTWkNK6l9J0vaboiunrqn2R8SwKi4d38OtvPXDCqppffirtN7PS1/RlltqLFpkZHTduvVbtWrT&#10;qFHjhIQEHByrTT3h/iqV+Oti+kw8LCysYcOG+NxGjRpFRUVRLu42pKTKIknbb4q+7H+EQTO5xTU1&#10;BcKaqttQgS8mx2P/K+g/P31FW+P2z1mJxwtOp/Voghz+ji0qbVFp5Hu+Qd6XEflKuBpS9yxJ27tF&#10;Rwpg0SGtx9AMt6q7Ldqa9sdsSeX7TcWfjr6iLZMHtXAWmNjMtZZXoJZ6lfDRJMaWubMIPl/PIiBK&#10;pLeVKrskbe/WbdpiZ9zs2LS1vsGqY3jt3wz70Ua6v/QVbYGs08mNM1S18jZ2S01cJUQtwtvCWR9z&#10;fatBSeVcEKl70/1FW8Z7+OGHRUbowQcfrFKlisiT8QVK/t/2JMHi6VfdiR1r/2vFUlJSUuUStH3q&#10;qadg10O3Be6gmciTERi8Z907bdk+8cQTzz77LFcDQhT5Rx99FOAK/v77aCslJSX1owtePf744wJf&#10;4JUMbhKgiTyyKXjvKveTBAF7VK1aNW7TUlJSEhMTk5KS2IovC7366quPPPIIIUraSklJ/YQEr8ST&#10;BME6KCdQK7gnjOYPUfloK4YkCPLYWNiakJDwzjvv/PWvf33rrbeAb1hYWGRkZI0aNagmaSslJfUT&#10;ErziHh3Cgjic7AMPPCDyiAwSGLxn3TttH3vsMcMw4uLiXnrpJRENwT399NOBgYH43D/96U+StlJS&#10;Uj8hKYoCuH73u9/94Q9/wOSCtapVq7744ouvvPLKyy+//OyzzwoM3rPK/dwWkcFd422hbWxs7PPP&#10;Pw9qKReWm7BAMHglXD8/v8r8XrmUlNRPSGCKe/Q333zz7bffrl69Oj6Su3bu3d944w22tWrVAsSw&#10;rlq1aoJ15dWPSVtEOVbc6/WGhoZS7rB/oIQ5SG8rJSV1n4t78aeeeuqRRx555plnatp69dVXuYmH&#10;bNy1swuL2eX+/t6eKvzItBVBuFwuyn/729+Kz5ZLYyslJXX/C3eIWXzwwQdBGa4Whwtb2a1atSqE&#10;hbwA9ze/+Q1H//PelkLElYHyyMjIZ599lmsFc5DeVkpK6v4XtAWm0Ay2vvbaa3/729+gHGSrVq0a&#10;0Hv55Zdr1KgBjqGcjcNy68enLSY8LCwsODiYsORzWykpqZ+KhLcVNHvllVfefPNNOMsuWMPe/vGP&#10;f8TbPv300+zaILRIWC6Vj7Z3DoPHdrvd8fHxeNgq9rfIOPr444/XqlWLwrfeekt+JkFKSuonJHgF&#10;wR588EH4JrytD3pkoG316tXBMXlRUl7di7cVwtsSH96WiwD29oUXXiAjSkzTBLWStlJSUj8h3fnN&#10;3VdfffWdd94RHz9A4rktVvLJJ59kFwCWMrE8Kh9thQRtH3nkEeKrXbs2eMXMJiQkREVFiX8C68UX&#10;XyQgSVspKamfkHzvkoEvvO2dtIV70FY8txWPGgQMy6Xy0RbAI0ZieOL461//6rwt4kDiSw2/+MUv&#10;qCxpKyUl9RMStBXWFXzB1jfffFOwTmzFc1vML0fZRRYTy6MfRFsYLx7XivKqVasKzpJnK2krJSX1&#10;E5J4biu+s/v888+L7zLAN4hHhpLf//73wI1dG4fl1r08SfCJUb9HkrZSUlI/IQlvC1hLEfYNlYLv&#10;XiVpKyUlJWVJ0lZKSkqqIiRpKyUlJVURkrSVkpKSqghJ2kpJSUlVhCRtpaSkpCpCkrZSUlJSFSFJ&#10;WykpKamKkKStlJSUVEVI0lZKSkqqIiRpKyUlJVURkrSVkpKSqghJ2kpJSUlVhCRtpaSkpCpCkrZS&#10;UlJSFSFJWykpKamKkKStlJSUVEVI0lZKSkqqIiRpKyUlJVURkrT911JtiSEMw5Bkl5KSugdJ2v5r&#10;0bkALlIURdJWSkrqHiRp+68lOCshKyUl9UMkafuvJWjrk8SulJTUPUjS9i4ZImlWsqTqZmBovCcs&#10;0QiM1A23psonCVJSUveiSkpbTVc1NhZTDRoDVc3QFHZ1r664nQHwNtCl6U6nEhrToNfw9wdM212v&#10;+0R/PZjDhq7YfZh3JABtdaJbhySLpaSkvkWV2NtquqlppuYyNaeuO023YhiKx617dNXjdHhgr6qo&#10;mtmsfeaopRdGLf9s0MxtIUkNnE6XpoFUwHqXJG2lpKS+T5Watoam6prC/2s6FYcZHOAOC3CHO80w&#10;wxPq0IIUd1SAER3faFDW3GO5i053G7rUHRbnUgyNVrrLZutdiRhEkpKSkrpblfm5rarqqssw/M2g&#10;Oq36NO0+ulHPqQ17TmvUa1qzATMbsO0/u2nvaU36zK7Xa1Fyu7ERic0MvK7i1qGtAW1JOFlfgrZS&#10;UlJS36nKSluqWx5VdRpGLTMiY0LhqIW7Riw5NnTJiaF5pzLyzmQUXMkuvD60oCQ3/0SnUWtdkS0c&#10;LiNYdXpdpvXIF9remUqtLjLtrZSUlNTdqpS01XRTdXsUw60qGFWn7vVG1ktu0r9Jt3HNek1pP2RO&#10;55yi3pN3Z+d/mpF/K6voam7R+Trdxr/lb4Z4dSXApbgUVVVMi7oOl+Kv6c4fQlsiR06nMzExMT09&#10;fdasWQUFBWPGjGnRooXb7aaCYRgcNU1Ttb9bwVYU+tpScucuYld8C8Pj8fACh4WFde7ceeTIkTk5&#10;OfXr1w8KCsrIyJg0aVJ8fLzLReSWqCw+3IYoZCtGJ8PW97k3tr682PXlpaSkvl+VlLa66jZUHdq6&#10;NZeGw1VMhxLs7wzxcwYraoi/MzS6XvqwpTfSl36ZVfzPzMJbvSd/bMY2D3A6vIYCVzXVLd4uM0zl&#10;h3tbPz+/pk2brlu3rqSk5NSpU+fOnbty5cr+/fuBL8gTgnECuIKkAogCqV6vl0KOInqjMhnBX7bB&#10;wcFz5sy5ZOv69evZ2dmMdfr06Rs3bgwbNozKdMWWmki09TUXGSExIiLDLoNylPpkrDlISUn9K1VG&#10;2lJVsQCpqfZ/Nd1lYFRVHcPqxg4qHlMPatplwuhlX2QV/GPA/ItDFl8ZVnixYa+Z/u5Yl+Z2Od2m&#10;EaoqHppAvB/ibQUuQ0JCFi1aBGEB7vDhw3v37j1jxoyTJ08ePHiwWbNm0A2uCdiBOZogwUGsK/xl&#10;VxylQ7HFC5PhKOWtW7eGrceOHZsyZcqIESNatWqVmpr67rvvbt26tX379lSjubCrYitKaMhWFIpd&#10;umVQtozL1lcZsSslJfUvVUlpK+woGaudBjiAJuTVPbrXcLmdakS34e9nFX6eXXCr6aCi1hmrcpee&#10;7z39QHKXqTGNBoVFNdbVCMUZiNEEOl9/dGuRqOwSpOPuHid75MiRJk2aUAIruccfPXo0cCQjGMdM&#10;ealEKxwl8/X396cthVTgqHjaQIYtcOQQYheD/Omnny5YsCAoKIjKbKkJ36OiotgV+KYrmtCQbikh&#10;I1BLRrCVDK3EKOIQ5ezSCqaLqKSkpL5flZG2yOasaVjPE6xHCiBO1ZyKCqRAidcd3XLArMMD8z7J&#10;XnImtukAM7Zt1rzd6XmXMws/yV56adTUNYkJTRwBgYYOcOnMNsqlH0sQDresEtiqU6fOjh07Tpw4&#10;0bZtW3aRIB1bAc1GjRpNnjy5b9++UJJdKsA4LPC4ceNoK+g8bNiw3NxcwI07Li4uHjp0KPlRo0at&#10;Xr36woULmzZtmjBhAgSPiYmhOUfHjBmTnJzMy1+vXr2JEyd2794dHz1t2jT8Nc2zsrLCwsLomSAZ&#10;Eb63aNFi1qxZa9asWbVq1eDBgxs0aEBvGRkZVBNzkZKS+n5VUtraMnTri2RuXcM8WslCn8bWW7t5&#10;duaSc4OKPus1/UhkWm8/I6x26559JrzXc/yWbuPXd+g7MSSyboASrBmBLkW8ZaTaX04TqRyR0BaF&#10;hoYuXbr0+vXrW7Z8nJ6RlZCY7A0MdkJ+zbDez9OMgYOGnDp99v3VaynXDbf1CWHdzC8oOnvuQus2&#10;7aiQmJRy8tTZbdt3rf9w45lzZ0+cOjlvwfwu3boePnrk5Kkzx0+cLrl45cjR4/v2H0xNq+twKtu2&#10;7yy5eLlJ0+bke/bqc/HSFRru2Ln7+IlThw4fPXP2PCUzZs4WAZAIgLbnzpccPXaCxLgbP9p87PjJ&#10;j7ftiE9ILJ2MlJTU96qy0taqLqyolVQVc1rKPk9geNeMwsy8G0OK/5lV8EnP0etC63WuHhxX3ROj&#10;RqQGhEQ5PeF+iltzB6oGpth+/GslMAucrK09QJmEzWRbq1YtrCKe8QJQvHp9955902fMatmqDWx1&#10;KZrHG9Snb//zFy5+P2337jt49dot2o6fOKF9xw5NmjUNj4zo1qP7osVLz54rWfXu6i5du5PojR62&#10;79h1J23p/Nr1m0XFy6nAuOPGTySMPXv3N2jYGOjXq9/wo01boDZRtWnbvnGTZqPHjDt46MjVazdg&#10;bkJCkpiLlJTU96vS0lZw1nreqhkgJUAzVAV46lpQeHT6jJ1ZBV+kF/5vRt6nwwuvDJp3oE6vqa6I&#10;uv6KSzX8DI+u6IZqqC7VoVpvkSkG99rWJxx0t0I35YhEvPvEfTqZpKSkQYOHrFj57omTp4Hd/gOH&#10;oF5EZDRw7NtvAGZz9Zp130Pbg4eOXrp8PTtnqOlxBzgdumn4OwIcLiclV67enDptpjCqTNV0e++i&#10;LZ0zKBilZ0riE5LwuThZ4Ovn78jKzgWsxctWYLqhPxVA9oiRo6mAR5a0lZIqoyotba2f+LKNKLS1&#10;GGLRU9dc2M3gqI6jVqfn3cwp+HLgnDM5BZdyi74cXnCjZ25xSESiK8BftT5wa3+Swa3REEBbg2uG&#10;qamm/TGF0iHKJjgr3npiW6uWf2BQSKvWbRcuWsLtPIlbeIJjCxzfe3/N99N2/4EjaXXqORUXwHWp&#10;iqKp5IcOG4HnnT5jNg1FWzq860nChZJLa9Z+EBwSZpgeKrD9YP0GDO+AgYPJ444vX7mWkzsMeHOU&#10;xIjNW7Q6dfrs1o+3JyYml85ESkrqe1VJaatpbk33wCzLixq2I8WgWp14XHpw/X6zMgqvpC88V7/n&#10;nLhWIzuP3pOT/0XO/BNJTfsqerjLYf1ymAp0Ya6JPdYU+5mvJh4p2A8pyijxlhfADQ8Pj46O9ngD&#10;iQMChoVHctsOEMXTg/4DBgHEd99b/T20PXT42JGjJ1Jqp/kF+GNsDbeJsQW4w0eMOnvu4sxZc+Gm&#10;NV/dhLY7d+25k7bAFJRDW7rC+ZI+3raDzhmXyoVFy/DaOFzyuFrcMWE0bNQEb2s9SUiU3lZKqkyq&#10;pLSFrPantTRFDVBUfyymgclVrU8l6HpQeMOBmYtPD8s7G98ivZYnQUvqm51Xkrn0eGj9ji7DozoU&#10;w6mYqgJpNetHbay+7N/DLfe7ZFha0zSbN2++bt26WbNmhYaF4x+xt9y/9+7T7+ChI9zyAzg8Jvfy&#10;a9eth5igkCGps/7DjSdPnenYqQv4q51aB9oePXYyLj4RFMNZgEvC4XLLX3LxKt4WVgJTaEv9Xbv3&#10;Yl0hJoV9+w24dPkqKA8NixAcd3sCt2zdBt/x1AwnHuPOmj2XvMAx4dFKPEmIj5fvkklJlUmVk7aa&#10;x40T9XO5ahq6AyjZn98CwbriMhQ1SI1oO2j6wRFFl+Jb576tR7lTumcvOT5k0UFPSktNVwKtj+Xq&#10;puIwFH9DDTA0p/1bYra9vf0b5GUUYbvd7i5dupw5c+b06dO9e/fFNtao6RcRGT1j5mwYV7xsBfzt&#10;1LkrVhRDihuFdDCxV+++R44epxBvi9uFtvsPHD546FhScm3T4xbAFfY2J3fYlas3oC2gFA9tSVDy&#10;zNnzTZu1gK2gHLAWFS8PCg7lEL2xFW+LZWRms9u+Qyfyh48c69qtB3Wwwy1atl73wYc44k2bt0pv&#10;KyVVRlVO2qqa5uc2/LmJV1TVqXgClBCXO84ITfNGNQpNbJvaZuLAmcey8y+3ynkvoc2I+r3mZyw6&#10;03fmkfB6gzRPrEMJdqiBqm79GJhbdblVpxufq1qfHrM/TFY+OZ3OsLCwmTNnnj9//uix48uWr5w0&#10;eSpOExoeOnyU23wQmZySCv6A75q1H+A058ydDy5PnzmHJ23Ttr2ocOz4KRKZAKcDF4urBbv+joDh&#10;I0Zdv/HJrNnzsLHUFL54z979Z89daNa8ZS2/gD59+4snCZRzVNhnhsP84m1ha0ho+JSp09kFuKvX&#10;rCsoLMZ0Hzh4mJKtH2+Pi08onYmUlNT3qpJ6WxNAqs6aAUqAFuGNbFa39bAmPWd2zFnZb8rWrAWH&#10;cxedyy3+JH3Zp1lFt7KXXB6Sdzln2Rc5+Z/1Gr2rzaBFdTuMiqjTzc9MqB7gsX6dRrXeHDM08W6Z&#10;lUoHKYNU+/uvzCIxMXHy5Ml79+0HfJ9/8fdr12+uXbd+0OB0burxpECwd59+3N1z9LPPv+QWfu68&#10;BXn5hfsPHGrbrgN8rN+g0Zat2zds3AxtnYoLqGqGDnbZZmbl7Nl7cPyEydhYjCpbqErnu3bvxSlT&#10;0q//wH37Dy7NKwiPiGIgkscbtHLVeyAV2wt5YXRcfOLoMeNAPHwH0xs2bgLiXAw2b/k4Ni6+dDJS&#10;UlLfq0r63FY3DD+XGRzXqOOAaelTNuXMP5G95GpWwWfphV8OKf7HoKWfDSn+fGDxFxnF/0gv/Gf6&#10;ir8PKvwsq+jv2fmfDskvGbLoVNb8gwMmrGnQPkMPjFFU03qSUPphMle5aOsL3uVyBQUFpabV6dip&#10;C362dZt2iUkpwmzCRwHKlNpp3Xv0IjVv0So0LAI41k6tI9woFajPLgbWcJvC2DpcTmgbHBKWmFQ7&#10;OiaOmhylpp+/g8p16zWA47SFrTSkc8FZtvhZ8E2dsPBIKtCK0clTp0HDxnXq1o+Kjm3Vuu2FkktY&#10;3eiYWDEXKSmp79d9R1uGfMiWGB4R3MMPP8xWiDpsKf9BtNWNAJc3vmGXnNkfjSw+Pzj/2uCivw9e&#10;9v8NKvy/9KL/HZL3ZXrhFxlFf88o/GdGIdsv0gs/zyr8LLvoVnrBtczCW7kFV8cWn+k7siA4rrFL&#10;8zI+PtV6QGHnfmaKioqaO3fuihUr0tLSxNt6XBimTJly9erVWbNmyW/uSkmVUXfRFspBNoG7Bx54&#10;gPIqVapQTqGAYXn1Q2nLwL4tRykXW3bvnbaa7tYNVXGrntikpv3aDFk0ZM7u7KVnhi27Oqzo+tD8&#10;a+lLbqbnfZaR/0VW/heZ+Z8PLfpHTtHnuUWf5hbdys6/mrPoVM8x65r2mBKV1tFhhOH8rC842L9K&#10;Y/vQn5tSUlJWr159/fr1tWvXDh06tG/fvsD37Nmzhw8f7ty5s/iChpSU1L/UN2nroxmFjz/++COP&#10;PMKuYK5Fw3LqXmgrBGF/8YtfiBIiECGS8UXzQ2irOR0WcF2mUwlxuuMia7dPaj6wcffxHTMX9h67&#10;avCMbUNm7R4yZ2/GnL3ps/cMmr69z/gNHYeuaDJgQWqXiZH1e3uiGzs80bVc3LNDWKdhJRdB2L+3&#10;8HOTYRitWrVavnz5yZMn8bMlJSXnz5/fvHlz//79AwMDcbul9aSkpL5X36QtYleY2d///vevvPIK&#10;zKWQ3XtwuOWjrQgCMVK1atWqV6+OdUJOp5NAVVX19/f/wx/+IEL8QU8SFNXUNLeqBppuQ1GdTsXf&#10;ZdRUA2vp4c6QRDU8RY9MM6PqWSmyrhFRRwtJdnlj/I2w6orH36W7FMUNrYGtFgBtNcOpWZ8fMzTN&#10;o5X/Ywn3uVh2FB4e3rhx427duuFtO3ToEBsby+tCufipBykpqX+pu2iLBMrIQL+//OUvf/vb3554&#10;4gncJIVIULHsuhfakoG2mOqgoKC4uDhO7Bhb0dHRkZGRb775pmD/D6GtpsEIU1UUU1cNzakqARZV&#10;DNOhmw7D7VDgqaFqbk3zaopHAa8WTq33qgxNdYNqp/2FCOtnERTFsP4dXgyeopuKbr3pXzrGz0jC&#10;wAJWH14pEYWUWDWkpKT+lb6HtmRef/31t956C6z5KthQLIfukbaM/eijj5qmmZiY+Oqrr/7ud7/7&#10;7W9/+9xzzz3//PM4beoQ0GOPPQZtxa9Zl/ech82KYcJP670tw3qHixIIbEPT/tEZy6iSAK6V7N9m&#10;pIZKsn4Pwc5QQEPrka3VEN5bye5JSkpK6m7BK2AK3Lhxx1ACsQcffJAtxGP7xhtv4G3hmyBhBT1J&#10;IOOjLZYWyLKLfA+PyRPTn/70J39//3I/Q7BlgRJEWsnEo7qsH/Cy3uCyealiV10mjtUyuCLZX8l1&#10;WQ8NdCeVTBrbFC7ltdXOqVsJj2w5PikpKam75HK5Xnnllddee+2vf/0rJhJhdQXc7gvaRkVF4WcJ&#10;hXIK2ZJHL7zwQnBwMBXENMrNXPvnY2gjbv9J1nMC64u3GFrAqigG98mKbVdtv1pKYtv4atxRi3/0&#10;wXoOYbWy/uM09QBD0lZKSuo7BKbg6V/+8hdu1v/4xz9Wr14d8nKPLvj2H6atYRhxcXHExEWAsNgS&#10;IpFxlHAjIiKYgGp/HUtMphyy6Gno1s8aWN8dKP3klsVT26rehqz1TVzNYyXVY6qm/fVc2lhf0gW1&#10;bqvEagmjxUMFO5GRkpKSulvAijvyatWq/fd//zege/nll2vWrIlxBGhA78033/xP0pb40tLS4uPj&#10;k5KS2CL87COPPEIcL730UmRkJN4WKYr1bymK+ZRV1qNYMGraP27ArgVZ+xmC9TtZ1lfCDKf9xTBB&#10;T+spLZ7XfkJrPzawerBQbf0IjfXwAeRikD2KgUeW79FLSUl9i5xO5zPPPINfBHFVq1Z9+umna9So&#10;AXPBHYWvv/76f9jbJiQk/PnPf8bJvmjr+eefJ4gqVar4aMsc8Lb3Ym+/DYu3e7EJa6W7uqXkuyTY&#10;a+FXSkpK6pvyDwj4wx9fefW1v/7tnRpvvPk225q1/H//8h8f+tXDpL++ft+8S0Y5Ww49+OCD0Bb+&#10;/mDaSklJSVWcoFT1GrVe/sOffvf7P7z429/96ZVX7yPaut3u6Oho33MNDlWrVo2tpK2UlNRPTi6X&#10;Alt/+dCvRXrq6WfvL28bHx9fo0YN+8MSr/75z3/+y1/+gtXF3r788suStlJSUj8hQVtcLZyt8ksw&#10;V/W551+8j2hLfKmpqXFxcYmJiWxRTEzMW2+99cADD/z+97+XtJWSkvoJSVHV1/7y+m+eeOrRx37z&#10;25d+/x9+bnuXXv+63njjjddee+2ZZ57h0JNPPvnHP/4RyIpPI0jaSklJ3edSVa1GTb/qNWr5+TvY&#10;/vnVv7D7hz++8mCVh6pWe/TPr74G4p544gm8JqitaNr+8uuqUqUKhVCfPFuA6+fn53Q6fcyVkpKS&#10;um/lcDh/9/s/PPf8i888+/wTTz7964erPfnUM1hdaPvLh35NBoFaJEBnU7Ac+kG0FQPfKcFZMg88&#10;8MBjjz3mcDiYg3ieICUlJXU/KyDA8dTTz/7q11Uf+tXD4PUXD1R54MFfVvnlr8SbZmQwlCAO9AlP&#10;KTBYdv0g2n5TRABqq1Wr9uijj0JbjC1zwNuK36OSkpKSum8FbR//zZMCrwAX7JLIl2Yotwn7sP2P&#10;JwA6Ab2y6wfRliHvFOC3/O1tAVzxo7dI2lspKan7XND2N088JVALc8WbY8LnCm8rJO7gK/q5rRj7&#10;u/SDfk1cSkpKqmL1zd+3vUul4LtXSdpKSUlJWZK0lZKSkqoISdpKSUlJVYQkbaWkpKQqQpK2UlJS&#10;UhUhSVspKSmpipCkrZSUlFRFSNJWSkpKqiIkaSslJSVVEZK0lZKSkqoISdpKSUlJVYQkbaWkpKQq&#10;QpK2UlJSUhUhSVspKSmpipCkrZSUlFRFSNJWSkpKqiIkaSslJSVVEZK0lZKSkqoIVXLa0sqXhL5Z&#10;8rXsnfrXNaSkpKRuq7LSVlNJmuG0k0vTXbqu2smlmXYhJZpqaLqhmqZqstU1Q9cNzdA0g4Yq4yk0&#10;MFTS7cqGoXl0Tf57lFJSUt+iSklbi6EGiUb8z0oWfO2srljw1RToaWqaqelulcpWso8CVhI5m8N2&#10;sU1bqz44NkBteQKRkpKqPKqktDVVMOo2NLduJdu3Wj3wf9Gd5WdNlUJ2sLAK7tW2wJadtSubuurR&#10;SJrbalbqi0vRbY8hJSUl9TVVTtrCRJehKZZBtVvbrLSeJwjfCoLtRwfsqKquqAa0JZUeso5qpqF6&#10;AG4prCm/3YmdkZKSkrpblZG2cFM1nKrh8D2utZ4PiKe3FojhrPUfxVBdpupia1ie1nquoHqArPUU&#10;QtMEqe1ntdQ3LRZbz3MtXpcOIyUlJXWHKidtdcWw7/ztBwK69YQWauqq4nQrilfRFcXpMpwBqgMD&#10;bHgCNd10KdazXI/ucauGpiqKGqBqDtNQTMvUWg8W7Ge8dGs91S0dRkpKSuoOVVLaqjp8xKWa0NNU&#10;rQcEeFR4S1EQBzVFUVyqprpNU3G5XA6nBxfrcumK5jFN6ymCG7o6Nd2hKgG6Sn2rN6CsiDfepKSk&#10;pL6hSvnc1gKu9c6YW3N5NKehqgFOxV9111JMB+Q1DLfbq1ruVzNVza2rToc/lQOcmlMLrKV4ayge&#10;P8OteHTNo+i603rkIN40s+yt/RxYSkpK6huqtLRFLkMLMDSHopvBsfWbdMmt0z47vG5XNbyeQw9z&#10;udxuI1B1uhTFqZlmgB5kxtRPbp1ep9PIkJQOjqD4GqppcbqUtphjQVvpbKWkpL5dlfW5rfWJWzZO&#10;1VD9jfDE5uljlh4fvuRc+tzjfSdsq9c63R2S4NK9KsZWd9bSPZ6EZt1GLhuafzq3oCR71vZ67TJr&#10;GhEB1ptk1mMHm7aWWbbeK5O8lZKS+jZVUtrat/zQNkA1nP5GWEKTIeMKzufk3Uxf+vmQvC8z8851&#10;zC1weFNcitM0/P7m0pv2nTW04NawZf/Izb9B6j9lmyOsrj8wtj62oJvWpxSsTsv7JEFVVY8HU6w5&#10;nU67wNB10+MJJGOalIsSKykKO2S+U4qqGaZH1XSXotmfsaDMVLgW2H2KOt+r0oG+LX2fVFUTsQUH&#10;h5K5HWeZ2kpJVSpV0icJ9udk8aJO3XrzyxMSW79xt+HNBs8bOHNvdt6l9GWfZuZf6Zi1PDi6IfBS&#10;AiM65eSNfe/vg/L/Pqjgs8z8zwdO2+WNb6EYpqq4xNfSDOubu8QA18rxzV3DMJgCGbfbDXkVRXU6&#10;FYDF1jDc1mfKVF0gjLxo8p0yLLbawDUcTou9JLHLFMoAPhH5t6bva2uaJrE5HC4RJBeJsreVkqpU&#10;qrzvkmH6MKJuDYOquTTV4THfVkwtumHz3tP6zz+VXvTp8MIbHYcUmZGNaqghDbsMG110hsJ+RV8O&#10;X3az54iV7qi6GEe8rfgEmP0JXMyt9Z2IsgtUAVlQy0QwuS1atOrRo9fgwent23eMiYkT/HK7vXbf&#10;Nsy/W5Da+oqcZgQGhbRq3bZlqzag1sfffx9ticrf35GSktqxY+fU1Dp+flw8ytpWSqpSqfK+S2Z9&#10;3VZToa2XW+9a/orDX9VUP4emeRKSO43vNetITtFnw/OvtkvPc4bWNWOadB+Wn7v4eFbexQGTt6S1&#10;HOSvBaq69eM1sEyzaWt5vHLSFh8r7G1MTMy0adOOHj126dKVTz/99Pz5kvfeW92uXQeXC9tsmVx7&#10;W9rqW4UL1g03rrZnrz7nzpfs3XegfYdOxCbSv4+2iOvBvHkLrl69lpdXEBQUUq62UlKVR5WWtiDI&#10;oev+pubwuoxQPdTj8Hr1IJjpMgL9Q+p3HvlBZv6NrKIvc/POdsxarIQ3CYxpmdigT1qzweFJ7Zzu&#10;KMVyddbvh9m/TWNB1m09tS0fbTG2ln01jKlTp5aUlOzevQdsjR07fvXqtRcuXNy0aUudOvVwuKDW&#10;pu33de3ztl279Th77sK+/QebNW+JtwXB9tPbOwn4IyenU5kzZ97ly1ehLbP5+lFJWympUlXW57aW&#10;nLrhB3DxfqbiUQMMb2CoH/fFQeGdMhZmzjmVXfj39OX/X/byL0cWXeo+4l1ncBN/R7Db+gyuCQCt&#10;5rpTNVy4UwWs2LQt75MEROTJyck7d+48ceJE27btoCp+NiEhafnylbt27Wnbtr3HExgQ4AwLi4Cn&#10;cNn38KFGjRpYYzKUWIWwHyNseryBwSm10+ITkmrW8hePEUy313qkYFDTAxkBosPhYsuuvz9m3tol&#10;w9brDRKUfOutv+FYRQXKKWFLJHRCMOIRh2hLE6pFRkZHRcWEhITRiqPU4RCtcNxEyzTpha3X63W5&#10;6E0PDAykxGk/pRaH6JGjojLToZwteSmpn434U6+c75KRABTYVPC5qm0g/XS3IySlSe8J6XNO5hb+&#10;I73oHwMLvxxS+Ckmd0TBpQ6ZRZ7IxjYN+L/L0KAGeLM+lABS7HfJLAtZrjiAC6pbt+5hW02bNhcQ&#10;ZBsbGx8dHQuOAFnnzl07deoSGhoGqmAQk+3atWvv3r3BNMASndSr36Bnrz6paXWDQ8I6d+nWsVMX&#10;goG/wLdT564tW7WJiIiin6FDh+fkDG3fviOjhIaGd+jQKTd32PDhI/v27c9AUJLJJCfXZjctrS4B&#10;9Os3YOTI0YMGDWnUqAlHRcmIEaOys3PphB5gLoRNSUklQhoKJ063HTt25grRsmXrnJyc4cOHi2j9&#10;/f0J1fp2nsMRHh7erl27YcOGjR49uk+fPim2evToQTVQSzUuLaXLJCX1s1Alpa39PQTrCQC21Hq7&#10;zI0/VZ3eyCZdxg2dcyS34NP0/Jv9FpzsM2f/gDmHhsw7PaLg+silZzsMmmuEpsBmXXOCV+AKbRX7&#10;F8LEbnlpC1aIPDo6es2aNZcuXVq0aEnz5i0DA4PFZxJI2Emot3nz1kOHjrRp0xZawaB69eodOHDg&#10;1KlTI0aMoBNKQkJCCgoKL5RcSs/IatW67aHDRzdt3pqYlIKxrVe/4b79B9mdP3/hsaMnrly5dvXq&#10;jQMHDg0Zkjl69NiTJ09funTl8uWr58+XTJo0BXoy6ODB6eyuXPlucfHyEydO0eTs2QsffbS5R/de&#10;BQVF589fvHr1+vXrNwlpyJAM6EwT+EtXo0aN4TqByd26ddv27TtnzJi1Z8++K7ZKSkoWLFgQGxvL&#10;1QLaRkREjBs3bv/+/eLohQsX1q1bV1RUdOzYsczMTFAr7K1YJSmpn4cqs7c1XbrHpXs1za0CPdUI&#10;Ckns0HviqNl7B07e0rjvjKD6XdXohp74lglNstsNKcia8XHmpJWJ9dtjuqxfVrTeFXPjclXrd7+c&#10;JlbXet/NtLxvmQVW2PIadO/efdeuXbdufbJv34HCwuKMjKzExGRu3sEu8M3PL7x48fLw4RZbmXJ6&#10;ejq0u3bt2tq1a+Es8EpNTYVrp06fbdS4aVqdeidOnt69Z18U1tilJiXXPnzk2Pnzl/bvOzx92uxB&#10;AzNWrnj/8qXrBw8cPXrk5OJF+f37DZ41c+6ZM+cOHjzcokUrl0tNT888e/b8uXMXoDxEHj581Afr&#10;Nl66eO3A/iO0mjplZmZGblHhimtXb73/3rrU2nVpAm1BMC4Y/4sr37Rpy4ULF2H6smXLc3NzJ02a&#10;dOTIkbNnz0JS8YggKyvr5MmTQHbOnDkDBgyYNm3ali1bbty4waQyMjJq1qzpWxwpqZ+NKiVtqWv9&#10;rozbZZgkVfPoitdw4bl0lzvEiEgOikh1acHcVDtdAdzR1vQz/fUYb0x9IzzO+qKujrk1VC1I1QKt&#10;jOFkGQVtrU/gluf2V9g3tvjTFi1a5OcXYBhxmrDvww83dunSjZt0WMbNfknJpeLiZUFBQW63e9Wq&#10;d8+cOYMxPH36dJ06dZl7167dzl8oeX/12sCgEIALbXft3hsaFmFyj187DQqfOnVuzOgJmupWXEad&#10;tAY7tu+5euVmcdHKyIhYSuJiE7GxN27cyskZijmF9Qx35MixHj162c9eja5dep44fuZiydWc7OGm&#10;ERjgrzRt0vLI4RN79xxs1aodVISzgrbiGcjHH2+/du0GfQYHh3IxYHY4Wdi6dOlS8gkJCZs2bTp3&#10;7hwgZjr8CTKFtm3bYti5igBiXlaWRdJW6mem+5q2D9qqUqUKcTz88MMiICEi/iG0NQJcXt10KlqA&#10;bpohccGRDYKjmuhBtR1aMAXUcOoePSwpOKGll/LARKcWpJkeBvPTTS28dnBii6C4xv5GrL8SpKou&#10;w1XLA7Q0t2EG2l/iKqsgkcfjEe90sQ0MDGratPnw4SO3bdsBvPCGnTt39XqDGjRoBP5wr8kpqQ0b&#10;Ndm3/9DGj7ZOmTqj5OKVrOxcp0srLFpx+cq1/gMGuRSNCqfPnNuxc3d4RJRuuBMSk8+eu7B334Ha&#10;tdNsfJnc+G/Y8NHVK9d79uwDyq03pdzeqdNmXLx0ZfqMWZpu4m3Jr3r3fcrFh3ZTUtL2Hzh09NiJ&#10;+IQkdhklKDj04KEjx46fbNmyDU1GjR57oeTSsOEjVc0IC4/c+vF2emjbrgO78Jdt8xatzp2/8O57&#10;qwmpTdv2586XfLxthzcw2OFUxJt7XBuWLMm7fOVqZmZ2gIPbBfl5Bqmfm+5r2j700EMiCDJgl62Q&#10;KPkhtPVa5jQQYqZ1HNZz1KrMWTvTZ+zuPnJtnY5jPXHtzfi2jXpO7jd544Cp2wdO3d5r5LupbYdr&#10;se28aT2b9p8xYOqWAdO2D575cbfh7yY2ywyMqqvoJqCFZZoBXMoRCZVxcLVq1YK2Xq+Xpoqimaan&#10;Xr0GBQVFFy9ezssrgLbh4ZFr1qy7UHK5b79BffoOPHX6/OQpMzp17n78xJnlK96rW68R8D1y9HjL&#10;Vm0gF7QFr9A2IjIatCUmpYA2SJ2QkGRFaH9UAOMMzbGud9F2xszZNEnPyCK/ctV7QFB8niEpufa+&#10;/QcPHT4aHRMHOinBRLN7/MQpBqWJoO3wEaOgJNzcsnUbuxDWoq31LNts2qwFYbz3/hqPN6hL1+4l&#10;Fy9/sH6Df4BTHCVRPm/+Qq4ZmVk5t2krP5Mg9bPS/U5bnwiFLYEKcfSHPLcFjnpIUqfcvBHLLg9d&#10;9knm0qtZS68ML74xYtm1wfNP95t1Jif/2vDiazn5JSOKr45efjNz8cU+s071nXcms/Da8GW3cvKv&#10;5uZfHV5wLXv+0aY9JjiD4hQ8oKa4TD/734Moq7itRqmpqWPHjh04cGBwcIjTqYSFRbDt27f/sWMn&#10;9u8/GBQUghsdNGjI5cvXluYVLlyUd+ZsSZu2HQKDwt57f92x46dHjBx76PDxd99bAwqxig0aNj5/&#10;4eJdtN21aw83+PZ7cpbZ/OCDD8tOW5ysoO2Bg4fpE9R+D23Bq6AtxIew1BQw9dGWCq3btOPotu07&#10;McgAF4dLBRxxXn6hpK3Uz1j3+3NbIhPPE0CteJhgw9YK94fQFsbpIck9RhRnLTrWImdNeMtxie0n&#10;ts4uTp97cGh+yfD8q5nzTrRKL4pslhvbemTPMRuyFpwYWXxtWMGl/rP31+s5N67VqJQu03qO/Wjk&#10;okOdhsx0BccHaKZi/bM6tewvTZRVTqeTSHr37n327Nm9e/e2bt0GFAoCjhkz7ty5Cxs3bvJ4Aimp&#10;U6feYW7cT5zi5n3jR5thE9gaM3b8lavXuW2/dv0meeE66zdo9E3a7ty52/dV4Huj7f4Dh0jhEVFl&#10;oS0hwdPGTZp9k7bkCYkpYG9HjBwNaqmDJe/Vuy8TlLSV+hnrvqZtlSpVHnnkkWeeeeYFW4899ljV&#10;qlVtp2tZ3R/wJEEzXS6POzS1Sbe4Bt1cgUnv+Ot+qumOTEhs3Ll+h8wG7TJj63RQPNHvBOh+WpAR&#10;mpxYv1Oj9kPqthkQkdzCZYbUcqh/c5p6RL2URj2S6rZUTY9hGi7r81zcGpfjc0vijaDk5ORVq1Zd&#10;unRp3boPRo4c3a1bD1C7ffvOM2fODRs2AujQLw733fdWw1bShImTa9T0A1Jt2rY/dfosZARk7dp3&#10;xCcCx3r1G34XbRkNm0yH69dvKBdtU2qnHTx0RNBWMP17aEsdfKugLbt30dbjDaLbwUMyaHv02AlG&#10;HDpsxNhxEwA0FSRtpX7Gur9oKzBKxvavv3ziiSfgUVRUVERERGRkJEh96aWXRKyAmLj9/PyoQHk5&#10;37/W3E6XYb1VHhrgCnKqgbo72F8xajj1ADNQDwyFngGqEaB6nEZoLcXj1AOdiunxBqu62+HUa/k5&#10;nJrhr3tquIIUd6QCbHRVczrc9ofJysf926pTp85777136dKVkpJLp0+fvXLlGsZ26tTpILIUiKZn&#10;9JhxQFAArnqNWnCQO/GPNm25eetTrGJcfCIlfv6OJk2bnzh5es/e/dGYWVVPTkmFyHv3HUhMTKar&#10;gACn2+3dsOGjixcvd+3aXXxPjM6h7Y2bn0A9h1PJzhnKQAWFxSAVXJLq1mtw/MRJGIqnZrrwl0PA&#10;1/ewGJdKGCNHjYH4UdGxH2/bAW2bt2gFN2FrzVr+rdu0w8xCWyqTYuMSmA54pZBrwyeffv7+6rXw&#10;/eq1GwMGDiZsRrF/K1JK6ucjaItH5E7dRqsFOl9G5EXmnlU+2kJSXwYnC0Pj4uJCQ0NBGEggj30k&#10;XKCMya1evbq79IcKrTvk0gmVRdRVXNzEq4EJoUkdm3ad2HvEqq7DVjbsOdWb0qGmO7a6Oyq0Tofm&#10;faZ0GVrcdVhxvc6jvIlta5iJjqC0uPq9Og5e2HVYUeehS9M6jTFiWjsArvULCfTpNnScY/kYIYIX&#10;M83MzFq4cPGyZStmz57bqVOX8PBIDkJDLiWk1LS6/QcO7Nuvf3hkpMOJ+zOcLqV7j57pmZkdOnVS&#10;AD4wdbiwltjDfv0H2sCy3n2CniAMd6zZb5Fhb7HPQ4cOh7/0b3WuGa1at6UapK7lF8BA5Dt07Awo&#10;OQRbQ0LDcaP9BwwC6KCQbjlEn5SIh8WNGjelSf0GjajPuH369s/IzMZcc4jK9ACCKenYqYvbE0hb&#10;vDmXClplZeeC3b79BtROrTNl6nTIS7e0ognVStdISupnIe7FBb4efvhhEEeGLcZR5AVtfwhzy0db&#10;BgajZBjy+eefj46Ohqc4XMqBL1cGl8v11FNPERkizwTYgipYLOZTRhmG5g6La9pt9OCpO0YX3RpW&#10;9I8Rq/53+IovBs450GX4yg7DVw6at3/kymtDl32SU3hz1PJrfabvbpG5stPwD4YuOjly2ec5RV+M&#10;WPXFiGXX+0zYnNJqiMuD4/NqCiwDjuXgPmETPB5bZPz9A5iNeLRKAoWQERo6nYpFSeZoGjYerS+u&#10;GW4TsjlczgCng10b+KZ4x0kwEfhCSQE7LCeuVnTIloXEz9KR/cvlFn9pggOllcU4G9NwU3RFCVsI&#10;SIdkOEoJh8hQB5MrLDC2mubk2ZLE0wBYTytfnySB0abNWkyYOLlN2/YEzC6Ix5tv2brt2PGTbdt1&#10;YCwxeukySUn9LOSjLYiDsFAO7D7++OMUwjfyHBLOl7xNxPLpXrwtg6HnnnsuMTExMDDw0Ucf/cUv&#10;fkEcgJiYyMPfv/71r4DYerPLfsurvPfvQModkTxwTPHE4nP9p+xpMmhl0yGruk/aPqLg7JiikrEr&#10;rg7NP9Njwpbm6cVtct7tP2vv0PxzY1deG7vsSs78k93GbG2SvqpJ5rsDZx8aV3SmU8ZsLTSJe2td&#10;Mw3dpWnl/kwCwSM7az2sFDQUrtPHXMqpDRgp4wjJNpGmqOWiQLdMKDTkgOAdSTAR3tEJSUCcBoKw&#10;lJBh1zpk/6iC6FSQkeZ0SCIDENkCQZHhKIlDooRWgqGMTsZ3lBK6Ev1wiP4xtuxC5HHjJ167fnPz&#10;lo9xwQ0bNencpdviJXklFy8XFBYLR0xbtmKVpKR+HsIvCrMI6ODpCy+8AMfefvvtd95556233vrz&#10;n/8M68QnAoTpLK/KR1sgy0iIDMj3eDwJCQn+/v5/+tOfOCquBui3v/1tSEhIeHg4EwAhbDGG9nTK&#10;qqAgrxEY1ajtkIbtc0PjW7iMENUbGp7UpGGnEe0G5bXst6Buu6FBcY389UA/MzSqbocGXUe3GTyv&#10;df+Z9VpnmqEJAWawf2BcWJ2u9TsOS23Zx2lEaFqg4TID4Ux5aCseIyC8LVIUC4v4Ta83CBr6yCiY&#10;a78LZ/HQxp1lcrnhNj1uSkgYV0E9kuCm2BXWUvSGn/VlBGex0hZ2bwNRoJnEAKIHMqKEQ/Tj65xd&#10;4UBJGGe2QcGhAqmileAsdXwIFodEV3Xq1l+2fCV4xczu2bv/0OGjF0oubdi4qVHjplSgvt2JfG4r&#10;9bMSZzDsgmDcrIPdN99884033njxxRefffbZ1157rWbNmoCuWrVqAoBsBRXLrnvxtj6Pjb31er0p&#10;KSkwNzQ09NVXXwXB4qkCGfGVUCbANMpLW4T3Us1g1Qi1/hVz9jB/WFMj2GVE2SkYKlAIy52622UG&#10;KWaEYoYqehAj2f8Wl+E0vC4zRKETqwcTCtLAussvjwRtS3du795RYOmuMuvXb0TGLivdihKRqCH2&#10;Rd7aWvKV+HRHNev4V4mS0iOiRBz3FVoctN6dtEvF9k75CkW5OCgK7bYGF/mIiIiuXbuuWbN29+7d&#10;GzZsGDp0aGpqKoduN/x6j1JSP31hN15/461fP1wNwj33/Au1/AKefua5Bx78ZbVHHvv1w1Vf+fNr&#10;IO43v/kNABTAFVQsu8pHWwiLyPie3j799NN/+ctfACsnZ1RUFD6XaMTjXafTKR53wtx7oK1Uxcsm&#10;qWXkhakXX1kOtsVugP3zCFJSP1fhIN6pXvOxx5946FcPP/Ps8zVq+v3plVfZhbYPVnnokUcfe/TR&#10;R4HePXBWqNxPEgTXxVYAHoFgHDj2FpOL5X7ggQcokbT9ycmGrSXxknER9Xg85DnElldTVJOS+lmK&#10;v3n87LPPvfDLh35dtdqjf/jjKwC3Zi3/N958++U//OnRxx6He8ANEsI36CeoWHaVj7YItrJlVFzt&#10;G2+88eSTTz744IOMjZ998cUXY2NjsbfC+Ura/hQFasXDH8FWgCvgi+zjUlI/Wwna4mqhLWb2V7+u&#10;+psnnvrtS7/H4f7tnRqkl156SXAWDMJAm4jlUPloyzAMRoaR8LDx8fGcmY888ki1atUofPnll/G2&#10;NWvWpA6StP3Jyfa1X8lXyMuHfCVSUj9L8QcObR97/Alo+8ijj4tHClV++Su2Tzz59Nt/q/7mm28+&#10;9thjFUdb4W2B6eOPPx4cHAxwOQ9fffXV6tWri286vPLKK8RBzbfeeov7UHGWsi2dkNR9LAuxNlJF&#10;Bt2ZR3YtKamfp/gDf+XPr1Wt9iiu9uU//Ek8w/3FA1Xwub9+uNrrb7z5t7/9TXwQAAwKEpZL5X5u&#10;K8aAtvhZfDUhAtzY2NiYmBhQ+/rrr/s+kvbb3/6W+1BxWypPVCkpqftc0OrF3/5O+Nlnn3vhjTff&#10;fu0vr1Pywosv/fFPf65Ro9af/vQnbuVxkz4Slkv3SFsEcP/f//t/VatWhbl//vOfX375ZfHZCMDP&#10;UbaEJX4nwSj/txukpKSkKlgBDseTTz2DkyU9XPWR51/47dt/q16zlj8Jn/vnV//y5JNPCgBCPx8J&#10;y657p62QsLGMDWcfeOAB8ahBCJMrfrFQ0lZKSur+F7R94smnMba/fOjXpF/9umq1Rx77zRNPkR59&#10;7DfsQjwQx7YiaCskYIp8bCWDiACREU4bbwttS+chJSUldX9L0FZwVnwsAfIK+NrbUuKVcrD8+hFo&#10;a4H26xKFjz/++D3/mriUlJRUBcumbenv24IxH81u71qZUgjek+6Ftj7ZYXynfvMD/u0GKSkpqQrW&#10;/fVr4nepNITvkKStlJTUT0iStlJSUlIVIUlbKSkpqYqQpK2UlJRURUjSVkpKSqoiJGkrJSUlVRGS&#10;tJWSkpKqCEnaSklJSVWEJG2lpKSkKkKStlJSUlIVIUlbKSkpqYqQpK2UlJRURUjSVkpKSqoiJGkr&#10;JSUlVRGStJWSkpKqCEnaSklJSVWEJG2lpKSkKkKStlJSUlIVIUlbKSkpqYqQpK2UlJRURUjSVkpK&#10;SqoiJGkrJSUlVRGStJWSkpKqCEnaSklJSVWEJG2lpKSkKkKStlJSUlIVIUlbKSkpqYqQpG2paH9H&#10;Ev/16Y4jUlJSUvek+4u2D39dpSF8h+6kraqqYj5l1G1w0spKyKXpLl1XDBJ9sUe5qRsewzB03clC&#10;WUlTdc2ta5RISUlJlU/lpW0pB22VFn2v/uvp8ohQ7tRTXxd4vVNPPPEE0f8A2tJE0S3G2sA1NJJi&#10;KLqh4m01Dei6NYVERaehB+gki7ampK2UlNQ9yOVyvfDCC48++ujjtwXE7lQp6WyVQvAOlVLyu/Vf&#10;VcujR76u0tLvEMHdM21tWZD1JcNQDM1lAFYVJwtSvYbmMTS3qRimqpmMYo0EiC0Wl3YgJSUlVWbB&#10;KzD60EMPlfrVhx8uZdl3qJSDtqpVq1Za+t0q35ME4rhTpfb6tnDgd+qH0Zb6mFkoS3tF0xy66jAt&#10;1CoUuVTFpTs1w6EbDrfuMrG8lhk2rY3tfEv7kJKSkiqzAgICuCl/8MEHBd+AWJWvq5R0tkSdO1VK&#10;ye/Wf5U2LZtKgX9bpYPcVmmXt/WDaGsDU7NQS0OXpgbomks33JoRqboTlMAYZ1CYy+tV3LCXru0x&#10;7EYiSUlJSZVX0PZJ+7mtIFgp9W6rFHN3qJSDtr5Z/5uqoM8klJe2hmHS0Ho6oLsU1aGoqp/TVINr&#10;xzTo16z3rO7DVnTOym/ea0pM/V7OwORaLq8DMOuqojitBwk/qux34b6W8YkS5qXY+tYJUsG0RV6s&#10;w12iocvlEs2pYPekUC6a3IfyBUlGxEyh2GUr6khJ/UQFr/CIeNhSmn5DpeC7V92nnwAzDDfnMvQ0&#10;wKem+ynesKTWLfrNGjx739DCy8MLb43I+2R03vWMGYfaDFzsTWpZywwJUDnnFVO1nyX8SBJAAZps&#10;v1VU4CjyoccndiGpcPdUKC29LVEfqno8HraiE+R2u8VRUe2+EgEjImQrJk6erbg2OJ1OUU1K6icq&#10;zlbhbUsR9g2Vgu9edZ/SVrWfB6jOAFPTnWqwI7hu59yiYQXnswpvZhR+MaTg80GLbqUv+WxY4We5&#10;S053GprnTWpendPfNEwo8KPS1nZylvcUW4s3tyV22frKS5vZEoVk2Pryd4pCCCUOsfUNVHr4/pNv&#10;OiJOOMuWP1AuKpTft35cSqqMqqS05Q7brSv4W9VlujxJnXPyhuafzy7+fODSzzILvxxScD1z2a30&#10;4s8H53+SU3RzzPLzzQfMcIamuHQPrQztR7ulFT4OuLBFhCMyQsLN+fjoywiJOhTSnF3YJMqFRDlb&#10;RDVRx2cbRZ37UPacLKtOkHdyVmSkpH7Sqpy0pbJLd/l7rftTb1Rq95EFpwbn3RhQ8I+s4v/Lzv98&#10;yJLr6YWfDin6++D8fw4p+OeI4i+y5x6IbtArwAw0zABdc3zHO2WUilRWAUGQCgTDw8PDwsJCQ0PZ&#10;+kRhVFSUqCYAJFoJUcKLRyF1QkJCBE/vFJDiKP0HBwdHR0d7vV7qiIX6ZuX7QYKzbJlXUFBQ7dq1&#10;WQTBWSZy1+VESuonp0pLW1VzOUCWnyu4fpfxQwsupRd9nrH8i6ziT7MLPh1a9GlmwafpS7/IzPvf&#10;zLz/X/rSf+TmXWrQbYK/GaZzyquarrrtL5WRTE23Px5m9QkXSOUAGQTxeDwZGRnvvvvuqlWr3n9/&#10;9Xvvr1656t33V69Zv37DipWr8vILYmLjXC5FN/B3qsLQhskW8LrdXqdLadCgIfVnzJgZGRlNIYdE&#10;smJUrXcAqZY7dBgddu/RE9gappsurKN2BStZXVoPc1lDoCaILOhGhhX2egODgkP8A3CaKonaNGHL&#10;/xmIGKxda124HuilQYq8Qiduq3M7eMYRrUQ1K289mGHhDGrSynR77LYmuyNHjf542/bJU6aGhoWL&#10;DumHjJ21OmFLeEJEyxXLXlEpqftXlZO2VgOLHJpRU49o0m9OdsGN9KIv0os/zSi6mVn4RWbhJxlF&#10;n2YUfpFV8EUW9jb/f7MLrjUfMMfpjjJ0t/1RXcPibClqGZsENmzalicS0IaJmzNnzrlz586ic+cv&#10;lFw6d77k/IWLl69cY3vw0JG0OvVcCpSBL+AGnoIaN7tk2Lbv0IlqGz/aHB0Tx67bE2i6vb5qmm4G&#10;h4TNX7Do9JlzWdm57Bqmh2okp0ulJomMBUw7bEFYBL8QvhJHPHPmrMKiZQ0aNqZDKvsCEHk6ZOvn&#10;74DGokNGoQIZMRblDicDWAEzEXGIOuRFuahph8F1wpoU+QULF1+/cWvtuvVx8Ymi3HeUHkq7siUC&#10;lo8apO5/VVba6pqquDBWAUZE60Hzcwo+GVz0v4OK/z4E5hb+3+Cifwxc9uXAZZ8NKb6F5x1U9Pfs&#10;outUMzyxXjyc5lSsH1Kwk2EnC7LW9yQMi8KlA5RFEI0ppKWltW3btkWLFp06d/1ww0dnzp4fP2FS&#10;23YdWrZq06x5S9ADm+ALibx/AIjSoSrQIbVo2RpAC9pSjaPQDXhxSJCOzOIledTJHTocQlEI40QF&#10;jooK2EkWEPQjgEtU7JqmyS6e8eDBQ2fPXSCSmrX8fQwVIdGVgCmFHm+QiJAOKSFDIdVIAqAkmouJ&#10;kCikAiVUJmxaMSkipITdLl27z5g5u1v3nqK5GJc6VKA+hZSIFx3OEqR8D03q/lelpa1XU9y65gnQ&#10;Qlv0nZZTeHlw8ZcDl38xaNknmNzMgv9LL/hfyJtRdCuj8PMhhf+Xk/9pq35LVDPR1AMBhctQFcyZ&#10;4QQjViqlLUbXLBdtQRuwEOKVcHu8772/5uq1G9179II4GEawAl+8gcFYPHjXoWPnJk2bh0dEASAB&#10;rOYtWlF//YcbY2LjExKTW7VuS0pMSgFG0E1wasnSfPxyRmY2tGIXWkHG5JTU1m3atWnbPqV2mgd2&#10;3xYrCW0JDEVGRnIl2LV7D9a4T9/+9B8RGU08YmhCgvVcFbC9hCSgKViclFybGMhQv3GTZtRJTavL&#10;oKItYcTGJRAAeKUh86JCnbr1iY0ps63lFxAUHEoJzemWPtmGhkWImKlcO7WORV6XiyAJ2GmrdAJS&#10;UverKiNtqarqQboaZGqBfg5Pg84jhuafH1z02cBl0BYz+1lWwZeZBV+SySy6mVX0SUbR51l5Fxr3&#10;mlpLC1ItS6cqlmWzHtdafWnwozSJpwpilLKI+PGPUIM84AgMDF656j3I2Kt3X+Hp4FdwSBi2dNfu&#10;vZcuXyUdOny0eNkKKCnsLbTFeK774MOJk6Zs2bqt5OJl6mz9ePvQYSMCg0JoTrWleQX0mZ0zlA5B&#10;cHxCEpX37N1/+co10r79B6dOmx4fH8+fAjFYTxBUFauI0tPTN2/efPXqtS///s/de/aRho8YRWD0&#10;PGhw+pq1H5w6fZYejhw9DtAhLzBlCPovKCxeu259Vnbu+6vXEh6jM9yo0WNhKHUgLL71o01bCCkv&#10;v/D4iVN0cuDg4YWLloSEhgsLzLVh+45dY8aOZ/r0GRUdO278xP0HDlHz4qUrxJyXVxATE0PMXq+X&#10;1Sv/5VZKqqJVSWnrVN2a5vFoXj+HO7p+92GLT2QWfDZo6ecZhX/PLPrfIQVfDln+jwHL/jGo8LOM&#10;os+G5F/PzTse07xXTc1lBEJb66cXrZ8D46ZZMQ3rHTPIC2pVxeBGuhzvkhG2ABx5i7ZBweAJoGAk&#10;hX8kDRg4GFpBOhA5bPjIDzd8dOXq9dVr1jVs1AQwYQzPnLWe9h47fhI8LV+xatPmrdSHg+MnTMIV&#10;QtsFCxefv3ARfkG66Ji4/IIi6u/YuXvCxMn0uXPXHtovXbo0IiJCcB8J2mZlZW3YsOHipUvXb9za&#10;tn3n3n0HAChGOzMrh/5PnjoDH0eMHP3B+g10iL/GjRISQ8B9ooKJhL1s+Upipod9+w907dYDWONS&#10;sfDMgg65inDx4GoBlGkCXgMcLi4SdAtV581fKNz9pMlTmRQThLkkYmZ35MiRBMm6EbCkrdT9r8pJ&#10;W81lPTK1vqfARglN7jli1fAlJaOKPs9Zcitn6edD8q4PLLo5qPiz7GWfDS+6NSyvpN3/v733gK/i&#10;vBO18313fxsTJ7ZjexPHuzfl3vS9uVtiG5Vzpp+mXgFRRO8d0UQH0YQQiN4xTfQmiWKKDTa2Mb33&#10;3jsG2ym/vd/d3/fMeQ8KMcaLZFCw9X8yGb/zzlvnMM/8Z05RwUrN/byt6dVjTde2sT5TDyAlbnN1&#10;nx1+u0y33Q/v0l6km4oTiovHtgSn2BbLqEcB3IMTSOJWIj7syU06qsJEAwcNZi+xLSZVYqKkihzH&#10;jZ+ICnET+kOOixYvpYB6btu7T7/jJ07hx+YtWrGJ07nT37T53ZMnT3bp0oVAmyPJkfH53M8iI7Kk&#10;pKSdO3fh1vYdOhGZMqrsho1xKPFsr959UTmDJPBE6ITVxKo0mJiUQnCNTJkLw2PYtevUZXjnL1ya&#10;V7yAeJwCxMWU37lrD0E6k8K/qB/bEtrTAgNjCvh0/oJFbDKF9RveZkaFo4rUMenQsfOEiZPr1q0b&#10;ExPjPmyWL/UKXweqqW1199fBNV3z2I5RUzc8iQ2bdJ3Qf+zG/pPeGzB9Z97sHb1nbO0zc1v/KR/0&#10;G7OhefepdkqraG/Adn8E1287lleP1jSPg2UN09HdyJbuddvSwj+SG+mm4nzOtmoh0MusVQdL4hqU&#10;lNurD2q7c/dTwlJERmxLefSH1zxeHTGhquSUtLfWbSDeHDosHyFiOsw1Zux4zKXMW7ZqDWFmTtfu&#10;nbt0JbFiZcnt27cJFZVhWXu9XsJGjiqbx44fJ/DEtpgOM6J+xEck27ffgC453RgYu2a+OZvuCGOV&#10;OomvidCH5xdERccyAMLVbt17MoYNG9/BtlwPsC1tMpi4+ERyomM8CJQcNK3ebSu3LXNks3j+wk8/&#10;+yOdMiMuD6oWg1Tvj5WH5ILwNFMdbUtxzYjlRNW9xHIezfHGmFasmWDF1bXSmmrpbT3Jrb1pbaza&#10;bbSEWlYoRfcleC0C11jH9Hq8VpQRH2Mne+x4r+G+m29Zhm3pYYOzOO5DgcryoG0RaKvWbYn4iPtO&#10;njpz7PhJFmSH2ubOm08BJEv6nU3vYlhsiJgI/RDulKnTiXknTZ4aDMUvXbaCNLEtkqJ9bHv02InT&#10;Z87RzqnTZ0mcOnX6448/njlzJscEvSrJlr/vdOjwEeJQHIf3cR83+7RAtEt4e+bseVpgYWyErh9u&#10;3YbuU1LTt+/YxWa79h0ZElpkFm3bdUCm2JYxK9syo6Ix49hFDmNu3KQZbe7ddwA7s4lt6RTJKlk3&#10;atyUKwQdkXno8FHaGTgoj7ibf75cGxiwhLfC00/1tG0Y9/fC4zlVDcuN42wzZBlJoaRG7ftO6jdu&#10;U/8p73caMc/KzDZDcabP73623uIW12s5CVnN89r1frNF50IrmBUdG36Ca3lt96/puB8Brfg4/sKD&#10;TxLwY2nZauy2ZOlytJtVtz633hvf3oR0Zs2ei1vVJ8C2bd/J7TxeU7ZlTbCJ3cZPmIRtV6wspQy2&#10;jU9IWr3mLdJvzppDVEts27VbD+LTHj1z+/Tpk52dTZDIkVQxI2tEBvv3uw9JW7ZqQ8uErniQlnEf&#10;1cuj4z59+xPqEp9iZGxLiIrfsxs2VlUYD4NHzVw2VPDL5YFGCFSJZJkmlwdl2wMHD6NX5k4kTgFs&#10;S3klXC4nxNGz58yjLgeEZeLEiX6/n+PGtYF/x+oYCsJTS7W1rftMwP0cmIVvOd0Nv+GYRLlOeus+&#10;bxYuuzp+1c2OQxZ4g6koB4lqWMcxojW7TuNew+YeGb/mk/HLzzbvNjHWSTZs17bu+2buwwT3zbNI&#10;DxUnGAy9/fY7N2/eGjQojwl5vVr9BtmHjxw5evRYq9ZtcJBl+U3DWbp05d07n82eXWyavnbtOl27&#10;dvPYsVOIj/Karnu83jp1st7ZtOnKlat9+/V3fL7S0rIrV4ltizDfjBkzb966PWnylEAg6JYOf62h&#10;YcNGjRs35pKjIkTmyppjGwi4n2k9dOjQ5ctXcrp2ff2Nmj6fv3//AZevXFm/fkNSUjL1aSQmNjY5&#10;OaVN27bkeDU9KTl51+49zKJ58xYU4LhQpnmLFozn3Xff8/sDSckp69ZvuHrt+pChQ02LIFrj5Wja&#10;tNn58xcOHz7CeMgcM2YsnRbPn49KaaJevfqtWrXm+Hi8Gr0MHTb80qXLO3fuTElJYYTuHAThqaf6&#10;2jb8pVuqadQ0dTSGGLxRVnJ2lynDVtwZs+Zu825TNCPkt01d46baq/nNKDvYMmfs6LIbecvuTFh9&#10;p9uIklhfqmFr4acIjmn6NczwFWwbHx//9ttvX758OTc3lzAT69WuXXv37t0XLlzo16+fzwkkJaaN&#10;yB915PCJq1duTp82yzL9nTp2PXvm4uVL1zdufCcnJ6devXrt27dfsGABjXz00Uc4lCh12bJltDBy&#10;5Ehk2q1bt+PHj+/bt2/YsGFZWVmZmZk9e/bctGnTli1bWrduHRaX+xiBwVAY25L+4IMPbt68OXXq&#10;1E6dOrVp06Z+/foUpsHJkyc3a9YsIyODiitXrqTN3r170x03+B9++OGZM2datGhBdeXuli1bMqSN&#10;Gzfi9ISEhDVr1rA5ePBg1Re1GOq5c+cwezAYjIuLmzBhwqVLl+bMmUN5gm6mcPTo0VGjRtWtW5ce&#10;hw4devbsWWxLX+r3H9zDJwhPN9XYtm6oSC0iVyNsW7SgRZmJ2Z0n5JfcHVX6cYPO42L0gM91MrfC&#10;Xt321PR6shrmjFm6f/zq85NLTrbIGe2xgqathf+gmUOwHNZ35W2LaLDt3bt3sQkaUqqaNGnStWvX&#10;sNvWrds+eH/bgf1Hjh45eefjzxYuWGroTudO3W7dvHvyxFniX8rs3bv31KlTtHDixIm+ffvSAm2W&#10;lpbeunVr9OjRdBEKhaZNm0ZJ2ty/f/+OHTvQFuJbunRpcnKyelZLpzExMeERuYwbNw7bXr9+/caN&#10;GwsXLkR/CBr3ffLJJ/Sya9cu1hTAsE2aNOEVoZ0DBw58/PHHqJkG1SzatWtHj4ibTQqgXVpjSGzi&#10;Sl6+pk2bnj9//vDhw+RERUVh2zt37jAqWsCn06dPpzr+pTskq8av3tZTIbm8USY8/VTn57aEt9Ry&#10;PyfL/5Clrnuj9FB2x6KC0juFJbfqdhwbbYQc2wz4UDFG8GhatGknZLXu267f5KYdhzvx7mfCbCvW&#10;Z2o+w7ENf7jNSPOVABWOHz++rKwMNyEdYIKEn8R077///u7dez/4YOvIkaPy8oasX79xwIBBPl8g&#10;O7vRihUlo0YV5eb2WrVq1Z49e5ARLRBmckzUE9gRI0YQexKZKjElJiYOHDhw7dq1RKPYGfHRPgbk&#10;nwKF6ZRi9KsKs5meno771q9f/9577xGNKoF27tx5yZIl27Zto5GtW7cS+aJalMcuIvSZM2fSI1Ew&#10;NqRN1sSnqJMrB6OiQFFR0YoVK7p06cIuYO5E5TQ4e/ZsLg/026tXL+LZvLw8v9+P+lNSUkgzVK4Q&#10;BPvr1q1jUuoDwmqQDF4dQ0F4aqmmtg3XwYwsnOr3bKt5o/VAww75Y0qujVl5rVHHsR4z3n0Lxv2a&#10;r+W3DdvSTNMX7bWjtEC0J+DRHMPEt7G2qWNbV7gMoxLevwfTcXsLvypYhjSowA3lJSenpqdnxsR4&#10;oqJi8Gx0dCxBIZt+fxBf1awZhdfCxZLxF07kmADV2USdtKnkS45KcBuOxbhtp31y6JGSqjxjUJZk&#10;rQ4yiqS8ahAwoOqudu3aaWlpjJNGAFfSEcWoqwJkmiVfNVI+KmBIr7/+ujvt8FML4lkSVKcMm2ri&#10;FCOhMklQJTU1lTET7b722msqU5VhrZoShKeWamtbA9Xa7oJZNNyARSxT9xi+rGa5YxYdHLvgQIOW&#10;eboVstwT2WcZfsekrGa69nWo67jPHtyHDOHf/dJtw3IXt7XKn/bKGriJtNKiyieTXfc06IT/zA+F&#10;iUN97g+Zcc2wHCXH8ipALTYxFGl2qcaBTdKs2ataVJnApmpHZaqEglGxSaZqULVGjipDmhxVQG0q&#10;V7o1w5ug9rKmhfvHCeSoBlUjQGb5WtUKF/zLmO/nc60JwtNJ9bYtCgrb1s0xLJ9txXgQbO2URj3S&#10;sntqdobX/WFZLyVc4bq1NN1GqRZCcujQfUZLx27f7gCUeb+CbR8BLPmwRRCEp5rqaVtKu09cfYbP&#10;/Tlr94cTiZ5Mn/tD3YbXCGj+hFgjYJoBxzZ0I8oIf5DWfT/Ndm1LZff7Yu6CckmqLVao9knbVhCE&#10;ryvV0bbhaBTbEqK6t82uItGqoW5aEautu9/G0n3u41rdsDzuj8O4TnUfNYR//ct9knCvLdL+cGjJ&#10;AGiKRRAE4Quorra1vazKbUts637lySVWNzymE363Sg8Ymk83TcPVK1Gw++TBNP1YOhzPUpGWwrZ1&#10;12GHf7XPJAiC8A2m2j5JIFAlZkWgVCSC1d33vsK7iE9NK/zWuR7+7hYmdh3qRCJX0xf+AzmuaMOF&#10;WYUNe/8iCILwANX0XTJBEIQqRmwrCIJQFYhtBUEQqgKxrSAIQlXwtNu2Ro0azz77LOvnnnvuhRde&#10;UANlDWJbQRC+RjzttmVk2BZ+8pOf/OxnP7s/R2wrCMLXiKfatihVrV955ZU33ngjKirq1VdfVXEu&#10;IxPbCoLwNeKpti1iZQTY9he/+AWqxa2/+c1vIvu+9z2xrSAIXyOe9tiWEbz44ouvvfYanoXXX38d&#10;yaqRiW0FQfga8VTb9nvfe+6733vu1X/8J4/H++Mf/+SVV34UHR3zT//032t859nvPCu2FQTh68RT&#10;bdvnX3jxe8+98Ktf/zYqOvall3/wnWe/96//9ns2yXz2u8+JbQVB+BrxVNsWvX7/xZdffyPq17/5&#10;Z/TK8vNf/KpmVMw//OCVZ2rIZxIEQfg68bTb9pe/+k1MrPcHP/wRqq3xne+SeKNm9E9++j/YJbYV&#10;BOFrxNP93Pa5F/71337P8sqP/vHlf/gh6//+45/+27+/9rv//a8vvoRsxbaCIHxteOpsqz6HACT+&#10;8Z9+7PHq0TEe4tnfv/bG629E/fvvX3/t9ZpEuz985VVsGxMTg2fVn66KTEgQBOGp5OmyrRrH888/&#10;r76nqx4j/OKXv/7xT37G8tOf/c+f/PR//M+f/zIqOpbMl156KTo6Wv3dwMhsBEEQnlaeLtsSz6Ja&#10;en3mmWeQKSHt//rdv3z3e89/+5nvPPvd556p8WyN73xXfUqBUPfVV1+NjY1lDmJbQRCefp66JwlE&#10;tTVq1GBAP/3pTzXdJKRFtc89/31s+51nv6c+mUAm4e2vf/1rPAvyB64FQXj6ebpsq/ojwsW5P/vZ&#10;z375q9+8+NI/YFviWRXeEueyvPwPPyS8/fnPf+71epmDGUbNRxAE4enkqYttgV4Z0PMuLzz73e/V&#10;QLPfJaol312zyfLCCy/+6Ec/iomJscPIwwRBEJ5ynkbblhMZwkOQT4AJgvA1QmwrCIJQFYhtBUEQ&#10;qgKxrSAIQlUgthUEQagKxLaCIAhVgdhWEAShKhDbCoIgVAViW0EQhKpAbCsIglAViG0FQRCqArGt&#10;IAhCVSC2FQRBqArEtoIgCFWB2FYQBKEqENsKgiBUBWJbQRCEqkBsKwiCUBWIbQVBEKqC6mpbw29Z&#10;mmnFmpZtmo5pOLZp2KbHImGZttugTzMc3TIdn0ZJ27AczeczfBQ2ROyCIFScamlbyhpxluU1nSjT&#10;cgVqan6fYzq2pnlDXtMfqweNYJaeWP/fNF+MpRmWYRu+kBb0ewxUK7YVBKESVEfbUtS0HNPSLYPw&#10;NeCYsY7txBiGHp9Wt/XQToPf7Dvx7b7TP+o+aXP7/EWZrQd4ExvUNAOO3wjaMZbpDTcgCIJQMaqt&#10;bQ3LtH2636f5LCsm1giFarXPGbpobPHhwVM+yhn5/tgV19oXbBo8bevoOXu6DFnpy+z4hmY7DpK2&#10;KxRGC4IgKKrpc1u3tOHz6Y5lejw+T0xcw5z8lWMX72/ea1JNX4OkBkPHLTzgq9cnytewQfuiictP&#10;5Y5eHchoE6P7LFMzTV01IgiC8OhU13fJTJ9lBCzD0OzoqGB8m0GLx5feGDJ3T0xy02gnOblR/+Hz&#10;Pgo16Rvly9DSO+TNPTB2xbnOQxZpcXV102NZj822hmGodXmC9efmcv+ux0V5F/f3pbqwbYL3Ch5M&#10;QRAegepqW8thMUwdd8ZldS9cdHVUyX/kzT9br9uE+u0KmuYtyVtxpt7AFVntC+v3nDlg8dnRq+4U&#10;LTqV0iQvVqOjx2Zbho3jWOM4EkyHtR4mOjra6/UGAgHWjuNomhap8zgoP1yqaxqno1AoRKLiR1IQ&#10;hEeiej63NQ3H0CzDtH2andKxz+Kpqz/JX3636K27I5bsn7DkWN78Q2Pe+fOA+ZcnzD86csHxwSuv&#10;D1l6dUTx8c7DV8VY6ablizT0lcFxrHv16jVnzpzp06fPnTt33rx5b775ZnFx8ezZs2fNmjVt2rTk&#10;5GTkS7HHGN5+zrZ16tSZMWPGwoULGzVqhHDJUXsFQXiMVM/Y1v1Igm5QK2gEag8Z/05Wj6kZvab3&#10;nLE+tm7LqKR6iS0H9Xlze6BZkR3X0q6VO2TRkVYjVjfKnZk3810zoZ5h+iPNfGUYNsJdunTp3bt3&#10;b9++fevWLdY3btwgcf369U8//fTkyZMNGzaMiYmh8JOzbYcOHc6dO/fZZ5+NHDmSTCV3QRAeL9XV&#10;tobH1HXTjIvLaFE4Y7u3fm5GzuQxCw6YiU10J5TSoNvoJXvimuRqmi+Y2Ta/eH92z9nB+n1GzNuS&#10;Uq+NYT1O27LOyckZN25cUVHRxIkT9+/fj23LysoQHzkFBQWJiYkUU6haX53ypkhgW4SO8desWdOu&#10;XTtiW1B7BUF4jHxDbFvBuM80vNHu81ErLi2725h5h3zNihr0WZE/+3hqw2GJmZ3qthmTv/Boasdx&#10;cbWaJTceNGz+yVZD12W0n1S4YFdW0x6ubd2PJbDQKb0zAncQbBi2u350HMdxn9GGYQrxCQnr1q0n&#10;qh0wYGB0dIzH43Ucn9ersY8O0G4apKeH4uIsyybTsm12BIMhKlIkEAgmJ6ekZ2Sw6fh87KI6+cFQ&#10;KD7eLeDz+5NTUjIyMpOSk/2BgKZxvTFtdwxG3Xr1srMbxsZ6yKRZKsbFx6emprEkJCQyToaHlymv&#10;DrggCBXlids20syj8WxF+MEPfsDo1clf0btsXdcM0/KYoZT63cYUHyxccnHokotj3ro+bNHhcSWn&#10;RxQfKVr9aZ85ZyeUHClacmZ06acFJTcHFR8bt+xUcr1OVHRMr21pdkS4ZJh4Vg8vJCpNKC7+7Xc2&#10;X79xq/+AQXSC+lg8Xj01LWPY8BHvbHp3/4FDBw8dWbZ8ZYeOnW3H7/MHA8G4ojHjVqws7dipy4SJ&#10;k9//YOuu3XvXb3g7b/BQCuhcGQKh4fkFixYvzenancTmd7fQwoaN74woKExITKZ9iiWnpM1fsGjp&#10;shVx8YkxsV7L9lF4+YqSvfsOUHjzu+8NHz48Li5OPdCQp7qCUDmIDokRn3nmmYjCKkjEkg/nW9+v&#10;CC/8Nc9/KZW3LXbUvD4qmU58ZsvCmVvbDn27xbANhcuO1Os8tkHbghZ9ivOXnGs8aFWdNsMadp46&#10;bM7JbhN2tRry1uj5h3xJTallWdxr06PbNf93F/teQnVRKT5nWzyI+EJxCZMmT7146cqZs+d37tqD&#10;TC9fuYYEe/Xui2ops/at9Tdu3t62feeRo8ePHT95/MSpa9dv4uXeffoZpk2ZBQsXX712g7qHjxxj&#10;oQxdnD13IX/ESNrHyBmZtcmn2bT0TK9mdO+Ru2//wStXr2Pb3Xv2nT13/uLFi0VFRUS4DFJiW0Go&#10;HPjqlVdewZvP3SPisntExPcQIpZ8ON/CiY8O4n90KF9p27q/Q2N4Nc3rT6o3aMLaVkPXpnUuHjFv&#10;tyfYVLczEhr1GrZgh92o72tWoi+j7dilR+v2mF+v28wBE9fG+hNxdTie5T+221J4Ubq1zYiCK8fn&#10;bMvCvX6fvv0xI3oleiXIrVU7i2CWHMLY+g0aIlNse+fup6iW0LVR46ZdcrqtWbvu4zufEPDGJyQR&#10;/86dN582z1+4NGXqdAp06pyzeMkyjExFPEsvmbXqoFekSrSryt+89fG84gWInpx+/QYsX768f//+&#10;HGqEK7GtIFQOr9f74x//GC2+9NJLL4eJuOzRUJL8Er4V0fKjETH8PSL+fwi0XnnbWj7TfVaqa4GU&#10;pj3GjVl5ptWIzYPe3O1k5Oj+uvGNBw2et9vXdPAb/tpaWpd+0/d1Gr11+Ju7muaM8zohenNMN7ZV&#10;P1CjlrBq3d8TCz/CrSSfs637CTV/sKR0FVEthk1MSkF/6DWrbn1ESSjat98ACry1bsOt23fenDUn&#10;GIrHzsSq7dp3JDLdvmNXckqa4wssW76S2HZlSRnqZJMCrVq3PX3mHNFunax69IJzse2ly1dTUtMJ&#10;lmfMnHX747t00ax5S8rbtpOQkIBkgaPN3VBkuIIgVAR89aMf/YhbfvT1hX5T3nsYEUs+nIq9S6ae&#10;PpSjnlY8DGRf2XfJkKM//P1bO9YKBbM6Fiw6OHTx2aLSqz3HbMibuKr/hPfGr76eO+WjvCkbcye+&#10;N2Tp9fzFVwpn7fOntnfsuPCPhhluGOs6V71dpkfeKqu8aV0ejG25tT9w8DCB6v4Dh1j27N1/6PBR&#10;1qdOn8Wn48ZPtGxf2ao12BbzerxcP9xPEWNPAtW9+w5gWwosWryUwlOnzfBqBjKNio4lKD567DgN&#10;Im4ETWx7+MgxnE55NpH11o+2E/yePHWG8UyaPKV169Z+v5/LE4OU2FYQKge+IkasUaPGw/ym8h9G&#10;xJIP5+n8BBgVfLbhYCbT8mlxdZr0mjpq2amRKy61GrGhed7SrqPeG7X8cvvRW5oPWNJq5MYhK64V&#10;Lj3XLGeSGaxtIzSNlc+yfGjHtjTL/S6vN/xrubRGgFt5Pmdb1Fm7Tl30euHiZZTKQpy7avXa0rLV&#10;pBcvWdajZy+KrVu/kSo9c3sjVhURE6Kev3Bp9559qWkZBKfKtqNGj2EXtsWn9epnE9ui47r1GlAF&#10;Ox85ehxBY1s6ZWnZqs2s2XM/3LoNrV+/cfPYsWP5+fmhUAjVyufDBKFyENtWw8/buhVcM+maiT2d&#10;QJST0W7A7OFzd7cYUmo0HBHXcsrAOYdD7aeZ9Qa1Gr5k0Pzt7QbN0oN1YsyA5Y+Py2gRV6utFsz0&#10;GgH0alte2+LmWiPW1W2ngjH2X/GgbROTUja/u4WoE5kSupbrMik5NSExmU3S2JY49KvYtlbtrIOH&#10;jlAF7cZ6tGAongRremnfodPkKVMvXLiwc+fOhg0bolqf77F9lU4QqhXV07aU9tq2e9dt6F7D9HiJ&#10;S+OyWvcYN2b+tqIle3tP2T9h/Z/7vnlwXPH+0XPfy+owVPPXi/UmB9Kb544sKZh/sGDB/o5583zp&#10;Ld+ItUz3Q19ubBu2rc9wf4Ghkjz4JIF7//ETJt289TFKbZDdiJzoGE/jJs3Wb3ib8JYcBEr60uWr&#10;vXr3rbRt0zNqHT5yjCrEthh2xsxZW97/sF//gfT1+9feaNS4yd69ew8ePNi4cWOv1+v3P7YvdwhC&#10;taKa2la3YnXb1Cwf9/+G7XF87l9l8FjJ/pQWrXInDJl/Jr/sk6GLTrXLneNPbupxEm0rzjSS2w+e&#10;W7T2j0PK/lyw+tOi0vMt+0yraSUbls99nuA+SbB02/94bUt4W79BQ/We2PYdu5YuW7F4ybL9Bw5h&#10;zxUrS5EpAS97sW3vPv2+im2PnzhFDrZNS8+cV7zgxs3bR44eX7hoyZy5xe9s2nzr1q2ysrKMjAwG&#10;iXDDgxUEoWJUV9saHs0mFPVrtm263+d6wzQ8thXgNtpJrD9o3vGCtX8aMv+IHt/Ko/tMU9c8mumv&#10;NXDG+8NX/59B6/6z74o/jV33Sfei1VG+Orrpp6XwpxQYBL6r/JtIwWBo6bLlhJm5vXobpqVphmna&#10;sR5vq1ZtylatPnHy9Jkz586cPX/kyLHi4gXZDRtHRcX4fAH8u2//gS45XSlM71RMT8/c7X7HYWNy&#10;Sqrj80+fMZMCQ4cOp4DlGtysk1Vv27YdaLROVl3Kp6VnfLh1285duzMya9WMismqW2/u3OLDh4+e&#10;O3/xwsVLx0+c3LBhQ+vWrTnaPp9PvVcmCEJFqa7PbV0zunXCS+S/hLeapocS0/vM3D+y7A+D39xr&#10;JzVlh2Pomh7wBrP7Tto88a0/9V/xp8Flfxy/7nZOwfLYQO2/ti0BaeVBZCkpKXXq1LFtW4WQSm2a&#10;psXHx+O7rl27du/evVmzZoFAgF3qlxiTkpLS09PVl4CpyCtKum7duqmpqYZh0A51aTMhIYE0OZSh&#10;ZPg7wOlskmbNZmZmJoeRTdqkfXqhL3ps06ZNYmIi+YyEAvKZBEGoHNXWtn8F1VULeCc+KWPw3ENF&#10;qz4bMnOPndocOfnc57tOrJncsFPByOIDRWXXJq69MWLOztotB0Qb8djYjZJN9zMJxlezLTAAZMda&#10;bZLGbthTifJzqF0kygcPJNikvKqr8lWbbLIrXMqgojtn0yRcJR/4p8BaeVztckcQrq4M7vf7SatM&#10;QRAqitjWRUkE15AIJaT2m7513OpbI+futlOaerjT1j1+yphOjJVQt+WAHvmLOufNqdWsb6yRHB3L&#10;zXn5lx1sw/IT3qo2KwFOVJGm8h3jIZNN1MkmCQqomaoBl2tRuZUE6/LCFFAzAhJk8mKrEFV1pDJB&#10;qVw1y2a4hrup0qzv7wvYFAShoohtXZRcsA8a8gXj+45bOXz29v5jS5zE+l72GF5bJ+7DN0aMHoj2&#10;JsboiTGegGH4bNOxTM19v839soP6Im/lUYEqEG+yZjAMiUxMx2ZYdOFvwN0zI2s1ZjJZq4rkhBuL&#10;uJJdoCoCrSnJUp7XXrXAml3kkB+u6m4qVI5qipKg+hUEoaKIbV3Kq2Mcy/HbqdlOZpv4Oq09dsj2&#10;+Rzb9GNTPVbTY2zH73NCjh1wnxpYtmViYDewtd1vl4UfBX+FgZTbDdAia6U5lfOFc6QKBlSSpUDY&#10;kK43WbOp3BopGobWyhtUXVBSbapGlLVVzv2oZiMbgiBUHLHt58E0Xtvx2gEW3TUocStRK85iD2mC&#10;2fCvz7CU4xYwfKbhuPmPbSSCIHyTENs+CE15TNvr/uiM7bVY3Ob9rmNd+bpPZikRXtyPxLoPat19&#10;7o8n+NynCo9xJIIgfHMQ2z4ITXnDj2LdBLZ1XaoMG7Gte2/ubpbbNvIZW6Jdlsc4EkEQvjmIbb8Q&#10;M/zEAI3qYdvSOsLVTVtz9eqK1nCLuAnKuLYNF2AR1wqC8MWIbR+C6XMXV57u1xbCWXo4Hd4K2za8&#10;2O7yF9u6whUEQXgQse1/idLq/QlBEIQKI7YVBEGoCsS2giAIVYHYVhAEoSoQ2wqCIFQFYltBEISq&#10;QGwrCIJQFYhtBUEQqgKxrSAIQlUgthUEQagKxLaCIAhVgdhWEAShKhDbCoIgVAViW0EQhKpAbCsI&#10;glAViG0FQRCqArGtIAhCVSC2FQRBqArEtoIgCFWB2FYQBKEqENsKgiBUBWJbQRCEqkBsKwiCUBWI&#10;bQVBEKoCsa0gCEJVILYVBEGoCsS2giAIVYHYVhAEoSoQ2wqCIFQFYtsHoSndMnW3VcsybBYSJiv3&#10;v+yyjEhBQRCER0Zs+yA0FeuYHqxqWrZmW5prWcNnmD4Dz2piW0EQKoHY9kFoitjWsEzHNP26Zeu2&#10;m+czHMdw2PcYexIEofogtv0CTAvP+rAtKaRrhFcOEa3h6Jb7X0EQhIoitv08NEQga5pO+EGtZlqa&#10;aXsty+s+yTUN4lyDUFcQBKGCiG2/ANOyTQPVem3La1iaZiNZ3bBJewzL68a7giAIFURs+wXYtmMY&#10;ut8yNU33WHFRVlJNK1RT1zTTYxLkuh9LEARBqBhi2y9A182AEzANR7NTazXr37rfm/U7jTAS63kt&#10;v23bj7cvQRCqCWLbL8K0bcvx6sEGbQaPLD44Yc3tUctOtOwzWQukhT+oILYVBKHCiG2/CMMwLFsL&#10;pHQcMm/0qjt5K/9csPaTgTO3+FIaGoYjj20FQagE1dK2lHU/znXvswVshj/sZZqG6X6FjE13d7Qd&#10;6jh03ui1d/Pf+r95y673nbLZTKgX/qwCBcKr8P/UyrD08KfF3M1Hh2HfP361eR/kqGLu+snh9hRJ&#10;qPVfNh+9a1X4vuWviBS61/j9678h7sjujaQ8Ed4jCI+fampbx3Bsw2dZrnBt0/E7ITJ1jdY8NGTb&#10;DuKN0exgVtv2I0v6zNg7aOpHdVvk6WaSrhum+ykwH8VQCv+zw+bVbc2w9bC1HdXJo+Ce4vfGTzxN&#10;vz5foHxxHL9lObbtfoUt8rXhJ4PBVcZt313oTq3pWvWrjtLDYFSUYaj3CjsqrWk06tZlXuGpubCP&#10;KirH5/NpmqYaqXoYAIOB8Cvgouu62mSckUKC8Fiprk8Swt8TQ5WkbPSpa5bm8Vm637F1w31iq1lJ&#10;/uQGCQ26hJr0CzXqZ6c0M+1E3as5js803Lq65Qo33FTYOO7XfA3MS+rR4ZzHOF6vl/Ock9zr1e9f&#10;cJauYwFETEmuAU/KAmgQOape6Pc+zyJHN/0lKFMzSNZ4VqVJKOequuxz/RouykzxWiAQYF3hV+2x&#10;wgDUGJT01SBJiG2FJ0S1tS1xnBO2LWGqxzZibf6v2TW9ISOQldZ4YMs+c4fN2DZ68dFh8/Y0y51c&#10;00q1bT9qdH8swcSzjmEh63AYS8/ugmdt2/2+bwVGgnpYc87HxMTUrFkzNtZLD+VLTIyHtceD4t0g&#10;VxV+MkQCW1QbFRVDj0qU5RHulxCerkNFBklFFtqhYigUHzavezlRhuWiEhUVxSZp6ii1/a3g372y&#10;KqPiyHP82QT+IVX435IgPBrV1bZuRBq2pPv41mOZnlg7GBPfMLXFsO4FpflLTxWUfFxY9ucRK/9j&#10;VMln45efrd18YLQ3aBOv6RYiMt0fUkCv6I8mNDc6dh9NsEmUVIFP4yoHNWnSpFu3bp07d+7SJadT&#10;py7lS4cOnVgHAiHkhXYJDSPVHje07PMF6CI7u1GPHrmZmbVRJ2EfGqXrL7dieFRMHKP6aaRr1+79&#10;+g1ISEhCuykpaTk5XZs2bcqrExcX1yFMKBRiE+cq2f0NYQDYPysrKy8vr127duQwMPibD0z4plJt&#10;bes+DnAfuLp4Nd2T0KBNztg14966MX7NjYJVtweXfjq45P8OW/WfI8r+c3TJZ4OnbfeGGmumX/fU&#10;tOzY8I+Eae5P1Li2db/U64vYtsLffeCeuri4+Nq1a9evX79589aNG39Zbt36+NChI/XqNSDIDRvt&#10;SYExcTq6nDNnHqMYPXpMMBinHg5gW9bKp1+4qL3q0UfnzjmXLl25du1GYeFo4vTc3N60tnbtWuaY&#10;nZ29c+fOs2fP1q9fn2uMeqoQ6f5vAWNwbxYcZ/z48X/60592796dlpb2Nx+V8M2m+sa2eML9TS/T&#10;x/1urOZNa9azYPmp0ev+0H3Srtq5iwfMPVK46m7+6j8PKf1Tweo/D19yvs2gYjM+yzS4EeauU/OZ&#10;Xse91w56Ta9peV3bmgHd/aZvBWzL6e33+/Pz81HSmjVr1q1bf+rUGWy1ffvOt9/etGbNW0uWLMvI&#10;qIXOUCEqwBH4T5lC3ZKTULGYOgJsKmWwJl2+Wb6XNbWAfFelPh9rWsK27F+wYNHly1fHjh1PWtlW&#10;LfSuEkSv5RamjCqmEuQ0a9Ziz559R48eHzRoMGUGDsy7evXa+vXrCWxr1ap18ODBY8eOITXGQH0G&#10;QIJZ0BxpYnyVz5B4WUkAOaoYe9WYKc+aKiTuz1cl1S6mqQ6OQrUTPhguavQUUPmFhYVnzpzh4Kek&#10;pFCdTAqoMtQlUd6Rapw0a9IkyntRgweVLwhfSDW1rVuaUBTfWtiW08lMb9Rz9PJzo0pvBrPzY5J6&#10;95+6s2jVjYI1d4euujto5a2CNZ+MXHm+1YB58bU7mXF1Yi3HcM+4uJqeBM2J8+i6z/L5rIDm/pZC&#10;BWzLyc8LwDo+Pp4AMDU1DclevXo9L29IfHwiBlQSJE7kxhyrUFKd3oCVGAHnuRJBedo1yj2rkqkS&#10;UL6XzHLXkEOag4fEWLAt0eiECZOwKt7DNmSSQD4kVADLptqFgpWFSYe95CYaN27aoUMn9VwC5165&#10;8l/Yllmo4bkTCMNrqixGi2qtRstlKTxU96UjQUWVYBdQUiVUAZVWVUA1pWCTdfkYQqFQy5YtGzRo&#10;oPIV7I2JiaELdSQ5SqxphCqqfXKoSwEgkwmqf4pkslcQvpBqbFv+7z5/dXRsa1vp2b1GLDxVVHIp&#10;OTs3VHfwiAVnCko/G1zy6ci3Pms8/O2O4z8ct/b62LIrA6bt7TBkSaOcoTH+5KwmPRu2HZHZOMfw&#10;xeNsGjI5f+2KPUlQ5zNw0uLWd9/dcvPm7T59+rEH1eC11NT0fv0GDBgwKCMjMy8vb8mSJTNnzsQj&#10;zB1TdOjQYdq0aWVlZfPmzevZs2cwGFRqUGLt3Lnz3Llz8d2yZcuGDBmSkZGBRDAC1SlA4dzcXCou&#10;W7Z83LgJ2dmNZsx4886dT0aPHhMWi69Ll654PyOjdts2HWbPKl6xvHREfmFyUpppOB07dCmet3DN&#10;6nVz58yvW7c+bvX7gwyYeHbw4KHp6ZmIuHfvvleuXP1y27JmL/Pq1atXnTp1SCxYsIAZpaamNmrU&#10;iKi/ffv2DDXsTFeaPXr0YCKZmZnUpcywYcPatWvHvDhAq1evXrlyJXtpkJLU4h93p06dyMnOzm7S&#10;pMn06dNXrFgxY8aMpk2bUh2rJiQkUHfw4MFt2rRhSBzPLl26DB06NDk5uVWrVhyZ0tLS+fPnU1dd&#10;FNWBZcw5OTnkr1q1iteifv36yJpesLbYVvgSqqdtKYwaNcvU3Z/5crRYr5bWZNCIJZdGlVxMzO5U&#10;q+3I/CUX89f+f3ll/6dg+dVAw7xg3e7t8uYNmbtv3Oo7kzd8NrR4e0xqy/5jyqYvP9WmzzQzmO5H&#10;IO778gykAudbeSTFWRrWX2jz5veIB3EWpy0LykOC+/cfPHToSFnZqlOnTl25cuXQoUN4ISkpafz4&#10;8SdOnLh69erZs2cvXLhw+vTpOXPmZGVl8aJyXzxx4sTjx4+fO3eONTfLly9fXrduHUZAWxTAMniH&#10;Bm/fvn3t2vWLFy+/9977a9euu3z56vjxE/F+YmLymjVvkb9gweJdO/ddunj11s3bVy7fWLG8bPKk&#10;6fv2Hrp65ebZMxevXr25Zcv7zZvTLLFe4OTJ0yzt2nUgCuYigbu/xLbKiXiNkR84cGD58uVM5MaN&#10;G4yqWbNmI0aMYGqLFy9mslRhzIT/77//PhNBzVTs2LEjs/7ggw+YF5nM8fr16+fPn8eAlEeOwMWJ&#10;NrHwjh072Hvt2rVbt24dOXIEa3PhoREuUWTSNY1zh4GyKUatnTt30jjNcsDpAvUzWkhMTOTAqheC&#10;li9evLh3796NGzdScvbs2cyLrgXhC6m2ttUc0313y+NYHp8eq5vpTfoVLj42oexUUnaHDsMW5Jde&#10;HbbmPwYt/+OI+ScSa3eIjrXsUHJak56tBi3qO2NPzwkb3khpM2j6tvErL7fsPdPrSw3Y3ORzp89A&#10;KmBbdKBCNjV+wkNi22vXbmBb5BW+jbabNWuxd+9+JHj8+ImSkhKi0QkTJlB45MiRmPTw4cOEdTi0&#10;X79+W7duxRSFhYU0W69evbVr127fvp3ymKJ79+6bN2/++OOPi4uLETGx7ahRo7AMhpoyZUr37j0K&#10;CgoPHjx85sw5XE+cS2RKTL18+cpPPvns+PGTpaWrunfPnTZ15ulT569euX727Pn1697u0b33iBGj&#10;9uzZd/36TarExydybTh9+ixLmzbtaIFZXLhw6ctjWy42LVq0QF4MBnMRe/bp04fLANeSoqIiJT4K&#10;MyMKI8QtW7bgU6bDLTwBJr5jE1MTkHbr1o24mBlhSQ4Ix47y5DBrymzatImWBw4cyHFAuNwN0AW9&#10;0xSHkdifBgmW33nnHdQPDJv2aZZhX7p0adasWQyAMdMIo2Vg3DRQt3fv3hz28BXrGrZV4xSEL6R6&#10;2paz3TJ0YrE4j25pPsvrPlEI+gPp8Ql1/YlZfadsH77y02Eln41c88e8uUdDWd1jjaBhesNvv4dC&#10;8ZmB+NTXrfRBsw4XrLxWv0uB7j7lNJU1Ix1UilBc/NvvbL5+41b/AYPcD/PaPq9mNGzUZP+BQzdv&#10;fTxp8tRgKJ58GxWmZbz/wdZTp8927dZD5bBu177j6TPntrz/oc8f1Lh+ZNTKqls/ITE5OSWNip06&#10;5xw7fnLrR9vJr1U7a9/+g2fPXRieX8Au3f1Qm92te89Dh49euHh5dNFYxxdITEopLVt96/ad5StK&#10;UCQzC4XiiCJv3rxJ3Ne4cWOOIsH42LHjLl2+uvat9R6vzoAZwPkLl1q1bkub/foPvHrtxroN60Px&#10;cZm1ax04dPDo8WOp6Wnhw2jr7k8Ic73xN2zYGMtfvXp9+vSZKJt9RNaIu6ho7LXrNxcvWcbsaDnW&#10;o9HmBx9+dO78xdxefUh36Nj54qUr9D50WD7Tp7mU1PR3Nr175er1MWPHs0nFJUuXc+je2/IBhyIm&#10;1ktm9x65NLtr996MzNocJQ7g5SvXli5bQRfxCUlMhL1vrdtAU6rNXr37UmD3nn3+QIgCmza/xybt&#10;c2CpToEG2Y327N3PqzZnbjGNRF5LQXiAampb9w8x6F6/ZdqG17Z19y+OubGpL0aPM1Ob5C89O6z0&#10;k8I1nxaUfjJq5e3OIzcG6+S87nGcgG3Z7ttJhJzR/lpD5p0cvuJKnfZ5huNzbevGzF9JuJ+zrTrb&#10;OZn37juAxVq3afdGzWhyEE2z5i3JwbbIaMHCxcXzF6r1kaPHyccslKnfoCFS2LDxnY+27Vi95i0K&#10;nDl7HmvUrdcAT6GkHTt3o11KYg36whSUwTWjRo/BtnHxiatWr6XY6NFjuONmeNx6E9BxB83dPYeL&#10;mRKY9+nTF+XRC+0wtpOnzjy6bQ338bCvSZNm589fJLLu2LFzVFQMET0xPoHvqFFFiBIPqrHRIAls&#10;i+x69OzFdahN2/aoloPTpGlzXK+ODFOgwOw586iibMt4lAeZZnSMh6sXx43jkFmrDuW/0LaFo4rU&#10;oWYhk1644IXiEujo+IlTBw8d4QLGAKiuDt2MmbNoZNbsuRw39VIKwoNUU9tS3mFlaJz4uu7EelFb&#10;0PQFY6z4lMbd8kuvFLz1ac+pu/vNOjx69WcTNvw5d+J7cVkdYt23rTTTPa99TlrzkcsuDV16PqVp&#10;rsGJbWFbBkHDj822nMz0hG0PHDxMWJrdsDFnuFJA23YdkAj2xJgEVsRu23fsYmGT2LZe/WxqIQ5k&#10;t237TlT77nvv4ylaJqbDtsSGN27e3vzuFlSiAmHciokInxEcsS2Z5FCRQDL8cS4zGAzi1jlz5ty4&#10;cWPq1KmMlvt07sR79OhJOMywGRUDrqht8W3jxk0vXbqyf/9BEkq1BLwkCgtHK9uqlpk7o/pw6zYu&#10;AMSnyLFjpy60v3PXHq4uHC4V4HPJoQDioxY5K1aWMgWuH6RRITPFtgT1HDR1pcG2yPRztu3Ttz8l&#10;2UuDxLC0wEuAbbngKfMyEspTQPUydtwEar05aw7l1UspCA9STW1r6I5tBzTTn5ndtnHH4Un1cq2k&#10;ZjXNtNf01IadRg5feSN/5dVQk/ysDmP6ztw3ZOXtwpJLTbqO9Rp+anKGaYYTqt1+5PJLAxccD9Xr&#10;aHCqW4YW/g2wio7kfj5nW85kFINkucE/cfI0lmSTII5dKEM9FmjZqk1aemadrHrs5ea3dp263CBz&#10;z4tfsN6ateuoTiCWmJRCPEjYq2JbZE1AioiRslIGbaJXImXycQctKNvSyMBBeeoxK7adNWvWtWvX&#10;JkyY4PdHfli9R0/Xtty/Kz1V9ElCIBAitr1w4RK2bdiwsaYZ7EPBLCNHjsK2pWWr0RmtMXGiUSJZ&#10;2s/p2p3KROhElFxjmJGaBQacv2ARmVw2mBF6xbb4UdmWEdIIU+YqtW//QY4Vtb7Qtn37DYj1aBSm&#10;BY4eEzx85Bja5TJGgiPPfQN7VXhLy4sWL6URAmrXwoLwEKqvbQ0r5PWndh48a/Kqi+NLr41YeLTf&#10;1M1Nes3uMOyt/JI/FCw9441r+oaekNh8SN6yi4WlVxt2Hqfr8Zb7A2CmR3dCWV1Hl1wftvhEoHbb&#10;cERjeG0daeGQSB8V53O25TTmfFbPbbmBVRGcWrAnlsE7nbt0xQuYAtdgW2I6TEqaOIsQb/yESaRR&#10;J2vaREPEtpgCbaEMtDIobwgOwimvvxHFjTmupNaYseMDhLYJScgaiajYVr2pNXfuXGLb8ePH+8K/&#10;4IVwu/fogaCxLfZBPYjs0W3LXbht+xo1anLu3IUDBw6hXTohsCWT2Hbw4KG3P76L/ggqVSCJZJkC&#10;3anYFtsSoX+0bYd6cqKOzLziBcxr5puzKcC8lixdzhSKxowjrayNbbEnh5RLFIflC23bq3dfZWfK&#10;p6ZlqNg2GIrnSG58e9Ot23dwOhZmyhRr3qLVqdNnedXmzC1mAOqlFIQHqaa2dSyfxRKf0XnorBGL&#10;jg9fdn1k2a3C1dcLSolqPyko+6zHmI1eO9XQdCu1ed6CYwUrLjXKmahpCZYZQBHReqBRTlFhyfW8&#10;eQfNxEbuF9KIbR0N2977NnBlCARD6ze8jUEwY0ysl1MXHRCcHjx0BDtgSU5+pIAFCDwxCCc50iQU&#10;ze3VZ/CQYYgAV06ZOh0XDx2Wr6LXnrm9O3XOKRg5intn3Ldj5250g0zJoQA3/tNnvDlgYN7IwtGE&#10;vWziGmyLWVAPsS1l+g8YiFs5wiq2vXnz5pQpU/AsoOAePXpiq3XrNxLWMVrGQy9E3Iyf+/FrN26u&#10;XrsmEArWqZu1d/++4ydPpGdmIMZYrwfnup+5MO2mTZufR2cHDjVu3NR9Ze4taWkZOI4ZIVBmN7po&#10;LBcYhkcOtqUv5kXXBPi1amdxTMjh4HC9QXyEmWyiQrTIpnrfj6OHH4lPqUVsy8WJixkGZ47Ylr3M&#10;+q11G2if2JZdtEmDWBXbcnA4IDSC4hkVw+BoT54yDcMSbqNvXjWOJD1GXktBeIDqGtsa7p8uj9G8&#10;eigzoV73hjkT2w5c2Hv8xiFzDhQsvzxhzaV2g2ZEmwFb8waTmw+Zd3RUyY0mPaZ7jHjD8WO8GCOu&#10;Wa+phaU3+s/aZcbXs0wfN7JeR3MjTDcErCQ4lHCS2JCznVNd+YvYFlESk6JdZRDW7CXmmjBx8omT&#10;p7nd5lQn4KLiypKyJk2bYzrCPQyCVvACNjl67ARRG9ZGDTRIAVwzddqMs+cufPLpHyhDCx98+NHy&#10;FSWIAzehY26cy1atwb/9+w9U74nBtGnTzp49O3HiRPxLJsLt1q0b7W/Y+A4mwlaYiGsA8TUjJLY9&#10;f/FS6aqyhKTE+tkNtu/csf/ggdpZdbAtt+BueOvGyw4h7fHjJ3ft2tOsWYv7bev3B0cUFBLUE+Fi&#10;TJTHFDa/u4XRcgkhou+S043pv7flA/UkgSPD9YmoluOABDlKDKl4/kI2uX6QJodaXGw4GhzP9Ixa&#10;bCJuWl68ZBkFmHJp2Wo2uXpFRcdSngZVbIudCbHpgiVv8FCqc8Q48sTa7773PoeaMjNmzqKRyGsp&#10;CA9QHW1LUdNn6ZbXcb/7yjnl9xpErAmOL9Of2Cy+TrcG7YcEajWPIlT16vEpzQbN3F2w9HyjblM8&#10;Zrzp87k/GmYntR1UXFh2o9eULUYoy8a2lPVhW+Or2Bb5tGjZmnvbtPRMhoVBcBbiQyudu3TFxWQq&#10;BbALU3D+4zWi1GnTZ46fMKlHz14YhALUIjTLrFWHGHnipCnsok02aaR9h07EaJShAAlyMBHh8LDh&#10;I3AWZQhI1SMLyhCium2mZ3J4OVC4tUmTJrm5uQ0aNFAHnMyUlFTKtG7TjvEQOeLB3n36MVQ2EXqv&#10;3n2atWiOWx2/r0vXnJxuXX0BLleubdXzBKYcCIS6devRuXNOMBh3v231cAiP+Bg/1xXCWxps1rwl&#10;fsSADI+ok+6YEQZUoShrriW9evdFqWqzcZNmtEDwqw4aa44nOR07dVF3CUnJqTTYtFkLBszeVq3b&#10;0ub95f2BEMe/W/ee9EgVipHgyseh456AfA7XqNFjuAaMGz+R8uqlFIQHqaa21Szdo3kNtxbnfayh&#10;R/stLWT5HMNvGCGvN+A1Q5rl4wyOS6w/fO6OwuUnGnUba9ghzk/d0L3+lJyRK0aV3eg6boPuz3SM&#10;x2NbgjEE8drrNelFBbbESpzzWCzcr/tGkFrjFyzAuU15NkmwkKBYeYJFPVjEEaoYOSSUZSimWiah&#10;4j7yySHsZS+1yFfl9fBvGOi6HgwGOc7R0dHqA2FApldzJUtFFsqzqI5ogXwai/V67j2lNWI8sSxs&#10;Ktv6/O4vLWBV9QsM4SfDf7Etm+UNMhjVC2miTjU2lamm5gaV4Y98ke+OmaZsn5p4eRl2cVRVAdUa&#10;5VWahQJqzBwB1kiZAnShOqUWCdbNW7QiXh46LJ/jTzFyuDS+s+ld7gmQOCXVkRGEB6meTxJMLMGN&#10;sKY7HtPn9dt2HKdr+Oe9PDrnnONFmk6sa4HYYHxa/c75TfpODdbu4P7NAV+Cbvpjg1ndxqwfvepW&#10;l1FrdH+Gfc+2hGpfKbY13c85cbZzkitxsHACs5T7RW1y5qtYkmKIhnxVRRVQa8qgG+VrNklTHt3Q&#10;RXkmCVVLuYMcVZ20qh5eu48RONTq6QHmZY1n+acTfsLgOot2yj8LrNaqNcfnR31c2JAsCRZG5Ia0&#10;rsfoyEKy7ltl4bfF1AcSyhfyaUc1yEjUwNQBoXE1NhZmRJqDxpq9Kp8hUUxtquNGDhNXOWyq1sgh&#10;wS4WdlGRllVJVUA1pTpijuwljEWs5y9cKhxV1KZte24aFi1e+ulnf9z87pZ69bMpJggP42ts25df&#10;fhkFMAdcgALUfB4N07G8Psf2uLaNi7VCMYbjwa0EL6ZfMxN0X7wWiNeDiWYwxQilO8nZvtTmcekt&#10;k2u1TqvTPrVhj5S2o/vMPlxUdrPDwIW6nYY6DFvT7IopX/i6wD8w9ZYg6eTk5NmzZ585c+bSpUus&#10;z4Z/oWLbtm2dO3dWhQXhYeCrH/zgBzVq1EC4zz77bERk9xERX2V54rblNIhM5ZHBicQgv4+2fClN&#10;M5oPTGudX6/bhOzcyU36zGg5cH7bwcs7jlrbacz6bhM39Zr2Qd8ZOwbN2T943uHhC04ULj1ftOLS&#10;6JVnh668PGLtn0euutO2/3zdTqVNbKu7A+GEFOV+0yi3rdfrJR0KhXJzc6dPn75s2bLi4uL8/Py6&#10;deuyS31yI1JHEB6A2PaVV17Bs+VEXHaPiPgqyxO07UsvvRRz789JQWRCj4B7QjjxVly9HvnFE1Yc&#10;Lyy5UFh2feTqm4Wrbo9afadw1Sf5pXfyy+4Md5e7+WWf5Zd8Nrzks2Glfxhe8sf8kj8MLfl4yKpP&#10;h6z5U2HptQadxnitJBo0bNP9i+mcbHK+fePAs+ofWPldlB7+ndz7/+GRQ1psK3wJKrZV+vqa2fb7&#10;3/9+VFQU/74r+k+c0rEew/Cldeo/uWDujuHzj+YVn8ibf2Lw/BND558YvvDk0PnHWYYtcNP5i07l&#10;LzozYvGZ/EWn1TJs8emhS84MXnB88IwPMhp2N6wADeqWY1hO+I+VRXoRvjFgWPVvTOmVTcLYQCCg&#10;0qoMacqUbwrCg0RHRxMjque2XzPbPv/88zVr1lRngjoZHp2A39E0ywnVCqW3CdXqGqjVI1grJ1ir&#10;U7BW20Bmm1DtdnF12odqtQ3VbksOS6h2m2Ct1iwk/LU7+et0ddI7xqU39xruNzVd29o+w/I7hs99&#10;liB8s1BWVf/S1JoghWCWhJIskE+0i4UjdQThAYgOsVaNGjXQ19fMtlwifvvb36p//ZHZPCqmY2rh&#10;XxO3DNNvmHGmEbKMAJGpe9q4f0HXtee9xb63uN/adRfLr1lB3fKFezVoI5zpMw2fX7fsJ/aXcQVB&#10;+HqBncov1fDrX/86Iq+HEBFfZXmyse0Pf/jDmJgYZkVYoab3SJiWbRqO61V37bh/DtJyOC6mbthe&#10;zfHqtvtp0PsW4y+Lq1fNdv+SueZ+xMg2NEQcfobgGHpQ99JIpBdBEKo36qaHteM4BLavvvpqRF4P&#10;ISK+yvJkY1vWv/zlLyMzqxAEoO4HKomKORSAU8Mf8HT/qAOxqhst31sodq+ku4ARXnT3txFsWyP+&#10;tXzs8ZlenxkrthUEQYFZsC2qhf8ysIWI+CrLE7Ttt7/9bYT70ksv/e53v9PDf92rAoRtSzTrPlAg&#10;1Hc/S+8L/xVePGoYf3Eri7KtWtwvEbif1nXtzCXLfapgmH73x3JJWl5C4wr9zV1BEL7BYFvW2Olf&#10;/uVfXn755WeeeSYir4cQEV9leYK2pUCNGjWeffbZ559//rXXXlPTe1Rc27pf/CKS1WwM68a2PsP0&#10;kRH+e2X3PT0Iq5XFrRSxrW3ayr54Fk2zySE1bN3jsA6Hv4IgCJb7twex0/e///2/+7u/exSnfRWe&#10;7JMEUO/rUfhXv/rV66+/rmnaF8a59l8TyQWS97bCSeXVCvHXrQmCUJ2IOCVM+LGk+0kV8nFRzZo1&#10;f/GLX6BaJauvcWwb/gTFXz5C8fd///cvvvjiT37yk3/+539Gu1FfCkdBEAThqxNxShiV8+///u+/&#10;/e1vcZH6nu63v/1t5SiEqxIPIyK+ylJFtiWhZhK+hHyHus//Nc/9Nap9QRCEr0jEKWFQzQsvvEAC&#10;I+FZoEBYVK6g2FS+ehiqwUrzZJ/bsi6fiZoM6/tzBEEQqhIlpchGWEdh67pqCnvry1DeqzRP1rYQ&#10;Vqs7t2fCqCmp6d2PO29BEIQnjNJROcgHTakEa+Wuh6GcVmmeoG0/h9KuIAjCU0vEVg8hIr7KIrYV&#10;BEGIELHVQ4iIr7KIbQVBECJEbPUQIuKrLGJbQRCECBFbPYSI+CqL2FYQBCFCxFYPISK+yiK2FQRB&#10;iBCx1UOIiK+yiG0FQRAiRGz1ECLiqyxiW0EQhAgRWz2EiPgqi9hWEAQhQsRWDyEivsoithUEQYgQ&#10;sdVDiIivslSdbT9HZHKCIAh/OyI+ejQi4qssYltBEKovER89GhHxVRaxrSAI1ZeIjx6NiPgqi9hW&#10;EITqS8RHj0ZEfJVFbCsIQvUl4qNHIyK+yvKtSDOVIjLeShH+bUlBEIS/JREfPRoR8VWWb/2/X4H/&#10;JgiCUG34u/tgM+LBR4Mq3xIEQRCqgv/nKxBpQhAEofoR8eAjEKkgCIIgPAoRd4aJZD0ylagiCIIg&#10;CIIgCIIgCIIgCIIgCIIgCIIgCIIgCIIgCIIgCIIgCIIgCIIgCIIgCIIgCIIgCIIgCIIgCIIgCILw&#10;tPOtb/3/bH9/zDUqzkMAAAAASUVORK5CYIJQSwMEFAAGAAgAAAAhANv3wwHdAAAABgEAAA8AAABk&#10;cnMvZG93bnJldi54bWxMj0FLw0AUhO+C/2F5gje7G6NRYjalFPVUBFtBvG2zr0lo9m3IbpP03/s8&#10;2eMww8w3xXJ2nRhxCK0nDclCgUCqvG2p1vC1e7t7BhGiIWs6T6jhjAGW5fVVYXLrJ/rEcRtrwSUU&#10;cqOhibHPpQxVg86Ehe+R2Dv4wZnIcqilHczE5a6T90pl0pmWeKExPa4brI7bk9PwPplplSav4+Z4&#10;WJ9/do8f35sEtb69mVcvICLO8T8Mf/iMDiUz7f2JbBCdBj4SNWQZCDZTlbLea3hKHxTIspCX+OUv&#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JiK4f1uAwAAJQgA&#10;AA4AAAAAAAAAAAAAAAAAOgIAAGRycy9lMm9Eb2MueG1sUEsBAi0ACgAAAAAAAAAhAAxH8kOolAEA&#10;qJQBABQAAAAAAAAAAAAAAAAA1AUAAGRycy9tZWRpYS9pbWFnZTEucG5nUEsBAi0AFAAGAAgAAAAh&#10;ANv3wwHdAAAABgEAAA8AAAAAAAAAAAAAAAAArpoBAGRycy9kb3ducmV2LnhtbFBLAQItABQABgAI&#10;AAAAIQCqJg6+vAAAACEBAAAZAAAAAAAAAAAAAAAAALibAQBkcnMvX3JlbHMvZTJvRG9jLnhtbC5y&#10;ZWxzUEsFBgAAAAAGAAYAfAEAAKucAQAAAA==&#10;">
                <v:shape id="Picture 31" o:spid="_x0000_s1045"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3" o:title=""/>
                </v:shape>
                <v:shape id="Text Box 33" o:spid="_x0000_s1046"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4495D72E" w:rsidR="00B37BE7" w:rsidRDefault="00DE2F70" w:rsidP="008E72E5">
      <w:r>
        <w:t>For strength exercises, these are activities such as push-ups, planks and pull</w:t>
      </w:r>
      <w:r w:rsidR="00755373">
        <w:t>-</w:t>
      </w:r>
      <w:r>
        <w:t>ups. I aim to use the camera sensor on a mobile device and some version of a neural network to</w:t>
      </w:r>
      <w:r w:rsidR="00504724">
        <w:t xml:space="preserve"> </w:t>
      </w:r>
      <w:r>
        <w:t>track these activities and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11" w:name="_Toc82532729"/>
      <w:r>
        <w:lastRenderedPageBreak/>
        <w:t>Current Market and Applications</w:t>
      </w:r>
      <w:bookmarkEnd w:id="11"/>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59264" behindDoc="0" locked="0" layoutInCell="1" allowOverlap="1" wp14:anchorId="12092749" wp14:editId="3E114FE4">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7" type="#_x0000_t202" style="position:absolute;margin-left:0;margin-top:257.5pt;width:451.3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ZcuLg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u4I8QvlC2BH67vFObjVduBM+PAmkdiFMNALhkZbKQFtwGCzOasAff/PHfFKR&#10;opy11H4F99/PAhVn5qslfWOvjgaOxnE07LnZAEGd0XA5mUw6gMGMZoXQPNNkrOMtFBJW0l0FD6O5&#10;Cf0Q0GRJtV6nJOpIJ8LO7p2MpUdiD92zQDfIEkjNBxgbU+Rv1Olzkz5ufQ5EdZIuEtuzOPBN3ZzE&#10;HyYvjsuv+5T1+n9Y/QQAAP//AwBQSwMEFAAGAAgAAAAhAG37Q4vfAAAACAEAAA8AAABkcnMvZG93&#10;bnJldi54bWxMjzFPwzAQhXck/oN1SCyIOiltBCFOVVUwwFIRurC58TUOxOcodtrw7zm6wHZ37+nd&#10;94rV5DpxxCG0nhSkswQEUu1NS42C3fvz7T2IEDUZ3XlCBd8YYFVeXhQ6N/5Eb3isYiM4hEKuFdgY&#10;+1zKUFt0Osx8j8TawQ9OR16HRppBnzjcdXKeJJl0uiX+YHWPG4v1VzU6BdvFx9bejIen1/XibnjZ&#10;jZvss6mUur6a1o8gIk7xzwy/+IwOJTPt/UgmiE4BF4kKlumSB5YfknkGYn++pCDLQv4vUP4AAAD/&#10;/wMAUEsBAi0AFAAGAAgAAAAhALaDOJL+AAAA4QEAABMAAAAAAAAAAAAAAAAAAAAAAFtDb250ZW50&#10;X1R5cGVzXS54bWxQSwECLQAUAAYACAAAACEAOP0h/9YAAACUAQAACwAAAAAAAAAAAAAAAAAvAQAA&#10;X3JlbHMvLnJlbHNQSwECLQAUAAYACAAAACEArbWXLi4CAABnBAAADgAAAAAAAAAAAAAAAAAuAgAA&#10;ZHJzL2Uyb0RvYy54bWxQSwECLQAUAAYACAAAACEAbftDi98AAAAIAQAADwAAAAAAAAAAAAAAAACI&#10;BAAAZHJzL2Rvd25yZXYueG1sUEsFBgAAAAAEAAQA8wAAAJQFA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7216" behindDoc="0" locked="0" layoutInCell="1" allowOverlap="1" wp14:anchorId="6D5F0BBD" wp14:editId="3932B712">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60288" behindDoc="0" locked="0" layoutInCell="1" allowOverlap="1" wp14:anchorId="0F4AE23D" wp14:editId="69A5EDD3">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8" type="#_x0000_t202" style="position:absolute;margin-left:0;margin-top:379.8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pugMAIAAGcEAAAOAAAAZHJzL2Uyb0RvYy54bWysVFFv2yAQfp+0/4B4XxynSrdacaosVaZJ&#10;UVspmfpMMI6RgGNAYme/fge2063b07QXfNwdB9/33Xlx32lFzsJ5Caak+WRKiTAcKmmOJf2233z4&#10;RIkPzFRMgRElvQhP75fv3y1aW4gZNKAq4QgWMb5obUmbEGyRZZ43QjM/ASsMBmtwmgXcumNWOdZi&#10;da2y2XR6m7XgKuuAC+/R+9AH6TLVr2vBw1NdexGIKim+LaTVpfUQ12y5YMXRMdtIPjyD/cMrNJMG&#10;L72WemCBkZOTf5TSkjvwUIcJB51BXUsuEgZEk0/foNk1zIqEBcnx9kqT/39l+eP52RFZlXR2R4lh&#10;GjXaiy6Qz9ARdCE/rfUFpu0sJoYO/ajz6PfojLC72un4RUAE48j05cpurMbROf94k89zDHGM3d7M&#10;Y43s9ah1PnwRoEk0SupQusQoO2996FPHlHiTByWrjVQqbmJgrRw5M5S5bWQQQ/HfspSJuQbiqb5g&#10;9GQRX48jWqE7dImPfDaCPEB1QewO+u7xlm8kXrhlPjwzh+2CmHAEwhMutYK2pDBYlDTgfvzNH/NR&#10;RYxS0mL7ldR/PzEnKFFfDeobe3U03GgcRsOc9BoQao7DZXky8YALajRrB/oFJ2MVb8EQMxzvKmkY&#10;zXXohwAni4vVKiVhR1oWtmZneSw9ErvvXpizgywB1XyEsTFZ8UadPjfpY1engFQn6SKxPYsD39jN&#10;Sfxh8uK4/LpPWa//h+VPAAAA//8DAFBLAwQUAAYACAAAACEAmXO+xd8AAAAIAQAADwAAAGRycy9k&#10;b3ducmV2LnhtbEyPMU/DMBCFdyT+g3VILIg6lJLSEKeqKhhgqUi7dHPjaxyIz1HstOHfc7DAdnfv&#10;6d338uXoWnHCPjSeFNxNEhBIlTcN1Qp225fbRxAhajK69YQKvjDAsri8yHVm/Jne8VTGWnAIhUwr&#10;sDF2mZShsuh0mPgOibWj752OvPa1NL0+c7hr5TRJUul0Q/zB6g7XFqvPcnAKNrP9xt4Mx+e31ey+&#10;f90N6/SjLpW6vhpXTyAijvHPDD/4jA4FMx38QCaIVgEXiQrmD4sUBMuLZMrD4fcyB1nk8n+B4hsA&#10;AP//AwBQSwECLQAUAAYACAAAACEAtoM4kv4AAADhAQAAEwAAAAAAAAAAAAAAAAAAAAAAW0NvbnRl&#10;bnRfVHlwZXNdLnhtbFBLAQItABQABgAIAAAAIQA4/SH/1gAAAJQBAAALAAAAAAAAAAAAAAAAAC8B&#10;AABfcmVscy8ucmVsc1BLAQItABQABgAIAAAAIQCwgpugMAIAAGcEAAAOAAAAAAAAAAAAAAAAAC4C&#10;AABkcnMvZTJvRG9jLnhtbFBLAQItABQABgAIAAAAIQCZc77F3wAAAAgBAAAPAAAAAAAAAAAAAAAA&#10;AIoEAABkcnMvZG93bnJldi54bWxQSwUGAAAAAAQABADzAAAAlgU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58240" behindDoc="0" locked="0" layoutInCell="1" allowOverlap="1" wp14:anchorId="53B21FE8" wp14:editId="1DA1B203">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2" w:name="_Toc82532730"/>
      <w:r>
        <w:lastRenderedPageBreak/>
        <w:t>Third-Party Feedback</w:t>
      </w:r>
      <w:bookmarkEnd w:id="12"/>
    </w:p>
    <w:p w14:paraId="2716E6BB" w14:textId="349E6648" w:rsidR="00541B50" w:rsidRDefault="00541B50" w:rsidP="00541B50"/>
    <w:p w14:paraId="52EF2150" w14:textId="152F864D" w:rsidR="00F20392" w:rsidRDefault="002924F7" w:rsidP="008E72E5">
      <w:r>
        <w:rPr>
          <w:noProof/>
        </w:rPr>
        <mc:AlternateContent>
          <mc:Choice Requires="wps">
            <w:drawing>
              <wp:anchor distT="0" distB="0" distL="114300" distR="114300" simplePos="0" relativeHeight="251670528" behindDoc="0" locked="0" layoutInCell="1" allowOverlap="1" wp14:anchorId="76C5A3AD" wp14:editId="5F36E851">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49"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HtIRw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lxI2kF9Qo4cDFPmLV9L7OOe+fDEHI4V&#10;0oKrEh7xaBR0FYWzRUkL7sff/DEf1cYoJR2OaUX99wNzghL1xeAcxJkeDTcau9EwB70CJKPAJbQ8&#10;mXjBBTWajQP9jBu0jFUwxAzHWhUNo7kKw7LgBnKxXKYknFzLwr3ZWB6hI1lRlW3/zJw9SxdQ9QcY&#10;B5iVrxQccgeal4cAjUzyRmIHFs9849Qnfc4bGtfq1++U9fI/svgJAAD//wMAUEsDBBQABgAIAAAA&#10;IQDDeq984AAAAAgBAAAPAAAAZHJzL2Rvd25yZXYueG1sTI9BS8NAEIXvgv9hGcGL2E2UpknMppSC&#10;HsRDjSJ422bHJJidXbLbNv57x1M9Dm947/uq9WxHccQpDI4UpIsEBFLrzECdgve3x9scRIiajB4d&#10;oYIfDLCuLy8qXRp3olc8NrETXEKh1Ar6GH0pZWh7tDosnEfi7MtNVkc+p06aSZ+43I7yLkkyafVA&#10;vNBrj9se2+/mYBXsfLF5SYubLPvU2+HjufFPu5VX6vpq3jyAiDjH8zP84TM61My0dwcyQYwKWCQq&#10;yO5XLMBxkaRLEHsF+bLIQdaV/C9Q/wIAAP//AwBQSwECLQAUAAYACAAAACEAtoM4kv4AAADhAQAA&#10;EwAAAAAAAAAAAAAAAAAAAAAAW0NvbnRlbnRfVHlwZXNdLnhtbFBLAQItABQABgAIAAAAIQA4/SH/&#10;1gAAAJQBAAALAAAAAAAAAAAAAAAAAC8BAABfcmVscy8ucmVsc1BLAQItABQABgAIAAAAIQD1ZHtI&#10;RwIAAI8EAAAOAAAAAAAAAAAAAAAAAC4CAABkcnMvZTJvRG9jLnhtbFBLAQItABQABgAIAAAAIQDD&#10;eq984AAAAAgBAAAPAAAAAAAAAAAAAAAAAKEEAABkcnMvZG93bnJldi54bWxQSwUGAAAAAAQABADz&#10;AAAArgU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rPr>
          <w:noProof/>
        </w:rPr>
        <mc:AlternateContent>
          <mc:Choice Requires="wps">
            <w:drawing>
              <wp:anchor distT="0" distB="0" distL="114300" distR="114300" simplePos="0" relativeHeight="251667456" behindDoc="0" locked="0" layoutInCell="1" allowOverlap="1" wp14:anchorId="286FED80" wp14:editId="587B535A">
                <wp:simplePos x="0" y="0"/>
                <wp:positionH relativeFrom="margin">
                  <wp:posOffset>2512060</wp:posOffset>
                </wp:positionH>
                <wp:positionV relativeFrom="paragraph">
                  <wp:posOffset>864235</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0" type="#_x0000_t202" style="position:absolute;margin-left:197.8pt;margin-top:68.05pt;width:252.75pt;height:243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fmKG3eIAAAALAQAADwAAAGRycy9kb3ducmV2LnhtbEyPwU7DMAyG70i8Q2QkLoil6USgpek0&#10;TYID4jDKNIlb1oS2onGiJtvK22NOcLP1f/r9uVrNbmQnO8XBowKxyIBZbL0ZsFOwe3+6fQAWk0aj&#10;R49WwbeNsKovLypdGn/GN3tqUseoBGOpFfQphZLz2PbW6bjwwSJln35yOtE6ddxM+kzlbuR5lknu&#10;9IB0odfBbnrbfjVHp2AbivWrKG6k/NCbYf/ShOftfVDq+mpePwJLdk5/MPzqkzrU5HTwRzSRjQqW&#10;xZ0klIKlFMCIKDJBw0GBzHMBvK74/x/qHwAAAP//AwBQSwECLQAUAAYACAAAACEAtoM4kv4AAADh&#10;AQAAEwAAAAAAAAAAAAAAAAAAAAAAW0NvbnRlbnRfVHlwZXNdLnhtbFBLAQItABQABgAIAAAAIQA4&#10;/SH/1gAAAJQBAAALAAAAAAAAAAAAAAAAAC8BAABfcmVscy8ucmVsc1BLAQItABQABgAIAAAAIQDa&#10;IokHSAIAAI8EAAAOAAAAAAAAAAAAAAAAAC4CAABkcnMvZTJvRG9jLnhtbFBLAQItABQABgAIAAAA&#10;IQB+Yobd4gAAAAsBAAAPAAAAAAAAAAAAAAAAAKIEAABkcnMvZG93bnJldi54bWxQSwUGAAAAAAQA&#10;BADzAAAAs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0E397B11">
            <wp:simplePos x="0" y="0"/>
            <wp:positionH relativeFrom="margin">
              <wp:posOffset>0</wp:posOffset>
            </wp:positionH>
            <wp:positionV relativeFrom="paragraph">
              <wp:posOffset>100711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6">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41B50">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5B3FE467" w14:textId="77777777" w:rsidR="0042475C" w:rsidRDefault="0042475C" w:rsidP="008E72E5"/>
    <w:p w14:paraId="78F47504" w14:textId="013E6BB9" w:rsidR="00F20392" w:rsidRDefault="00F20392" w:rsidP="008E72E5">
      <w:r>
        <w:t>Key takeaways from Joey’s workout routines</w:t>
      </w:r>
      <w:r w:rsidR="009D2913">
        <w:t>/fitness</w:t>
      </w:r>
      <w:r>
        <w:t>:</w:t>
      </w:r>
    </w:p>
    <w:p w14:paraId="55454A7B" w14:textId="5E760614"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6607D663"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w:lastRenderedPageBreak/>
        <mc:AlternateContent>
          <mc:Choice Requires="wps">
            <w:drawing>
              <wp:anchor distT="0" distB="0" distL="114300" distR="114300" simplePos="0" relativeHeight="251672576" behindDoc="0" locked="0" layoutInCell="1" allowOverlap="1" wp14:anchorId="3FA6BEF5" wp14:editId="4E32E6B5">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1"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JvQRwIAAI8EAAAOAAAAZHJzL2Uyb0RvYy54bWysVMFu2zAMvQ/YPwi6L7azZQuMOEWWIsOA&#10;rC2QDD0rshQbkERNUmJ3Xz9KjtOu22nYRaFJ6lF8j8zipteKnIXzLZiKFpOcEmE41K05VvT7fvNu&#10;TokPzNRMgREVfRKe3izfvll0thRTaEDVwhEEMb7sbEWbEGyZZZ43QjM/ASsMBiU4zQJ+umNWO9Yh&#10;ulbZNM8/Zh242jrgwnv03g5Bukz4Ugoe7qX0IhBVUXxbSKdL5yGe2XLByqNjtmn55RnsH16hWWuw&#10;6BXqlgVGTq79A0q33IEHGSYcdAZStlykHrCbIn/Vza5hVqRekBxvrzT5/wfL784PjrR1Rd8jPYZp&#10;1Ggv+kA+Q0/Qhfx01peYtrOYGHr0o86j36Mztt1Lp+MvNkQwjlBPV3YjGkfn7NP0w2w6o4RjrJhP&#10;5/M84WfP163z4YsATaJRUYfyJVbZeesDPgVTx5RYzYNq602rVPqIIyPWypEzQ7EPxyJdVSf9DerB&#10;N5/l15JpwmJ6Qv0NSZmIZyAiD0WjJ4s8DP1GK/SHPvFWzEYyDlA/IUcOhinzlm9a7GPLfHhgDscK&#10;acFVCfd4SAVdReFiUdKA+/k3f8xHtTFKSYdjWlH/48ScoER9NTgHcaZHw43GYTTMSa8ByShwCS1P&#10;Jl5wQY2mdKAfcYNWsQqGmOFYq6JhNNdhWBbcQC5Wq5SEk2tZ2Jqd5RE6khVV2fePzNmLdAFVv4Nx&#10;gFn5SsEhd6B5dQog2yRvJHZg8cI3Tn3S57Khca1efqes5/+R5S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DmCJvQ&#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1C99C0D">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2"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6w5SAIAAI8EAAAOAAAAZHJzL2Uyb0RvYy54bWysVFFv2yAQfp+0/4B4X+ykaZdacaosVaZJ&#10;XVspmfpMMMSWgGNAYme/fgeO063b07QXfNwdH9z33Xl+12lFjsL5BkxJx6OcEmE4VI3Zl/Tbdv1h&#10;RokPzFRMgRElPQlP7xbv381bW4gJ1KAq4QiCGF+0tqR1CLbIMs9roZkfgRUGgxKcZgG3bp9VjrWI&#10;rlU2yfObrAVXWQdceI/e+z5IFwlfSsHDk5ReBKJKim8LaXVp3cU1W8xZsXfM1g0/P4P9wys0awxe&#10;eoG6Z4GRg2v+gNINd+BBhhEHnYGUDRepBqxmnL+pZlMzK1ItSI63F5r8/4Plj8dnR5qqpJMpJYZp&#10;1GgrukA+QUfQhfy01heYtrGYGDr0o86D36Mzlt1Jp+MXCyIYR6ZPF3YjGkfn1dV4+jH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sJ+sOU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7E746095">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1273E032" w:rsidR="00143AA7" w:rsidRDefault="00143AA7" w:rsidP="0042475C">
      <w:pPr>
        <w:pStyle w:val="ListParagraph"/>
        <w:numPr>
          <w:ilvl w:val="0"/>
          <w:numId w:val="17"/>
        </w:numPr>
      </w:pPr>
      <w:r>
        <w:t>Finding a suitable place to workout is another hurdle, as the home may not be the ideal place to exercise, considering how much space a person has, as well as having the right equipment.</w:t>
      </w:r>
    </w:p>
    <w:p w14:paraId="7EA3E38B" w14:textId="1D0EFBB7" w:rsidR="00C97BB2" w:rsidRDefault="00C97BB2" w:rsidP="008E72E5"/>
    <w:p w14:paraId="62DB4F7B" w14:textId="1FA576B4" w:rsidR="00C97BB2" w:rsidRDefault="00C97BB2" w:rsidP="008E72E5"/>
    <w:p w14:paraId="11AA3B4E" w14:textId="16659389" w:rsidR="00C97BB2" w:rsidRDefault="00C97BB2" w:rsidP="008E72E5"/>
    <w:p w14:paraId="6D4D6D17" w14:textId="5836CD8D" w:rsidR="00C97BB2" w:rsidRDefault="00C97BB2" w:rsidP="008E72E5"/>
    <w:p w14:paraId="530F3120" w14:textId="5B08AC8A" w:rsidR="00C97BB2" w:rsidRDefault="00C97BB2" w:rsidP="008E72E5"/>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13" w:name="_Toc82532731"/>
      <w:r>
        <w:lastRenderedPageBreak/>
        <w:t>Prototyping and Spiking</w:t>
      </w:r>
      <w:bookmarkEnd w:id="13"/>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4" w:name="_Toc82532732"/>
      <w:r>
        <w:t>Android Development Spiking:</w:t>
      </w:r>
      <w:bookmarkEnd w:id="14"/>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4928" behindDoc="0" locked="0" layoutInCell="1" allowOverlap="1" wp14:anchorId="1886DCC3" wp14:editId="51AA275E">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A18A5D8" id="Group 32" o:spid="_x0000_s1026" style="position:absolute;margin-left:0;margin-top:.55pt;width:484.8pt;height:287.8pt;z-index:25164492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2"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3"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4"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5"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bookmarkStart w:id="15" w:name="_Toc82532733"/>
      <w:r>
        <w:lastRenderedPageBreak/>
        <w:t>Prototyping with Android Sensors:</w:t>
      </w:r>
      <w:bookmarkEnd w:id="15"/>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07B52914">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3"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aEqFTAMAAPEHAAAOAAAAZHJzL2Uyb0RvYy54bWycVVtP2zAUfp+0/2D5&#10;faQByiUioA4GmoSgGkx7dh2nsUhsz3absF+/z05SLkW78ND02D4+l+985/jkrGtqshbWSa1ymu5M&#10;KBGK60KqZU6/319+OqLEeaYKVmslcvooHD07/fjhpDWZ2NWVrgthCYwol7Ump5X3JksSxyvRMLej&#10;jVA4LLVtmMfSLpPCshbWmzrZnUwOklbbwljNhXPYvegP6Wm0X5aC+9uydMKTOqeIzcevjd9F+Can&#10;JyxbWmYqyYcw2DuiaJhUcLoxdcE8Iysrt0w1klvtdOl3uG4SXZaSi5gDskknr7K5snplYi7LrF2a&#10;DUyA9hVO7zbLb9ZzS2SR033Ao1iDGkW3BGuA05plBp0ra+7M3A4by34V8u1K24R/ZEK6COvjBlbR&#10;ecKxOT3cS6cpzHOc7U4n+/u9bZbxCtXZuserL3+5mYyOkxDfJhwjeYbfgBOkLZz+zifc8isr6GCk&#10;+ScbDbMPK/MJJTXMy4WspX+M9ETxQlBqPZd8bvvFE+R7aI4echwHrwQ7wDhcCVr9HRZyutb8wRGl&#10;zyumlmLmDJiNfgvayUv1uHzhcFFLcynrOtQpyENq6IJXLHoDnZ6hF5qvGqF833JW1MhSK1dJ4yix&#10;mWgWAgyyX4sYEMuct8LzKjgs4fgbgg2BPjuIUT4FFlJwINj7KDWZHhweTCMWIzEAmnX+SuiGBAHB&#10;IQZUg2Vsfe2GaEaVAcM+gBgZ4gncx0xyI1xYbQH2X213VzEjEEIw+4wDxyMH7kO/fNYd2TsOqQxq&#10;oe2I77A/lDvs/xGq3TTdn06H0fZmD+4dHR8dR4VNI/0nXqikrmUxsioAeV5bsmYYs20lvRiK8UKr&#10;VgF/pcOtng5hBy08JhQk3y26OI/SwxGFhS4eAYLVKCOmiDP8UsLhNXN+zizGNTbxBPlbfMpatznV&#10;g0RJpe2vt/aDPsqJU0pajP+cup8rFvq+/qpQaJj0o2BHYTEKatWca6SaxmiiiAvW16NYWt38wMs0&#10;C15wxBSHr5z6UTz3/SOEl42L2Swq9ePjWt0ZDJ00kjUAe9/9YNYMNPYo6I0eqbTF5l43wOzMbOUB&#10;daR6ALZHccAbtI5SfFcgvXi4nq+j1tNLffobAAD//wMAUEsDBAoAAAAAAAAAIQAIfXkdYYsAAGGL&#10;AAAUAAAAZHJzL21lZGlhL2ltYWdlMS5wbmeJUE5HDQoaCgAAAA1JSERSAAAC6AAAAQsIBgAAAIti&#10;cyEAAAABc1JHQgCuzhzpAAAABGdBTUEAALGPC/xhBQAAAAlwSFlzAAAOwwAADsMBx2+oZAAAivZJ&#10;REFUeF7tnQV4FUcbhQ8uwd3d3V2KQ3EL7kVKcae0NEhwLcWdEqxYcJdS3CVACFKCu7v0n/PlbrgR&#10;SLD+l/K9z7PJvbt7Z2dnZ3fPfHtmNsS9Bw//gaIoiqIoiqIo/1eiRHKS/yHlr6IoiqIoiqIoDoEK&#10;dEVRFEVRFEVxIFSgK4qiKIqiKIoDoQJdURRFURRFURwIFeiKoiiKoiiK4kCoQFcURVEURVEUB0IF&#10;uqIoiqIoiqI4ECrQFUVRFEVRFMWBUIGuKIqiKIqiKA6ECnRFURRFURRFcSBUoCuKoiiKoiiKA6EC&#10;XVEURVEURVEcCBXoiqIoiqIoiuJAqEBXFEVRFEVRFAdCBbqiKIqiKIqiOBAq0BVFURRFURTFgVCB&#10;riiKoiiKoigOhAp0RVEURVEURXEgVKAriqIoiqIoigPxSQT669evse3PP1GvTh0kjB8fyZIkRrOm&#10;TXD40CH8888/trUU5cvk5s2bGDliOHLlyI6okSOhcKGCGD9uHB4/fmRbQ/m3uX37NqpVrYIO7dvj&#10;yZMntrmKVS6sp9ZUolgxTJ0yxWHqK/PRvm1b1K9bV86tj4H3nbSpU2HRwoW2OYriuHh5eaFggfyB&#10;XreGDB4k5+uuXbtsc4Jmzhw35MiW7b1+86mgtvtz61ZUqlhB8j1i+DDbEuVT8UkE+pLFi1G7Vi1c&#10;vnIZ7Tu0R7PvmuPE8eOoV68utm/fbltLUb48KCA6tGuHYUOHoUCBgujTty/SpEmD/v364eefflKR&#10;/pH8m0L7axL1adOmRY+eP6L3L78gXrx46P3zz/i+VStcv37dtsb/jxAhQiJsuLC2b8Fnwfz5AQRM&#10;mLBh4eQUyfZNUb4uwoUNZ/vkg9UAoNj/3Jw8eRJdOnfCrVu38GOvXsiYKZNtifKp+GiBfv/+fbi7&#10;L0WWLJnh5jYH3br3wM+9e2P6zFmIGjUqJk2cIOsoypfInj27sXz5MvQ1gnz0mDHo0LETJk6abP53&#10;wJTJk7FlyxbbmoriOCRKnBgtjSDv3KUrZs+Zg1GjR2PD+g2YMH48Xr58aVvr/0OECBEwdNhwyVes&#10;WLFscz+MfPny4cChQ6heo4ZtjqJ8PbDes/7zPPi3uXfvHjw9PdGmTVt079ETZcqUtS1RPhUfLdB5&#10;sX/48CHChgsnk0Xy5MnR0YgZRh2fPXsm87guH0XykSsjIXzEefTIEVlG2Opj64+CqFHDBmKXKVem&#10;NPbu3WNbI2Aa/M/v9jeda9eu4eefeiFTxgxit+HjVO/z521L30RiZs2aiVo1a+pjcuWtPHzwUP5H&#10;jBgRIUKEkM+hQ4dGteo1JJoeNsybSOClixelrrHOse7RBmPVKyuy0cfFBdOnTRW7DNcbOGCAnyi8&#10;fRpW3eU8C9rJVq9e5ftYkfV/4R9/+J5jVpS49fetMHr0KEnjbY8/33U+7t+/T6wDY3/7Tb6TK1eu&#10;oMK35dCyRXM55/0/4uS5yu+Wrc06z5YuWYKOHTpIXgrky4sVK5bLOlyePGkSbNywQcokXpzYb83r&#10;nTt30LdPH980lrkvxatXr2xLfWCeRo0aKWXLawevIdb+vGtb7/rdfwHW2/IVyqNylcrYahqUly69&#10;qU/vqrMkqProvw6xLgRWB+yvtTyW/M96yvpq1dke3bth4oQJkg9OPDd4bKzlzb9rJmmWKVXS95rN&#10;Y8j0uR2L4F7/31YvFcURCI4esuoyzwOuz2vYsaNH4dq/v/yW9x3/12muw4b6uzQP7ye//z7Lz3m9&#10;ZfNmuf8QbovnIWnVsoVvHvxj5Y//f2j9veyDda5dvHDBdx634//843Win7nHWucxr/+cZxFYHu2v&#10;PeRd16/Anqha8/xfmwK7nwaVv0/BRwt0JycnZMiQQQ7eaHOTu3r1qswPGzYsapgLcqvvv0fs2LHl&#10;Zjp27G9o2qQx0qVPJ49e7969g1atWkorzIKVq49ZljJlKjQ26544cQKDBg6UxyjEfelStDOFnNcc&#10;5EWLlyB1mtTynfMJH+F2NAW+etUqODvXQtNm32H79r/QpHFjnDlzRtaxaPvDD2LLYRTHEl+KYk/q&#10;1KmROEkS/PbbGGzauNG3IZgyZUqJppcsVUq+s241bNAA+4yw/b51a1SoUEFsML+N+dVP45E+PUbd&#10;6xgxnCNnTlO3B2DF8hWyjHaa7t26SRrDR4zEL0bMs+5yHpfxwkMx9F3TZogePbo0EBIlTiT9PSZM&#10;GO9HsLrNno2Rw4cjc+bMCG/XcLYI6nxMliw5MpnfHjlyWEQSOW9EzsGDPtGaSJEiYfGiRahTuzYi&#10;R4oseYkRI6aIKPqC7enQvp1p4ESQc/H58+civE6fPo38+fNj3oIFyJUrtymviliy1F3K2z+8eA5w&#10;7S/irVKlyqhStSrmz5sn1xwLrtPH5Rd5qtHElM+vY8bINvgIluLsbdsK6nf/FSJGdELGjJmwb99e&#10;XLx4SeYFVWeDUx8nT5okdYj1kHWIjVfWic2bNsk2LIJzrWXjYMeO7fjuu++Q03Zu8Als+PDh0fPH&#10;H8WyQ0aMHIVmzZrJPcY/73P9f1u9VBRHISg9ZE/lKlUxecpUn3UbN8Gw4SMQ34jf3bt3o7URwtRh&#10;1Ezlvv1WhOWkSRMDBDkIz/3x48aiR7fu5pqR0fe8rmfuWbQzE26L5yHhebly1epAr90WFPRx48ZD&#10;i5Ytcf/BA9MY744GDeojWrRo8qTv3r275n41At7ePtdcXl94zZg/fx5q1nSWa/OCBfPh0ru3BLSY&#10;b97zmMfiJUrI07hQoULJfh46eNA3jXddv94H//fToPL3qfhogR7OZJZCpXadOvh19GjkzJ5dOotu&#10;WL/eN6pHLl68gGXmpkhhMmjwEHn0OnjIULwwF0ZGw6xWD/2SE83NkpWiv+sAc/C+x7mz53D1yhU8&#10;ffpULuA5c+X0FUd9+/VHpcqVpOJy+Zo1q7Fy5QpzMPpIGpxYkbh9XrTtW1cUFZu3bMVPP/8sNwFF&#10;8U82U58HDhwkj/OqVqmMfHlyY+iQwdL6t2CdYt2iJ6+fqY983OdTd1thqWk4njt3zrYmpME6afIU&#10;qf88D3gBZN3lBefcubPYbEQn1+GjS570tIw9Mic8t8fI4OzZv6NYsWIY/esYOQfGG9HKizHPLdZx&#10;CwrRtes3YPnKVbIP/gnqfGQDgEL82LFjEjkn+/ftMxfZuMiTJ68R83flYp0jR3YMNRcu5oX/6c9f&#10;bObbR2fG/DYWrgMGyrnI7fCmw/1hwydv3nyIGi0qYseJg/wFCiBmzJi2X73B05TrMnd31DcXdG6D&#10;ZTJ12nQUMOtbnDXia+OGjahXrz5amwsny4+PXhnt2Gfy/bZtBfW7/xK8QRNGkIJTZ4Oqj5xYB1iH&#10;fhs7To7tb+ZY0+7IazCvxxb211reMwLDuVYtqSusS6zfFStWwprVa3DL3Axz584jjWJCr2vmLFnk&#10;huyf97n+v61eKoqj8C495B/2O8meIwcimEZnwkQJJSjBQMoOI0ojRoiALl27iWZiY7dJ0yY443Ua&#10;D4xY9g+j7nPc3Hyvtzw3xk+YiIKFCsr5zms/t2V5znleFipcONBrt8XAQYN9z0c6Ky54e5v7VmPZ&#10;J877oU0bCR6cPXNW1t+5Y4c8Oejatavv7/h54cKFOHLkqDTE169di+rVq6NTp05yreD+Md3Nm32C&#10;A0Fdv94H//fToPL3qfgknUQZFRk7brzsQJWqVaSVUr1aVTRr0kQKjHh4eMgBKFr0G0SOHFnmxU+Q&#10;QLySF7wv4Knthh7L3ESiRIkqnxlpCRUqJM6cMRXp4UO5sKdKldoIhf0Y8+toHD9+XFpgrDy88BOO&#10;HMMbcbZs2eQ7YSSQleno0SN49OhN6yZf/gLSMlSUt8E6WLFSJREX9M1GjRpNooyFChaQHvSMNvAi&#10;R696rty5kCVrVvkd61W6dOnkpm/fMY8XMUugMO0QIUPKYzFG8OLGiYtMmTJi2tSpcvLz8VpNZ2eJ&#10;9vKicOGCN/bt3SfikvWeMDJasFAhPxc3QgGTxIjStxHU+fjMiKvCRYri73N/4+CBAxJFZzQ9t2mg&#10;JE2WzMw/J49aCxQsJFEaQlGf0pyfvDDan2cUxBaWqLpx44b8Dw5nz56VJ3NFv/nGt+zCmxtOhIgR&#10;5TPh+U0vJm8+VoQ2eYoU8t/+CYZ/PvR3XzrBqbNB1cdLly9j9+5d5nqb108dmv/HQhHI9kI8ONda&#10;dvYMEyaMfGb9Zj1n+txOcGCD4H2u/x9bLxXlc/MuPRRc0ppz+tKly+JwoHWRnbQpjH/97Tff+4g9&#10;HOCDT1Htr7cMzOTKlUs0l73FLbhEjhJF/nMfrGtF2nTpfa+5Vkdvnn+8F+7cuUOCV/kLFJR1OHH9&#10;hw8fmAbKWbnnrFi1WvbBug/EMeczz3Xruh3U9et9sL+fBid/n4pPItAJL76MuFGoH/U4jn79XaX1&#10;QmsAI+mWl9fyK3GyPKEXL13EE7toy9tgITQ2op9ifMmSJcifNw/SpErp6/1hdOTVq9eIZNJ2Mi1H&#10;iwjhwyNRwkS+B19R3hdGH/l4bv3Gjdiy9U+JVPDR4+HDh+SCQAFLy0XK5Ml867flmQ3uBS1J0qTy&#10;WDJhgoTiB+f58W3ZMr6+OtZtXgCsSKhFwkSJ5P/7iIvgnI98ZJkvfz4cOnRQ7C2MpmfJklWiMk/N&#10;OU3RTBtCtCiR5ff0ddPfzcd/n9KLZ11waaF5F2x08LEjPYHMj+WRDIoP/d2XhlU/WF+CU2eDqo8W&#10;9qOo8BodxdyMOfHzx+C/ngeFXv8VJSDsvEnr3pHDh1HciO5UKVKI9/tt96W3XW8TJ07y3o2DD4FP&#10;kx8/fiLX5dw5c/hem6zrMgNVhPnv9WNP8dRzueW/twju9et9CW7+PgUfLdDp6xs1cgTWrl1jm2Na&#10;S6aF1LRZM1SoWAEe5qbOlgsvmsTyK9lPjF7Ryx4cOAIA/ZKHDh/BoSNH0bxFS/Gmjhs7Fv+8fi0t&#10;TIqPR3aViGKDooPCQiPmSnDhzZwdMFm3aC8hIUOGFHHerl17Eai86LFOsW7xMRh9zv7rNx81Bhe2&#10;1Omnu3DpMhYuWiyRPfqhaUVg3Y4UKXIAIW5daK1zLDgE53yMESOGNLq5j39t24abZrsFCxaU39GH&#10;x8evtNf4/73lffxUWOfs7dsBfZcWfCzbovl3uHb9GubOnYdz573FbxkUH/q7Lw36Ij08jkmEiZGm&#10;4NbZd9VHi0ePPs8N+30anIQNAr3+K18ivo1Lc31nHf6UsM7T4vHXjp04ecpLApxbjUh1de0fqF/6&#10;bddbCk9e8wPr0/Qp4TWGfUPopaen3v+1if53Xhu6dO6MXTt3iYWN1+3NZp8Y1bYnONev9yU4+ftU&#10;fHRNoIihX4neJHs/E4dWvHzpEkKZg83HlsmTpxDf0oMH95EzVy7xLHHiIxwus38c+jYYmWNvWkbM&#10;X7x4ISPFUKyzwygPGO0CWbNlk5bNkaNvRmFgq4oNBXpnrccrihIUPBH5qI894ll/LHgxtTqzhA8f&#10;QcRs2rTpROQx6mfV7RymdU1RQNtIcGAHUPrcaT1hBLJU6dJo2Kix5IEeeEYwaEmgNYE+QMIL7Pa/&#10;/hKh5f/i9C6Ccz5S8NDmwosZffd5jVhPYfMBxzMCPF369Lhz947YB6zf8zFgwgQJZL8/FcwnL4a0&#10;91jRHeb73t178plw1BWe51WrVpOLMhsXwYmSfOjvviS4PytXrIT7UneJpvG6GZw6G1R95HGmneTQ&#10;wUO+N/rLly+jYvlv0blTRz8e9OBAoc/rOuG9hJYUps/tBAf2I9Lrv+LI0CpCzzbtgd42+y+hpezg&#10;wQNyfed1/lPB8/IXI8jbGJ3EewYDJ3QhlCxZSgJMT5++6SdokT5DBrnm7ti+3bcfIQNU7JPDviDJ&#10;zPXjc8LO37y3cJsMyNLCyWtTvvz5ET5CeCm/v/8+hz///FM89YWLFJHrduhQof3sT1DXL4snTx5L&#10;VJzQav3k8WP5/DaCk79PxUcLdD4Gr9egAZYvWw7nGtWlty6nZk0aSwGWLVtOfLdcr269ejJsGx+r&#10;M+rOxxNlS5fCHwsW+BbQu6DHlX4qRsxHDB8uIwWw5//uXbulQvECze0VLVpUKiWFPKdOHTsgUaLE&#10;0nv5Yx+7Kl8PFOjsuEYfG0eq4HBMrLccmu2X3r0lusyIMtfjiEX0vLVq0ULq3PBhQ1Hf1PduXbv6&#10;ivmgoC/u/r370hOcoxJxmjVzhmwngbmw8uJev34DGc+6fbu2khe+fGbGjOmoZC5ErOPBJbjnY7Jk&#10;yUSAswFMscQLHbHywg6WHEWG+8v95pBU7F1v30H8XViR3A0b1pvrxuAAI22QVCav3xrRx/O+kyl7&#10;Xl8aN2okF14L7g87gnJkAi7nMHsdzXlvT2DbCs7vvkTYCYrlJfWwbl2puyVLlZQOUyyH4NTZoOoj&#10;RXzVatWk/rEesg517dwZBw4cRPnyFd674z2HYmvb5gdJp80PrTF3zhyUr1gBCRImlOXWU58xo0fL&#10;k63A7Cp6/VccGV4/W7TkqCX30KRRQxlNhded2rWcsf2v7XJN5bX1Q2F02ymiE9zd3WXo2AcPHkof&#10;E1qC2XeKmomebF4DOfpeYM4F694wfdp0OZ95Xfi+VUvJH8/3wHzrnxrrPOb14KdeP8o1gfeZFt81&#10;F8tl/HjxkS1bViPC/5Ay5MT7GC04FkFdv3gvyJwps4yi9mOPHnIcuI0dO3bYUng7QeXvU/HRAp0X&#10;+7Zt22GeubjGMRWLdoDRo0Yjojnws93moLm5+POiyPW+b/2DjL5w8cJFETh8PMHH4bTD8IYRFFyn&#10;VavvMWjIYBnyrkrlSvK/X//+0irkdvj4dqS5gPNizGFvpk2dYkRUIUyfMeOTtmyUrwNerNzmzkN7&#10;IwzZwYb19q9tf6Je/fqYNn2G+NwIG4isY6xrrHNjfv0ViY0omGIuhkmTJpN1goL1c9KUKdIJkwKc&#10;Ez+PMOcTt8P6zUeVU6ZNFY8388JziecUz4vgnEMWwT0fGV1l5JGPNulHt7Dy4mZEFKPaFEIc/YVv&#10;EX7XSB3+4Q2r1fetESVyZPGvc6hH/zAtjiTAEUaWLXOX8at5XanfoIFtDZ+OgOPGjZcbFK8/jE7x&#10;7XbMtzVKTmDbCs7vvkQYJWL/AB4X7idftMURf3h9tAiqzganPvI48Dyw6tCDhw8wd948FCte3LaV&#10;4MORwDj06BSzzf3796Pnj73QvHlz37r4zTffoE3btjJMKRtn1pjM9uj1X3F0GNThSx0ZqZ46ZbJc&#10;dxLETyAaitdUnlcfChvNdBWwAbBi2XI8fvxYRDXvGadPe4lm4rWPw5TymhrYddq6N1Bn8WkUryG8&#10;xvNaz7T+DXgeswMo7ydsbAwdMlTm8zzOmTOX7CdHH0uXLr00IPhEol37DvIkmYEX9q8J6vrFSHjr&#10;Nm1Qw5T5okWL5L5SxzRMeG8PiqDy96kIce/Bw//W81xFURTli4F9lL5r1hRJkiTFwEGD5LGxoijK&#10;10qUSD5PNj5tbwRFURRFURRFUT4KFeiKoiiKoiiK4kCoxUVRFEVRFEVRHAC1uCiKoiiKoiiKA6IC&#10;XVEURVEURVEcCBXoiqIoiqIoiuJAqEBXFEVRFEVRFAdCBbqiKIqiKIqiOBAq0BVFURRFURTFgVCB&#10;riiKoiiKoigOhAp0RVEURVEURXEgVKAriqIoiqIoigOhAl1RFEVRFEVRHAgV6IqiKIqiKIriQKhA&#10;VxRFURRFURQHQgW6oiiKoiiKojgQKtAVRVEURVEUxYFQga4oiqIoiqIoDoQKdEVRFEVRFEVxIFSg&#10;K4qiKIqiKIoDoQJdURRFURRFURwIFeiKoiiKoiiK4kCEOHX6739snxVFURRFURRF+T+ROmVS+R/i&#10;H4N8UhRFURRFURTl/45aXBRFURRFURTFgVCBriiKoiiKoigOhAp0RVEURVEURXEgVKAriqIoiqIo&#10;igOhAl1RFEVRFEVRHAgV6IqiKIqiKIriQKhAVxRFURRFURQHQgW6oiiKoiiKojgQKtAVRVEURVEU&#10;xYFQga4oiqIoiqIoDoQKdEVRFEVRFEVxIFSgK4qiKIqiKIoDoQJdURRFURRFURwIFeiKoiiKoiiK&#10;4kCoQFcURVEURfmPcPbsOTRs1ASp06RH2XIV8Oef2/DPP//YlipfCirQFUVRFEVR/gM8fvwYo0b/&#10;isaNG8HzpAdGDB+KsePG4+LFS7Y1lC8FFeiKoiiKoij/AR49eoR8efMib57cCBkyJJInT4Y0qVPj&#10;2bNntjWULwUV6IqiKMpHc+fOHVStVgO7d++xzfm8XL9+AydPen6WR/evXr3CtGkzkC17LnTo0AlP&#10;njyxLXE8Bg8ZKpMjwHws+GOh7Zvy/yB27NioW7c2nJyc5Pv1Gzdw7/59xIoVS74rXw4hzMXto65u&#10;LafehPv+R7ZvfkkYIzRmtIyNVmadSBFCYEG7uIgawadNsGDXQ3SafQu/VI+BCtkjosKwq7h0+6Us&#10;C2VWSRMvDHpXi45v0kdAiBDA8FX3MHTFXVluT56U4eD2QxxEDh/8tobLojuYs+Mh5rWNgxzJwtnm&#10;+vDnyafoOucWzt98KfkolTkiBtWOgXhRQ8nyq/deoYvbLWzyeILXpuRSxgmDgWZ5kXThZXlQ+dx6&#10;4im+m3wDU5rHlv32z4Onr1Fv7HXsOROwtdu1QjR0/jZqgG2wTEtniYBeVaL75pNl2XLaTRw455NO&#10;juThMLFpLDkmxDpu/WvGwHfFImP7qaey3ZiRQ2FFl3iyjv0xsYd5X37g8TuPO9PYb7bNffWPtfzK&#10;3ZeoPeY67j95LfPDhg6BTInC4qcq0VAgjU95/r/h6bHn4GEMHDUWV40gYEQiZ5ZM6NG+NRLG9ymn&#10;L4EnT5+il+tQ7Ni73zbnDZ2+/w7OlSvYvn1+WKYPHvrUnciRnMz5bU5w5ZOzdeuf6O86AFOmTELS&#10;JElscz8fFOhNmzVHj+7dkDdvHtvcTwMFcs+evVCgYAE416wh89yXLccy92UYNWoEIkeOLPM+FYcO&#10;HUbPH3/CsKGDkSZNaoQOHdph66klzrt36yr//y0COybMS/LkyX2/K/9faHfp/UsffPttORQv9o1t&#10;rvKl8NER9GbfRMa4JrFkypUiHKI7hcQA5xjy3dU5OlLFDYP6hSLh+MUX2H3aRyw+ef4PFux+hORG&#10;3FbO+Uak8vf83bC6MREmVAg0mnBDhLCFfdrW1PnbaAgfJvgXzruPXosYpSjcfPypba4Ph84/N8L1&#10;BuJECYV1PeJjVINYJs9P0WPebbx4aUSFEc+tp9+U9X5tFEvWiRIxJNrNvIkz117YUvk0+bTKwn76&#10;NtubsmJaFOycX6dAJKw4+FjyxjxyajvrFv6+8RKD68SUiZ85j8vs+fPkE7x49Q/WH32Cpy8CttXY&#10;iPCfjxzJwgZ53KOZciH2+bQm++XE2sYvpkF26+ErNDOinmXsCJz0OoOfBgxFxrRpMGfirxjq8iOu&#10;37yFnwcNx937921rfTnkz5UDw1x6+Zk479/k6bNncBkyUiZ+Vj49L168wJq16+SxNjuI/RepXKki&#10;pk6d/MnFOWG5pTXCPEWK5AgTJow2IhWHYPr0mcF+QsGnQJMnT5V6XLRIYdtc5UviowU6I8PVcjvJ&#10;lDB6aEQMFxLljJDk97JZIiJC2BAiwBLGCIX5Ox+KGNzm+VTEel0jLCmGLfh7/o6Cc0Kz2CL6lux7&#10;E6W1T9uaiqYPL2I+uHhcei7RcUadt5544kewum1/gNAmrZH1YyJLkrComdcJtfJFwt4zT3H6+kvz&#10;/5lM3SpERY08TrIOo713H/sV+58in1ZZ2E/pE4SxLfWJNhfLEF7mu1SPjkaFI+PYhefwuvrCTz4b&#10;mMYRpx8rR8O+s8+w0+uNIGL5njXC3fPKC2m0xI/25lhYpE8YNkA+Epi8Bee4E/t8WpP9cmJtg6J/&#10;hCl7NuA22jXM/p8cPXESoUKGQuM6NZEiaRIUzJMLLRvVE+HudfZv21rA4ydPsHHbdkyfuwBHj5/E&#10;a7sHU56nz8i8J0+e4q9de+G2cCnOnvcO8Gj+yrXr+MN9JWbNXwSPk6f8pEGeP3+O3QcOYcrsedi1&#10;/2AAcXvh0mXs2ncA9x88lLxxvfVbt8nvLOLHjYNC+XL7mRInTIBHjx9LmsyrPX97X5T5XG5x+85d&#10;rNqwSfLpfz+C2lcuZxT/5u07MvEz1/O/XeXjuHzlCq5fu4auXTpj167d4ku159KlS2jduo2M8lCg&#10;YBEsXrxEbuiE//md87mc63F9i4MHD8G5Vh0kT5Ea9eo3xCkvL9sSv/CYr1u3XkaRYDrt2nfENVPH&#10;yWlzvBs1boqJEyeLjYS2mKdPn2LChEnIk7cA0qXPhI4dO+PWrVuybqnS5SRi3r17T1/LCYWKvf2E&#10;aff6qbf8lnmf7TbHd5+s7a1atVryw3UGDBwsEUb/MN3aderJ9jJkzOIriIKTvv3+cP/ZOOL2rLI6&#10;euyYrE+4b/bpLV++Aq9f+w2gEOt4FC9RWsqRo3NwlI7A4Db37dvne3z4n8fLgvvi0qcfpk6bLvnk&#10;dleuXOV7fnJblrWHy7g/FSpWDmBbetsxIffu3YOr60DZL+4782PB8h49eoykz4n5sL8+EeZl/oI/&#10;ZD/v3r0n8zZt3oJy31bEeW9v+f41wrI4eOhQsJ5OsQwXL1kqn5s2bYJQoQLe2xXH56MFenBIHDO0&#10;EbuRsMPrqUTSKdSTmHkUZW+DAo5i+YXP9e+Tsfn4E8SOHApdKkSTqDfFOqFQp1BNHjs04toJ1R6V&#10;omFTrwRIFSc0Dp5/LvnKlDisbSmQL1V47OmXELXyv31f/g0ihnsjeAPLJ60jEc28o0bEW1AYhzE1&#10;YOHuR7L/jmArCWcE/fs0ZD43cWLHEnG60whJ60ZSvHAB7Fi1GLmzZZHvFMN1W7YTG8zKdZvwfbef&#10;JOpOWwlxX70ePV2HmPm9MGriVBHxTdt1xW4jfC2WrFqLWs3bwG3RUixbsx4tu/zoJw1G7Vt17YXu&#10;fQZizaat6NF3EFqb7XC+xU4jzn8ZMhLDxk5EozadRKAvXrEGz18EtCn5J2yYMFi+ZoPJ3zQ8fOQj&#10;WrjtXydPx9JV6xAmtI81avsec/P/rjXGTJmJxSvXoNEPnTB26ixfoRLUvm7evgsTZ7rB++Ilmfh5&#10;zJQZMl/5dFAYpkuXDsWLF5Ob80lPT9sSH2HYo2cvFClSGCdPHMMct1mYN38B/vpruyx3d1+GRUYQ&#10;Lpg/Fx7HDiNf/ny+YvbUqVMYMGAQfun9M055Hke9unXQr58rbtwIaGXbtu0vEbFTJk/E0SMHkS1r&#10;VgwcOMhXyJ05cxbXb1zHqpXLkCNHdsyaNRueJv11a1fjyOEDSJQ4sQh2dnJbv261RMwHDx4olpYI&#10;ESJIGhYPHjyAi0sfJEqUEIcO7pO8r1ixErNnu/mKT27v0OEjZtkcrF27CgcPHBQbkH+ca9bAvLlu&#10;sr3jHkfke3DTt9+fPXv2iuVj+LAhOO11Eg0b1JeyotBnWfJz5kwZpWx+nzVDymrnroDnwYYNG+V4&#10;zJo5XUblKF/+WwwfMTLQxoWHx3H84tLXCOZ2ss3W37dC5y7dcOyYh20NYOlSdyRIkAC7d21H/359&#10;MH7CRN8RPtauXSfL3WbPMsdhFcKHDwdPz1OyzJ5UqVK+9ZjMnTsfZcqUwuFD+1G/fl2M/vU33L9/&#10;X64RY8eOx8uXL7Fr519Yu2YV9u3dh6WmvtnDpxXflisr6a1bv16E6axZv6P5d03/FavW58RqyM2Y&#10;MUsaQFZDkQ0PNmCtYRHtGzUWnuYcjhUrJhIlTCjf7YdSZOPNauCxPi4x4nzv3r1o3ryZivMvmH9F&#10;oBOKcdodfvrjtgh12l7i2vzSFk9fvMaVu6/E9zx5031cu/tS7BMWV833coOvIEevizIV6XfZj+AM&#10;intPXkv0npHv4hnCSwNg20m/Nhf/MM/MZxgjHAODPnU+BbD3wH9sPsm6o499f8+p6aQbePTsTaSS&#10;94RbD3zKa+m+R5hnGj0U5KnjvYmy2xPb5NHJ5PGUaYRYvHr1D9LED4upWx6I55+NJv9M2njfTz56&#10;zrttWxI8HhrhT6uSfRr2tiXyyKzD/Tji/RxDV941xwUokdHvDfj/RaE8uVGjUnlMMEKyYv1mGD1p&#10;Gi5evmJb6hPVnuo2H1EiR8KciWOwcPoEDOjVDTv27MfhY8dtawEvjUju1qaVLP993CjEihFdRCkv&#10;pox4UxyXK/ENlsyc5JvGpSvXzLauyu+XrFyLy+b7xOEDsHDaeEwaMVDE+YKlK3wFArl3/wHu3LsP&#10;twmjsXnJPAzu3RNOEd+U5botf6LWdz/4Tq4jf5NIPB/jlypWGKfP/Y3zFy7Kutz2cU8vFMmfG2HD&#10;hsVdk+6kWXORLXNGyQPz2ua7RlixbiPOnr8gvyHv2tdWjeph5m8jkCNLJpn4ef6UsTJf+TRQuO01&#10;wqd4iWLSUaxUyRJYs3qtbyPq8JGjIn4qVqwgN+9kyZKhc6eOEsFmpJ3WmGbNmooY5XGvWqUy8huR&#10;ft/ULXf35eJnzZgxg9SZokWLIGLEiDh//rykbUERzqgvh3pjOuHDh8e35cvh1u3buHrVp04nS5rU&#10;CIjvRCzS4127tjMGuPZDtGhRZbuFChYQL/gDc34ExfHjJ0zD8hHq1K4t2+I2u3btjNVr1oo3nnB7&#10;TZs2RpQoUUTo5cqdE8dPnJRlQRHc9K39YV8VLqtRvbqUFcu5WLFvUKNGdSnjo0ePSQOYx4DlmDJl&#10;CpQtUwa7dgXsYFuoUEFMmjhetil9YHLkkDK8du2abQ0feH6tXr0G5Yy4zZ8vn2yTx6datSoy37pO&#10;VDHHs3SpkggXLhyyZ88m/69duyrHjE886jeoJ3mOFCkSKhkBnsk0It6HBvXrIVeuXJIuRxNhfWSj&#10;8Jy5thw2DaR6RrSzDOPGjYOazjUlOu9/hBHallq1bIE/FizE5MlT5JiVLVvGtvTLhucKHVNs4Cxb&#10;tkQasj/80NY04Orh2NFDaNSwPn4dM1YaNRY8dzdu3ISiRYrIcWWD0dV1gDRk2Igc8+sojBs/USLs&#10;d+/exe+m4fjHH4uQMVNWeZLCyVE6EivB518T6IxMV8/jhL1nnyFqxJCBdpBce+QJsv94ETl/uoQp&#10;RjQ2KxYFjQtHsi0FwhmxTMFeKE14mRi9fp/OoScvvRALCDt0sqNiugRhsOVE4N7rj+Fj80liRQ7l&#10;+3tOmY34ZmPAghHvBuOvS3m1mnZTvP70cb/PdrjX36QPj1ev/zFlEkGsJf7h0w/7fKS1s9kEh1Ah&#10;Q0iDyD6NmJH8NszGbbgv+1F60BV4Xn6BCU1jI1vSN9H//yehTWuhXfPGmDf5N5QsWgjL125A7RZt&#10;sWjFarnhXbtxEydOeSFRgvg4dfqs2DUYcY8UyQknvE7bUgGiRo2CeHFiy+do5nMSc7O9YQQ2xTEF&#10;dKoUSbHViFhG0E+dOYv8ubIb8TocqVMkkxs5LSCZMqRF0sSJJI2UyZIiT/as8PA8Zbb3psET0Qgv&#10;it3kSRIbERZeGg72/tk4sWIhX64cvlOalMnNMfKpM9nMTTlBvHjYssMnike7TJQokYyQzizfz3lf&#10;kCmx2deDRzywffc+Sfv5ixdir7F4174qn58TJ31EZ/p06eR/lqxZcPbsWdy0PW25efOmiHIKaws+&#10;Ni9TprQ0OCmWKAYtKJbq16srx5VWl779+vve9DNlziai7tUrv9YMin1GBZs1a+67bv78hUSkWetS&#10;hIczE2E9Ch06DGbMnCUWF65Pm8nLVy/NeRbQ9uEfbitlypQmr2/uF3Fix5Fz9PZtHwFtvz2Lly/f&#10;BCzexfumz3K8a4R7mrSp5Tvhckbj6Wtneiw3lp9VPizXwPJDAb/aNLAYJeV6pUqXlSh8YGXO45Mh&#10;Qwbfc57/U6ZIIfO5nPC6YB9VZdSVaVnH7GOj1E7m2mcPxSXTp0jfvmOH1ANrn1k/Xr18Gai1J4u5&#10;7vDpjducuWhiGnr29fVLJqlpyFWoUF4az6lTpULhwoVQoEAB5MyZUxo1uXPnFnHOUYosLl++ggsX&#10;LiBz5kzynU8hnj17bo51eqkf6dKlxZDBA6RORo8eHUsWL8S5s15+pn+7E7Hy8byfavxI6D2mgOR/&#10;Cj//lMkSAQcHJJLp1PDE6FM9up/IdXSnUOhXM4Z00OQ0pE4MJDPCP7isP/YYT40IHbDsLgq4XJKR&#10;UujbPncjaAvA+/Cx+SQcXcb6PaeO5aL66WTKcvz9+zjY+GN8pIgTWkaUsUbICYwb919JpDplXL/5&#10;YNQ9Q8KwKJg2vESx/UNfuX0+Ghd5vw5ZtNpw5Bn7NLL6E9+tS0aRY07P/7OX/yBm5H+1WgYJb3JJ&#10;EiZA1x9aYtXcGahWvgwmzJgtPvSn5iLJC+XBox5i1eA0Y+4fcDJC+dnz4N38ebPs0roFWjdtIBaZ&#10;xm27oFjVOmJRefnyzTGJaS68lgDgb8Kbi/ntu/f8eDhpVaEQeBvZMmVAx1bNfKealcrLBZ5QTJcs&#10;UhD7Dx3F5avXxO9eJF9exI3tMzzXM7MdbmvD1u2++7po+WrEjhnD14qj/H+hYNy0cbM87raiZ998&#10;U0I8vHv2fJrhD8eNHRPg5h+YL5b10L9Q+GvbFrFH+IcijlaLU6axu2b1ClmXNpOPgWKXQuZz8bHp&#10;165dS2xC9uUTmIiiBWThokWYMX0qzp45hfXr1ojVIbhYwtwR4NMAWl/s9zkwy5LFo0c+T0/sr3Ff&#10;OuzTxCchhPeWUKFCymQ1qgLj0KFD5nzOKOKb8IlCiRLF8V3zVnBx6YudO3chderUSGwL4Cj/Df5V&#10;JcQ6yToY+S1CMnyYkNJRkZO9GP0UMOJMQc7odhhb8CCSEbl3OKqL51MRvGnjhxFP+o37b1rzQ1bc&#10;RbouF8R+kd0IS0aZGeW1YMfL1J0u4Ne1Pp1Z/i1YjhSyGROFRYNCkaXTLe07JLB8nrz8XOwmFOP2&#10;sOGwwYh8+w6o/za03vCYtywRRb5P3/rACA35+H+FI2FwaMLvu/by9WVTdBTIk0uGCbz34IEME+jk&#10;FFF86Yyy065hTcG1bTCtA0eOSUR77qQx2LRkLprWdcasBYulk2poI8YjhA8vnm0rWk5BzGEfEyeM&#10;j4h2FpaPhXm4ces2Nv65Xaw8JYxgt24ckZ2cJELfwLmqn/3kVL5UcVnnU8JOsmwUKMGHUbdjHh4i&#10;4uxFEEc7ocecQofjIf/9999+PMx87E5/uUSBTcPP/q2DFHgHDhyU33KMZX627DLE/rMF04hhxIR9&#10;p0g2HgKLlBKmfcHbG7VrOSNGjBgyj9Hz4MKo75kzZ/zYYW7fuSONzxgxfETNx/C+6bMco5n9P+X5&#10;pgMty4kWj9u3byNunDg4ceKEb/SdWP5h/5w7dw7VqlVFkiSJ5Vx8/Y9ZjxEZf9A2kjBhQhw/ftw3&#10;Hf6/dPmyzOfyd8EIdYoUKUwd8unI+6mJGjUqbty4KdFgi7ftM9m+fQe8vE6jTZvW0nizOox+bfA8&#10;ZQO72Dff+F6LGaBp0qQRVq5wl8bx9OkzpBOyf6uZ8mXjWKHKIHj87DVWH3qMxXsf+U4cV5wjwwQF&#10;rS0njWBtUzoqDrgmkmnbzwlE4FpDDXL0GArbfkvuyPorzbYoFrMnCyfe7twpw5nPYTFyzT3Z7gmT&#10;nsviOyL67T3TwcknBbX98jVHHvuxmFy689LPck7cXmDQ30//+KRN9yUN5pMT/dzrjj6RadDyuyLO&#10;C6R+v46gJy49D5CPyyZvweX5y39khBv73/vfV4uMJn8cSnKVKTuOtvP/hjff4kUK4NgJT0z+fa54&#10;wjkiCUcmoYWDI6Iwelwkf16JfC9wXyEjk7AjZZsevXH8VOCjW/hHoocz3KSTKUdysaLm4cKGkSi5&#10;fT4WLl8l3vP5S1dg78HDKFYwv6wTXJg+bTj2k709JWkic06kS4PJs+eJbSeJ+W6RIlkS5MqWBdPc&#10;FmDD1r9kX9du2ir7ynSDC/MbP14c8bczSs902NHWXuixcdRnyEiUqdlArDZK8Dhw4ACiR4tmBNmb&#10;40b4KPxvc/Nmx7KsWTKL35hRdpY5xXrXbj1w5cpVeexetkxpI+iniUincObIHxxtg/WQ/nN6q9lx&#10;kb9leuzcRmuEPRR79FfPnDnLV9Dv379fOixanm176EFnVHDtunUiYCnMxo2bYFvqIz7jxI2LK0bc&#10;Me/+hT73L5LJu7u7uzQorly5grG/jUe5smV8o44fw/umTwHFZYx8s+Mm959l5jpgoKnbL5E1a1bZ&#10;X5brY9Popqd48JBh0vHUP9GjRcfmTZtlm5w4sgq9/P6heKP/nNthWXObO3bulOPM+e+K0BI2qkoU&#10;Lyb+ZZb/w4cPsWzZcj8dTO0J6pj4h9aenDlzYNz4CWKzYjn+/vtsTJo0RfJqD8X4NCM669Suhbp1&#10;avvWjbeJ+f8y3t4XpD6xs7QFzxF2JGWjh8d2/PixSJUyJXbv2WtbQ/kv8EUJdEa7f1xwW8b7tqbh&#10;q+4Gy0NOkfjy9T/igbaI5hRSvM6HvZ/jwq1XyJ40HEY2iImdp5+icN/LaD75BnIm95lHqwaj7L82&#10;jCUe6lpjrqFY/8tiHaH3m0LfIjj5nLz5vp/lvRbckeEaLRiZt1/OicI1MNiJlZ1uKfrXGvHLfI5p&#10;GNPMD42G46/LxM+TvouNGJHe75Bb46vbTwf+Dr545j7zpUr2v/e/rxa8fzQp6mOhmbDhfrAaXp+b&#10;4oUKwLVXN2zdsQvVm7SU0VookHt3aW/EbEK5cLZsVBe1qlTE+OmzUaFuE3TvOwjp06SSYRmDA60l&#10;vTq2EbtK1UYtULJ6XSPAl6N9i6ZIl9rHDlA0fz60a9EEs/9YjEr1m4mNpkldZ5QpVlSWBxeO9NLF&#10;xdXPxHkWjPyVLVFUHt2XLlYETna+T0bxe7ZvjYJ5c8Fl6CjZ16FjJ6JogbymoRL8R+4UCjUrlkfM&#10;mNFlNBqmQ8tQYNHyl+bGHZxRaBSfKPSWLVuRM1fOAJaB2LFiIX369OIBZoR60EBXn5Fe0mdCq+/b&#10;oEmTxuKFJZUrV0L1alVliL4sWXPIKB69f/5JRHe2bFkxYvhQGY0jVep0aP1DW9RyrokkiRPLb+1h&#10;p7727dqiS9fusu7IUb9KJ83ABC3Ff/v2bcUnnzdfQbj06SvCg/NZL0R8mvQ4wkjDhk2kw6o99Mm7&#10;uPwinUo5fF/1GrWkk2wdI+6CEqbB4UPSz5Mnt1hW2ChhOXPYu4EDXKVzJDvCDh0yGDeuX0eOnLlR&#10;uEgxmVeqVEnbr9/AkVASJ0mCYsVLoUnT5tJJNF68uAE6VhJ27vyxZw/07esqZc4hDV3795X5wYH9&#10;ENhZtaZzbZQu860MH0vvfWAEdUz8w2tLzx7dTN7joWSpslKObNg5m/rD66gFRTgbQmwwsE6y3tGD&#10;zpFcvE6/6dfztbBxEzuHFpZysHhgGk/9XQdi8+Yt0jBinwQ2wKOahozy3+Gj3yTqKHzKN42yRG4/&#10;egWncCHfarWhZYYBA3Z4dWSYT/I++68EjuWzplANDEa+Hz5+hEgRnaRz6YfAbTDC9rY3bNL28fDh&#10;I7GafOg2PgWMcD8yN+8oRriE/EABxEsP7T1hwoQOtExZns+esxPtf6NzmKI4OjwnOVke6avXrqFL&#10;526mcdI70L4DyvvBYRY5TOnw4UN8G6r+3wTLdbp07YZhQ4eIHa33Ly7o3LljgM67tI8NHTpc/Oe0&#10;nrVu3UqeONg3dpQvm/+MQKcQffg04K6EDQ3EcAplxI5thqIoiqIoAeCLhzikZJsfvpenF3xSwtFD&#10;Bg50fWtHTuXzwXH66cXv3r2rCu+vkP+MQFcURVEU5cOhL5wv0aH/m0P90cLSo0d3seUoivLvogJd&#10;URRFURRFURwINSYriqIoiqIoigOhAl1RFEVRFEVRHAgV6IqiKIqiKIriQKhAVxRFURRFURQHQjuJ&#10;KspXBMcd9zjpKWOMx44VA2k/YGzjW3fu4ISnzwtDkiZOiMT+3lqpKIqiKMrHoRF0RfnMUNDav1rf&#10;8/QZ25J/n6vXb8BlyCgMHjMBm7fvss19P7wvXsawcZPQre9AP28hVb5szp8/L9OHwtf+j58wUd5w&#10;efToURmm72NZ8MdCdOjQSV4l/yHw99aLYK6bun/SNE6/5JgUh0E8fPiI/H8f+Lp+loX/V+oriuK4&#10;qEBXlM8MBe2YKTMwauJU9Og/GO6r19uW/P/o1akNWjWqZ/vmA4XLxj+3o4xzA+QrW0X+r1i3MYCg&#10;yZ45I4a69EKUSJF8Zij/CZYuXYapU6fLW2LfF4rfESNHoUSJ4kZMP8XAQUPkDYeOxM5duzB06DA8&#10;fPjQNufL48qVK/j551/g5eUl39n4sBog7yJ9+nS4cvkKFi9Z+kU3UBTla0IFuqJ8Ziho508Zi0kj&#10;BiFh/Hi2uY7HSa8zGPTrOHxTMD8WTZ+IGhW/xYjxU3Do2HHbGsp/mfbt26JvXxd5g+T7wKjs77Pd&#10;UKRIYaRJnRrRokXFHLffUaZMadsajkHlShVNA2QyIkeObJvz5ZE8eXIsW7YEmTNnts0JHnwLpbNz&#10;Daxduw7eFy7Y5iqK4sioQFeUt/Di5UvsP3wUR4+f9PNo+PrNW9i+Zx/u3L1nmwNcuXYdf7ivxKz5&#10;i+B19m+8fo8o1fPnz7H30BFcuHTZNsfHFrNr3wHxjFswTeZl+twF2LhtOx77e+xvLZ8yex6Wr90g&#10;eXofdu0/gChGvDSpU9M0JOKiWoWyiBs7Fjb/tcO2hvIlcPTYMTRs1ASp06RH8RKlsXLlKomaXjP1&#10;oVbtuli1arWs9+DBA7Rs1VpsKVzuPxq7b98+VKpUFclTpJb/e/bsDTT6evHSJRw5ckQEOrlj6m7V&#10;ajWwe/ce+U5rhUuffpg6bTqyZc+FAgWL+OaJ8NxavHiJzGeeW7dug0smTf8w3aZNm+O0nUXMvwWG&#10;Npt69Rv6pnPu3DmZT+zXtdJavnyF7/rt2nfErVu3bGsHTGv48JFvtdvwd/w91+VvJkyYhOo1nGU7&#10;1ramTZsh+8h80KLCdfLkLYB06TOhY8fOkgavBd2795R1LK5euybHjfYc7nuVqtWxf/9BKWOmwYmf&#10;Dxw4iAoVK8t6FtOnz5T0mG68ePGQLVtWrFix0rZUURRHRgW6oryFMKFDG9F6EC5DR+HGrdsyj6Ji&#10;5vyFmDRrLkKECCHzlqxai1rN28Bt0VIsXrkGjdp0wuiJ06QjZnB4+Ogxho2d5MfPTZFPrzg94+TR&#10;48fo5ToE33f7CSvXbcLAUWNRt2U7nD3vLcufmBv+TwOGom3PX7Buy5+Sv5rNWkvegsuNm7cR2uxz&#10;2DBhZD+9zpyTRshlI+yePntmW0txZC5evAQXl75o2qQxPE96YNzYMZg8ZSo8PU/J69pbtmyBWb/P&#10;xo0bN7Bt2194bOqVc80avnXZgunQptKpUwec9jop//v26x9o9PW4x3EkSJAAMWPEsM0JyNKl7rLO&#10;7l3b0b9fH2kUcBvE3X0ZFhmBvmD+XHgcO4x8+fNhwMDBkrf34a6pq8xj6VIlcfjQASN6O2Df3v22&#10;pQG5c/cO1m/YiBHDh0m+WOfnzV8gy5iWS5++KFAgPw4e2Ctp7dq1W5b5h+J3xMjREpnftfMvDBs6&#10;GMdPnMDr169ta/hsa/+BA3CbPRMVK5THrFmz4XnqFNatXY0jhw8gUeLEIrQZ6f7mm6LYsX2Hb0PA&#10;0wjuWLFiIUmSxPKdRI0aBUsWL0SrVi1k4mfaWFKlTIkjR4/KOvz94cOHUahQQYQNG1aOce5cuUxj&#10;6igePXrT8FcUxTFRga4o76B4oQK4/+ABjnv6eD5v372LA4ePIU+OrIhmbpKMcO/efwhVypXGwmkT&#10;sGTmJDSt64z1W7fBO5Ao4IeycdsO7Nx7AIN+7oGF0yfAbcKvcIoYAYtWrBZhQXvKX7v3wbVXVyyY&#10;Mk7yUa18WRw66hEg0h4Uz1+8kMbGiAlTRDC8fvXaN9qpODYU4VOnTJZodsiQIZE0aRIkS5oUJ4xg&#10;JIUKFkBKI+ImT54Ktzlz0fy7ZogZM6Yss4cR3nDhwiFt2jRSByhUXX75GZED6XdAQZgoUcJ3WmOq&#10;VKkswplpZs+eTf5fu3ZVhOKatevQrFlTSYNCsqpZN78R6Q8evJ9X3NPTU6LxlStXRkRzbqROnQrV&#10;q1e1LQ2IU0QntGzRXMoshmlcFC5cSKLm7OTKtJ48foI6tWshktlnplXTuYbtl37x9r4ADw8PNGnc&#10;SMoyfvz4qFe3jm2pD9xW6+9biUUlfPjwqF3bGQNc+4kdiPvM43Lo0GHZ50yZMpnG8k1cN40onnd8&#10;cpEvX16zTxFtqQVOhAgRpA+AJe75e05ZsmaxrQHJ311zDbt9+45tjqIojooKdEV5BymTJUFOc4Nj&#10;50l2njt6wlNEOoU7iRzJCQN/6oZaVSqIJWW7EcmMtlPUvjLTp4Db3b3vIGLFjCFimyPBMLodJ1Ys&#10;nP3bG4+MkIhvREa8OLEw1W2+NA5u3LqFDq2aoU/3TohobtzB5d69++jRbxBOnz2PsYP7IW2qFLYl&#10;ypcAn4B4e59H4ybNxG6RIWMWuC9bLnYtQjFIIblq9RokS5ZMhF9gJEyYABkzZBBrxZAhw4wAPW6E&#10;dXYRsvawbjLaHDt2bNucwIkQIbwIfQtGl3l+MPpMQUxxbsFIdP16dUU4vw/nvb1NOong5PRGyIa0&#10;26Z/WBZsKNjzypQT88a0WAYUvUFBawqj0zHN+fk27LfFdUOHDoMZM2eJxYUWotp16uHlq5dGkL9G&#10;vHhxkSRJEnkywfPx9JkzEvkODhTjljDn7xOb8ogf702/l+jRo0kDgWWuKIpjowJdUd4Bb6xlSxSF&#10;h+cpXLxyFTv27EP2zJlEuBNG7MZOnYU6Ldth9aYt4iU/f+GiLPtUvDTboIXlphH+U2bPlRFhOF2+&#10;es3kL4zc2OPFiY1xg/sjU7q00rGzaqMWqFi3qeTnfaCVpUq5MujdtT0iOTnJvJChQgawQCiOyZkz&#10;Z9G1Ww80adIIJ08cMyLtiHSOtIfR8ZcvX4g4tu9bYQ+F6Y8/9sDcObMlCj9w0GD80Kad+KntYZTe&#10;v8hV3g3LnBafU6e8sGb1Cpw764V5c91sSyFPIooULoTde/YacX5aytfe3vIuKMYpyo8cPiK/t+wt&#10;iqJ8eahAV5QgyJw+LSKED4/1W7bh8LETItitmx6j5Zu370STOjXg+mNXdGzVDMUL+0TX35e/vd8I&#10;e3vhRE847TSMko8f6iojwljTaFcXRIsSRTqY0o/eumkDrJ43E0tnTUbypIkxftrvuB9MqwBfXBQz&#10;RnTky5UdIY0gf/bsOa7duIEEZrvhVYR9ETCamz5dOuTLm1ci1nQmvbLzQtPXPWnyFDRu1Eh86Js3&#10;b7Et8csF08g8duyYdCysVcsZkyZOkE6lFJX2cBuMjjOtD8GKLFt+dMIGBDs8BjYc4qvXr/D6n8Cf&#10;TCVNksSkcxGPHr3xrr9+SwMkKFIkT4Zbt2/LORAUcUzjmPtBK1xwYMPogrc3aptytZ5IsJFtD20u&#10;3uZ8XrF8JbJnyxakvcWC+aCHnV76M2fO+LG3kDt37vralxRFcWxUoCtKEMSIFg0F8+TC7wsWy/d0&#10;dm/fDBPGp1PlEY+TIpI5ior76nW2pT5YLyrafeCQdPbk6Cr8zug2b9YUOAnjxcVhj+PyEiN2EJ05&#10;f5Ht1z4iqPQ3heV3oyZO8xXjvwwegflLl8voLRxZplufgZi3ZLl0OrU84/TihgoVvNM8X84cIjLo&#10;a2d6S81+XLl2A8Vsdh7F8eHxPnHyJI4ePYZ79+5h8ZIlWL9+g20psGXLVnmBUO3ataQjKX3oHN3F&#10;Pzdv3kSPnr3kpTi0fFD4ch7T90+WzJlFYH/I+OlOTk4oW6Y0pk6dJmnwfOAIJhzxhdF5e2jNiG7O&#10;xQ0bNpqGxhN4eZ3GHwvejHaSNm1aOVfc3d1l+YkTJ307fb4vqVKl9k2LDQX/27InYcKEZv1UcHOb&#10;KwKYY5WzXN8GbUhRTKN67bp1uG0aAUx73LgJtqU+JEgQH8mSJ8U6c+zy5MltmxsQNkpumnOVjSer&#10;UU9xf/36dem0G8ef9eju3TuIZsowhmmIc32O1HP16lXbUkVRHAkV6IoSBLR3lChS0AiEcCicL48M&#10;PWgRM3p0tGhYF8dPecmoKT36DUaOLJlx39zUGYEjFNxdXFzRZ+gosalwtBZ+58gtFNOMzjdwroa7&#10;9x6gUZvO6GqW5c+VXX5rkTdndvTt0VkaANwOR3ChiC6UN7dEu7NnyYROrZtj7mJ3lKxeVywu7MDa&#10;qdV3cApm9C1d6pRo17wJlqxcg0r1m2HG3D/QvEFtZE6fzraG4uhQnLVr2wYdOnZG0W9K4K4RjBUr&#10;VsAjUxcoHCdOnIyGDRtI50T6z+lDnzN3bgCrC4fj696tq4wIkzJVWnTp2h2dO3WU9P2TIWMGXL58&#10;2be+vy+VK1dC9WpV4VyrDrJkzSEjzvT++acAUWPabtq1ayuNjKzZcqBff1dkyJDethSyT/wdRS2X&#10;jxnzm3Q2/RDs08qeIzdGjhyFXLlz2pb6hVHrTh3bi9DNkze/lBU7174NWlg45jyFdd58BWW0mHLl&#10;ysr8Z6aBQtg4KFSokCnvjOYYJZV5gcH949tfK1aqAm9vnxGd6N3PkT07ChQsEMBDT9tLFnN9YsOI&#10;T1PGj58o8xRFcTxC/KPDMyjKR8Mo9kMjgiJFchLB/CEEJw2erhTejNxT2PsnqOVsLLTt0Rsu3Tsi&#10;nxH9gWHlg51LQ4cOvJOdlU7Tes5wrlzBNlf5GqG4HzV6DBInTiRDNv5X4H5RKFtwTPHrN65Lw8U/&#10;fMrAhrzVV2PT5i1Y5r4MAwe6BhDJnxtG5buaRkLPnj2Qyu5pH5+U/Nz7F/Tq1VMi74qiODYaQVeU&#10;TwAFdZTIkT5YnJPgpEEBwHUCE98kqOUWHXr1wZAxfh+rW1j5eJs459jwDVp3wN37921zlK8ZitgG&#10;9evhzz+34ZTtFfRfOhS5nTp3EQsIhTpHsaH1hp0u/cMRUfikgcNFcl1adSZNmhxoBPtzwkYCR9Th&#10;20LjxInjp2Mp8zVv3nyUKlUSSRIHr8Opoij/XzSCrihfEXx50sNHj+RmHi5c2GDbX+yh19h6wyn9&#10;80E1BpSvA44hTl81x1anz/pLh29kHTp0OHbu3IXERtR27NAO5ct/G8AbT/jm08FDhmHduvXiL2/V&#10;sgXq16/r25n834DivHnzlggRMgQGDRyAFCmS25YAx455yMuTaCWyfyqgKIrjogJdURRFURRFURwI&#10;tbgoiqIoiqIoigOhAl1RFEVRFEVRHAgV6IqiKIqiKIriQKhAVxRFURRFURQHQgW6oiiKoiiKojgQ&#10;KtAVRVEURVEUxYFQga4oiqIoiqIoDoQKdEVRFEVRFEVxIFSgK4qiKIqiKIoDoQJdURRFURRFURwI&#10;FeiKoiiKoiiK4kCoQFcURVEURVEUB0IFuqIoiqIoiqI4ECrQFUVRFEVRFMWBUIGuKIqiKIqiKA6E&#10;CnRFURRFURRFcSBUoCuKoiiKoiiKA6ECXVEURVEURVEciBD/GGyfFeU/h9eZ87ZPiqIoivLhpE6Z&#10;1PZJUT4/KtAVRVEURVEUxYFQi4uiKIqiKIqiOBAq0BVFURRFURTFgVCBriiKoiiKoigOhAp0RVEU&#10;RVEURXEgVKAriqIoiqIoigOhAl1RFEVRFEVRHAgV6IqiKIqiKIriQKhAVxRFURRFURQHQgW6oiiK&#10;oiiKojgQKtAVRVEURVEUxYFQga4oiqIoiqIoDoQKdEVRFEVRFEVxIFSgK4qiKIqiKIoDoQJdURRF&#10;URRFURwIFeiKoiiKoiiK4kCoQFcURVEURVEUB0IFuqIoiqIoiqI4ECrQFUVRlI/mzp07qFqtBnbv&#10;3mOb83m5fv0GTp70xD///GOb8+l49eoVpk2bgWzZc6FDh0548uSJbYnjMXjIUJkcAeZjwR8Lbd8U&#10;RfkYVKAryjvgzX/3gUOo0rA58pWtggLfVkPbHr1x6cpV2xpfBk+ePkWnn/vJPvifFrivsK3178Ay&#10;vf/goUyfQ1wpPmzd+idKlS6L897etjlfLhTIFMr24m/nrl0YOnQYHj58aJvz6Th69Bj+WLgIbrNn&#10;mW0MRvjw4W1LFIvAjomiKJ8OFeiK8g5Oep3BTwOGImPaNJgz8VcMdfkR12/ews+DhuPu/fu2tb4c&#10;8ufKgWEuvfxMnPdv8vTZM7gMGSkTPyufnhcvXmDN2nV4Zsr3zz+32eb+t6hcqSKmTp2MyJEj2+Z8&#10;OlhuadOkRooUyREmTBiECBHCtkRRFOXfQQW6oryDoydOIlTIUGhcpyZSJE2CgnlyoWWjeiLcvc7+&#10;bVsLePzkCTZu247pcxfg6PGTeG0XGfY8fUbmPXnyFH/t2gu3hUtx9rx3gOjxlWvX8Yf7Ssyavwge&#10;J0/5SYM8f/5covlTZs/Drv0HA4jbC5cuY9e+AxKZZt643vqt2+R3FvHjxkGhfLn9TIkTJsCjx48l&#10;TebVnr+9L8p8Lre4fecuVm3YJPn0vx9B7SuX79i7Hzdv35GJn7me/+0qH8flK1dw/do1dO3SGbt2&#10;7cajR49sS3y4dOkSWrdug9Rp0qNAwSJYvHiJ2DoI//M753M51+P6FgcPHoJzrTpIniI16tVviFNe&#10;XrYlfuExX7duPcqWqyDptGvfEddMHSenzfFu1LgpJk6cLDYS2mKePn2KCRMmIU/eAkiXPhM6duyM&#10;W7duybqlSpeD+7Ll6N69p6/lhJFbe/sJ0+71U2/5LfM+222O7z5Z21u1arXkh+sMGDgYj+3qtQXT&#10;rV2nnmwvQ8YsvhHi4KRvvz/cfzaOuD2rrI4eOybrE+6bfXrLl6/A69evbUvfYB2P4iVKSzk2bNQE&#10;Z8+esy31C7e5b98+3+PD/zxeFtwXlz79MHXadMknt7ty5Srf85Pbsqw9XMb9qVCxcgDb0tuOCbl3&#10;7x5cXQfKfnHfmR8Llvfo0WMkfU7Mh/31iViR+d9nu9nmAB4ex1G5crX/xNMgRQkuKtAV5R3EiR1L&#10;xOlOIyStG0nxwgWwY9Vi5M6WRb5TDNdt2Q4DR43FynWb8H23nyTqTlsJcV+9Hj1dh5j5vTBq4lQR&#10;8U3bdcVuI3wtlqxai1rN28Bt0VIsW7MeLbv86CcNRu1bde2F7n0GYs2mrejRdxBam+1wvsVOI85/&#10;GTISw8ZORKM2nUSgL16xBs9fvLSt8XbChgmD5Ws2mPxNw8NHPqKF2/518nQsXbUOYUKHlnnb95ib&#10;/3etMWbKTCxeuQaNfuiEsVNn+QqVoPZ18/ZdmDjTDd4XL8nEz2OmzJD5yqeDwjBdunQoXrwYQoUK&#10;hZOenrYlPsKwR89eKFKkME6eOIY5brMwb/4C/PXXdlnu7r4Mi4wgXDB/LjyOHUa+/Pl8xeypU6cw&#10;YMAg/NL7Z5zyPI56deugXz9X3LhxQ35rz7Ztf4mInTJ5Io4eOYhsWbNi4MBBvkLuzJmzuH7jOlat&#10;XIYcObJj1qzZ8DTpr1u7GkcOH0CixIlFsCdPngzr162WiPngwQMxatQIRIgQQdKwePDgAVxc+iBR&#10;ooQ4dHCf5H3FipWYbUSeJT65vUOHj5hlc7B27SocPHBQbED+ca5ZA/Pmusn2jnscke/BTd9+f/bs&#10;2Sue7OHDhuC010k0bFBfyopCn2XJz5kzZZSy+X3WDCkr2nb8s2HDRjkes2ZOh+dJD5Qv/y2GjxgZ&#10;aOOCQvYXl75G4LaTbbb+vhU6d+mGY8c8bGsAS5e6I0GCBNi9azv69+uD8RMm4qI5F8natetkOa09&#10;60wZhQ8fDp6ep2SZPalSpXzrMZk7dz7KlCmFw4f2o379uhj962+4f/++XCPGjh2Ply9fYtfOv7B2&#10;zSrs27sPS019s4fpFChYAPv37fetKx7Hj5v6nBbx48WT74ryNaACXVHeQaE8uVGjUnlMMEKyYv1m&#10;GD1pGi5evmJb6hPVnuo2H1EiR8KciWOwcPoEDOjVDTv27MfhY8dtawEvjUju1qaVLP993CjEihFd&#10;RClv7ox4UxyXK/ENlsyc5JvGpSvXzLZ8vO5LVq7FZfN94vABWDhtPCaNGCjifMHSFb4Cgdy7/wB3&#10;7t2H24TR2LxkHgb37gmniG/EzLotf6LWdz/4Tq4jf5NIPB/jlypWGKfP/Y3zFy7Kutz2cU8vFMmf&#10;G2HDhsVdk+6kWXORLXNGyQPz2ua7RlixbiPOnr8gvyHv2tdWjeph5m8jkCNLJpn4ef6UsTJf+TRQ&#10;uO01wqd4iWJwcnJCqZIlsGb1Wt9G1OEjR0UEVaxYQcR7smTJ0LlTR4lgM9JOa0yzZk1FjPK4V61S&#10;GfmNSL9v6pa7+3J8+205ZMyYQepM0aJFEDFiRJw/f17StqCwYtS3ceNGkg493N+WL4dbt2/j6lWf&#10;Op0saVI0b/6diMXQpgFYu7YzBrj2Q7RoUWW7hYxIO3TosBHHQXvMjx8/YRqWj1Cndm3ZFrfZtWtn&#10;rF6zVjqvEm6vadPGiBIlCpImSYJcuXPi+ImTsiwogpu+tT8hQ4aUZTWqV5eyYjkXK/YNatSoLmVM&#10;jzsbwDwGLMeUKVOgbJky2LUrYAfbQoUKYtLE8bJNppszRw4pw2vXrtnW8IHn1+rVa1CuXFnkz5dP&#10;tsnjU61aFZlvXSeqmONZulRJhAsXDtmzZ5P/165dlWPGJx71G9STPEeKFAmVjADPZBoR70OD+vWQ&#10;K1cuSTdf3rxSH9koPGeuLYdNA6meEe0sw7hx46Cmc02JztNSZE/evHlw6dJlmXiNpVhnObBeKMrX&#10;ggp0RXkHoUOHQrvmjTFv8m8oWbQQlq/dgNot2mLRitVyw7t24yZOnPJCogTxcer0WbFrMOIeKZIT&#10;TnidtqUCRI0aBfHixJbP0cznJOZme8MIbIpjCuhUKZJiqxGxjKCfOnMW+XNlN+J1OFKnSCY3clpA&#10;MmVIi6SJE0kaKZMlRZ7sWeHhecps780IExGN8KLYTZ4ksRFh4aXhYO+fjRMrFvLlyuE7pUmZHKHM&#10;TZ9kMzflBPHiYcsOnyge7TJRokQyQjqzfD/nfUGmxGZfDx7xwPbd+yTt5y9eiL3G4l37qnx+Tpz0&#10;EZ3p06WT/1myZsHZs2dx0/a05ebNmyLKKawtKIjKlCktYohiiWLQgh7v+vXqynGl1aVvv/5in+CU&#10;KXM2EXWvXvm1ZlDs047QrFlz33Xz5y8kIs1al2IrnE1wsR6FDh0GM2bOEosL16fN5OWrl+Y8C2j7&#10;8A+3lTJlSpPXSLY5fPoVR87R27d9BLT99ixevnxh+/Ru3jd9luNdI9zTpE0t3wmXMxpPXzvTY7mx&#10;/KzyYbkGlh8K+NWmgUWLC9djx19G4QMrcx6fDBky+J7z/J8yRQqZz+WE1wWKdwvaapiWdczYePkY&#10;nMy1zx42DJk+Rfr2HTukHlj7zPrx6uXLANYeRspZTidOnJB9vWjyz3qsKF8TKtAVJQh4k0uSMAG6&#10;/tASq+bOQLXyZTBhxmzxoT99RkHzHAePeohVg9OMuX/AyQjlZ8+Dd/PnzbJL6xZo3bSBWGQat+2C&#10;YlXriEXl5UufqCeJGT26rwDgb8KHC4fbd+/5Wm8IrSrvijJly5QBHVs1851qViovAoBQTJcsUhD7&#10;Dx3F5avXxO9eJF9exI0dS5Y/M9vhtjZs3e67r4uWr0bsmDF8rTjK/xcKxk0bN4ufOWOmrCKCvvmm&#10;BDZt3oI9ez7N8Ifjxo7BubNefiYKfP+wHi5ZvNDPen9t2yL2CP9QxNFqcco0dtesXiHr0mbyMVDs&#10;0k7xufjY9GvXriU2Ifvy6d6tq23pG2gBWbhoEWZMn4qzZ05h/bo1iBUrpm1p0FjC3BFgFJzWF/t9&#10;DsyyxLrDdXfs3CX2lkQJE6q9RfnqUIGuKG+BI2H0ch2K77v28vVl88ZRIE8uPHj4CPcePEDkSE5w&#10;cooovnRG2WnXsKbg2jaY1oEjxySiPXfSGGxaMhdN6zpj1oLF0kk1tBHjEcKHF8+2FS2nIL56/QYS&#10;J4yPiHYWlo+Febhx6zY2/rldrDwljGC3onGRnZwkQt/Auaqf/eRUvlRxWedTwk6ybBQowYdjgx/z&#10;8BARZy+CONoJPeZsYMWKFQt///23Hw8zLSr0l7N+05pgeZIJBd6BAwflt7Fjx5bPll2G2H+2YBox&#10;TIPSvlMkGw+BdYIkTPuCtzdq13JGjBgxZB6j58GFUd8zZ874scPcvnNHGp8xYkS3zflw3jd9lmM0&#10;s/+nPN90oGU50eJx+/ZtxI0TR6LDVvSdsGxYRv45d+4cqlWriiRJEsu5+Pofs97rgOvRNpLQCNnj&#10;RtBa6fD/pcuXZT6Xvws+UUmRIoWpQz4deT81UaNGxY0bN3HZziL4tn0m2bJlg7epE3PnzlN7i/JV&#10;ogJdUd4Cb77FixTAsROemPz7XPGEc0QSjkxCCwdHRGH0uEj+vBL55njiHJmEHSnb9OiN46cCH93C&#10;PxI9nOEmnUw5kosVNQ8XNoxEye3zsXD5KvGez1+6AnsPHkaxgvllneDC9GnDsZ/s7SlJEyVAxnRp&#10;MHn2PLHtJDHfLVIkS4Jc2bJgmtsCbNj6l+zr2k1bZV+ZbnBhfuPHiyP+dkbpmQ472toLPTaO+gwZ&#10;iTI1G4jVRgkeBw4cQPRo0Ywge3PcSIYM6fG3EeEc/SNrlsziN2aUnWVOsd61Ww9cuXJVPOtly5Q2&#10;gn6aiHQKZ478wdE2WA/pP6e3mh0X+Vumx9FZaI2wh2KP/uqZM2f5Cvr9+/dLh0XLs20PPej0hq9d&#10;t04ErJfXaYwbN8G21Ed8xokbF1eMuGPe/Qt97l8kk3d3d3dpUFy5cgVjfxuPcmXLILoRyh/L+6bP&#10;J1xcxsg3O25y/1lmrgMGmrr9ElmzZpX9Zbk+No1udkIdPGSYdDz1T/Ro0bF502bZJieOrEIvv38o&#10;3uk/53ZY1tzmjp075ThzvtXQfhtsVJUoXkxGT2H5c3z5ZcuW++lgak9Qx8Q/tKzkzJkD48ZPEJsV&#10;y/H332dj0qQpklf/xIsX1zRK2DA6i/Tp09vmKsrXgwp0RXkHxQsVgGuvbti6YxeqN2kpo7VQIPfu&#10;0t6I2YRyI27ZqC5qVamI8dNno0LdJujedxDSp0klwzIGB1pLenVsI3aVqo1aoGT1ukaAL0f7Fk2R&#10;LrWPHaBo/nxo16IJZv+xGJXqNxMbTZO6zihTrKgsDy4c6aWLi6ufifMsGKUqW6KoPLovXawInOx8&#10;yozi92zfGgXz5oLL0FGyr0PHTkTRAnlNQyX4j9wpFGpWLI+YMaPLaDRMh5ahwKLlL82NOzij0Cg+&#10;UegtW7YiZ66cASwDsWPFEpFDDzAj1IMGuvqM9JI+E1p93wZNmjRG4cKFZN3KlSuherWqMkRflqw5&#10;ZBSP3j//JKI7W7asGDF8qIzGkSp1OrT+oS1qOddEksSJ5bf2lDUCtX27tujStbusO3LUr9JJMzBB&#10;S/Hfvn1b8cnnzVcQLn36iqjkfNYLEZ8mPY4w0rBhE+mwag998i4uv0inUg7fV71GLekkW6dO7SCF&#10;aXD4kPTz5MktlhU2SljOi5csxcABrtI5kh1hhw4ZjBvXryNHztwoXKSYzCtVqqTt12/gSCiJjVAt&#10;VrwUmjRtLp1EKV79d6wk7Nz5Y88e6NvXVcqcQxq69u8r84MD+yGws2pN59ooXeZbGT6W3vvACOqY&#10;+IfXlp49upm8x0PJUmWlHNmwczb1x94Tb8FjX8Bc93IZUe+/wakoXwMh/nnb8yVFUfxg+awpVAOD&#10;ke+Hjx8hUkQn6Vz6IXAbjLDROhPYjZ+2j4cPH4nV5EO38SlghPuRuXlHMcIl5AcKIF56aO8JEyZ0&#10;oGXK8nz2nJ1o3zQSFEX5fPCc5MTRYsjVa9fQpXM30zjpHWjfgc8J8zFs2AgkTZZUOtcqyteGRtAV&#10;JZhQRL5NnBMK5mhRonyUcGb6/kdesYdimMv/n+KcMLrFff1QcU64j9yXt5Up91HFuaL8eyxbvkKs&#10;NrTc0ILiNnuOdEj9tyPYPkNRHsX+AwcC7YCsKF8DKtAVRVEURUGZ0qWkD0OJkmXEgnLx4kX07Nkj&#10;gGXqczNh4mR817yVDO8ZmH1KUb4G1OKiKIqiKIqiKA6ERtAVRVEURVEUxYFQga4oiqIoiqIoDoQK&#10;dEVRFEVRFEVxIFSgK4qiKIqiKIoDoZ1EFeUrguOOe5z0lDHGY8eKgbQfMLbxrTt3cMLztHxOmjgh&#10;EutLRBRFURTlk6IRdEX5zFDQ2r9a3/P0GduSf5+r12/AZcgoDB4zAZu377LNfT+8L17GsHGT0K3v&#10;QD9vIVW+bM6fPy/Th8LX/o+fMFHecMkxrO/fv29b8uEs+GMhOnToJK+S/xD4+8FDhsrn66bunzSN&#10;0y85JsWxyQ8fPiL/3we+rp9lEdgr9RVFcUxUoCvKZ4aCdsyUGRg1cSp69B8M99XrbUv+f/Tq1Aat&#10;GtWzffPL3Xv38Yf7SvQfMcb37an2ZM+cEUNdeiFKpEg+M5T/BEuXLsPUqdPlLbHvC8XviJGjUKJE&#10;cSOmn2LgoCHYufPDGoCfi527dmHo0GF4+PChbc6Xx5UrV/Dzz7/Ay8tLvrPxYTVA3kX69Olw5fIV&#10;LF6y9ItuoCjK14QKdEX5zFDQzp8yFpNGDELC+PFscx2PC5cu4/uuvfBtncYYPn4ybt+5a1uifA20&#10;b98Wffu6yFti3wdGZX+f7YYiRQojTerUiBYtKua4/Y4yZUrb1nAMKleqaBogkxE5cmTbnC+P5MmT&#10;Y9myJcicObNtTvAIFSoUnJ1rYO3adfC+cME2V1EUR0YFuqK8hRcvX2L/4aM4evykn0fD12/ewvY9&#10;+3Dn7j3bHODKtesSdZ41fxG8zv6N1+8RpXr+/Dn2HjoiAtmCtphd+w6IZ9yCaTIv0+cuwMZt2/HY&#10;32N/a/mU2fOwfO0GydP7wP2KES0axgzsg7w5s9nmKl8aR48dQ8NGTZA6TXoUL1EaK1eukqjpNVMf&#10;atWui1WrVst6fJ17y1atxZbC5f6jsfv27UOlSlWRPEVq+b9nz95Ao68XL13CkSNHRKCTO6buVq1W&#10;A7t375HvtFa49OmHqdOmy9spCxQs4psnwnNr8eIlMp95bt26DS6ZNP3DdJs2bY7TdhYx/xYY2mzq&#10;1W/om865c+dkPrFf10pr+fIVvuu3a98Rt27dsq0dMK3hw0e+1W7D3/H3XJe/mTBhEqrXcJbtWNua&#10;Nm2G7CPzQYsK18mTtwDSpc+Ejh07Sxq8FnTv3lPWsbh67ZocN9pzuO9VqlbH/v0HpYyZBid+PnDg&#10;ICpUrCzrWUyfPlPSY7rx4sVDtmxZsWLFSttSRVEcGRXoivIWwoQOjV3mRugydBRu3Lot8ygqZs5f&#10;iEmz5iJEiBAyb8mqtajVvA3cFi3F4pVr0KhNJ4yeOE06YgaHh48eY9jYSX783BT59IrTM04ePX6M&#10;Xq5D8H23n7By3SYMHDUWdVu2w9nz3rKcVpSfBgxF256/YN2WPyV/NZu1lrwFl5xZM8O1V1dkSJsa&#10;oUKGss1VviQuXrwEF5e+aNqkMTxPemDc2DGYPGUqPD1PIW7cOGjZsgVm/T4bN27cwLZtf+GxqVfO&#10;NWv41mULpkObSqdOHXDa66T879uvf6DR1+Mex5EgQQLEjBHDNicgS5e6yzq7d21H/359pFHAbRB3&#10;92VYZAT6gvlz4XHsMPLlz4cBAwdL3t6Hu6bBzDyWLlUShw8dMKK3A/bt3W9bGpA7d+9g/YaNGDF8&#10;mOSL5/a8+QtkGdNy6dMXBQrkx8EDeyWtXbt2yzL/UPyOGDlaIvO7dv6FYUMH4/iJE3j9+rVtDZ9t&#10;7T9wAG6zZ6JihfKYNWs2PE+dwrq1q3Hk8AEkSpxYhDYj3d98UxQ7tu/wbQh4GsEdK1YsJEny5pX3&#10;UaNGwZLFC9GqVQuZ+Jk2llQpU+LI0aOyDn9/+PBhFCpUEGHDhpVjnDtXLtOYOopHj940/BVFcUxU&#10;oCvKOyheqADuP3iA454+ns/bd+/iwOFjyJMjK6KZmyQj3Lv3H0KVcqWxcNoELJk5CU3rOmP91m3w&#10;DiQK+KFs3LYDO/cewKCfe2Dh9Alwm/ArnCJGwKIVq0VYnPQ6g7927xOBvWDKOMlHtfJlceioR4BI&#10;u/LfhSJ86pTJEs0OGTIkkiZNgmRJk+KEEYykUMECSGlE3OTJU+E2Zy6af9cMMWPGlGX2MMIbLlw4&#10;pE2bRkQjharLLz8jciD9DigIEyVK+E5rTJUqlUU4M83s2bPJ/2vXropQXLN2HZo1ayppUEhWNevm&#10;NyL9wYP384p7enpKNL5y5cqIaM6N1KlToXr1qralAXGK6ISWLZpLmcUwjYvChQtJ1JydXJnWk8dP&#10;UKd2LUQy+8y0ajrXsP3SL97eF+Dh4YEmjRtJWcaPHx/16taxLfWB22r9fSuxqIQPHx61aztjgGs/&#10;sQNxn3lcDh06LPucKVMm3Lh5E9dNI4rnNp9c5MuX1+xTRFtqgRMhQgTpA2CJe/6eU5asWWxrQPJ3&#10;11zDbt++Y5ujKIqjogJdUd5BymRJkNPc4Db+uV06zx094SkincKdRI7khIE/dUOtKhXEkrLdiGRG&#10;21+/em3EwpsI2sfA7e7edxCxYsYQsc2RYLzOnEOcWLFw9m9vPDJCIr4RGfHixMJUt/nSOLhx6xY6&#10;tGqGPt07IaK5cStfB6FDhzaC8TwaN2kmdosMGbPAfdlysWsRikEKyVWr1yBZsmQi/AIjYcIEyJgh&#10;g1grhgwZZgTocSOss4uQtYd1k9Hm2LFj2+YEToQI4UXoWzC6zPOD0WcKYopzC0ai69erK8L5fTjv&#10;7W3SSQQnpzdCNqTdNv3DsmBDwZ5XppyYN6bFMqDoDQpaUxidjmnOz7dhvy2uGzp0GMyYOUssLrQQ&#10;1a5TDy9fvTSC/DXixYuLJEmSyJOJe/fu4/SZMxL5Dg4U45Yw5+8Tm/KIH+9Nv5fo0aNJA4FlriiK&#10;Y6MCXVHeAW+sZUsUhYfnKVy8chU79uxD9syZRLgTRuzGTp2FOi3bYfWmLeIlP3/hoiz7VLw026CF&#10;5aYR/lNmz5URYThdvnrN5C+M3NjjxYmNcYP7I1O6tBgxfgqqNmqBinWbSn6Ur4czZ86ia7ceaNKk&#10;EU6eOGZE2hHpHGkPo+MvX74QcWzft8IeCtMff+yBuXNmSxR+4KDB+KFNO/FT28MovX+Rq7wbljkt&#10;PqdOeWHN6hU4d9YL8+a62ZZCnkQUKVwIu/fsNeL8tJSvvb3lXVCMU5QfOXxEfm/ZWxRF+fJQga4o&#10;QZA5fVpECB8e67dsw+FjJ0SwWzc9Rss3b9+JJnVqwPXHrujYqhmKF/aJrr8vf3u/Efb2wimsuWHT&#10;TsMo+fihrjIijDWNdnVBtChRpIMp/eitmzbA6nkzsXTWZCRPmhjjp/2O++9pFVC+XBjNTZ8uHfLl&#10;zSsRa/bDfGXnhaave9LkKWjcqJH40Ddv3mJb4pcLppF57Ngx6VhYq5YzJk2cIJ1KKSrt4TYYHWda&#10;H4IVWbb86IQNCHZ4DGw4xFevX+H1P4E/mUqaJIlJ5yIePXrjXX/9lgZIUKRIngy3bt/Gs2fPbXPe&#10;ThzTOOZ+0AoXHNgwuuDtjdqmXK0nEmxk20Obi7c5n1csX4ns2bIFaW+xYD7oYaeX/syZM37sLeTO&#10;nbu+9iVFURwbFeiKEgQc2aRgnlz4fcFi+Z7O7u2bYcKEFgF9xOOkiGSOouK+ep1tqQ/Wi4p2Hzgk&#10;nT05ugq/M7rNmzUFTsJ4cXHY47i8xIgdRGfOX2T7tY8IKv1NYfndqInTfMX4L4NHYP7S5TJ6C0dg&#10;6dZnIOYtWS6dTq0RMujFDRVKT/OvBR7vEydP4ujRY7h37x4WL1mC9es32JYCW7ZslRcI1a5dSzqS&#10;0ofO0V38c/PmTfTo2UteikPLB4Uv5zF9/2TJnFkE9oeMn+7k5ISyZUpj6tRpkgbPB45gwhFfGJ23&#10;h9aM6OZc3LBho2loPIGX12n8seDNaCdp06aVc8Xd3V2Wnzhx0rfT5/uSKlVq37TYUPC/LXsSJkxo&#10;1k8FN7e5IoA5VjnL9W3QhhTFNKrXrluH26YRwLTHjZtgW+pDggTxkSx5Uqwzxy5Pnty2uQFho+Sm&#10;OffZeLIa9RT3169fl067cfxZj+7evYNopgxjxIgu63OknqtXr9qWKoriSOidW1GCgJ7REkUKGoEQ&#10;DoXz5UHc2LFsS4CY0aOjRcO6OH7KS0ZN6dFvMHJkyYz75qbOCByh4O7i4oo+Q0eJTYWjtfA7R26h&#10;mGZ0voFzNdy99wCN2nRGV7Msf67s8luLvDmzo2+PztIA4HY4ggtFeaG8uRHS5C97lkzo1Lo55i52&#10;R8nqdcXiwg6snVp9B6dgRt+ULx+Ks3Zt26BDx84o+k0J3DWCsWLFCnhk6gKF48SJk9GwYQPpnEj/&#10;OX3oc+bODWB14XB83bt1lRFhUqZKiy5du6Nzp46Svn8yZMyAy5cv+9b396Vy5UqoXq0qnGvVQZas&#10;OWTEmd4//xQgakzbTbt2baWRkTVbDvTr74oMGdLblkL2ib+jqOXyMWN+k86mH4J9Wtlz5MbIkaOQ&#10;K3dO21K/MGrdqWN7Ebp58uaXsmLn2rdBCwvHnKewzpuvoIwWU65cWZn/zDRQCBsHhQoVMuWd0Ryj&#10;pDIvMLh/fPtrxUpV4O3tM6ITvfs5smdHgYIFAnjoaXvJYq5PbBjxacr48RNlnqIojkeIf6xQm6Io&#10;Hwyj2A+NCIoUyUkE84cQnDR4ulJ4M3JPYe+foJazsdC2R2+4dO+IfEb0fyhWOk3rOcO5cgXbXOVr&#10;hOJ+1OgxSJw4kQzZ+F+B+0WhbMExxa/fuC4NF//wKQMb8pzIps1bsMx9GQYOdA0gkj83jMp3NY2E&#10;nj17IJXd0z4+Kfm59y/o1aunRN4VRXFsNIKuKJ8ACuookSN9sDgnwUmDAoDrBCa+SVDLLTr06oMh&#10;Y/w+Vg8uHBu+QesOuHv/vm2O8jVDEdugfj38+ec2nLK9gv5LhyK3U+cuYgGhUOcoNrTesNOlfzgi&#10;Cp80cLhIrkurzqRJkwONYH9O2EjgiDp8W2icOHH8dCxlvubNm49SpUoiSeLgdThVFOX/i0bQFeUr&#10;gi9PevjokdzMw4UL+0H2F3qNrTec0j8fVGNA+TrgGOL0VXNsdfqsv3T4RtahQ4dj585dSGxEbccO&#10;7VC+/LcBvPGEbz4dPGQY1q1bL/7yVi1boH79ur6dyf8NKM6bN2+JECFDYNDAAUiRIrltCXDsmIe8&#10;PIlWIvunAoqiOC4q0BVFURRFURTFgVCLi6IoiqIoiqI4ECrQFUVRFEVRFMWBUIGuKIqiKIqiKA6E&#10;CnRFURRFURRFcSBUoCuKoiiKoiiKA6ECXVEURVEURVEcCBXoiqIoiqIoiuJAqEBXFEVRFEVRFAdC&#10;BbqiKIqiKIqiOBAq0BVFURRFURTFgVCBriiKoiiKoigOhAp0RVEURVEURXEgVKAriqIoiqIoigOh&#10;Al1RFEVRFEVRHAgV6IqiKIqiKIriQKhAVxRFURRFURQHQgW6oiiKoiiKojgQKtAVRVEURVEUxYEI&#10;8Y/B9llR/nN4nTlv+6QoiqIoH07qlEltnxTl86MCXVEURVEURVEcCLW4KIqiKIqiKIoDoQJdURRF&#10;URRFURwIFeiKoiiKoiiK4kCoQFcURVEURVEUB0IFuqIoiqIoiqI4ECrQFUVRFEVRFMWBUIGuKIqi&#10;KIqiKA6ECnRFURRFURRFcSBUoCuKoiiKoiiKA6ECXVEURVEURVEcCBXoiqIoiqIoiuJAqEBXFEVR&#10;FEVRFAdCBbqiKIqiKIqiOBAq0BVFURRFURTFgVCBriiKoiiKoigOhAp0RVEURVEURXEgVKAriqIo&#10;iqIoigOhAl1RFEX5aO7cuYOq1Wpg9+49tjmfl+vXb+DkSU/8888/tjmfjlevXmHatBnIlj0XOnTo&#10;hCdPntiWOB6DhwyVyRFgPhb8sdD2TVGUj0EFuqK8A978dx84hCoNmyNf2Soo8G01tO3RG5euXLWt&#10;8WXw5OlTdPq5n+yD/2mB+wrbWv8OLNP7Dx7K9DnEleLD1q1/olTpsjjv7W2b8+VCgUyhbC/+du7a&#10;haFDh+Hhw4e2OZ+Oo0eP4Y+Fi+A2e5bZxmCEDx/etkSxCOyYKIry6VCBrijv4KTXGfw0YCgypk2D&#10;ORN/xVCXH3H95i38PGg47t6/b1vryyF/rhwY5tLLz8R5/yZPnz2Dy5CRMvGz8ul58eIF1qxdh2em&#10;fP/8c5tt7n+LypUqYurUyYgcObJtzqeD5ZY2TWqkSJEcYcKEQYgQIWxLFEVR/h1UoCvKOzh64iRC&#10;hQyFxnVqIkXSJCiYJxdaNqonwt3r7N+2tYDHT55g47btmD53AY4eP4nXdpFhz9NnZN6TJ0/x1669&#10;cFu4FGfPeweIHl+5dh1/uK/ErPmL4HHylJ80yPPnzyWaP2X2POzafzCAuL1w6TJ27TsgkWnmjeut&#10;37pNfmcRP24cFMqX28+UOGECPHr8WNJkXu352/uizOdyi9t37mLVhk2ST//7EdS+cvmOvftx8/Yd&#10;mfiZ6/nfrvJxXL5yBdevXUPXLp2xa9duPHr0yLbEh0uXLqF16zZInSY9ChQsgsWLl4itg/A/v3M+&#10;l3M9rm9x8OAhONeqg+QpUqNe/YY45eVlW+IXHvN169ajbLkKkk679h1xzdRxctoc70aNm2LixMli&#10;I6Et5unTp5gwYRLy5C2AdOkzoWPHzrh165asW6p0ObgvW47u3Xv6Wk4YubW3nzDtXj/1lt8y77Pd&#10;5vjuk7W9VatWS364zoCBg/HYrl5bMN3aderJ9jJkzOIbIQ5O+vb7w/1n44jbs8rq6LFjsj7hvtmn&#10;t3z5Crx+/dq29A3W8SheorSUY8NGTXD27DnbUr9wm/v27fM9PvzP42XBfXHp0w9Tp02XfHK7K1eu&#10;8j0/uS3L2sNl3J8KFSsHsC297ZiQe/fuwdV1oOwX9535sWB5jx49RtLnxHzYX58smE/m334qVPgb&#10;2a6ifC2oQFeUdxAndiwRpzuNkLRuJMULF8COVYuRO1sW+U4xXLdlOwwcNRYr123C991+kqg7bSXE&#10;ffV69HQdYub3wqiJU0XEN23XFbuN8LVYsmotajVvA7dFS7FszXq07PKjnzQYtW/VtRe69xmINZu2&#10;okffQWhttsP5FjuNOP9lyEgMGzsRjdp0EoG+eMUaPH/x0rbG2wkbJgyWr9lg8jcNDx/5iBZu+9fJ&#10;07F01TqECR1a5m3fY27+37XGmCkzsXjlGjT6oRPGTp3lK1SC2tfN23dh4kw3eF+8JBM/j5kyQ+Yr&#10;nw4Kw3Tp0qF48WIIFSoUTnp62pb4CMMePXuhSJHCOHniGOa4zcK8+Qvw11/bZbm7+zIsMoJwwfy5&#10;8Dh2GPny5/MVs6dOncKAAYPwS++fccrzOOrVrYN+/Vxx48YN+a0927b9JSJ2yuSJOHrkILJlzYqB&#10;Awf5CrkzZ87i+o3rWLVyGXLkyI5Zs2bD06S/bu1qHDl8AIkSJxbBnjx5Mqxft1oi5oMHD8SoUSMQ&#10;IUIEScPiwYMHcHHpg0SJEuLQwX2S9xUrVmL2bDdf8cntHTp8xCybg7VrV+HggYNiA/KPc80amDfX&#10;TbZ33OOIfA9u+vb7s2fPXvFkDx82BKe9TqJhg/pSVhT6LEt+zpwpo5TN77NmSFnRtuOfDRs2yvGY&#10;NXM6PE96oHz5bzF8xMhAGxceHsfxi0tfI5jbyTZbf98Knbt0w7FjHrY1gKVL3ZEgQQLs3rUd/fv1&#10;wfgJE3HRnItk7dp1spzWnnWmjMKHDwdPz1OyzJ5UqVK+9ZjMnTsfZcqUwuFD+1G/fl2M/vU33L9/&#10;X64RY8eOx8uXL7Fr519Yu2YV9u3dh6WmvvmHZX7urJdMPAY1alRH9epVpS4oyteCCnRFeQeF8uRG&#10;jUrlMcEIyYr1m2H0pGm4ePmKbalPVHuq23xEiRwJcyaOwcLpEzCgVzfs2LMfh48dt60FvDQiuVub&#10;VrL893GjECtGdBGlvLkz4k1xXK7EN1gyc5JvGpeuXDPb8vG6L1m5FpfN94nDB2DhtPGYNGKgiPMF&#10;S1f4CgRy7/4D3Ll3H24TRmPzknkY3LsnnCK+ETPrtvyJWt/94Du5jvxNIvF8jF+qWGGcPvc3zl+4&#10;KOty28c9vVAkf26EDRsWd026k2bNRbbMGSUPzGub7xphxbqNOHv+gvyGvGtfWzWqh5m/jUCOLJlk&#10;4uf5U8bKfOXTQOG21wif4iWKwcnJCaVKlsCa1Wt9G1GHjxwVMVWxYgUR78mSJUPnTh0lgs1IO60x&#10;zZo1FTHK4161SmXkNyL9vqlb7u7L8e235ZAxYwapM0WLFkHEiBFx/vx5SduCIpxR38aNG0k69HB/&#10;W74cbt2+jatXfep0sqRJ0bz5dyIWQ5sGYO3azhjg2g/RokWV7RYqWACHDh024jhoj/nx4ydMw/IR&#10;6tSuLdviNrt27YzVa9ZK51XC7TVt2hhRokRB0iRJkCt3Thw/cVKWBUVw07f2J2TIkLKsRvXqUlYs&#10;52LFvhGhyTKmx50NYB4DlmPKlClQtkwZ7NoVsINtoUIFMWnieNkm082ZI4eU4bVr12xr+MDza/Xq&#10;NShXrizy58sn2+TxqVatisy3rhNVzPEsXaokwoULh+zZs8n/a9euyjHjE4/6DepJniNFioRKRoBn&#10;Mo2I96FB/XrIlSuXpJsvb16pj2wUnjPXlsOmgVTPiHaWYdy4cVDTuaZE52kpehvM++XLl01jsK7s&#10;k6J8LahAV5R3EDp0KLRr3hjzJv+GkkULYfnaDajdoi0WrVgtN7xrN27ixCkvJEoQH6dOnxW7BiPu&#10;kSI54YTXaVsqQNSoURAvTmz5HM18TmJutjeMwKY4poBOlSIpthoRywj6qTNnkT9XdiNehyN1imRy&#10;I6cFJFOGtEiaOJGkkTJZUuTJnhUenqfM9t6MMBHRCC+K3eRJEhsRFl4aDvb+2TixYiFfrhy+U5qU&#10;yRHK3PRJNnNTThAvHrbs8Ini0S4TJUokI6Qzy/dz3hdkSmz29eARD2zfvU/Sfv7ihdhrLN61r8rn&#10;58RJH9GZPl06+Z8laxacPXsWN21PW27evCminMLaIm/ePChTprQ0OCmWKAYt6PGuX6+uHFdaXfr2&#10;6+9rO8iUOZuIulev/FozKPbZObVZs+a+6+bPX0hEmrUuRXg4MxHWo9Chw2DGzFliceH6tJm8fPXS&#10;nGcBbR/+4bZSpkxp8hrJNodPv+LIOXr7to+Att+excuXL2yf3s37ps9yvGuEe5q0qeU74XJGhulr&#10;Z3osN5afVT4s18DyQwG/2jSwaHHheuz4yyh8YGXO45MhQwbfc57/U6ZIIfO5nPC6YC90aathWtYx&#10;Y+PlY3Ay1z572DBk+hTp23fskHpg7TPrx6uXLwO19hA+laANpnXrVohju6YoyteCCnRFCQLe5JIk&#10;TICuP7TEqrkzUK18GUyYMVt86E+fUdA8x8GjHmLV4DRj7h9wMkL52fPg3fx5s+zSugVaN20gFpnG&#10;bbugWNU6YlF5+dIn6kliRo/uKwD4m/DhwuH23Xt+PJy0qlAIvI1smTKgY6tmvlPNSuVFABCK6ZJF&#10;CmL/oaO4fPWa+N2L5MuLuLFjyfJnZjvc1oat2333ddHy1YgdM4avFUf5/0LBuGnjZvEzZ8yUVUTQ&#10;N9+UwKbNW7Bnz6cZ/nDc2DG+9gNrosD3D+vhksUL/az317YtYo/wD0UcrRanTGN3zeoVsi5tJh8D&#10;xS7tFJ+Lj02/du1aYhOyL5/u3bralr6BFpCFixZhxvSpOHvmFNavW4NYsWLalgaNJcwdAT4NoPXF&#10;fp8DsywRRt7HjZ+AkiVLSCReUb42VKArylvgSBi9XIfi+669fH3ZFB0F8uTCg4ePcO/BA0SO5AQn&#10;p4jiS2eUnXYNawqubYNpHThyTCLacyeNwaYlc9G0rjNmLVgsnVRDGzEeIXx48Wxb0XIK4qvXbyBx&#10;wviIaGdh+ViYhxu3bmPjn9vFylPCCHYrGhfZyUki9A2cq/rZT07lSxWXdT4l7CTLRoESfDg2+DEP&#10;DxFx9iKIo53QY84GVqxYsfD333/78TDTokJ/uUSBTcPP8iQTCrwDBw7Kb2PHji2fLbsMsf9swTRi&#10;mAalfadINh7eFill2he8vVG7ljNixIgh8xg9Dy6M+p45c8aPHeb2nTvS+IwRI7ptzofzvumzHKOZ&#10;/T/l+aYDLcuJFo/bt28jbpw4OHHihG/0nbBsWEb+OXfuHKpVq4okSRLLufj6H7Pe64Dr0TaSMGFC&#10;HD9+3Dcd/r90+bLM5/J3wScqKVKkMHXIpyPvpyZq1Ki4ceMmLttZBN+2z5y3ctVqyQu9+2ptUb5G&#10;VKArylvgzbd4kQI4dsITk3+fK55wjkjCkUlo4eCIKIweF8mfVyLfHE+cI5OwI2WbHr1x/FTgo1v4&#10;R6KHM9ykkylHcrGi5uHChpEouX0+Fi5fJd7z+UtXYO/BwyhWML+sE1yYPm049pO9PSVpogTImC4N&#10;Js+eJ7adJOa7RYpkSZArWxZMc1uADVv/kn1du2mr7CvTDS7Mb/x4ccTfzig902FHW3uhx8ZRnyEj&#10;UaZmA7HaKMHjwIEDiB4tmhFkb44byZAhPf42Ipyjf2TNkln8xoyys8wp1rt264ErV66KZ71smdJG&#10;0E8TkU7hzBE1aDNgPaT/nN5qdlzkb5keR2ehNcIeij36q2fOnOUr6Pfv3y8dFi3Ptj30oNMbvnbd&#10;OhGwXl6nMW7cBNtSH/EZJ25cXDHijnn3L/S5f5FM3t3d3aVBceXKFYz9bTzKlS2D6EYofyzvmz4F&#10;JZcx8s2Om9x/lpnrgIGmbr9E1qxZZX9Zro9No5udUAcPGSYdT/0TPVp0bN60WbbJiSOr0MvvH4p3&#10;+s+5HZY1t7lj5045zpxvNbTfBhtVJYoXw++z3aT8Ob78smXL/XQwtSeoY+IfWnty5swhUXHarFiO&#10;v/8+G5MmTZG82uN1+jRmzJiJNj+0RsyYwX9aoCj/JVSgK8o7KF6oAFx7dcPWHbtQvUlLGa2FArl3&#10;l/ZGzCaUG3HLRnVRq0pFjJ8+GxXqNkH3voOQPk0qGZYxONBa0qtjG7GrVG3UAiWr1zUCfDnat2iK&#10;dKl97ABF8+dDuxZNMPuPxahUv5nYaJrUdUaZYkVleXDhSC9dXFz9TJxnwchf2RJF5dF96WJF4GTn&#10;U2YUv2f71iiYNxdcho6SfR06diKKFshrGirBv4lSKNSsWN7ceKPLaDRMh5ahwKLlL82NOzij0Cg+&#10;UegtW7YiZ66cASwDsWPFQvr06cUDzAj1oIGuPiO9pM+EVt+3QZMmjVG4cCFZt3LlSqheraoM0Zcl&#10;aw4ZxaP3zz+J6M6WLStGDB8qo3GkSp0OrX9oi1rONZEkcWL5rT1ljUBt364tunTtLuuOHPWrdNIM&#10;TNBS/Ldv31Z88nnzFYRLn74iKjmf9ULEp0mPI4w0bNhEOqzaQ5+8i8sv0qmUw/dVr1FLOsnWqVM7&#10;SGEaHD4k/Tx5cotlhY0SlvPiJUsxcICrdI5kR9ihQwbjxvXryJEzNwoXKSbzSpUqafv1GzgSSuIk&#10;SVCseCk0adpcOonGixc30I6V7Nz5Y88e6NvXVcqcQxq69u8r84MD+yGws2pN59ooXeZbGT6W3vvA&#10;COqY+IfXlp49upm8x0PJUmWlHNmwczb1x3+EnOXMjrnsh2D51Tn9W2+pVRRHIMQ/gT1fUhQlAJbP&#10;mkI1MBj5fvj4ESJFdJLOpR8Ct8EIG60zgd34aft4+PCRWE0+dBufAka4H5mbdxQjXEJ+oADipYf2&#10;njBhQgdapizPZ8/ZifZNI0FRlM8Hz0lOHC2GXL12DV06dzONk96B9h1QFOXzoRF0RQkmFJFvE+eE&#10;gjlalCgfJZyZvv+RV+yhGOby/6c4J4xscl8/VJwT7iP35W1lyn1Uca4o/x7Llq8Qqw0tN7SguM2e&#10;Ix1S/VumFEX5/KhAVxRFURQFZUqXkj4MJUqWEQvKxYsX0bNnj0BHWVEU5fOiFhdFURRFURRFcSA0&#10;gq4oiqIoiqIoDoQKdEVRFEVRFEVxIFSgK4qiKIqiKIoDoQJdURRFURRFURwI7SSqKF8RHHfc46Sn&#10;jDEeO1YMpP2AsY1v3bmDE56n5XPSxAmRWIdgUxRFUZRPikbQFeUzQ0Fr/2p9z9NnbEv+fa5evwGX&#10;IaMweMwEbN6+yzb3/fC+eBnDxk1Ct74D/byFVPmyOX/+vEwfCl/7P37CRHnD5dGjR3H//n3bkg9n&#10;wR8L0aFDJ3mV/IfA3w8eMlQ+Xzd1/6RpnH7JMSmOTX748BH5/z7wdf0sC/+v1FcUxXFRga4onxkK&#10;2jFTZmDUxKno0X8w3Fevty35/9GrUxu0alTP9s0HRtcHjPoNhSrUQL6yVVClYXPsPXTEtvQN2TNn&#10;xFCXXogSKZLPDOU/wdKlyzB16nR5S+z7QvE7YuQolChR3Ijppxg4aAh27vywBuDnYueuXRg6dBge&#10;Pnxom/PlceXKFfz88y/w8vKS72x8WA2Qd5E+fTpcuXwFi5cs/aIbKIryNaECXVE+MxS086eMxaQR&#10;g5AwfjzbXMeClhc2IHbsPYA+3TpisslrnNixMHDUWFw0N3blv0/79m3Rt6+LvCX2fWBU9vfZbihS&#10;pDDSpE6NaNGiYo7b7yhTprRtDcegcqWKpgEyGZEjR7bN+fJInjw5li1bgsyZM9vmBI9QoULB2bkG&#10;1q5dB+8LF2xzFUVxZFSgK8pbePHyJfYfPoqjx0/6eTR8/eYtbN+zD3fu3rPNAa5cu44/3Fdi1vxF&#10;8Dr7N16/R5Tq+fPnEqm+cOmybY6PLWbXvgMS1bZgmszL9LkLsHHbdjz299jfWj5l9jwsX7tB8hRc&#10;rly7hn0mD9UrlEWJIgWROUM6NK3rjMtXr+Hilau2tZQvgaPHjqFhoyZInSY9ipcojZUrV0nU9Jqp&#10;D7Vq18WqVatlPb7OvWWr1mJL4XL/0dh9+/ahUqWqSJ4itfzfs2dvoNHXi5cu4ciRIyLQyR1Td6tW&#10;q4Hdu/fId1orXPr0w9Rp0+XtlAUKFvHNE+G5tXjxEpnPPLdu3QaXTJr+YbpNmzbHaTuLmH8LDG02&#10;9eo39E3n3LlzMp/Yr2ultXz5Ct/127XviFu3btnWDpjW8OEj32q34e/4e67L30yYMAnVazjLdqxt&#10;TZs2Q/aR+aBFhevkyVsA6dJnQseOnSUNXgu6d+8p61hcNecmjxvtOdz3KlWrY//+g1LGTIMTPx84&#10;cBAVKlaW9SymT58p6THdePHiIVu2rFixYqVtqaIojowKdEV5C2FCh8YucyN0GToKN27dlnkUFTPn&#10;L8SkWXMRIkQImbdk1VrUat4GbouWYvHKNWjUphNGT5wmUeng8PDRYwwbO8mPn5sin15xesbJo8eP&#10;0ct1CL7v9hNWrtskke26Ldvh7HlvWf7E3PB/GjAUbXv+gnVb/pT81WzWWvIWHNjR0/33KWhSx9k2&#10;h5aXh4gYIQIiOznZ5iiOzsWLl+Di0hdNmzSG50kPjBs7BpOnTIWn5ynEjRsHLVu2wKzfZ+PGjRvY&#10;tu0vPDb1yrlmDd+6bMF0aFPp1KkDTnudlP99+/UPNPp63OM4EiRIgJgxYtjmBGTpUndZZ/eu7ejf&#10;r480CrgN4u6+DIuMQF8wfy48jh1Gvvz5MGDgYMnb+3DXNJiZx9KlSuLwoQNG9HbAvr37bUsDcufu&#10;HazfsBEjhg+TfPHcnjd/gSxjWi59+qJAgfw4eGCvpLVr125Z5h+K3xEjR0tkftfOvzBs6GAcP3EC&#10;r1+/tq3hs639Bw7AbfZMVKxQHrNmzYbnqVNYt3Y1jhw+gESJE4vQZqT7m2+KYsf2Hb4NAU8juGPF&#10;ioUkSRLLdxI1ahQsWbwQrVq1kImfaWNJlTIljhw9Kuvw94cPH0ahQgURNmxYOca5c+UyjamjePTo&#10;TcNfURTHRAW6oryD4oUK4P6DBzju6eP5vH33Lg4cPoY8ObIimrlJMsK9e/8hVClXGgunTcCSmZMk&#10;8rx+6zZ4BxIF/FA2btuBnXsPYNDPPbBw+gS4TfgVThEjYNGK1SIsTnqdwV+798G1V1csmDJO8lGt&#10;fFkcOuoRINIeHPiU4PcFi1EgT06kTpHMNldxdCjCp06ZLNHskCFDImnSJEiWNClOGMFIChUsgJRG&#10;xE2ePBVuc+ai+XfNEDNmTFlmDyO84cKFQ9q0aUQ0Uqi6/PIzIgfS74CCMFGihO+0xlSpUlmEM9PM&#10;nj2b/L927aoIxTVr16FZs6aSBoVkVbNufiPSHzx4P6+4p6enROMrV66MiObcSJ06FapXr2pbGhCn&#10;iE5o2aK5lFkM07goXLiQRM3ZyZVpPXn8BHVq10Iks89Mq6ZzDdsv/eLtfQEeHh5o0riRlGX8+PFR&#10;r24d21IfuK3W37cSi0r48OFRu7YzBrj2EzsQ95nH5dChw7LPmTJlwo2bN3HdNKJ4bvPJRb58ec0+&#10;RbSlFjgRTGOafQAscc/fc8qSNYttDUj+7ppr2O3bd2xzFEVxVFSgK8o7SJksCXKaG9zGP7dL57mj&#10;JzxFpFO4k8iRnDDwp26oVaWCWFK2G5HMaPvrV6+NWHgTQfsYuN3d+w4iVswYIrY5EozXmXOIEysW&#10;zv7tjUdGSMQ3IiNenFiY6jZfGgc3bt1Ch1bN0Kd7J4mCvw+M1g/5bYJ8bte8iQgI5csgdOjQRjCe&#10;R+MmzcRukSFjFrgvWy52LcJjSSG5avUaJEuWTIRfYCRMmAAZM2QQa8WQIcOMAD1uhHV2EbL2sG4y&#10;2hw7dmzbnMCJECG8CH0LRpd5fjD6TEFMcW7BSHT9enVFOL8P5729TTqJ4OT0RsiGtNumf1gWbCjY&#10;88qUE/PGtFgGFL1BQWsKo9Mxzfn5Nuy3xXVDhw6DGTNnicWFFqLaderh5auXRpC/Rrx4cZEkSRJ5&#10;MnHv3n2cPnNGIt/BgWLcEub8fWJTHvHjven3Ej16NGkgsMwVRXFsVKAryjvgjbVsiaLw8DwlXuwd&#10;e/Yhe+ZMItwJI3Zjp85CnZbtsHrTFvGSn79wUZZ9Kl6abdDCctMI/ymz58qIMJzoDw8bNozc2OPF&#10;iY1xg/sjU7q0GDF+Cqo2aoGKdZsGOgrLu6A47z9ijETkf+rU1jQCAkZXFcflzJmz6NqtB5o0aYST&#10;J44ZkXZEOkfaw+j4y5cvRBzb962wh8L0xx97YO6c2RKFHzhoMH5o00781PYwSu9f5CrvhmVOi8+p&#10;U15Ys3oFzp31wry5bralkCcRRQoXwu49e404Py3la29veRcU4xTlRw4fkd9b9hZFUb48VKArShBk&#10;Tp8WEcKHx/ot23D42AkR7NZNj9Hyzdt3okmdGnD9sSs6tmqG4oV9ouvvy9/eb4S9vXAKa27YtNMw&#10;Sj5+qKuMCGNNo11dEC1KFOlgSj9666YNsHreTCydNRnJkybG+Gm/434wrQL0zNO7zqcEI/r+hDQp&#10;U9iWKF8KjOamT5cO+fLmlYg1+2G+svNC09c9afIUNG7USHzomzdvsS3xywXTyDx27Jh0LKxVyxmT&#10;Jk6QTqUUlfZwG4yOM60PwYosW350wgYEOzwGNhziq9ev8PqfwJ9MJU2SxKRzEY8evfGuv35LAyQo&#10;UiRPhlu3b+PZs+e2OW8njmkccz9ohQsObBhd8PZGbVOu1hMJNrLtoc3F25zPK5avRPZs2YK0t1gw&#10;H/Sw00t/5swZP/YWcufOXV/7kqIojo0KdEUJghjRoqFgnlziySbp7N6+GSZMaBHQRzxOikjmKCru&#10;q9fZlvpgvaho94FDEqHm6Cr8zug2b9YUOAnjxcVhj+PyEiN2EJ05f5Ht1z4iqPQ3heV3oyZO8xXj&#10;vwwegflLl8voLfSMd+szEPOWLJdOp9YIGfTihgoV9GlOcT522iz8sWwlihXMj+s3bjnEi5WU94PH&#10;+8TJkzh69Bju3buHxUuWYP36DbalwJYtW+UFQrVr15KOpPShc3QX/9y8eRM9evaSl+LQ8kHhy3lM&#10;3z9ZMmcWgf0h46c7OTmhbJnSmDp1mqTB84EjmHDEF0bn7aE1I7o5Fzds2GgaGk/g5XUafyx4M9pJ&#10;2rRp5Vxxd3eX5SdOnPTt9Pm+pEqV2jctNhT8b8uehAkTmvVTwc1trghgjlXOcn0btCFFMY3qtevW&#10;4bZpBDDtceN8LGUWCRLER7LkSbHOHLs8eXLb5gaEjZKb5txn48lq1FPcX79+XTrtxvFnPbp79w6i&#10;mTKMESO6rM+Req5e1VGaFMURUYGuKEFAzyiHHgwfPhwK58uDuLFj2ZYAMaNHR4uGdXH8lJeMmtKj&#10;32DkyJIZ981NnRE4QsHdxcUVfYaOEpsKR2vhd47cQjHN6HwD52q4e+8BGrXpjK5mWf5c2eW3Fnlz&#10;ZkffHp2lAcDtcAQXivJCeXMjpMlf9iyZ0Kl1c8xd7I6S1euKxYUdWDu1+g5OwYi+Mfq3Y+9+EWMU&#10;6cyfNTnCi5WU4EFx1q5tG3To2BlFvymBu0YwVqxYAY9MXaBwnDhxMho2bCCdE+k/pw99zty5Aawu&#10;HI6ve7euMiJMylRp0aVrd3Tu1FHS90+GjBlw+fJl3/r+vlSuXAnVq1WFc606yJI1h4w40/vnnwJE&#10;jWm7adeurTQysmbLgX79XZEhQ3rbUsg+8XcUtVw+Zsxv0tn0Q7BPK3uO3Bg5chRy5c5pW+oXRq07&#10;dWwvQjdP3vxSVuxc+zZoYeGY8xTWefMVlNFiypUrK/OfmQYKYeOgUKFCprwzmmOUVOYFBvePb3+t&#10;WKkKvL19RnSidz9H9uwoULBAAA89bS9ZzPWJDSM+TRk/fqLMUxTF8QjxjxVqUxTlg2EU+6ERQZEi&#10;OYlg/hCCkwZPVwpvRu4p7P0T1HI2Ftr26A2X7h2Rz4j+D8VKp2k9ZzhXrmCbq3yNUNyPGj0GiRMn&#10;kiEb/ytwvyiULTim+PUb16Xh4h82bNmQ50Q2bd6CZe7LMHCgawCR/LlhVL6raST07NkDqeye9vFJ&#10;yc+9f0GvXj0l8q4oimOjEXRF+QRQUEeJHOmDxTkJThoUAFwnMPFNglpu0aFXHwwZ4/exenDh2PAN&#10;WnfA3fv3bXOUrxmK2Ab16+HPP7fhlO0V9F86FLmdOncRCwiFOkexofWGnS79wxFR+KSBw0VyXVp1&#10;Jk2aHGgE+3PCRgJH1OHbQuPEieOnYynzNW/efJQqVRJJEgevw6miKP9fNIKuKF8R9Jo/fPRIbubh&#10;woUNlv3FP/QaW284pX8+qMaA8nXAMcTpq+bY6vRZf+nwjaxDhw7Hzp27kNiI2o4d2qF8+W8DeOMJ&#10;33w6eMgwrFu3XvzlrVq2QP36dX07k/8bUJw3b94SIUKGwKCBA5AiRXLbEuDYMQ95eRKtRPZPBRRF&#10;cVxUoCuKoiiKoiiKA6EWF0VRFEVRFEVxIFSgK4qiKIqiKIoDoQJdURRFURRFURwIFeiKoiiKoiiK&#10;4kCoQFcURVEURVEUB0IFuqIoiqIoiqI4ECrQFUVRFEVRFMWBUIGuKIqiKIqiKA6ECnRFURRFURRF&#10;cSBUoCuKoiiKoiiKA6ECXVEURVEURVEcCBXoiqIoiqIoiuJAqEBXFEVRFEVRFAdCBbqiKIqiKIqi&#10;OAzA/wDDdnB+7aP1/gAAAABJRU5ErkJgglBLAwQUAAYACAAAACEARP+s9N8AAAAIAQAADwAAAGRy&#10;cy9kb3ducmV2LnhtbEyPwUrDQBCG74LvsIzgzW6S2mJjNqUU9VQEW0G8TZNpEpqdDdltkr6940mP&#10;M//wz/dl68m2aqDeN44NxLMIFHHhyoYrA5+H14cnUD4gl9g6JgNX8rDOb28yTEs38gcN+1ApKWGf&#10;ooE6hC7V2hc1WfQz1xFLdnK9xSBjX+myx1HKbauTKFpqiw3Lhxo72tZUnPcXa+BtxHEzj1+G3fm0&#10;vX4fFu9fu5iMub+bNs+gAk3h7xh+8QUdcmE6uguXXrUGRCTIdv4oAhKvomQJ6mhgkawS0Hmm/wvk&#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zaEqFTAMAAPEH&#10;AAAOAAAAAAAAAAAAAAAAADoCAABkcnMvZTJvRG9jLnhtbFBLAQItAAoAAAAAAAAAIQAIfXkdYYsA&#10;AGGLAAAUAAAAAAAAAAAAAAAAALIFAABkcnMvbWVkaWEvaW1hZ2UxLnBuZ1BLAQItABQABgAIAAAA&#10;IQBE/6z03wAAAAgBAAAPAAAAAAAAAAAAAAAAAEWRAABkcnMvZG93bnJldi54bWxQSwECLQAUAAYA&#10;CAAAACEAqiYOvrwAAAAhAQAAGQAAAAAAAAAAAAAAAABRkgAAZHJzL19yZWxzL2Uyb0RvYy54bWwu&#10;cmVsc1BLBQYAAAAABgAGAHwBAABEkwAAAAA=&#10;">
                <v:shape id="Picture 38" o:spid="_x0000_s1054"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7" o:title=""/>
                </v:shape>
                <v:shape id="Text Box 39" o:spid="_x0000_s1055"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4BF5954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8"/>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76C49F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005E50AA">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65FE14BD" w:rsidR="00E96BFE" w:rsidRDefault="00B15659" w:rsidP="008E72E5">
      <w:r>
        <w:t xml:space="preserve">In combination </w:t>
      </w:r>
      <w:r w:rsidR="004C2E47">
        <w:t>with</w:t>
      </w:r>
      <w:r>
        <w:t xml:space="preserve"> all these three objects, we can override the method onSensorChanged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3D494B9F">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7201FE" w:rsidP="008E72E5">
      <w:pPr>
        <w:rPr>
          <w:color w:val="FF0000"/>
        </w:rPr>
      </w:pPr>
      <w:hyperlink r:id="rId42"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7201FE" w:rsidP="008E72E5">
      <w:pPr>
        <w:rPr>
          <w:rStyle w:val="Hyperlink"/>
          <w:color w:val="FF0000"/>
        </w:rPr>
      </w:pPr>
      <w:hyperlink r:id="rId43"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3904" behindDoc="0" locked="0" layoutInCell="1" allowOverlap="1" wp14:anchorId="02D2C5EC" wp14:editId="3FE6DFA4">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2880" behindDoc="0" locked="0" layoutInCell="1" allowOverlap="1" wp14:anchorId="77AA2E1B" wp14:editId="171E6661">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0A97CB29" w:rsidR="00097A2D" w:rsidRDefault="00AC7FB2" w:rsidP="00AC7FB2">
      <w:pPr>
        <w:pStyle w:val="Heading2"/>
      </w:pPr>
      <w:bookmarkStart w:id="16" w:name="_Toc82532734"/>
      <w:r>
        <w:lastRenderedPageBreak/>
        <w:t>Key Objectives</w:t>
      </w:r>
      <w:r w:rsidR="003F36D2">
        <w:t xml:space="preserve"> and the Critical Path</w:t>
      </w:r>
      <w:bookmarkEnd w:id="16"/>
    </w:p>
    <w:p w14:paraId="6879A289" w14:textId="1E670949" w:rsidR="00AC7FB2" w:rsidRDefault="00AC7FB2" w:rsidP="00AC7FB2"/>
    <w:p w14:paraId="7C6C3D33" w14:textId="39E98AAF" w:rsidR="00D71FE3" w:rsidRDefault="00567AD8" w:rsidP="00AC7FB2">
      <w:r>
        <w:t>From my analysis, these are the key objectives that I gathered from my research</w:t>
      </w:r>
    </w:p>
    <w:p w14:paraId="124F0FC8" w14:textId="5E12D125" w:rsidR="00C3586D" w:rsidRDefault="00B27044" w:rsidP="00867154">
      <w:pPr>
        <w:pStyle w:val="ListParagraph"/>
        <w:numPr>
          <w:ilvl w:val="0"/>
          <w:numId w:val="18"/>
        </w:numPr>
      </w:pPr>
      <w:r>
        <w:t>Investigate methods in which data from a camera sensor can be used to track and detect exercises. In doing this, I should research more about the MLKitVision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867154">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00E527F8" w:rsidR="004F7253" w:rsidRDefault="00E560C0" w:rsidP="00867154">
      <w:pPr>
        <w:pStyle w:val="ListParagraph"/>
        <w:numPr>
          <w:ilvl w:val="0"/>
          <w:numId w:val="18"/>
        </w:numPr>
      </w:pPr>
      <w:r>
        <w:t>Introduce</w:t>
      </w:r>
      <w:r w:rsidR="004F7253">
        <w:t xml:space="preserve"> a client</w:t>
      </w:r>
      <w:r w:rsidR="00755373">
        <w:t>-</w:t>
      </w:r>
      <w:r w:rsidR="004F7253">
        <w:t xml:space="preserve">server model for </w:t>
      </w:r>
      <w:r w:rsidR="00572625">
        <w:t xml:space="preserve">my Android app so that information about exercises can be accessed through a server (i.e. step counts, calories burnt). </w:t>
      </w:r>
      <w:r w:rsidR="00D842F7">
        <w:t>This will most likely be using SQL, and a JSON file to parse information between the client and the server.</w:t>
      </w:r>
      <w:r w:rsidR="00766194">
        <w:t xml:space="preserve"> Such information should then be displayed within the app within the menu of the app.</w:t>
      </w:r>
    </w:p>
    <w:p w14:paraId="238B094F" w14:textId="77777777" w:rsidR="00F84102" w:rsidRDefault="00F84102" w:rsidP="00F84102">
      <w:pPr>
        <w:pStyle w:val="ListParagraph"/>
      </w:pPr>
    </w:p>
    <w:p w14:paraId="7D784E9D" w14:textId="66F04B73"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37BD35B5" w14:textId="77777777" w:rsidR="00572625" w:rsidRDefault="00572625" w:rsidP="00572625">
      <w:pPr>
        <w:pStyle w:val="ListParagraph"/>
      </w:pPr>
    </w:p>
    <w:p w14:paraId="388CD40D" w14:textId="59FB2F6F" w:rsidR="00491E3F" w:rsidRDefault="00572625" w:rsidP="00867154">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DE014DB" w14:textId="77777777" w:rsidR="00491E3F" w:rsidRDefault="00491E3F" w:rsidP="00491E3F">
      <w:pPr>
        <w:pStyle w:val="ListParagraph"/>
      </w:pPr>
    </w:p>
    <w:p w14:paraId="315B095A" w14:textId="11AA9166" w:rsidR="00355BDF" w:rsidRDefault="00355BDF" w:rsidP="00867154">
      <w:pPr>
        <w:pStyle w:val="ListParagraph"/>
        <w:numPr>
          <w:ilvl w:val="0"/>
          <w:numId w:val="18"/>
        </w:numPr>
      </w:pPr>
      <w:r>
        <w:t>Get proactive feedback from my third</w:t>
      </w:r>
      <w:r w:rsidR="00755373">
        <w:t xml:space="preserve"> </w:t>
      </w:r>
      <w:r>
        <w:t>party, to ensure that my investigation remains focused on my objectives and that the project satisfies the needs of my users.</w:t>
      </w:r>
    </w:p>
    <w:p w14:paraId="21046C75" w14:textId="41C1768E" w:rsidR="00097A2D" w:rsidRDefault="00097A2D" w:rsidP="008E72E5"/>
    <w:p w14:paraId="2D32D5C6" w14:textId="563AEE34" w:rsidR="00C10DE0" w:rsidRDefault="00C10DE0" w:rsidP="008E72E5"/>
    <w:p w14:paraId="2DD11A6E" w14:textId="49EFCA1F" w:rsidR="005D639D" w:rsidRDefault="005D639D" w:rsidP="008E72E5"/>
    <w:p w14:paraId="0F29F124" w14:textId="57945783" w:rsidR="005D639D" w:rsidRDefault="005D639D" w:rsidP="008E72E5"/>
    <w:p w14:paraId="70EE1274" w14:textId="77777777" w:rsidR="00AD4E80" w:rsidRDefault="00AD4E80" w:rsidP="008E72E5"/>
    <w:p w14:paraId="05CA93E5" w14:textId="6BF974D4" w:rsidR="005D639D" w:rsidRDefault="005D639D" w:rsidP="008E72E5">
      <w:pPr>
        <w:rPr>
          <w:u w:val="single"/>
        </w:rPr>
      </w:pPr>
      <w:r>
        <w:rPr>
          <w:u w:val="single"/>
        </w:rPr>
        <w:lastRenderedPageBreak/>
        <w:t>Critical Path:</w:t>
      </w:r>
    </w:p>
    <w:p w14:paraId="5C03E71E" w14:textId="012C4CC7" w:rsidR="005D639D" w:rsidRPr="005D639D" w:rsidRDefault="005D639D" w:rsidP="008E72E5">
      <w:r>
        <w:rPr>
          <w:noProof/>
        </w:rPr>
        <w:drawing>
          <wp:inline distT="0" distB="0" distL="0" distR="0" wp14:anchorId="1B8A2DE9" wp14:editId="6F4B7B2A">
            <wp:extent cx="5829300" cy="6172200"/>
            <wp:effectExtent l="0" t="0" r="57150" b="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13015E84" w14:textId="1DBD8DE6" w:rsidR="005D639D" w:rsidRDefault="005D639D" w:rsidP="008E72E5"/>
    <w:p w14:paraId="3B08A572" w14:textId="4E6F85D0" w:rsidR="005D639D" w:rsidRDefault="005D639D" w:rsidP="004418D2">
      <w:pPr>
        <w:tabs>
          <w:tab w:val="left" w:pos="945"/>
        </w:tabs>
      </w:pPr>
    </w:p>
    <w:p w14:paraId="43645567" w14:textId="432ACE53" w:rsidR="005D639D" w:rsidRDefault="005D639D" w:rsidP="008E72E5"/>
    <w:p w14:paraId="5C3A14AD" w14:textId="60A4FCF1" w:rsidR="005D639D" w:rsidRDefault="005D639D" w:rsidP="008E72E5"/>
    <w:p w14:paraId="3488966C" w14:textId="44A18022" w:rsidR="005D639D" w:rsidRDefault="005D639D" w:rsidP="008E72E5"/>
    <w:p w14:paraId="02BD5EF0" w14:textId="77777777" w:rsidR="005D639D" w:rsidRDefault="005D639D" w:rsidP="008E72E5"/>
    <w:p w14:paraId="352C4BC7" w14:textId="2D41D51E" w:rsidR="00C10DE0" w:rsidRDefault="00C10DE0" w:rsidP="00C10DE0">
      <w:pPr>
        <w:pStyle w:val="Heading1"/>
      </w:pPr>
      <w:bookmarkStart w:id="17" w:name="_Toc82532735"/>
      <w:r>
        <w:lastRenderedPageBreak/>
        <w:t>DESIGN</w:t>
      </w:r>
      <w:bookmarkEnd w:id="17"/>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54526243" w:rsidR="00C10DE0" w:rsidRDefault="00C10DE0" w:rsidP="00C10DE0"/>
    <w:p w14:paraId="77909900" w14:textId="014A8E17" w:rsidR="00FD18E3" w:rsidRDefault="00FD18E3" w:rsidP="00C10DE0"/>
    <w:p w14:paraId="2439A9DA" w14:textId="5335CB17" w:rsidR="00FD18E3" w:rsidRDefault="00FD18E3" w:rsidP="00C10DE0"/>
    <w:p w14:paraId="51BD0DDB" w14:textId="5CC95A48" w:rsidR="00FD18E3" w:rsidRDefault="00FD18E3" w:rsidP="00C10DE0"/>
    <w:p w14:paraId="33996030" w14:textId="1E0BD7B9" w:rsidR="00FD18E3" w:rsidRDefault="00FD18E3" w:rsidP="00C10DE0"/>
    <w:p w14:paraId="475F9638" w14:textId="3912BD28" w:rsidR="00FD18E3" w:rsidRDefault="00FD18E3" w:rsidP="00C10DE0"/>
    <w:p w14:paraId="1EEF8711" w14:textId="661D615A" w:rsidR="00FD18E3" w:rsidRDefault="00FD18E3" w:rsidP="00C10DE0"/>
    <w:p w14:paraId="102CB328" w14:textId="1DE1C9DE" w:rsidR="00FD18E3" w:rsidRDefault="00FD18E3" w:rsidP="00C10DE0"/>
    <w:p w14:paraId="7A0A164C" w14:textId="70065AD7" w:rsidR="00FD18E3" w:rsidRDefault="00FD18E3" w:rsidP="00C10DE0"/>
    <w:p w14:paraId="3ED7E669" w14:textId="7BAF312B" w:rsidR="00FD18E3" w:rsidRDefault="00FD18E3" w:rsidP="00C10DE0"/>
    <w:p w14:paraId="0AFE3576" w14:textId="5555A6A4" w:rsidR="00FD18E3" w:rsidRDefault="00FD18E3" w:rsidP="00C10DE0"/>
    <w:p w14:paraId="51E6B2F3" w14:textId="1A6BF829" w:rsidR="00FD18E3" w:rsidRDefault="00FD18E3" w:rsidP="00C10DE0"/>
    <w:p w14:paraId="3B1BF53E" w14:textId="3A9C15C7" w:rsidR="00FD18E3" w:rsidRDefault="00FD18E3" w:rsidP="00C10DE0"/>
    <w:p w14:paraId="10FC4D5C" w14:textId="3A3082A3" w:rsidR="00FD18E3" w:rsidRDefault="00FD18E3" w:rsidP="00C10DE0"/>
    <w:p w14:paraId="7210743D" w14:textId="7C483DDF" w:rsidR="00FD18E3" w:rsidRDefault="00FD18E3" w:rsidP="00C10DE0"/>
    <w:p w14:paraId="7A7A7BA2" w14:textId="47E5FE25" w:rsidR="00FD18E3" w:rsidRDefault="00FD18E3" w:rsidP="00C10DE0"/>
    <w:p w14:paraId="5D53BADD" w14:textId="70349FED" w:rsidR="00FD18E3" w:rsidRDefault="00FD18E3" w:rsidP="00C10DE0"/>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4E1B3036" w14:textId="317B606D" w:rsidR="00246091" w:rsidRDefault="00246091" w:rsidP="00C10DE0">
      <w:pPr>
        <w:sectPr w:rsidR="00246091" w:rsidSect="00030AB7">
          <w:headerReference w:type="even" r:id="rId51"/>
          <w:headerReference w:type="default" r:id="rId52"/>
          <w:footerReference w:type="even" r:id="rId53"/>
          <w:footerReference w:type="default" r:id="rId54"/>
          <w:headerReference w:type="first" r:id="rId55"/>
          <w:pgSz w:w="11906" w:h="16838"/>
          <w:pgMar w:top="1440" w:right="1440" w:bottom="1440" w:left="1440" w:header="708" w:footer="708" w:gutter="0"/>
          <w:cols w:space="708"/>
          <w:docGrid w:linePitch="360"/>
        </w:sectPr>
      </w:pPr>
    </w:p>
    <w:p w14:paraId="413A8ED8" w14:textId="13FA6240" w:rsidR="00246091" w:rsidRDefault="00246091" w:rsidP="00246091">
      <w:pPr>
        <w:pStyle w:val="Heading1"/>
      </w:pPr>
      <w:bookmarkStart w:id="18" w:name="_Toc82532736"/>
      <w:r>
        <w:lastRenderedPageBreak/>
        <w:t>A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6"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kF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0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Gr+iQV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9" w:name="_Toc8253273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76B1872D" w14:textId="77777777" w:rsidR="008C52D4"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8C52D4" w14:paraId="3DE095B1" w14:textId="77777777">
                <w:trPr>
                  <w:divId w:val="654069411"/>
                  <w:tblCellSpacing w:w="15" w:type="dxa"/>
                </w:trPr>
                <w:tc>
                  <w:tcPr>
                    <w:tcW w:w="50" w:type="pct"/>
                    <w:hideMark/>
                  </w:tcPr>
                  <w:p w14:paraId="6EE00ADD" w14:textId="3A15F054" w:rsidR="008C52D4" w:rsidRDefault="008C52D4">
                    <w:pPr>
                      <w:pStyle w:val="Bibliography"/>
                      <w:rPr>
                        <w:noProof/>
                      </w:rPr>
                    </w:pPr>
                    <w:r>
                      <w:rPr>
                        <w:noProof/>
                      </w:rPr>
                      <w:t xml:space="preserve">[1] </w:t>
                    </w:r>
                  </w:p>
                </w:tc>
                <w:tc>
                  <w:tcPr>
                    <w:tcW w:w="0" w:type="auto"/>
                    <w:hideMark/>
                  </w:tcPr>
                  <w:p w14:paraId="240DBB8B" w14:textId="77777777" w:rsidR="008C52D4" w:rsidRDefault="008C52D4">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8C52D4" w14:paraId="6BF589AC" w14:textId="77777777">
                <w:trPr>
                  <w:divId w:val="654069411"/>
                  <w:tblCellSpacing w:w="15" w:type="dxa"/>
                </w:trPr>
                <w:tc>
                  <w:tcPr>
                    <w:tcW w:w="50" w:type="pct"/>
                    <w:hideMark/>
                  </w:tcPr>
                  <w:p w14:paraId="6BDB8B1A" w14:textId="77777777" w:rsidR="008C52D4" w:rsidRDefault="008C52D4">
                    <w:pPr>
                      <w:pStyle w:val="Bibliography"/>
                      <w:rPr>
                        <w:noProof/>
                      </w:rPr>
                    </w:pPr>
                    <w:r>
                      <w:rPr>
                        <w:noProof/>
                      </w:rPr>
                      <w:t xml:space="preserve">[2] </w:t>
                    </w:r>
                  </w:p>
                </w:tc>
                <w:tc>
                  <w:tcPr>
                    <w:tcW w:w="0" w:type="auto"/>
                    <w:hideMark/>
                  </w:tcPr>
                  <w:p w14:paraId="6074628C" w14:textId="77777777" w:rsidR="008C52D4" w:rsidRDefault="008C52D4">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8C52D4" w14:paraId="7553C5D5" w14:textId="77777777">
                <w:trPr>
                  <w:divId w:val="654069411"/>
                  <w:tblCellSpacing w:w="15" w:type="dxa"/>
                </w:trPr>
                <w:tc>
                  <w:tcPr>
                    <w:tcW w:w="50" w:type="pct"/>
                    <w:hideMark/>
                  </w:tcPr>
                  <w:p w14:paraId="45AF6C24" w14:textId="77777777" w:rsidR="008C52D4" w:rsidRDefault="008C52D4">
                    <w:pPr>
                      <w:pStyle w:val="Bibliography"/>
                      <w:rPr>
                        <w:noProof/>
                      </w:rPr>
                    </w:pPr>
                    <w:r>
                      <w:rPr>
                        <w:noProof/>
                      </w:rPr>
                      <w:t xml:space="preserve">[3] </w:t>
                    </w:r>
                  </w:p>
                </w:tc>
                <w:tc>
                  <w:tcPr>
                    <w:tcW w:w="0" w:type="auto"/>
                    <w:hideMark/>
                  </w:tcPr>
                  <w:p w14:paraId="75D48734" w14:textId="77777777" w:rsidR="008C52D4" w:rsidRDefault="008C52D4">
                    <w:pPr>
                      <w:pStyle w:val="Bibliography"/>
                      <w:rPr>
                        <w:noProof/>
                      </w:rPr>
                    </w:pPr>
                    <w:r>
                      <w:rPr>
                        <w:noProof/>
                      </w:rPr>
                      <w:t>GOV.UK, “Physical Activity,” [Online]. Available: https://www.ethnicity-facts-figures.service.gov.uk/health/diet-and-exercise/physical-activity/latest. [Accessed 30 July 2021].</w:t>
                    </w:r>
                  </w:p>
                </w:tc>
              </w:tr>
              <w:tr w:rsidR="008C52D4" w14:paraId="46BAE1B8" w14:textId="77777777">
                <w:trPr>
                  <w:divId w:val="654069411"/>
                  <w:tblCellSpacing w:w="15" w:type="dxa"/>
                </w:trPr>
                <w:tc>
                  <w:tcPr>
                    <w:tcW w:w="50" w:type="pct"/>
                    <w:hideMark/>
                  </w:tcPr>
                  <w:p w14:paraId="29D9649B" w14:textId="77777777" w:rsidR="008C52D4" w:rsidRDefault="008C52D4">
                    <w:pPr>
                      <w:pStyle w:val="Bibliography"/>
                      <w:rPr>
                        <w:noProof/>
                      </w:rPr>
                    </w:pPr>
                    <w:r>
                      <w:rPr>
                        <w:noProof/>
                      </w:rPr>
                      <w:t xml:space="preserve">[4] </w:t>
                    </w:r>
                  </w:p>
                </w:tc>
                <w:tc>
                  <w:tcPr>
                    <w:tcW w:w="0" w:type="auto"/>
                    <w:hideMark/>
                  </w:tcPr>
                  <w:p w14:paraId="13F55B43" w14:textId="77777777" w:rsidR="008C52D4" w:rsidRDefault="008C52D4">
                    <w:pPr>
                      <w:pStyle w:val="Bibliography"/>
                      <w:rPr>
                        <w:noProof/>
                      </w:rPr>
                    </w:pPr>
                    <w:r>
                      <w:rPr>
                        <w:noProof/>
                      </w:rPr>
                      <w:t>“staista,” [Online]. Available: https://www.statista.com/statistics/956297/ownership-of-smartphones-uk/. [Accessed 30 July 2021].</w:t>
                    </w:r>
                  </w:p>
                </w:tc>
              </w:tr>
              <w:tr w:rsidR="008C52D4" w14:paraId="5C44EC41" w14:textId="77777777">
                <w:trPr>
                  <w:divId w:val="654069411"/>
                  <w:tblCellSpacing w:w="15" w:type="dxa"/>
                </w:trPr>
                <w:tc>
                  <w:tcPr>
                    <w:tcW w:w="50" w:type="pct"/>
                    <w:hideMark/>
                  </w:tcPr>
                  <w:p w14:paraId="0A723B85" w14:textId="77777777" w:rsidR="008C52D4" w:rsidRDefault="008C52D4">
                    <w:pPr>
                      <w:pStyle w:val="Bibliography"/>
                      <w:rPr>
                        <w:noProof/>
                      </w:rPr>
                    </w:pPr>
                    <w:r>
                      <w:rPr>
                        <w:noProof/>
                      </w:rPr>
                      <w:t xml:space="preserve">[5] </w:t>
                    </w:r>
                  </w:p>
                </w:tc>
                <w:tc>
                  <w:tcPr>
                    <w:tcW w:w="0" w:type="auto"/>
                    <w:hideMark/>
                  </w:tcPr>
                  <w:p w14:paraId="5B621177" w14:textId="77777777" w:rsidR="008C52D4" w:rsidRDefault="008C52D4">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8C52D4" w14:paraId="72AD43BF" w14:textId="77777777">
                <w:trPr>
                  <w:divId w:val="654069411"/>
                  <w:tblCellSpacing w:w="15" w:type="dxa"/>
                </w:trPr>
                <w:tc>
                  <w:tcPr>
                    <w:tcW w:w="50" w:type="pct"/>
                    <w:hideMark/>
                  </w:tcPr>
                  <w:p w14:paraId="5B285446" w14:textId="77777777" w:rsidR="008C52D4" w:rsidRDefault="008C52D4">
                    <w:pPr>
                      <w:pStyle w:val="Bibliography"/>
                      <w:rPr>
                        <w:noProof/>
                      </w:rPr>
                    </w:pPr>
                    <w:r>
                      <w:rPr>
                        <w:noProof/>
                      </w:rPr>
                      <w:t xml:space="preserve">[6] </w:t>
                    </w:r>
                  </w:p>
                </w:tc>
                <w:tc>
                  <w:tcPr>
                    <w:tcW w:w="0" w:type="auto"/>
                    <w:hideMark/>
                  </w:tcPr>
                  <w:p w14:paraId="3535F964" w14:textId="77777777" w:rsidR="008C52D4" w:rsidRDefault="008C52D4">
                    <w:pPr>
                      <w:pStyle w:val="Bibliography"/>
                      <w:rPr>
                        <w:noProof/>
                      </w:rPr>
                    </w:pPr>
                    <w:r>
                      <w:rPr>
                        <w:noProof/>
                      </w:rPr>
                      <w:t>cnet, “Motion Sensing Comes To Mobile Phones,” [Online]. Available: https://www.cnet.com/tech/mobile/motion-sensing-comes-to-mobile-phones/. [Accessed 23 August 2021].</w:t>
                    </w:r>
                  </w:p>
                </w:tc>
              </w:tr>
              <w:tr w:rsidR="008C52D4" w14:paraId="283A2750" w14:textId="77777777">
                <w:trPr>
                  <w:divId w:val="654069411"/>
                  <w:tblCellSpacing w:w="15" w:type="dxa"/>
                </w:trPr>
                <w:tc>
                  <w:tcPr>
                    <w:tcW w:w="50" w:type="pct"/>
                    <w:hideMark/>
                  </w:tcPr>
                  <w:p w14:paraId="7C0CEF18" w14:textId="77777777" w:rsidR="008C52D4" w:rsidRDefault="008C52D4">
                    <w:pPr>
                      <w:pStyle w:val="Bibliography"/>
                      <w:rPr>
                        <w:noProof/>
                      </w:rPr>
                    </w:pPr>
                    <w:r>
                      <w:rPr>
                        <w:noProof/>
                      </w:rPr>
                      <w:t xml:space="preserve">[7] </w:t>
                    </w:r>
                  </w:p>
                </w:tc>
                <w:tc>
                  <w:tcPr>
                    <w:tcW w:w="0" w:type="auto"/>
                    <w:hideMark/>
                  </w:tcPr>
                  <w:p w14:paraId="173D5D8A" w14:textId="77777777" w:rsidR="008C52D4" w:rsidRDefault="008C52D4">
                    <w:pPr>
                      <w:pStyle w:val="Bibliography"/>
                      <w:rPr>
                        <w:noProof/>
                      </w:rPr>
                    </w:pPr>
                    <w:r>
                      <w:rPr>
                        <w:noProof/>
                      </w:rPr>
                      <w:t>Android, “Sensor Types,” [Online]. Available: https://source.android.com/devices/sensors/sensor-types. [Accessed 24 August 2021].</w:t>
                    </w:r>
                  </w:p>
                </w:tc>
              </w:tr>
              <w:tr w:rsidR="008C52D4" w14:paraId="6E1027B9" w14:textId="77777777">
                <w:trPr>
                  <w:divId w:val="654069411"/>
                  <w:tblCellSpacing w:w="15" w:type="dxa"/>
                </w:trPr>
                <w:tc>
                  <w:tcPr>
                    <w:tcW w:w="50" w:type="pct"/>
                    <w:hideMark/>
                  </w:tcPr>
                  <w:p w14:paraId="5A02FA08" w14:textId="77777777" w:rsidR="008C52D4" w:rsidRDefault="008C52D4">
                    <w:pPr>
                      <w:pStyle w:val="Bibliography"/>
                      <w:rPr>
                        <w:noProof/>
                      </w:rPr>
                    </w:pPr>
                    <w:r>
                      <w:rPr>
                        <w:noProof/>
                      </w:rPr>
                      <w:t xml:space="preserve">[8] </w:t>
                    </w:r>
                  </w:p>
                </w:tc>
                <w:tc>
                  <w:tcPr>
                    <w:tcW w:w="0" w:type="auto"/>
                    <w:hideMark/>
                  </w:tcPr>
                  <w:p w14:paraId="3F3EFA2B" w14:textId="77777777" w:rsidR="008C52D4" w:rsidRDefault="008C52D4">
                    <w:pPr>
                      <w:pStyle w:val="Bibliography"/>
                      <w:rPr>
                        <w:noProof/>
                      </w:rPr>
                    </w:pPr>
                    <w:r>
                      <w:rPr>
                        <w:noProof/>
                      </w:rPr>
                      <w:t>ifixit, “iPhone 4 Gyroscope Teardown,” [Online]. Available: https://www.ifixit.com/Teardown/iPhone+4+Gyroscope+Teardown/3156. [Accessed 23 August 2021].</w:t>
                    </w:r>
                  </w:p>
                </w:tc>
              </w:tr>
              <w:tr w:rsidR="008C52D4" w14:paraId="279DCAA2" w14:textId="77777777">
                <w:trPr>
                  <w:divId w:val="654069411"/>
                  <w:tblCellSpacing w:w="15" w:type="dxa"/>
                </w:trPr>
                <w:tc>
                  <w:tcPr>
                    <w:tcW w:w="50" w:type="pct"/>
                    <w:hideMark/>
                  </w:tcPr>
                  <w:p w14:paraId="7CD0D7D1" w14:textId="77777777" w:rsidR="008C52D4" w:rsidRDefault="008C52D4">
                    <w:pPr>
                      <w:pStyle w:val="Bibliography"/>
                      <w:rPr>
                        <w:noProof/>
                      </w:rPr>
                    </w:pPr>
                    <w:r>
                      <w:rPr>
                        <w:noProof/>
                      </w:rPr>
                      <w:t xml:space="preserve">[9] </w:t>
                    </w:r>
                  </w:p>
                </w:tc>
                <w:tc>
                  <w:tcPr>
                    <w:tcW w:w="0" w:type="auto"/>
                    <w:hideMark/>
                  </w:tcPr>
                  <w:p w14:paraId="72F4779E" w14:textId="77777777" w:rsidR="008C52D4" w:rsidRDefault="008C52D4">
                    <w:pPr>
                      <w:pStyle w:val="Bibliography"/>
                      <w:rPr>
                        <w:noProof/>
                      </w:rPr>
                    </w:pPr>
                    <w:r>
                      <w:rPr>
                        <w:noProof/>
                      </w:rPr>
                      <w:t>Gizmodo, “All the sensors in your phone and how they work,” [Online]. Available: https://gizmodo.com/all-the-sensors-in-your-smartphone-and-how-they-work-1797121002. [Accessed 24 August 2021].</w:t>
                    </w:r>
                  </w:p>
                </w:tc>
              </w:tr>
              <w:tr w:rsidR="008C52D4" w14:paraId="2FF22F8B" w14:textId="77777777">
                <w:trPr>
                  <w:divId w:val="654069411"/>
                  <w:tblCellSpacing w:w="15" w:type="dxa"/>
                </w:trPr>
                <w:tc>
                  <w:tcPr>
                    <w:tcW w:w="50" w:type="pct"/>
                    <w:hideMark/>
                  </w:tcPr>
                  <w:p w14:paraId="6B73616C" w14:textId="77777777" w:rsidR="008C52D4" w:rsidRDefault="008C52D4">
                    <w:pPr>
                      <w:pStyle w:val="Bibliography"/>
                      <w:rPr>
                        <w:noProof/>
                      </w:rPr>
                    </w:pPr>
                    <w:r>
                      <w:rPr>
                        <w:noProof/>
                      </w:rPr>
                      <w:lastRenderedPageBreak/>
                      <w:t xml:space="preserve">[10] </w:t>
                    </w:r>
                  </w:p>
                </w:tc>
                <w:tc>
                  <w:tcPr>
                    <w:tcW w:w="0" w:type="auto"/>
                    <w:hideMark/>
                  </w:tcPr>
                  <w:p w14:paraId="446D4B65" w14:textId="77777777" w:rsidR="008C52D4" w:rsidRDefault="008C52D4">
                    <w:pPr>
                      <w:pStyle w:val="Bibliography"/>
                      <w:rPr>
                        <w:noProof/>
                      </w:rPr>
                    </w:pPr>
                    <w:r>
                      <w:rPr>
                        <w:noProof/>
                      </w:rPr>
                      <w:t>Britanica, “Magnetometer,” [Online]. Available: https://www.britannica.com/technology/magnetometer. [Accessed 24 August 2021].</w:t>
                    </w:r>
                  </w:p>
                </w:tc>
              </w:tr>
              <w:tr w:rsidR="008C52D4" w14:paraId="65D084E3" w14:textId="77777777">
                <w:trPr>
                  <w:divId w:val="654069411"/>
                  <w:tblCellSpacing w:w="15" w:type="dxa"/>
                </w:trPr>
                <w:tc>
                  <w:tcPr>
                    <w:tcW w:w="50" w:type="pct"/>
                    <w:hideMark/>
                  </w:tcPr>
                  <w:p w14:paraId="7916B6C4" w14:textId="77777777" w:rsidR="008C52D4" w:rsidRDefault="008C52D4">
                    <w:pPr>
                      <w:pStyle w:val="Bibliography"/>
                      <w:rPr>
                        <w:noProof/>
                      </w:rPr>
                    </w:pPr>
                    <w:r>
                      <w:rPr>
                        <w:noProof/>
                      </w:rPr>
                      <w:t xml:space="preserve">[11] </w:t>
                    </w:r>
                  </w:p>
                </w:tc>
                <w:tc>
                  <w:tcPr>
                    <w:tcW w:w="0" w:type="auto"/>
                    <w:hideMark/>
                  </w:tcPr>
                  <w:p w14:paraId="776E8425" w14:textId="77777777" w:rsidR="008C52D4" w:rsidRDefault="008C52D4">
                    <w:pPr>
                      <w:pStyle w:val="Bibliography"/>
                      <w:rPr>
                        <w:noProof/>
                      </w:rPr>
                    </w:pPr>
                    <w:r>
                      <w:rPr>
                        <w:noProof/>
                      </w:rPr>
                      <w:t>Techspot, “Know Your Smartphone: A Guide To Camera Hardware,” [Online]. Available: https://www.techspot.com/guides/850-smartphone-camera-hardware/. [Accessed 24 August 2021].</w:t>
                    </w:r>
                  </w:p>
                </w:tc>
              </w:tr>
              <w:tr w:rsidR="008C52D4" w14:paraId="7D1BF9E7" w14:textId="77777777">
                <w:trPr>
                  <w:divId w:val="654069411"/>
                  <w:tblCellSpacing w:w="15" w:type="dxa"/>
                </w:trPr>
                <w:tc>
                  <w:tcPr>
                    <w:tcW w:w="50" w:type="pct"/>
                    <w:hideMark/>
                  </w:tcPr>
                  <w:p w14:paraId="0B86E5A4" w14:textId="77777777" w:rsidR="008C52D4" w:rsidRDefault="008C52D4">
                    <w:pPr>
                      <w:pStyle w:val="Bibliography"/>
                      <w:rPr>
                        <w:noProof/>
                      </w:rPr>
                    </w:pPr>
                    <w:r>
                      <w:rPr>
                        <w:noProof/>
                      </w:rPr>
                      <w:t xml:space="preserve">[12] </w:t>
                    </w:r>
                  </w:p>
                </w:tc>
                <w:tc>
                  <w:tcPr>
                    <w:tcW w:w="0" w:type="auto"/>
                    <w:hideMark/>
                  </w:tcPr>
                  <w:p w14:paraId="51246AA4" w14:textId="77777777" w:rsidR="008C52D4" w:rsidRDefault="008C52D4">
                    <w:pPr>
                      <w:pStyle w:val="Bibliography"/>
                      <w:rPr>
                        <w:noProof/>
                      </w:rPr>
                    </w:pPr>
                    <w:r>
                      <w:rPr>
                        <w:noProof/>
                      </w:rPr>
                      <w:t>Techopedia, “Six Degrees of Freedom,” [Online]. Available: https://www.techopedia.com/definition/12702/six-degrees-of-freedom-6dof. [Accessed 25 August 2021].</w:t>
                    </w:r>
                  </w:p>
                </w:tc>
              </w:tr>
              <w:tr w:rsidR="008C52D4" w14:paraId="41B71CD2" w14:textId="77777777">
                <w:trPr>
                  <w:divId w:val="654069411"/>
                  <w:tblCellSpacing w:w="15" w:type="dxa"/>
                </w:trPr>
                <w:tc>
                  <w:tcPr>
                    <w:tcW w:w="50" w:type="pct"/>
                    <w:hideMark/>
                  </w:tcPr>
                  <w:p w14:paraId="354F1B70" w14:textId="77777777" w:rsidR="008C52D4" w:rsidRDefault="008C52D4">
                    <w:pPr>
                      <w:pStyle w:val="Bibliography"/>
                      <w:rPr>
                        <w:noProof/>
                      </w:rPr>
                    </w:pPr>
                    <w:r>
                      <w:rPr>
                        <w:noProof/>
                      </w:rPr>
                      <w:t xml:space="preserve">[13] </w:t>
                    </w:r>
                  </w:p>
                </w:tc>
                <w:tc>
                  <w:tcPr>
                    <w:tcW w:w="0" w:type="auto"/>
                    <w:hideMark/>
                  </w:tcPr>
                  <w:p w14:paraId="36DC6FBB" w14:textId="77777777" w:rsidR="008C52D4" w:rsidRDefault="008C52D4">
                    <w:pPr>
                      <w:pStyle w:val="Bibliography"/>
                      <w:rPr>
                        <w:noProof/>
                      </w:rPr>
                    </w:pPr>
                    <w:r>
                      <w:rPr>
                        <w:noProof/>
                      </w:rPr>
                      <w:t>aosabork.org, “A Pedometer In the Real World,” [Online]. Available: https://www.aosabook.org/en/500L/a-pedometer-in-the-real-world.html. [Accessed 14 09 2021].</w:t>
                    </w:r>
                  </w:p>
                </w:tc>
              </w:tr>
              <w:tr w:rsidR="008C52D4" w14:paraId="19461E0F" w14:textId="77777777">
                <w:trPr>
                  <w:divId w:val="654069411"/>
                  <w:tblCellSpacing w:w="15" w:type="dxa"/>
                </w:trPr>
                <w:tc>
                  <w:tcPr>
                    <w:tcW w:w="50" w:type="pct"/>
                    <w:hideMark/>
                  </w:tcPr>
                  <w:p w14:paraId="28D96D7F" w14:textId="77777777" w:rsidR="008C52D4" w:rsidRDefault="008C52D4">
                    <w:pPr>
                      <w:pStyle w:val="Bibliography"/>
                      <w:rPr>
                        <w:noProof/>
                      </w:rPr>
                    </w:pPr>
                    <w:r>
                      <w:rPr>
                        <w:noProof/>
                      </w:rPr>
                      <w:t xml:space="preserve">[14] </w:t>
                    </w:r>
                  </w:p>
                </w:tc>
                <w:tc>
                  <w:tcPr>
                    <w:tcW w:w="0" w:type="auto"/>
                    <w:hideMark/>
                  </w:tcPr>
                  <w:p w14:paraId="384A665F" w14:textId="77777777" w:rsidR="008C52D4" w:rsidRDefault="008C52D4">
                    <w:pPr>
                      <w:pStyle w:val="Bibliography"/>
                      <w:rPr>
                        <w:noProof/>
                      </w:rPr>
                    </w:pPr>
                    <w:r>
                      <w:rPr>
                        <w:noProof/>
                      </w:rPr>
                      <w:t>CDC, “NCHS Data Brief, Number 359, December 2020,” [Online]. Available: https://www.cdc.gov/nchs/data/databriefs/db395-H.pdf. [Accessed 12 August 2021].</w:t>
                    </w:r>
                  </w:p>
                </w:tc>
              </w:tr>
            </w:tbl>
            <w:p w14:paraId="31FBED3B" w14:textId="77777777" w:rsidR="008C52D4" w:rsidRDefault="008C52D4">
              <w:pPr>
                <w:divId w:val="654069411"/>
                <w:rPr>
                  <w:rFonts w:eastAsia="Times New Roman"/>
                  <w:noProof/>
                </w:rPr>
              </w:pPr>
            </w:p>
            <w:bookmarkEnd w:id="20"/>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7201FE" w:rsidP="008E72E5">
      <w:pPr>
        <w:rPr>
          <w:noProof/>
        </w:rPr>
      </w:pPr>
      <w:hyperlink r:id="rId56"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77B6C" w14:textId="77777777" w:rsidR="007201FE" w:rsidRDefault="007201FE" w:rsidP="008E72E5">
      <w:r>
        <w:separator/>
      </w:r>
    </w:p>
    <w:p w14:paraId="7796B393" w14:textId="77777777" w:rsidR="007201FE" w:rsidRDefault="007201FE" w:rsidP="008E72E5"/>
  </w:endnote>
  <w:endnote w:type="continuationSeparator" w:id="0">
    <w:p w14:paraId="5DBD4980" w14:textId="77777777" w:rsidR="007201FE" w:rsidRDefault="007201FE" w:rsidP="008E72E5">
      <w:r>
        <w:continuationSeparator/>
      </w:r>
    </w:p>
    <w:p w14:paraId="41B99F9F" w14:textId="77777777" w:rsidR="007201FE" w:rsidRDefault="007201FE"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7C8A2" w14:textId="77777777" w:rsidR="007201FE" w:rsidRDefault="007201FE" w:rsidP="008E72E5">
      <w:r>
        <w:separator/>
      </w:r>
    </w:p>
    <w:p w14:paraId="1758AC73" w14:textId="77777777" w:rsidR="007201FE" w:rsidRDefault="007201FE" w:rsidP="008E72E5"/>
  </w:footnote>
  <w:footnote w:type="continuationSeparator" w:id="0">
    <w:p w14:paraId="0584545E" w14:textId="77777777" w:rsidR="007201FE" w:rsidRDefault="007201FE" w:rsidP="008E72E5">
      <w:r>
        <w:continuationSeparator/>
      </w:r>
    </w:p>
    <w:p w14:paraId="40A54F0C" w14:textId="77777777" w:rsidR="007201FE" w:rsidRDefault="007201FE"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7201FE"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3E3860CA" w:rsidR="00075845" w:rsidRPr="00075845" w:rsidRDefault="007201FE"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C3693B">
      <w:t xml:space="preserve">| </w:t>
    </w:r>
    <w:r w:rsidR="00075845">
      <w:t>Woodhouse College</w:t>
    </w:r>
    <w:r w:rsidR="00C3693B">
      <w:t xml:space="preserve"> 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7201FE"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80371C"/>
    <w:multiLevelType w:val="multilevel"/>
    <w:tmpl w:val="0809001D"/>
    <w:numStyleLink w:val="Style1"/>
  </w:abstractNum>
  <w:abstractNum w:abstractNumId="1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8148E2"/>
    <w:multiLevelType w:val="hybridMultilevel"/>
    <w:tmpl w:val="8FB81A4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5"/>
  </w:num>
  <w:num w:numId="3">
    <w:abstractNumId w:val="4"/>
  </w:num>
  <w:num w:numId="4">
    <w:abstractNumId w:val="1"/>
  </w:num>
  <w:num w:numId="5">
    <w:abstractNumId w:val="10"/>
  </w:num>
  <w:num w:numId="6">
    <w:abstractNumId w:val="17"/>
  </w:num>
  <w:num w:numId="7">
    <w:abstractNumId w:val="9"/>
  </w:num>
  <w:num w:numId="8">
    <w:abstractNumId w:val="3"/>
  </w:num>
  <w:num w:numId="9">
    <w:abstractNumId w:val="12"/>
  </w:num>
  <w:num w:numId="10">
    <w:abstractNumId w:val="2"/>
  </w:num>
  <w:num w:numId="11">
    <w:abstractNumId w:val="7"/>
  </w:num>
  <w:num w:numId="12">
    <w:abstractNumId w:val="6"/>
  </w:num>
  <w:num w:numId="13">
    <w:abstractNumId w:val="11"/>
  </w:num>
  <w:num w:numId="14">
    <w:abstractNumId w:val="13"/>
  </w:num>
  <w:num w:numId="15">
    <w:abstractNumId w:val="0"/>
  </w:num>
  <w:num w:numId="16">
    <w:abstractNumId w:val="16"/>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sqwFAErzrPMtAAAA"/>
  </w:docVars>
  <w:rsids>
    <w:rsidRoot w:val="00C11348"/>
    <w:rsid w:val="00013A89"/>
    <w:rsid w:val="00021B41"/>
    <w:rsid w:val="00021FAE"/>
    <w:rsid w:val="00025145"/>
    <w:rsid w:val="00030AB7"/>
    <w:rsid w:val="00032579"/>
    <w:rsid w:val="000444E1"/>
    <w:rsid w:val="00075845"/>
    <w:rsid w:val="00077266"/>
    <w:rsid w:val="000862AD"/>
    <w:rsid w:val="00087B58"/>
    <w:rsid w:val="00095157"/>
    <w:rsid w:val="0009572C"/>
    <w:rsid w:val="00097A2D"/>
    <w:rsid w:val="000A42C3"/>
    <w:rsid w:val="000C2A58"/>
    <w:rsid w:val="000C51AB"/>
    <w:rsid w:val="000C6F7E"/>
    <w:rsid w:val="000C7600"/>
    <w:rsid w:val="000D2CB5"/>
    <w:rsid w:val="000F0097"/>
    <w:rsid w:val="000F17E2"/>
    <w:rsid w:val="000F2FF0"/>
    <w:rsid w:val="001132AB"/>
    <w:rsid w:val="001233DF"/>
    <w:rsid w:val="00130158"/>
    <w:rsid w:val="001315BD"/>
    <w:rsid w:val="00143AA7"/>
    <w:rsid w:val="00150E8E"/>
    <w:rsid w:val="0015354B"/>
    <w:rsid w:val="00154B9E"/>
    <w:rsid w:val="00165ECB"/>
    <w:rsid w:val="00176014"/>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87C8B"/>
    <w:rsid w:val="002924F7"/>
    <w:rsid w:val="00296659"/>
    <w:rsid w:val="002A01BB"/>
    <w:rsid w:val="002A0C4B"/>
    <w:rsid w:val="002A2D35"/>
    <w:rsid w:val="002A3C50"/>
    <w:rsid w:val="002A4577"/>
    <w:rsid w:val="002A5833"/>
    <w:rsid w:val="002B4755"/>
    <w:rsid w:val="002C3FBA"/>
    <w:rsid w:val="002D2EF6"/>
    <w:rsid w:val="002D720D"/>
    <w:rsid w:val="002E2390"/>
    <w:rsid w:val="002E3811"/>
    <w:rsid w:val="002E4986"/>
    <w:rsid w:val="002F0CE2"/>
    <w:rsid w:val="002F4D61"/>
    <w:rsid w:val="002F55C3"/>
    <w:rsid w:val="0030252F"/>
    <w:rsid w:val="003030AF"/>
    <w:rsid w:val="003073C4"/>
    <w:rsid w:val="003129A5"/>
    <w:rsid w:val="003217CD"/>
    <w:rsid w:val="0033160B"/>
    <w:rsid w:val="00340F26"/>
    <w:rsid w:val="00350174"/>
    <w:rsid w:val="003531AE"/>
    <w:rsid w:val="00355BDF"/>
    <w:rsid w:val="00364791"/>
    <w:rsid w:val="00395F74"/>
    <w:rsid w:val="003A1338"/>
    <w:rsid w:val="003C1DF9"/>
    <w:rsid w:val="003C1DFF"/>
    <w:rsid w:val="003D1613"/>
    <w:rsid w:val="003D70F5"/>
    <w:rsid w:val="003E7451"/>
    <w:rsid w:val="003F3697"/>
    <w:rsid w:val="003F36D2"/>
    <w:rsid w:val="003F6FFB"/>
    <w:rsid w:val="00400C17"/>
    <w:rsid w:val="0041019E"/>
    <w:rsid w:val="004103E9"/>
    <w:rsid w:val="00411344"/>
    <w:rsid w:val="00412F49"/>
    <w:rsid w:val="00414797"/>
    <w:rsid w:val="00414CD2"/>
    <w:rsid w:val="0042475C"/>
    <w:rsid w:val="00431371"/>
    <w:rsid w:val="00440533"/>
    <w:rsid w:val="004414A1"/>
    <w:rsid w:val="004418D2"/>
    <w:rsid w:val="00453102"/>
    <w:rsid w:val="004614DA"/>
    <w:rsid w:val="00474758"/>
    <w:rsid w:val="00477824"/>
    <w:rsid w:val="0048158D"/>
    <w:rsid w:val="00485330"/>
    <w:rsid w:val="00486E16"/>
    <w:rsid w:val="00491E3F"/>
    <w:rsid w:val="004958FE"/>
    <w:rsid w:val="004970FA"/>
    <w:rsid w:val="004A080A"/>
    <w:rsid w:val="004A4BB6"/>
    <w:rsid w:val="004B6843"/>
    <w:rsid w:val="004C003B"/>
    <w:rsid w:val="004C2E47"/>
    <w:rsid w:val="004E0BB5"/>
    <w:rsid w:val="004E2B10"/>
    <w:rsid w:val="004E2C84"/>
    <w:rsid w:val="004F7253"/>
    <w:rsid w:val="00502DC1"/>
    <w:rsid w:val="00504724"/>
    <w:rsid w:val="005075EF"/>
    <w:rsid w:val="00510559"/>
    <w:rsid w:val="00526DE7"/>
    <w:rsid w:val="005274F8"/>
    <w:rsid w:val="00540133"/>
    <w:rsid w:val="005402C6"/>
    <w:rsid w:val="00540F5A"/>
    <w:rsid w:val="00541B50"/>
    <w:rsid w:val="005448BF"/>
    <w:rsid w:val="00547508"/>
    <w:rsid w:val="00553109"/>
    <w:rsid w:val="005570A6"/>
    <w:rsid w:val="005619A0"/>
    <w:rsid w:val="00567AD8"/>
    <w:rsid w:val="005702CC"/>
    <w:rsid w:val="00572625"/>
    <w:rsid w:val="00577709"/>
    <w:rsid w:val="00590BFF"/>
    <w:rsid w:val="00595970"/>
    <w:rsid w:val="005A27A8"/>
    <w:rsid w:val="005A6688"/>
    <w:rsid w:val="005B116B"/>
    <w:rsid w:val="005C5C38"/>
    <w:rsid w:val="005D639D"/>
    <w:rsid w:val="005E47AD"/>
    <w:rsid w:val="005E70C1"/>
    <w:rsid w:val="005F52CD"/>
    <w:rsid w:val="00604C10"/>
    <w:rsid w:val="00616EF1"/>
    <w:rsid w:val="00624C4B"/>
    <w:rsid w:val="00641455"/>
    <w:rsid w:val="0064320F"/>
    <w:rsid w:val="0064720D"/>
    <w:rsid w:val="00656358"/>
    <w:rsid w:val="00662548"/>
    <w:rsid w:val="00665189"/>
    <w:rsid w:val="006658EA"/>
    <w:rsid w:val="00676595"/>
    <w:rsid w:val="00690314"/>
    <w:rsid w:val="00690FFB"/>
    <w:rsid w:val="006A39ED"/>
    <w:rsid w:val="006A49A0"/>
    <w:rsid w:val="006C3275"/>
    <w:rsid w:val="006C392E"/>
    <w:rsid w:val="006C4CB2"/>
    <w:rsid w:val="006C54FB"/>
    <w:rsid w:val="006C6127"/>
    <w:rsid w:val="006D1A11"/>
    <w:rsid w:val="006E21AF"/>
    <w:rsid w:val="007057BC"/>
    <w:rsid w:val="0070761C"/>
    <w:rsid w:val="007146F9"/>
    <w:rsid w:val="007201FE"/>
    <w:rsid w:val="007248B9"/>
    <w:rsid w:val="00732A13"/>
    <w:rsid w:val="00742185"/>
    <w:rsid w:val="00752ED2"/>
    <w:rsid w:val="00754335"/>
    <w:rsid w:val="00755373"/>
    <w:rsid w:val="007637B3"/>
    <w:rsid w:val="00766194"/>
    <w:rsid w:val="00774F32"/>
    <w:rsid w:val="007902E5"/>
    <w:rsid w:val="007924B8"/>
    <w:rsid w:val="007A4471"/>
    <w:rsid w:val="007A671E"/>
    <w:rsid w:val="007C4637"/>
    <w:rsid w:val="007C4E02"/>
    <w:rsid w:val="007C5190"/>
    <w:rsid w:val="007C753E"/>
    <w:rsid w:val="007E2476"/>
    <w:rsid w:val="00800BD8"/>
    <w:rsid w:val="008200FC"/>
    <w:rsid w:val="008347FB"/>
    <w:rsid w:val="00837F6F"/>
    <w:rsid w:val="008512EA"/>
    <w:rsid w:val="00863172"/>
    <w:rsid w:val="00867154"/>
    <w:rsid w:val="00871C93"/>
    <w:rsid w:val="00891044"/>
    <w:rsid w:val="00892C78"/>
    <w:rsid w:val="008946A6"/>
    <w:rsid w:val="00895FE0"/>
    <w:rsid w:val="008A774E"/>
    <w:rsid w:val="008C2AD2"/>
    <w:rsid w:val="008C3CAD"/>
    <w:rsid w:val="008C52D4"/>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A39B7"/>
    <w:rsid w:val="009B4F0B"/>
    <w:rsid w:val="009B7E18"/>
    <w:rsid w:val="009D2913"/>
    <w:rsid w:val="009D450C"/>
    <w:rsid w:val="009D57A7"/>
    <w:rsid w:val="009D7584"/>
    <w:rsid w:val="009E2C61"/>
    <w:rsid w:val="009E50CB"/>
    <w:rsid w:val="00A00629"/>
    <w:rsid w:val="00A01595"/>
    <w:rsid w:val="00A048E9"/>
    <w:rsid w:val="00A062BA"/>
    <w:rsid w:val="00A068C5"/>
    <w:rsid w:val="00A07CB3"/>
    <w:rsid w:val="00A12904"/>
    <w:rsid w:val="00A1465F"/>
    <w:rsid w:val="00A40B64"/>
    <w:rsid w:val="00A4646A"/>
    <w:rsid w:val="00A47DCB"/>
    <w:rsid w:val="00A526CE"/>
    <w:rsid w:val="00A56FE2"/>
    <w:rsid w:val="00A570CA"/>
    <w:rsid w:val="00A67FA0"/>
    <w:rsid w:val="00A70722"/>
    <w:rsid w:val="00A70936"/>
    <w:rsid w:val="00A712D3"/>
    <w:rsid w:val="00A8548D"/>
    <w:rsid w:val="00A95B0D"/>
    <w:rsid w:val="00A95C91"/>
    <w:rsid w:val="00AB0AF2"/>
    <w:rsid w:val="00AB7300"/>
    <w:rsid w:val="00AC1898"/>
    <w:rsid w:val="00AC18EA"/>
    <w:rsid w:val="00AC512B"/>
    <w:rsid w:val="00AC5B21"/>
    <w:rsid w:val="00AC7FB2"/>
    <w:rsid w:val="00AD4E80"/>
    <w:rsid w:val="00AD5F9A"/>
    <w:rsid w:val="00AE04A6"/>
    <w:rsid w:val="00AE1BB2"/>
    <w:rsid w:val="00AE569B"/>
    <w:rsid w:val="00AF50A1"/>
    <w:rsid w:val="00B117AC"/>
    <w:rsid w:val="00B15659"/>
    <w:rsid w:val="00B2471F"/>
    <w:rsid w:val="00B27044"/>
    <w:rsid w:val="00B37BE7"/>
    <w:rsid w:val="00B50487"/>
    <w:rsid w:val="00B64204"/>
    <w:rsid w:val="00B74DFA"/>
    <w:rsid w:val="00B8031D"/>
    <w:rsid w:val="00B80ECA"/>
    <w:rsid w:val="00B851B5"/>
    <w:rsid w:val="00B96237"/>
    <w:rsid w:val="00BA67C0"/>
    <w:rsid w:val="00BA69D5"/>
    <w:rsid w:val="00BB6830"/>
    <w:rsid w:val="00BC46CD"/>
    <w:rsid w:val="00BC4A6E"/>
    <w:rsid w:val="00BE0381"/>
    <w:rsid w:val="00BE051A"/>
    <w:rsid w:val="00BE3237"/>
    <w:rsid w:val="00BE5C06"/>
    <w:rsid w:val="00BE7597"/>
    <w:rsid w:val="00BF164B"/>
    <w:rsid w:val="00BF361E"/>
    <w:rsid w:val="00BF76B3"/>
    <w:rsid w:val="00C009D0"/>
    <w:rsid w:val="00C0683C"/>
    <w:rsid w:val="00C1073B"/>
    <w:rsid w:val="00C10DE0"/>
    <w:rsid w:val="00C11348"/>
    <w:rsid w:val="00C266CB"/>
    <w:rsid w:val="00C26AB9"/>
    <w:rsid w:val="00C32BC6"/>
    <w:rsid w:val="00C330B8"/>
    <w:rsid w:val="00C3586D"/>
    <w:rsid w:val="00C3693B"/>
    <w:rsid w:val="00C44FA3"/>
    <w:rsid w:val="00C66F63"/>
    <w:rsid w:val="00C75EE6"/>
    <w:rsid w:val="00C8213B"/>
    <w:rsid w:val="00C94E22"/>
    <w:rsid w:val="00C97BB2"/>
    <w:rsid w:val="00CA720D"/>
    <w:rsid w:val="00CB0757"/>
    <w:rsid w:val="00CB2444"/>
    <w:rsid w:val="00CC1124"/>
    <w:rsid w:val="00CC3269"/>
    <w:rsid w:val="00CC39D7"/>
    <w:rsid w:val="00CE3E96"/>
    <w:rsid w:val="00CF7A2D"/>
    <w:rsid w:val="00D02ED5"/>
    <w:rsid w:val="00D10D91"/>
    <w:rsid w:val="00D36CB9"/>
    <w:rsid w:val="00D47E49"/>
    <w:rsid w:val="00D62A72"/>
    <w:rsid w:val="00D64AF1"/>
    <w:rsid w:val="00D70ACF"/>
    <w:rsid w:val="00D71FE3"/>
    <w:rsid w:val="00D80FE1"/>
    <w:rsid w:val="00D842F7"/>
    <w:rsid w:val="00D96C2B"/>
    <w:rsid w:val="00D96EF0"/>
    <w:rsid w:val="00DA0EBE"/>
    <w:rsid w:val="00DA2665"/>
    <w:rsid w:val="00DB0736"/>
    <w:rsid w:val="00DD1E46"/>
    <w:rsid w:val="00DD230E"/>
    <w:rsid w:val="00DD2E0F"/>
    <w:rsid w:val="00DD4C3A"/>
    <w:rsid w:val="00DE2F70"/>
    <w:rsid w:val="00DF279D"/>
    <w:rsid w:val="00E001DA"/>
    <w:rsid w:val="00E104C7"/>
    <w:rsid w:val="00E20CDB"/>
    <w:rsid w:val="00E26538"/>
    <w:rsid w:val="00E30A33"/>
    <w:rsid w:val="00E31C15"/>
    <w:rsid w:val="00E36338"/>
    <w:rsid w:val="00E47C44"/>
    <w:rsid w:val="00E560C0"/>
    <w:rsid w:val="00E608A0"/>
    <w:rsid w:val="00E72BE7"/>
    <w:rsid w:val="00E75F28"/>
    <w:rsid w:val="00E80747"/>
    <w:rsid w:val="00E8671A"/>
    <w:rsid w:val="00E96BFE"/>
    <w:rsid w:val="00EA1E59"/>
    <w:rsid w:val="00ED044F"/>
    <w:rsid w:val="00ED5FA4"/>
    <w:rsid w:val="00EE278B"/>
    <w:rsid w:val="00EE5416"/>
    <w:rsid w:val="00EF4AD9"/>
    <w:rsid w:val="00EF636D"/>
    <w:rsid w:val="00EF665C"/>
    <w:rsid w:val="00EF6787"/>
    <w:rsid w:val="00F04797"/>
    <w:rsid w:val="00F13B49"/>
    <w:rsid w:val="00F20392"/>
    <w:rsid w:val="00F33FBF"/>
    <w:rsid w:val="00F456D8"/>
    <w:rsid w:val="00F629D0"/>
    <w:rsid w:val="00F632B7"/>
    <w:rsid w:val="00F647AE"/>
    <w:rsid w:val="00F7060C"/>
    <w:rsid w:val="00F74343"/>
    <w:rsid w:val="00F75E51"/>
    <w:rsid w:val="00F82301"/>
    <w:rsid w:val="00F84102"/>
    <w:rsid w:val="00F851DA"/>
    <w:rsid w:val="00F853F5"/>
    <w:rsid w:val="00F911B6"/>
    <w:rsid w:val="00F93A5F"/>
    <w:rsid w:val="00F973DA"/>
    <w:rsid w:val="00FC0231"/>
    <w:rsid w:val="00FC7148"/>
    <w:rsid w:val="00FD15E3"/>
    <w:rsid w:val="00FD18E3"/>
    <w:rsid w:val="00FD21BD"/>
    <w:rsid w:val="00FD509A"/>
    <w:rsid w:val="00FD5642"/>
    <w:rsid w:val="00FD6DC4"/>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numPr>
        <w:ilvl w:val="2"/>
        <w:numId w:val="11"/>
      </w:numPr>
      <w:spacing w:before="40" w:after="0"/>
      <w:outlineLvl w:val="2"/>
    </w:pPr>
    <w:rPr>
      <w:rFonts w:eastAsiaTheme="majorEastAsia" w:cstheme="majorBidi"/>
      <w:color w:val="404040" w:themeColor="text1" w:themeTint="BF"/>
      <w:sz w:val="32"/>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hyperlink" Target="https://youtu.be/ZrCl8taJ7SY" TargetMode="External"/><Relationship Id="rId47" Type="http://schemas.openxmlformats.org/officeDocument/2006/relationships/diagramLayout" Target="diagrams/layout1.xml"/><Relationship Id="rId50" Type="http://schemas.microsoft.com/office/2007/relationships/diagramDrawing" Target="diagrams/drawing1.xm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0.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5.pn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hyperlink" Target="https://www.youtube.com/watch?v=GZvSYJDk-us&amp;ab_channel=freeCodeCamp.org" TargetMode="External"/><Relationship Id="rId48" Type="http://schemas.openxmlformats.org/officeDocument/2006/relationships/diagramQuickStyle" Target="diagrams/quickStyle1.xml"/><Relationship Id="rId56" Type="http://schemas.openxmlformats.org/officeDocument/2006/relationships/hyperlink" Target="https://github.com/calebchan1/ALevelNEA" TargetMode="External"/><Relationship Id="rId8" Type="http://schemas.openxmlformats.org/officeDocument/2006/relationships/image" Target="media/image1.jpe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diagramData" Target="diagrams/data1.xm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diagramColors" Target="diagrams/colors1.xm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4.png"/><Relationship Id="rId5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6.jpeg"/></Relationships>
</file>

<file path=word/_rels/header2.xml.rels><?xml version="1.0" encoding="UTF-8" standalone="yes"?>
<Relationships xmlns="http://schemas.openxmlformats.org/package/2006/relationships"><Relationship Id="rId1" Type="http://schemas.openxmlformats.org/officeDocument/2006/relationships/image" Target="media/image36.jpeg"/></Relationships>
</file>

<file path=word/_rels/header3.xml.rels><?xml version="1.0" encoding="UTF-8" standalone="yes"?>
<Relationships xmlns="http://schemas.openxmlformats.org/package/2006/relationships"><Relationship Id="rId1" Type="http://schemas.openxmlformats.org/officeDocument/2006/relationships/image" Target="media/image36.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5F54FC51-A06D-44CA-B9B0-35505C40660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gm:t>
    </dgm:pt>
    <dgm:pt modelId="{0053F65D-3FD0-4DFF-940D-DCDF3666ADF3}" type="parTrans" cxnId="{B7614D8D-DF97-4DC0-8CE8-AF208BC6AEF6}">
      <dgm:prSet/>
      <dgm:spPr/>
      <dgm:t>
        <a:bodyPr/>
        <a:lstStyle/>
        <a:p>
          <a:endParaRPr lang="en-GB"/>
        </a:p>
      </dgm:t>
    </dgm:pt>
    <dgm:pt modelId="{3F273C23-3AD9-48EF-A963-C1585A78A186}" type="sibTrans" cxnId="{B7614D8D-DF97-4DC0-8CE8-AF208BC6AEF6}">
      <dgm:prSet/>
      <dgm:spPr/>
      <dgm:t>
        <a:bodyPr/>
        <a:lstStyle/>
        <a:p>
          <a:endParaRPr lang="en-GB"/>
        </a:p>
      </dgm:t>
    </dgm:pt>
    <dgm:pt modelId="{1C199AB7-A37C-49FC-A865-B2C55F96CA25}">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gm:t>
    </dgm:pt>
    <dgm:pt modelId="{8A967661-5265-4BD7-88B9-0AC086BAB247}" type="parTrans" cxnId="{704896B5-EC36-44D1-A44A-23E670837676}">
      <dgm:prSet/>
      <dgm:spPr/>
      <dgm:t>
        <a:bodyPr/>
        <a:lstStyle/>
        <a:p>
          <a:endParaRPr lang="en-GB"/>
        </a:p>
      </dgm:t>
    </dgm:pt>
    <dgm:pt modelId="{3E902B72-09DB-4B0C-AF6B-02BAB7F72425}" type="sibTrans" cxnId="{704896B5-EC36-44D1-A44A-23E670837676}">
      <dgm:prSet/>
      <dgm:spPr/>
      <dgm:t>
        <a:bodyPr/>
        <a:lstStyle/>
        <a:p>
          <a:endParaRPr lang="en-GB"/>
        </a:p>
      </dgm:t>
    </dgm:pt>
    <dgm:pt modelId="{B6F34A72-119D-4ADE-938A-BC1AC850DB7B}">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gm:t>
    </dgm:pt>
    <dgm:pt modelId="{BC12DEF4-669F-47B3-B503-6DC0516D659F}" type="parTrans" cxnId="{B895911F-DC2B-40C1-9EE3-21A04F1127D7}">
      <dgm:prSet/>
      <dgm:spPr/>
      <dgm:t>
        <a:bodyPr/>
        <a:lstStyle/>
        <a:p>
          <a:endParaRPr lang="en-GB"/>
        </a:p>
      </dgm:t>
    </dgm:pt>
    <dgm:pt modelId="{A957EAEA-09E6-4AA8-9680-5497BC0C1E23}" type="sibTrans" cxnId="{B895911F-DC2B-40C1-9EE3-21A04F1127D7}">
      <dgm:prSet/>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ary to implement pose recognition for exercises, to be able to extract quantitive information from an exercise.</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043AD238-8E60-4E3B-930B-8DAF74E05FDB}">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information about the user's activities can be stored in a relational database. (Exercise type, step count, calorie burnt etc.)</a:t>
          </a:r>
        </a:p>
      </dgm:t>
    </dgm:pt>
    <dgm:pt modelId="{0E9B4EB7-0661-4818-B373-6521D3C3EB53}" type="parTrans" cxnId="{A1FCE5C7-60CF-4393-8BD4-F44049F155A5}">
      <dgm:prSet/>
      <dgm:spPr/>
      <dgm:t>
        <a:bodyPr/>
        <a:lstStyle/>
        <a:p>
          <a:endParaRPr lang="en-GB"/>
        </a:p>
      </dgm:t>
    </dgm:pt>
    <dgm:pt modelId="{1317050D-651F-4EDF-AA2B-E3558AAB4B74}" type="sibTrans" cxnId="{A1FCE5C7-60CF-4393-8BD4-F44049F155A5}">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of the above into one app, that also entails a modern, simple UI suited towards my third party. This should allow users to choose an exercise within a menu, and track it.</a:t>
          </a:r>
        </a:p>
      </dgm:t>
    </dgm:pt>
    <dgm:pt modelId="{ABFC5BD6-320D-4E45-92B6-90E7F6B5EEC0}" type="parTrans" cxnId="{FDA908F7-1241-4C03-BEAF-222F01E9E8BF}">
      <dgm:prSet/>
      <dgm:spPr/>
    </dgm:pt>
    <dgm:pt modelId="{4AC71934-71F7-48E1-9022-25CCAEB6ADCA}" type="sibTrans" cxnId="{FDA908F7-1241-4C03-BEAF-222F01E9E8BF}">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9FE4F7EB-1C83-4B43-825E-BD4883305E2D}" type="pres">
      <dgm:prSet presAssocID="{5F54FC51-A06D-44CA-B9B0-35505C406602}" presName="node" presStyleLbl="node1" presStyleIdx="0" presStyleCnt="6">
        <dgm:presLayoutVars>
          <dgm:bulletEnabled val="1"/>
        </dgm:presLayoutVars>
      </dgm:prSet>
      <dgm:spPr/>
    </dgm:pt>
    <dgm:pt modelId="{5DE43954-A068-4963-986E-60C6C989812F}" type="pres">
      <dgm:prSet presAssocID="{3F273C23-3AD9-48EF-A963-C1585A78A186}" presName="sibTrans" presStyleLbl="sibTrans1D1" presStyleIdx="0" presStyleCnt="5"/>
      <dgm:spPr/>
    </dgm:pt>
    <dgm:pt modelId="{EAAD04D5-2CB4-4DD7-9DF2-D72F93654ED6}" type="pres">
      <dgm:prSet presAssocID="{3F273C23-3AD9-48EF-A963-C1585A78A186}" presName="connectorText" presStyleLbl="sibTrans1D1" presStyleIdx="0" presStyleCnt="5"/>
      <dgm:spPr/>
    </dgm:pt>
    <dgm:pt modelId="{9F739C1C-14B9-4FD6-B021-A89A0CFD5278}" type="pres">
      <dgm:prSet presAssocID="{1C199AB7-A37C-49FC-A865-B2C55F96CA25}" presName="node" presStyleLbl="node1" presStyleIdx="1" presStyleCnt="6">
        <dgm:presLayoutVars>
          <dgm:bulletEnabled val="1"/>
        </dgm:presLayoutVars>
      </dgm:prSet>
      <dgm:spPr/>
    </dgm:pt>
    <dgm:pt modelId="{5B0149BA-54C6-4C2D-82F6-E209F9268A46}" type="pres">
      <dgm:prSet presAssocID="{3E902B72-09DB-4B0C-AF6B-02BAB7F72425}" presName="sibTrans" presStyleLbl="sibTrans1D1" presStyleIdx="1" presStyleCnt="5"/>
      <dgm:spPr/>
    </dgm:pt>
    <dgm:pt modelId="{54EF74B1-0E83-4CB7-AE62-6ABC9D1F3584}" type="pres">
      <dgm:prSet presAssocID="{3E902B72-09DB-4B0C-AF6B-02BAB7F72425}" presName="connectorText" presStyleLbl="sibTrans1D1" presStyleIdx="1" presStyleCnt="5"/>
      <dgm:spPr/>
    </dgm:pt>
    <dgm:pt modelId="{F34A98A5-4643-4D68-B5A2-C6CA2E683B97}" type="pres">
      <dgm:prSet presAssocID="{B6F34A72-119D-4ADE-938A-BC1AC850DB7B}" presName="node" presStyleLbl="node1" presStyleIdx="2" presStyleCnt="6">
        <dgm:presLayoutVars>
          <dgm:bulletEnabled val="1"/>
        </dgm:presLayoutVars>
      </dgm:prSet>
      <dgm:spPr/>
    </dgm:pt>
    <dgm:pt modelId="{F55F2BA6-C3BF-4C93-AE29-5C3D95DD5DCE}" type="pres">
      <dgm:prSet presAssocID="{A957EAEA-09E6-4AA8-9680-5497BC0C1E23}" presName="sibTrans" presStyleLbl="sibTrans1D1" presStyleIdx="2" presStyleCnt="5"/>
      <dgm:spPr/>
    </dgm:pt>
    <dgm:pt modelId="{DA6185D5-22AB-4462-B29D-961150831C7A}" type="pres">
      <dgm:prSet presAssocID="{A957EAEA-09E6-4AA8-9680-5497BC0C1E23}" presName="connectorText" presStyleLbl="sibTrans1D1" presStyleIdx="2" presStyleCnt="5"/>
      <dgm:spPr/>
    </dgm:pt>
    <dgm:pt modelId="{E4990D86-9153-4D36-88F7-7CDAA0386410}" type="pres">
      <dgm:prSet presAssocID="{4CDBC496-9B7E-4E11-BC40-274358E1C272}" presName="node" presStyleLbl="node1" presStyleIdx="3" presStyleCnt="6">
        <dgm:presLayoutVars>
          <dgm:bulletEnabled val="1"/>
        </dgm:presLayoutVars>
      </dgm:prSet>
      <dgm:spPr/>
    </dgm:pt>
    <dgm:pt modelId="{9C42E59F-BF21-4339-A0BF-97FA10DEB636}" type="pres">
      <dgm:prSet presAssocID="{6F234B80-5AA4-449F-846B-4683BF94D062}" presName="sibTrans" presStyleLbl="sibTrans1D1" presStyleIdx="3" presStyleCnt="5"/>
      <dgm:spPr/>
    </dgm:pt>
    <dgm:pt modelId="{3729EDB8-B984-443F-8092-34B20ECF5B32}" type="pres">
      <dgm:prSet presAssocID="{6F234B80-5AA4-449F-846B-4683BF94D062}" presName="connectorText" presStyleLbl="sibTrans1D1" presStyleIdx="3" presStyleCnt="5"/>
      <dgm:spPr/>
    </dgm:pt>
    <dgm:pt modelId="{4819A690-161D-4AB3-920F-2045ACFB43B4}" type="pres">
      <dgm:prSet presAssocID="{9BA13943-56DC-4EF8-83E0-06AD67FD3EB4}" presName="node" presStyleLbl="node1" presStyleIdx="4" presStyleCnt="6">
        <dgm:presLayoutVars>
          <dgm:bulletEnabled val="1"/>
        </dgm:presLayoutVars>
      </dgm:prSet>
      <dgm:spPr/>
    </dgm:pt>
    <dgm:pt modelId="{2EF13EAB-79C7-49DE-8330-9828BE482124}" type="pres">
      <dgm:prSet presAssocID="{4AC71934-71F7-48E1-9022-25CCAEB6ADCA}" presName="sibTrans" presStyleLbl="sibTrans1D1" presStyleIdx="4" presStyleCnt="5"/>
      <dgm:spPr/>
    </dgm:pt>
    <dgm:pt modelId="{1B1C12B3-59C5-4737-9959-E5C1329C4477}" type="pres">
      <dgm:prSet presAssocID="{4AC71934-71F7-48E1-9022-25CCAEB6ADCA}" presName="connectorText" presStyleLbl="sibTrans1D1" presStyleIdx="4" presStyleCnt="5"/>
      <dgm:spPr/>
    </dgm:pt>
    <dgm:pt modelId="{6BBB79B8-9C5C-4489-B9DB-D36EFAF93A3B}" type="pres">
      <dgm:prSet presAssocID="{043AD238-8E60-4E3B-930B-8DAF74E05FDB}" presName="node" presStyleLbl="node1" presStyleIdx="5" presStyleCnt="6">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A4248402-9BCA-4B76-BFC6-A22F4CE07170}" type="presOf" srcId="{B6F34A72-119D-4ADE-938A-BC1AC850DB7B}" destId="{F34A98A5-4643-4D68-B5A2-C6CA2E683B97}" srcOrd="0" destOrd="0" presId="urn:microsoft.com/office/officeart/2005/8/layout/bProcess3"/>
    <dgm:cxn modelId="{08519A0A-4A68-469F-94FC-1D4AEB9735FD}" type="presOf" srcId="{5F54FC51-A06D-44CA-B9B0-35505C406602}" destId="{9FE4F7EB-1C83-4B43-825E-BD4883305E2D}" srcOrd="0"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B895911F-DC2B-40C1-9EE3-21A04F1127D7}" srcId="{C9A2E024-A70F-4676-BB7D-DD79C3F807F1}" destId="{B6F34A72-119D-4ADE-938A-BC1AC850DB7B}" srcOrd="2" destOrd="0" parTransId="{BC12DEF4-669F-47B3-B503-6DC0516D659F}" sibTransId="{A957EAEA-09E6-4AA8-9680-5497BC0C1E23}"/>
    <dgm:cxn modelId="{79BB4266-2E83-4C46-8963-01A2F66DA356}" type="presOf" srcId="{1C199AB7-A37C-49FC-A865-B2C55F96CA25}" destId="{9F739C1C-14B9-4FD6-B021-A89A0CFD5278}" srcOrd="0" destOrd="0" presId="urn:microsoft.com/office/officeart/2005/8/layout/bProcess3"/>
    <dgm:cxn modelId="{3C95C46B-4516-408A-8DC8-4C7D48871CB4}" type="presOf" srcId="{A957EAEA-09E6-4AA8-9680-5497BC0C1E23}" destId="{F55F2BA6-C3BF-4C93-AE29-5C3D95DD5DCE}" srcOrd="0" destOrd="0" presId="urn:microsoft.com/office/officeart/2005/8/layout/bProcess3"/>
    <dgm:cxn modelId="{40AB6456-0438-41FB-8642-7AEF11430DE0}" type="presOf" srcId="{3E902B72-09DB-4B0C-AF6B-02BAB7F72425}" destId="{5B0149BA-54C6-4C2D-82F6-E209F9268A46}" srcOrd="0" destOrd="0" presId="urn:microsoft.com/office/officeart/2005/8/layout/bProcess3"/>
    <dgm:cxn modelId="{1471E47C-E5CD-4F3D-A1DE-56D438C2C1B3}" srcId="{C9A2E024-A70F-4676-BB7D-DD79C3F807F1}" destId="{4CDBC496-9B7E-4E11-BC40-274358E1C272}" srcOrd="3" destOrd="0" parTransId="{2AA15BFF-F4EC-4A0C-AA49-5605A820482A}" sibTransId="{6F234B80-5AA4-449F-846B-4683BF94D062}"/>
    <dgm:cxn modelId="{B7614D8D-DF97-4DC0-8CE8-AF208BC6AEF6}" srcId="{C9A2E024-A70F-4676-BB7D-DD79C3F807F1}" destId="{5F54FC51-A06D-44CA-B9B0-35505C406602}" srcOrd="0" destOrd="0" parTransId="{0053F65D-3FD0-4DFF-940D-DCDF3666ADF3}" sibTransId="{3F273C23-3AD9-48EF-A963-C1585A78A186}"/>
    <dgm:cxn modelId="{B16F818D-6520-40F5-B40F-ECB9E159ADEE}" type="presOf" srcId="{A957EAEA-09E6-4AA8-9680-5497BC0C1E23}" destId="{DA6185D5-22AB-4462-B29D-961150831C7A}" srcOrd="1" destOrd="0" presId="urn:microsoft.com/office/officeart/2005/8/layout/bProcess3"/>
    <dgm:cxn modelId="{431E9D9D-79A5-4E07-B553-179E51FD5394}" type="presOf" srcId="{4AC71934-71F7-48E1-9022-25CCAEB6ADCA}" destId="{1B1C12B3-59C5-4737-9959-E5C1329C4477}" srcOrd="1"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04896B5-EC36-44D1-A44A-23E670837676}" srcId="{C9A2E024-A70F-4676-BB7D-DD79C3F807F1}" destId="{1C199AB7-A37C-49FC-A865-B2C55F96CA25}" srcOrd="1" destOrd="0" parTransId="{8A967661-5265-4BD7-88B9-0AC086BAB247}" sibTransId="{3E902B72-09DB-4B0C-AF6B-02BAB7F72425}"/>
    <dgm:cxn modelId="{2EA7A3BE-8DB7-45BC-BAE8-1B798D7FDD64}" type="presOf" srcId="{4AC71934-71F7-48E1-9022-25CCAEB6ADCA}" destId="{2EF13EAB-79C7-49DE-8330-9828BE482124}" srcOrd="0" destOrd="0" presId="urn:microsoft.com/office/officeart/2005/8/layout/bProcess3"/>
    <dgm:cxn modelId="{A1FCE5C7-60CF-4393-8BD4-F44049F155A5}" srcId="{C9A2E024-A70F-4676-BB7D-DD79C3F807F1}" destId="{043AD238-8E60-4E3B-930B-8DAF74E05FDB}" srcOrd="5" destOrd="0" parTransId="{0E9B4EB7-0661-4818-B373-6521D3C3EB53}" sibTransId="{1317050D-651F-4EDF-AA2B-E3558AAB4B74}"/>
    <dgm:cxn modelId="{3CCB4ACC-7800-4563-9F65-8955E85E4888}" type="presOf" srcId="{3E902B72-09DB-4B0C-AF6B-02BAB7F72425}" destId="{54EF74B1-0E83-4CB7-AE62-6ABC9D1F3584}" srcOrd="1" destOrd="0" presId="urn:microsoft.com/office/officeart/2005/8/layout/bProcess3"/>
    <dgm:cxn modelId="{85CECBD6-79ED-4B94-822F-09FC88970F27}" type="presOf" srcId="{3F273C23-3AD9-48EF-A963-C1585A78A186}" destId="{EAAD04D5-2CB4-4DD7-9DF2-D72F93654ED6}" srcOrd="1" destOrd="0" presId="urn:microsoft.com/office/officeart/2005/8/layout/bProcess3"/>
    <dgm:cxn modelId="{D94B44DD-83A2-4FD2-A996-6CAAFFA33E0C}" type="presOf" srcId="{3F273C23-3AD9-48EF-A963-C1585A78A186}" destId="{5DE43954-A068-4963-986E-60C6C989812F}"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38F09CF0-0AEC-4BED-BB44-9E5DBEB99CB8}" type="presOf" srcId="{043AD238-8E60-4E3B-930B-8DAF74E05FDB}" destId="{6BBB79B8-9C5C-4489-B9DB-D36EFAF93A3B}"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6610B0CE-B0B5-4388-8BB6-87B997CB69B8}" type="presParOf" srcId="{94B4E6FB-8C2B-4F34-838E-8CD4884B263D}" destId="{9FE4F7EB-1C83-4B43-825E-BD4883305E2D}" srcOrd="0" destOrd="0" presId="urn:microsoft.com/office/officeart/2005/8/layout/bProcess3"/>
    <dgm:cxn modelId="{2F979D6A-17BF-4306-BA61-47A2FF611846}" type="presParOf" srcId="{94B4E6FB-8C2B-4F34-838E-8CD4884B263D}" destId="{5DE43954-A068-4963-986E-60C6C989812F}" srcOrd="1" destOrd="0" presId="urn:microsoft.com/office/officeart/2005/8/layout/bProcess3"/>
    <dgm:cxn modelId="{9D7BB7C4-06CE-42DC-AFED-80250C439BE5}" type="presParOf" srcId="{5DE43954-A068-4963-986E-60C6C989812F}" destId="{EAAD04D5-2CB4-4DD7-9DF2-D72F93654ED6}" srcOrd="0" destOrd="0" presId="urn:microsoft.com/office/officeart/2005/8/layout/bProcess3"/>
    <dgm:cxn modelId="{B819C514-1491-4F64-8ABD-1A1A778396D5}" type="presParOf" srcId="{94B4E6FB-8C2B-4F34-838E-8CD4884B263D}" destId="{9F739C1C-14B9-4FD6-B021-A89A0CFD5278}" srcOrd="2" destOrd="0" presId="urn:microsoft.com/office/officeart/2005/8/layout/bProcess3"/>
    <dgm:cxn modelId="{EC716D3E-640B-433B-8E3A-E88285946A8C}" type="presParOf" srcId="{94B4E6FB-8C2B-4F34-838E-8CD4884B263D}" destId="{5B0149BA-54C6-4C2D-82F6-E209F9268A46}" srcOrd="3" destOrd="0" presId="urn:microsoft.com/office/officeart/2005/8/layout/bProcess3"/>
    <dgm:cxn modelId="{E3033723-077B-4FDA-A5A4-18F047C568A2}" type="presParOf" srcId="{5B0149BA-54C6-4C2D-82F6-E209F9268A46}" destId="{54EF74B1-0E83-4CB7-AE62-6ABC9D1F3584}" srcOrd="0" destOrd="0" presId="urn:microsoft.com/office/officeart/2005/8/layout/bProcess3"/>
    <dgm:cxn modelId="{7B9755B2-BD62-49CF-8603-AEB574AFAA3A}" type="presParOf" srcId="{94B4E6FB-8C2B-4F34-838E-8CD4884B263D}" destId="{F34A98A5-4643-4D68-B5A2-C6CA2E683B97}" srcOrd="4" destOrd="0" presId="urn:microsoft.com/office/officeart/2005/8/layout/bProcess3"/>
    <dgm:cxn modelId="{0EC382EB-1C54-45E3-8C22-030A2E0CE375}" type="presParOf" srcId="{94B4E6FB-8C2B-4F34-838E-8CD4884B263D}" destId="{F55F2BA6-C3BF-4C93-AE29-5C3D95DD5DCE}" srcOrd="5" destOrd="0" presId="urn:microsoft.com/office/officeart/2005/8/layout/bProcess3"/>
    <dgm:cxn modelId="{927FD6F1-5109-4617-99A3-5307B51970DB}" type="presParOf" srcId="{F55F2BA6-C3BF-4C93-AE29-5C3D95DD5DCE}" destId="{DA6185D5-22AB-4462-B29D-961150831C7A}" srcOrd="0" destOrd="0" presId="urn:microsoft.com/office/officeart/2005/8/layout/bProcess3"/>
    <dgm:cxn modelId="{895C6958-4A3B-4C8F-B4E9-A112E6F872F0}" type="presParOf" srcId="{94B4E6FB-8C2B-4F34-838E-8CD4884B263D}" destId="{E4990D86-9153-4D36-88F7-7CDAA0386410}" srcOrd="6" destOrd="0" presId="urn:microsoft.com/office/officeart/2005/8/layout/bProcess3"/>
    <dgm:cxn modelId="{22C7BFAA-A8AB-4E74-A904-E2EADEEF7E65}" type="presParOf" srcId="{94B4E6FB-8C2B-4F34-838E-8CD4884B263D}" destId="{9C42E59F-BF21-4339-A0BF-97FA10DEB636}" srcOrd="7"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 modelId="{FEFECEB3-5312-4DDC-9501-A65F51C7E0A8}" type="presParOf" srcId="{94B4E6FB-8C2B-4F34-838E-8CD4884B263D}" destId="{2EF13EAB-79C7-49DE-8330-9828BE482124}" srcOrd="9" destOrd="0" presId="urn:microsoft.com/office/officeart/2005/8/layout/bProcess3"/>
    <dgm:cxn modelId="{1659102A-63F5-47F1-BA6B-88911D570ADF}" type="presParOf" srcId="{2EF13EAB-79C7-49DE-8330-9828BE482124}" destId="{1B1C12B3-59C5-4737-9959-E5C1329C4477}" srcOrd="0" destOrd="0" presId="urn:microsoft.com/office/officeart/2005/8/layout/bProcess3"/>
    <dgm:cxn modelId="{ABAD0BFA-DF36-428E-99E4-C5A6AB63DDAA}" type="presParOf" srcId="{94B4E6FB-8C2B-4F34-838E-8CD4884B263D}" destId="{6BBB79B8-9C5C-4489-B9DB-D36EFAF93A3B}" srcOrd="10" destOrd="0" presId="urn:microsoft.com/office/officeart/2005/8/layout/bProcess3"/>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E43954-A068-4963-986E-60C6C989812F}">
      <dsp:nvSpPr>
        <dsp:cNvPr id="0" name=""/>
        <dsp:cNvSpPr/>
      </dsp:nvSpPr>
      <dsp:spPr>
        <a:xfrm>
          <a:off x="2612362" y="871641"/>
          <a:ext cx="570375" cy="91440"/>
        </a:xfrm>
        <a:custGeom>
          <a:avLst/>
          <a:gdLst/>
          <a:ahLst/>
          <a:cxnLst/>
          <a:rect l="0" t="0" r="0" b="0"/>
          <a:pathLst>
            <a:path>
              <a:moveTo>
                <a:pt x="0" y="45720"/>
              </a:moveTo>
              <a:lnTo>
                <a:pt x="570375"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2525" y="914356"/>
        <a:ext cx="30048" cy="6009"/>
      </dsp:txXfrm>
    </dsp:sp>
    <dsp:sp modelId="{9FE4F7EB-1C83-4B43-825E-BD4883305E2D}">
      <dsp:nvSpPr>
        <dsp:cNvPr id="0" name=""/>
        <dsp:cNvSpPr/>
      </dsp:nvSpPr>
      <dsp:spPr>
        <a:xfrm>
          <a:off x="1223" y="133479"/>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sp:txBody>
      <dsp:txXfrm>
        <a:off x="1223" y="133479"/>
        <a:ext cx="2612938" cy="1567762"/>
      </dsp:txXfrm>
    </dsp:sp>
    <dsp:sp modelId="{5B0149BA-54C6-4C2D-82F6-E209F9268A46}">
      <dsp:nvSpPr>
        <dsp:cNvPr id="0" name=""/>
        <dsp:cNvSpPr/>
      </dsp:nvSpPr>
      <dsp:spPr>
        <a:xfrm>
          <a:off x="1307693" y="1699442"/>
          <a:ext cx="3213913" cy="570375"/>
        </a:xfrm>
        <a:custGeom>
          <a:avLst/>
          <a:gdLst/>
          <a:ahLst/>
          <a:cxnLst/>
          <a:rect l="0" t="0" r="0" b="0"/>
          <a:pathLst>
            <a:path>
              <a:moveTo>
                <a:pt x="3213913" y="0"/>
              </a:moveTo>
              <a:lnTo>
                <a:pt x="3213913" y="302287"/>
              </a:lnTo>
              <a:lnTo>
                <a:pt x="0" y="302287"/>
              </a:lnTo>
              <a:lnTo>
                <a:pt x="0" y="570375"/>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2909" y="1981625"/>
        <a:ext cx="163480" cy="6009"/>
      </dsp:txXfrm>
    </dsp:sp>
    <dsp:sp modelId="{9F739C1C-14B9-4FD6-B021-A89A0CFD5278}">
      <dsp:nvSpPr>
        <dsp:cNvPr id="0" name=""/>
        <dsp:cNvSpPr/>
      </dsp:nvSpPr>
      <dsp:spPr>
        <a:xfrm>
          <a:off x="3215137" y="133479"/>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sp:txBody>
      <dsp:txXfrm>
        <a:off x="3215137" y="133479"/>
        <a:ext cx="2612938" cy="1567762"/>
      </dsp:txXfrm>
    </dsp:sp>
    <dsp:sp modelId="{F55F2BA6-C3BF-4C93-AE29-5C3D95DD5DCE}">
      <dsp:nvSpPr>
        <dsp:cNvPr id="0" name=""/>
        <dsp:cNvSpPr/>
      </dsp:nvSpPr>
      <dsp:spPr>
        <a:xfrm>
          <a:off x="2612362" y="3040380"/>
          <a:ext cx="570375" cy="91440"/>
        </a:xfrm>
        <a:custGeom>
          <a:avLst/>
          <a:gdLst/>
          <a:ahLst/>
          <a:cxnLst/>
          <a:rect l="0" t="0" r="0" b="0"/>
          <a:pathLst>
            <a:path>
              <a:moveTo>
                <a:pt x="0" y="45720"/>
              </a:moveTo>
              <a:lnTo>
                <a:pt x="570375"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2525" y="3083095"/>
        <a:ext cx="30048" cy="6009"/>
      </dsp:txXfrm>
    </dsp:sp>
    <dsp:sp modelId="{F34A98A5-4643-4D68-B5A2-C6CA2E683B97}">
      <dsp:nvSpPr>
        <dsp:cNvPr id="0" name=""/>
        <dsp:cNvSpPr/>
      </dsp:nvSpPr>
      <dsp:spPr>
        <a:xfrm>
          <a:off x="1223" y="2302218"/>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sp:txBody>
      <dsp:txXfrm>
        <a:off x="1223" y="2302218"/>
        <a:ext cx="2612938" cy="1567762"/>
      </dsp:txXfrm>
    </dsp:sp>
    <dsp:sp modelId="{9C42E59F-BF21-4339-A0BF-97FA10DEB636}">
      <dsp:nvSpPr>
        <dsp:cNvPr id="0" name=""/>
        <dsp:cNvSpPr/>
      </dsp:nvSpPr>
      <dsp:spPr>
        <a:xfrm>
          <a:off x="1307693" y="3868181"/>
          <a:ext cx="3213913" cy="570375"/>
        </a:xfrm>
        <a:custGeom>
          <a:avLst/>
          <a:gdLst/>
          <a:ahLst/>
          <a:cxnLst/>
          <a:rect l="0" t="0" r="0" b="0"/>
          <a:pathLst>
            <a:path>
              <a:moveTo>
                <a:pt x="3213913" y="0"/>
              </a:moveTo>
              <a:lnTo>
                <a:pt x="3213913" y="302287"/>
              </a:lnTo>
              <a:lnTo>
                <a:pt x="0" y="302287"/>
              </a:lnTo>
              <a:lnTo>
                <a:pt x="0" y="570375"/>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2909" y="4150364"/>
        <a:ext cx="163480" cy="6009"/>
      </dsp:txXfrm>
    </dsp:sp>
    <dsp:sp modelId="{E4990D86-9153-4D36-88F7-7CDAA0386410}">
      <dsp:nvSpPr>
        <dsp:cNvPr id="0" name=""/>
        <dsp:cNvSpPr/>
      </dsp:nvSpPr>
      <dsp:spPr>
        <a:xfrm>
          <a:off x="3215137" y="2302218"/>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ary to implement pose recognition for exercises, to be able to extract quantitive information from an exercise.</a:t>
          </a:r>
        </a:p>
      </dsp:txBody>
      <dsp:txXfrm>
        <a:off x="3215137" y="2302218"/>
        <a:ext cx="2612938" cy="1567762"/>
      </dsp:txXfrm>
    </dsp:sp>
    <dsp:sp modelId="{2EF13EAB-79C7-49DE-8330-9828BE482124}">
      <dsp:nvSpPr>
        <dsp:cNvPr id="0" name=""/>
        <dsp:cNvSpPr/>
      </dsp:nvSpPr>
      <dsp:spPr>
        <a:xfrm>
          <a:off x="2612362" y="5209118"/>
          <a:ext cx="570375" cy="91440"/>
        </a:xfrm>
        <a:custGeom>
          <a:avLst/>
          <a:gdLst/>
          <a:ahLst/>
          <a:cxnLst/>
          <a:rect l="0" t="0" r="0" b="0"/>
          <a:pathLst>
            <a:path>
              <a:moveTo>
                <a:pt x="0" y="45720"/>
              </a:moveTo>
              <a:lnTo>
                <a:pt x="570375"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2525" y="5251833"/>
        <a:ext cx="30048" cy="6009"/>
      </dsp:txXfrm>
    </dsp:sp>
    <dsp:sp modelId="{4819A690-161D-4AB3-920F-2045ACFB43B4}">
      <dsp:nvSpPr>
        <dsp:cNvPr id="0" name=""/>
        <dsp:cNvSpPr/>
      </dsp:nvSpPr>
      <dsp:spPr>
        <a:xfrm>
          <a:off x="1223" y="4470957"/>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of the above into one app, that also entails a modern, simple UI suited towards my third party. This should allow users to choose an exercise within a menu, and track it.</a:t>
          </a:r>
        </a:p>
      </dsp:txBody>
      <dsp:txXfrm>
        <a:off x="1223" y="4470957"/>
        <a:ext cx="2612938" cy="1567762"/>
      </dsp:txXfrm>
    </dsp:sp>
    <dsp:sp modelId="{6BBB79B8-9C5C-4489-B9DB-D36EFAF93A3B}">
      <dsp:nvSpPr>
        <dsp:cNvPr id="0" name=""/>
        <dsp:cNvSpPr/>
      </dsp:nvSpPr>
      <dsp:spPr>
        <a:xfrm>
          <a:off x="3215137" y="4470957"/>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information about the user's activities can be stored in a relational database. (Exercise type, step count, calorie burnt etc.)</a:t>
          </a:r>
        </a:p>
      </dsp:txBody>
      <dsp:txXfrm>
        <a:off x="3215137" y="4470957"/>
        <a:ext cx="2612938" cy="1567762"/>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4</TotalTime>
  <Pages>25</Pages>
  <Words>4080</Words>
  <Characters>2326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334</cp:revision>
  <dcterms:created xsi:type="dcterms:W3CDTF">2021-07-23T10:02:00Z</dcterms:created>
  <dcterms:modified xsi:type="dcterms:W3CDTF">2021-09-15T18:14:00Z</dcterms:modified>
</cp:coreProperties>
</file>